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14623" w14:textId="77777777" w:rsidR="000B414C" w:rsidRDefault="00667FEF" w:rsidP="00EB086D">
      <w:pPr>
        <w:pStyle w:val="IOSHeader12017"/>
      </w:pPr>
      <w:r>
        <w:rPr>
          <w:lang w:val="en-AU" w:eastAsia="en-AU"/>
        </w:rPr>
        <w:drawing>
          <wp:inline distT="0" distB="0" distL="0" distR="0" wp14:anchorId="78FF5424" wp14:editId="764BD067">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7">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t xml:space="preserve"> </w:t>
      </w:r>
      <w:r w:rsidR="000A6DAE" w:rsidRPr="000A6DAE">
        <w:t>Geographical Toolkit K-6</w:t>
      </w:r>
    </w:p>
    <w:p w14:paraId="61FCA546" w14:textId="77777777" w:rsidR="000A6DAE" w:rsidRDefault="000A6DAE" w:rsidP="00780F1A">
      <w:pPr>
        <w:pStyle w:val="IOSgraphics2017"/>
        <w:rPr>
          <w:lang w:val="en-US" w:eastAsia="en-US"/>
        </w:rPr>
      </w:pPr>
      <w:r>
        <w:rPr>
          <w:noProof/>
          <w:lang w:eastAsia="en-AU"/>
        </w:rPr>
        <w:drawing>
          <wp:inline distT="0" distB="0" distL="0" distR="0" wp14:anchorId="5586EBD7" wp14:editId="34126AA7">
            <wp:extent cx="6057265" cy="4885690"/>
            <wp:effectExtent l="0" t="0" r="635" b="0"/>
            <wp:docPr id="3" name="Picture 3" descr="the image shows students in the natural environment looking at a river through the t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57265" cy="4885690"/>
                    </a:xfrm>
                    <a:prstGeom prst="rect">
                      <a:avLst/>
                    </a:prstGeom>
                    <a:noFill/>
                  </pic:spPr>
                </pic:pic>
              </a:graphicData>
            </a:graphic>
          </wp:inline>
        </w:drawing>
      </w:r>
    </w:p>
    <w:p w14:paraId="345D524F" w14:textId="77777777" w:rsidR="000A6DAE" w:rsidRDefault="000A6DAE" w:rsidP="000A6DAE">
      <w:pPr>
        <w:pStyle w:val="IOSbodytext2017"/>
        <w:rPr>
          <w:lang w:val="en-US" w:eastAsia="en-US"/>
        </w:rPr>
      </w:pPr>
      <w:r>
        <w:rPr>
          <w:lang w:val="en-US" w:eastAsia="en-US"/>
        </w:rPr>
        <w:t>Maps</w:t>
      </w:r>
    </w:p>
    <w:p w14:paraId="7B2B7F68" w14:textId="77777777" w:rsidR="000A6DAE" w:rsidRPr="000A6DAE" w:rsidRDefault="000A6DAE" w:rsidP="000A6DAE">
      <w:pPr>
        <w:pStyle w:val="IOSbodytext2017"/>
        <w:rPr>
          <w:lang w:val="en-US" w:eastAsia="en-US"/>
        </w:rPr>
      </w:pPr>
      <w:r w:rsidRPr="000A6DAE">
        <w:rPr>
          <w:lang w:val="en-US" w:eastAsia="en-US"/>
        </w:rPr>
        <w:t>Fieldwork</w:t>
      </w:r>
    </w:p>
    <w:p w14:paraId="4EC3A966" w14:textId="77777777" w:rsidR="000A6DAE" w:rsidRPr="000A6DAE" w:rsidRDefault="000A6DAE" w:rsidP="000A6DAE">
      <w:pPr>
        <w:pStyle w:val="IOSbodytext2017"/>
        <w:rPr>
          <w:lang w:val="en-US" w:eastAsia="en-US"/>
        </w:rPr>
      </w:pPr>
      <w:r w:rsidRPr="000A6DAE">
        <w:rPr>
          <w:lang w:val="en-US" w:eastAsia="en-US"/>
        </w:rPr>
        <w:t>Graphs and statistics</w:t>
      </w:r>
    </w:p>
    <w:p w14:paraId="43468832" w14:textId="77777777" w:rsidR="000A6DAE" w:rsidRDefault="000A6DAE" w:rsidP="000A6DAE">
      <w:pPr>
        <w:pStyle w:val="IOSbodytext2017"/>
        <w:rPr>
          <w:lang w:val="en-US" w:eastAsia="en-US"/>
        </w:rPr>
      </w:pPr>
      <w:r>
        <w:rPr>
          <w:lang w:val="en-US" w:eastAsia="en-US"/>
        </w:rPr>
        <w:t>Spatial technologies</w:t>
      </w:r>
    </w:p>
    <w:p w14:paraId="03E3AD5A" w14:textId="77777777" w:rsidR="000A6DAE" w:rsidRDefault="000A6DAE" w:rsidP="000A6DAE">
      <w:pPr>
        <w:pStyle w:val="IOSbodytext2017"/>
        <w:rPr>
          <w:lang w:val="en-US" w:eastAsia="en-US"/>
        </w:rPr>
      </w:pPr>
      <w:r w:rsidRPr="000A6DAE">
        <w:rPr>
          <w:lang w:val="en-US" w:eastAsia="en-US"/>
        </w:rPr>
        <w:t>Visual representations</w:t>
      </w:r>
    </w:p>
    <w:p w14:paraId="507DF83D" w14:textId="77777777" w:rsidR="000A6DAE" w:rsidRDefault="000A6DAE" w:rsidP="000A6DAE">
      <w:pPr>
        <w:pStyle w:val="IOSbodytext2017"/>
        <w:rPr>
          <w:lang w:val="en-US" w:eastAsia="en-US"/>
        </w:rPr>
      </w:pPr>
      <w:r>
        <w:rPr>
          <w:lang w:val="en-US" w:eastAsia="en-US"/>
        </w:rPr>
        <w:br w:type="page"/>
      </w:r>
    </w:p>
    <w:sdt>
      <w:sdtPr>
        <w:rPr>
          <w:rFonts w:ascii="Arial" w:hAnsi="Arial"/>
          <w:noProof w:val="0"/>
          <w:sz w:val="24"/>
          <w:szCs w:val="22"/>
          <w:lang w:val="en-AU" w:eastAsia="zh-CN"/>
        </w:rPr>
        <w:id w:val="-2142413904"/>
        <w:docPartObj>
          <w:docPartGallery w:val="Table of Contents"/>
          <w:docPartUnique/>
        </w:docPartObj>
      </w:sdtPr>
      <w:sdtEndPr>
        <w:rPr>
          <w:b/>
          <w:bCs/>
        </w:rPr>
      </w:sdtEndPr>
      <w:sdtContent>
        <w:p w14:paraId="0BA90BE3" w14:textId="77777777" w:rsidR="000B414C" w:rsidRDefault="000B414C" w:rsidP="00EB086D">
          <w:pPr>
            <w:pStyle w:val="IOSTOCheading2017"/>
          </w:pPr>
          <w:r>
            <w:t>Table of Contents</w:t>
          </w:r>
        </w:p>
        <w:p w14:paraId="6F39C121" w14:textId="77777777" w:rsidR="000B414C" w:rsidRPr="000B414C" w:rsidRDefault="000B414C" w:rsidP="000B414C">
          <w:pPr>
            <w:pStyle w:val="IOSTOC12017"/>
          </w:pPr>
          <w:r>
            <w:rPr>
              <w:rFonts w:asciiTheme="minorHAnsi" w:hAnsiTheme="minorHAnsi"/>
              <w:caps/>
              <w:sz w:val="22"/>
            </w:rPr>
            <w:fldChar w:fldCharType="begin"/>
          </w:r>
          <w:r>
            <w:rPr>
              <w:rFonts w:asciiTheme="minorHAnsi" w:hAnsiTheme="minorHAnsi"/>
              <w:caps/>
              <w:sz w:val="22"/>
            </w:rPr>
            <w:instrText xml:space="preserve"> TOC \o "1-2" </w:instrText>
          </w:r>
          <w:r>
            <w:rPr>
              <w:rFonts w:asciiTheme="minorHAnsi" w:hAnsiTheme="minorHAnsi"/>
              <w:caps/>
              <w:sz w:val="22"/>
            </w:rPr>
            <w:fldChar w:fldCharType="separate"/>
          </w:r>
          <w:r w:rsidR="000A6DAE">
            <w:t>Geographical Toolkit K-6</w:t>
          </w:r>
          <w:r>
            <w:tab/>
          </w:r>
          <w:r w:rsidR="000A6DAE">
            <w:t>1</w:t>
          </w:r>
        </w:p>
        <w:p w14:paraId="15B2FBA3" w14:textId="77777777" w:rsidR="000B414C" w:rsidRDefault="000A6DAE" w:rsidP="000B414C">
          <w:pPr>
            <w:pStyle w:val="IOSTOC22017"/>
          </w:pPr>
          <w:r>
            <w:t>Geographical Tools</w:t>
          </w:r>
          <w:r w:rsidR="000B414C">
            <w:tab/>
          </w:r>
          <w:r w:rsidR="007E1487">
            <w:t>3</w:t>
          </w:r>
        </w:p>
        <w:p w14:paraId="0E6C5E61" w14:textId="77777777" w:rsidR="000A6DAE" w:rsidRDefault="000A6DAE" w:rsidP="000A6DAE">
          <w:pPr>
            <w:pStyle w:val="IOSTOC22017"/>
            <w:rPr>
              <w:rFonts w:eastAsiaTheme="minorEastAsia" w:cstheme="minorBidi"/>
              <w:smallCaps/>
              <w:sz w:val="24"/>
              <w:szCs w:val="24"/>
              <w:lang w:eastAsia="ja-JP"/>
            </w:rPr>
          </w:pPr>
          <w:r>
            <w:t>Maps</w:t>
          </w:r>
          <w:r>
            <w:tab/>
          </w:r>
          <w:r w:rsidR="0089718B">
            <w:t>5</w:t>
          </w:r>
        </w:p>
        <w:p w14:paraId="6E6D719F" w14:textId="77777777" w:rsidR="000A6DAE" w:rsidRDefault="000A6DAE" w:rsidP="000A6DAE">
          <w:pPr>
            <w:pStyle w:val="IOSTOC22017"/>
            <w:rPr>
              <w:rFonts w:eastAsiaTheme="minorEastAsia" w:cstheme="minorBidi"/>
              <w:smallCaps/>
              <w:sz w:val="24"/>
              <w:szCs w:val="24"/>
              <w:lang w:eastAsia="ja-JP"/>
            </w:rPr>
          </w:pPr>
          <w:r>
            <w:t>Fieldwork</w:t>
          </w:r>
          <w:r>
            <w:tab/>
          </w:r>
          <w:r w:rsidR="00CE1960">
            <w:t>13</w:t>
          </w:r>
        </w:p>
        <w:p w14:paraId="77ACDE6A" w14:textId="77777777" w:rsidR="000A6DAE" w:rsidRDefault="000A6DAE" w:rsidP="000A6DAE">
          <w:pPr>
            <w:pStyle w:val="IOSTOC22017"/>
            <w:rPr>
              <w:rFonts w:eastAsiaTheme="minorEastAsia" w:cstheme="minorBidi"/>
              <w:smallCaps/>
              <w:sz w:val="24"/>
              <w:szCs w:val="24"/>
              <w:lang w:eastAsia="ja-JP"/>
            </w:rPr>
          </w:pPr>
          <w:r>
            <w:t>Fieldwork Activities</w:t>
          </w:r>
          <w:r>
            <w:tab/>
          </w:r>
          <w:r w:rsidR="00CE1960">
            <w:t>18</w:t>
          </w:r>
        </w:p>
        <w:p w14:paraId="3DDD79E0" w14:textId="77777777" w:rsidR="000A6DAE" w:rsidRDefault="000A6DAE" w:rsidP="000A6DAE">
          <w:pPr>
            <w:pStyle w:val="IOSTOC22017"/>
            <w:rPr>
              <w:rFonts w:eastAsiaTheme="minorEastAsia" w:cstheme="minorBidi"/>
              <w:smallCaps/>
              <w:sz w:val="24"/>
              <w:szCs w:val="24"/>
              <w:lang w:eastAsia="ja-JP"/>
            </w:rPr>
          </w:pPr>
          <w:r>
            <w:t>Graphs and Statistics</w:t>
          </w:r>
          <w:r>
            <w:tab/>
          </w:r>
          <w:r w:rsidR="00CE1960">
            <w:t>24</w:t>
          </w:r>
        </w:p>
        <w:p w14:paraId="74995978" w14:textId="77777777" w:rsidR="000A6DAE" w:rsidRDefault="000A6DAE" w:rsidP="000A6DAE">
          <w:pPr>
            <w:pStyle w:val="IOSTOC22017"/>
          </w:pPr>
          <w:r>
            <w:t>Spatial Technologies</w:t>
          </w:r>
          <w:r>
            <w:tab/>
          </w:r>
          <w:r w:rsidR="00CE1960">
            <w:t>26</w:t>
          </w:r>
        </w:p>
        <w:p w14:paraId="3A0A3B4B" w14:textId="77777777" w:rsidR="000A6DAE" w:rsidRPr="000A6DAE" w:rsidRDefault="000A6DAE" w:rsidP="000A6DAE">
          <w:pPr>
            <w:pStyle w:val="IOSTOC22017"/>
          </w:pPr>
          <w:r>
            <w:t>Visual Representations</w:t>
          </w:r>
          <w:r>
            <w:tab/>
          </w:r>
          <w:r w:rsidR="00CE1960">
            <w:t>32</w:t>
          </w:r>
        </w:p>
        <w:p w14:paraId="359178E6" w14:textId="77777777" w:rsidR="000B414C" w:rsidRDefault="000B414C">
          <w:r>
            <w:rPr>
              <w:rFonts w:asciiTheme="minorHAnsi" w:hAnsiTheme="minorHAnsi"/>
              <w:caps/>
              <w:sz w:val="22"/>
            </w:rPr>
            <w:fldChar w:fldCharType="end"/>
          </w:r>
        </w:p>
      </w:sdtContent>
    </w:sdt>
    <w:p w14:paraId="28D7E26D" w14:textId="77777777" w:rsidR="00911039" w:rsidRPr="00911039" w:rsidRDefault="00911039" w:rsidP="00911039">
      <w:pPr>
        <w:pStyle w:val="IOSbodytext2017"/>
      </w:pPr>
      <w:r w:rsidRPr="00911039">
        <w:t>Acknowledgement: This booklet has been developed as a resource for K-6 teachers. It is written by HSIE advisors and writers in the Learning and Teaching Directorate and environmental education centre teachers in DoE Environmental and Zoo Education Centres (EZEC), with funding support from the Macquarie Park Directorate.</w:t>
      </w:r>
    </w:p>
    <w:p w14:paraId="7D164563" w14:textId="77777777" w:rsidR="000B414C" w:rsidRPr="00911039" w:rsidRDefault="00911039" w:rsidP="00911039">
      <w:pPr>
        <w:pStyle w:val="IOSbodytext2017"/>
      </w:pPr>
      <w:r w:rsidRPr="00911039">
        <w:t xml:space="preserve">Cover: Geography fieldwork at Bobbin Head. </w:t>
      </w:r>
      <w:proofErr w:type="spellStart"/>
      <w:r w:rsidRPr="00911039">
        <w:t>Gibberagong</w:t>
      </w:r>
      <w:proofErr w:type="spellEnd"/>
      <w:r w:rsidRPr="00911039">
        <w:t xml:space="preserve"> EEC.</w:t>
      </w:r>
    </w:p>
    <w:p w14:paraId="5A70E657" w14:textId="77777777" w:rsidR="000A6DAE" w:rsidRPr="00911039" w:rsidRDefault="000A6DAE" w:rsidP="009F4EA3">
      <w:pPr>
        <w:pStyle w:val="IOSbodytext2017"/>
        <w:rPr>
          <w:vertAlign w:val="subscript"/>
        </w:rPr>
      </w:pPr>
      <w:r>
        <w:br w:type="page"/>
      </w:r>
    </w:p>
    <w:p w14:paraId="38418FB7" w14:textId="77777777" w:rsidR="00911039" w:rsidRDefault="00A61532" w:rsidP="00780F1A">
      <w:pPr>
        <w:pStyle w:val="IOSHeader22017"/>
      </w:pPr>
      <w:r>
        <w:lastRenderedPageBreak/>
        <w:t>Geographical t</w:t>
      </w:r>
      <w:r w:rsidR="001E330B">
        <w:t>ools</w:t>
      </w:r>
    </w:p>
    <w:p w14:paraId="46333FD7" w14:textId="77777777" w:rsidR="00911039" w:rsidRDefault="00911039" w:rsidP="00780F1A">
      <w:pPr>
        <w:pStyle w:val="IOSHeader32017"/>
      </w:pPr>
      <w:r>
        <w:t>Geography K-10 syllabus elements</w:t>
      </w:r>
    </w:p>
    <w:p w14:paraId="3724E536" w14:textId="77777777" w:rsidR="000B414C" w:rsidRDefault="00911039" w:rsidP="00BB5BE1">
      <w:pPr>
        <w:pStyle w:val="IOSbodytext2017"/>
        <w:spacing w:after="240"/>
      </w:pPr>
      <w:r>
        <w:t>The interconnections between geographical concepts, geographical inquiry skills and geographical tools enables students to think and work geographically when investigating geographical knowledge and understandings.</w:t>
      </w:r>
    </w:p>
    <w:p w14:paraId="1D7A14BF" w14:textId="77777777" w:rsidR="00911039" w:rsidRDefault="00FC76DA" w:rsidP="00BB5BE1">
      <w:pPr>
        <w:pStyle w:val="IOSgraphics2017"/>
      </w:pPr>
      <w:r>
        <w:rPr>
          <w:noProof/>
          <w:lang w:eastAsia="en-AU"/>
        </w:rPr>
        <w:drawing>
          <wp:inline distT="0" distB="0" distL="0" distR="0" wp14:anchorId="41925073" wp14:editId="25252611">
            <wp:extent cx="6220046" cy="4659499"/>
            <wp:effectExtent l="0" t="0" r="0" b="8255"/>
            <wp:docPr id="48" name="Picture 48" descr="the image shows a venn diagram with three circles. The two outer circles overlap the sides of the centre circle.&#10;The first circle has the heading &quot;concepts&quot; and lists place, space, environment, interconnection, scale, sustainability, change. &#10;It is linked to the centre circle with the words &quot;thinking geographically&quot;.&#10;The centre circle has the heading &quot;inquiry skills&quot; and lists acquiring georgraphical information, processing geographical information, communicating geographical information. &#10;It is linked to the third circle with the words &quot;working geographically.&#10;The third circle has the heading &quot;tools&quot; and lists maps, fieldwork, graphs &amp; statistics, spatial technology, visual representations.&#10;&#10;There are arrows beneth the diagram with the words &quot;geographical literacy and geographical skill sets.&quot; There is an arrow pointing from that statement to the words &quot;informed, responsible and active citizens.&quot;" title="syllabys element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yllabus-elements-graphic.jpg"/>
                    <pic:cNvPicPr/>
                  </pic:nvPicPr>
                  <pic:blipFill>
                    <a:blip r:embed="rId9">
                      <a:extLst>
                        <a:ext uri="{28A0092B-C50C-407E-A947-70E740481C1C}">
                          <a14:useLocalDpi xmlns:a14="http://schemas.microsoft.com/office/drawing/2010/main" val="0"/>
                        </a:ext>
                      </a:extLst>
                    </a:blip>
                    <a:stretch>
                      <a:fillRect/>
                    </a:stretch>
                  </pic:blipFill>
                  <pic:spPr>
                    <a:xfrm>
                      <a:off x="0" y="0"/>
                      <a:ext cx="6242547" cy="4676355"/>
                    </a:xfrm>
                    <a:prstGeom prst="rect">
                      <a:avLst/>
                    </a:prstGeom>
                  </pic:spPr>
                </pic:pic>
              </a:graphicData>
            </a:graphic>
          </wp:inline>
        </w:drawing>
      </w:r>
    </w:p>
    <w:p w14:paraId="6F7AABD7" w14:textId="77777777" w:rsidR="00911039" w:rsidRDefault="00911039" w:rsidP="00780F1A">
      <w:pPr>
        <w:pStyle w:val="IOScaptiongraphics2017"/>
      </w:pPr>
      <w:r>
        <w:t xml:space="preserve">This model is an adaptation of a diagram in Inquiry-based Learning in Geography by Dr Grant </w:t>
      </w:r>
      <w:proofErr w:type="spellStart"/>
      <w:r>
        <w:t>Kleeman</w:t>
      </w:r>
      <w:proofErr w:type="spellEnd"/>
      <w:r>
        <w:t>, Macquarie University, presented at the Canberra Geography Roadshow, November 2015.</w:t>
      </w:r>
    </w:p>
    <w:p w14:paraId="501F49BF" w14:textId="77777777" w:rsidR="00911039" w:rsidRDefault="00911039" w:rsidP="00780F1A">
      <w:pPr>
        <w:pStyle w:val="IOSHeader32017"/>
      </w:pPr>
      <w:r>
        <w:t>What are geographical tools?</w:t>
      </w:r>
    </w:p>
    <w:p w14:paraId="5B5CFAED" w14:textId="77777777" w:rsidR="00911039" w:rsidRDefault="00911039" w:rsidP="00911039">
      <w:pPr>
        <w:pStyle w:val="IOSbodytext2017"/>
      </w:pPr>
      <w:r>
        <w:t xml:space="preserve">Geographical tools are used by geographers during an inquiry to acquire, process and communicate </w:t>
      </w:r>
      <w:r w:rsidR="00A61532">
        <w:t>geographical information (geography s</w:t>
      </w:r>
      <w:r>
        <w:t>yllabus K-10,</w:t>
      </w:r>
      <w:r w:rsidR="00C840A8">
        <w:t xml:space="preserve"> NESA</w:t>
      </w:r>
      <w:r>
        <w:t>, 2015).</w:t>
      </w:r>
    </w:p>
    <w:p w14:paraId="19134E6F" w14:textId="77777777" w:rsidR="00BB5BE1" w:rsidRDefault="00A61532" w:rsidP="00BB5BE1">
      <w:pPr>
        <w:pStyle w:val="IOSbodytext2017"/>
      </w:pPr>
      <w:r>
        <w:t>The geography K-10 s</w:t>
      </w:r>
      <w:r w:rsidR="00911039">
        <w:t xml:space="preserve">yllabus requires all students to use geographical tools integrated throughout the geographical inquiry process. The </w:t>
      </w:r>
      <w:hyperlink r:id="rId10" w:history="1">
        <w:r w:rsidR="00911039" w:rsidRPr="00C840A8">
          <w:rPr>
            <w:rStyle w:val="Hyperlink"/>
          </w:rPr>
          <w:t>geographical tools continuum</w:t>
        </w:r>
      </w:hyperlink>
      <w:r w:rsidR="00C840A8">
        <w:t xml:space="preserve"> (</w:t>
      </w:r>
      <w:r w:rsidR="00C840A8" w:rsidRPr="00C840A8">
        <w:t>http://syllabus.nesa.nsw.edu.au/hsie/geography-k10/continuum-of-tools/</w:t>
      </w:r>
      <w:r w:rsidR="00C840A8">
        <w:t>)</w:t>
      </w:r>
      <w:r w:rsidR="00911039">
        <w:t xml:space="preserve"> provides examples of tools </w:t>
      </w:r>
      <w:r w:rsidR="00911039">
        <w:lastRenderedPageBreak/>
        <w:t>students may use in each stage of learning. This booklet provides examples of each of the geographical tools.</w:t>
      </w:r>
    </w:p>
    <w:p w14:paraId="14B4C73A" w14:textId="77777777" w:rsidR="00BB5BE1" w:rsidRDefault="00BB5BE1" w:rsidP="00BB5BE1">
      <w:pPr>
        <w:pStyle w:val="IOSbodytext2017"/>
      </w:pPr>
      <w:r w:rsidRPr="00BB5BE1">
        <w:rPr>
          <w:noProof/>
          <w:lang w:eastAsia="en-AU"/>
        </w:rPr>
        <w:drawing>
          <wp:inline distT="0" distB="0" distL="0" distR="0" wp14:anchorId="1D322F4C" wp14:editId="294D3746">
            <wp:extent cx="3476625" cy="1561502"/>
            <wp:effectExtent l="0" t="0" r="0" b="635"/>
            <wp:docPr id="29" name="Picture 29"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64479" cy="1600961"/>
                    </a:xfrm>
                    <a:prstGeom prst="rect">
                      <a:avLst/>
                    </a:prstGeom>
                    <a:noFill/>
                  </pic:spPr>
                </pic:pic>
              </a:graphicData>
            </a:graphic>
          </wp:inline>
        </w:drawing>
      </w:r>
    </w:p>
    <w:p w14:paraId="764BB9CF" w14:textId="77777777" w:rsidR="001E330B" w:rsidRDefault="001E330B" w:rsidP="00780F1A">
      <w:pPr>
        <w:pStyle w:val="IOSHeader22017"/>
      </w:pPr>
      <w:r>
        <w:br w:type="page"/>
      </w:r>
    </w:p>
    <w:p w14:paraId="52242DD0" w14:textId="77777777" w:rsidR="00911039" w:rsidRDefault="00911039" w:rsidP="00780F1A">
      <w:pPr>
        <w:pStyle w:val="IOSHeader22017"/>
      </w:pPr>
      <w:r>
        <w:lastRenderedPageBreak/>
        <w:t>M</w:t>
      </w:r>
      <w:r w:rsidR="00780F1A">
        <w:t>aps</w:t>
      </w:r>
    </w:p>
    <w:p w14:paraId="50FE68E4" w14:textId="77777777" w:rsidR="00911039" w:rsidRDefault="00911039" w:rsidP="00780F1A">
      <w:pPr>
        <w:pStyle w:val="IOSHeader32017"/>
      </w:pPr>
      <w:r>
        <w:t>Map types</w:t>
      </w:r>
    </w:p>
    <w:p w14:paraId="4B0AD4FC" w14:textId="77777777" w:rsidR="00911039" w:rsidRDefault="00911039" w:rsidP="00911039">
      <w:pPr>
        <w:pStyle w:val="IOSbodytext2017"/>
      </w:pPr>
      <w:r>
        <w:t xml:space="preserve">Maps are one of the geographer’s main tools. They show the location of places and </w:t>
      </w:r>
      <w:proofErr w:type="gramStart"/>
      <w:r>
        <w:t>features, and</w:t>
      </w:r>
      <w:proofErr w:type="gramEnd"/>
      <w:r>
        <w:t xml:space="preserve"> show spatial patterns and distribution. Students should use a variety of types of maps to acquire, represent and communicate geographical information.</w:t>
      </w:r>
    </w:p>
    <w:p w14:paraId="79999F6F" w14:textId="77777777" w:rsidR="00911039" w:rsidRDefault="00911039" w:rsidP="00911039">
      <w:pPr>
        <w:pStyle w:val="IOSbodytext2017"/>
      </w:pPr>
      <w:r>
        <w:t xml:space="preserve">Refer to the </w:t>
      </w:r>
      <w:hyperlink r:id="rId12" w:history="1">
        <w:r w:rsidRPr="00C840A8">
          <w:rPr>
            <w:rStyle w:val="Hyperlink"/>
          </w:rPr>
          <w:t>geographical tools continuum</w:t>
        </w:r>
      </w:hyperlink>
      <w:r w:rsidR="00C840A8">
        <w:t xml:space="preserve"> (</w:t>
      </w:r>
      <w:r w:rsidR="00C840A8" w:rsidRPr="00C840A8">
        <w:t>http://syllabus.nesa.nsw.edu.au/hsie/geography-k10/continuum-of-tools/</w:t>
      </w:r>
      <w:r w:rsidR="00C840A8">
        <w:t>)</w:t>
      </w:r>
      <w:r>
        <w:t xml:space="preserve"> for examples of map types appropriate to each stage of learning. The continuum is a guide and there may be occasions where maps will be used that are below the stages identified, </w:t>
      </w:r>
      <w:proofErr w:type="spellStart"/>
      <w:r>
        <w:t>e.g</w:t>
      </w:r>
      <w:proofErr w:type="spellEnd"/>
      <w:r>
        <w:t xml:space="preserve"> S2 thematic/</w:t>
      </w:r>
      <w:proofErr w:type="spellStart"/>
      <w:r>
        <w:t>chloropleth</w:t>
      </w:r>
      <w:proofErr w:type="spellEnd"/>
      <w:r>
        <w:t xml:space="preserve"> vegetation map.</w:t>
      </w:r>
    </w:p>
    <w:p w14:paraId="15866801" w14:textId="77777777" w:rsidR="00911039" w:rsidRDefault="00911039" w:rsidP="00780F1A">
      <w:pPr>
        <w:pStyle w:val="IOSgraphics2017"/>
        <w:spacing w:before="240"/>
      </w:pPr>
      <w:r>
        <w:rPr>
          <w:noProof/>
          <w:lang w:eastAsia="en-AU"/>
        </w:rPr>
        <w:drawing>
          <wp:inline distT="0" distB="0" distL="0" distR="0" wp14:anchorId="124E48E8" wp14:editId="604FA2E7">
            <wp:extent cx="2469938" cy="1924493"/>
            <wp:effectExtent l="0" t="0" r="6985" b="0"/>
            <wp:docPr id="30" name="Picture 30" descr="the image shows a student drawing a map on paper with a 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76070" cy="1929271"/>
                    </a:xfrm>
                    <a:prstGeom prst="rect">
                      <a:avLst/>
                    </a:prstGeom>
                    <a:noFill/>
                    <a:ln>
                      <a:noFill/>
                    </a:ln>
                  </pic:spPr>
                </pic:pic>
              </a:graphicData>
            </a:graphic>
          </wp:inline>
        </w:drawing>
      </w:r>
    </w:p>
    <w:p w14:paraId="60509972" w14:textId="77777777" w:rsidR="00911039" w:rsidRDefault="00911039" w:rsidP="00EA4741">
      <w:pPr>
        <w:pStyle w:val="IOScaptiongraphics2017"/>
      </w:pPr>
      <w:r>
        <w:rPr>
          <w:w w:val="95"/>
        </w:rPr>
        <w:t>Student</w:t>
      </w:r>
      <w:r>
        <w:rPr>
          <w:spacing w:val="9"/>
          <w:w w:val="95"/>
        </w:rPr>
        <w:t xml:space="preserve"> </w:t>
      </w:r>
      <w:r>
        <w:rPr>
          <w:w w:val="95"/>
        </w:rPr>
        <w:t>c</w:t>
      </w:r>
      <w:r>
        <w:rPr>
          <w:spacing w:val="-3"/>
          <w:w w:val="95"/>
        </w:rPr>
        <w:t>r</w:t>
      </w:r>
      <w:r>
        <w:rPr>
          <w:w w:val="95"/>
        </w:rPr>
        <w:t>eating</w:t>
      </w:r>
      <w:r>
        <w:rPr>
          <w:spacing w:val="9"/>
          <w:w w:val="95"/>
        </w:rPr>
        <w:t xml:space="preserve"> </w:t>
      </w:r>
      <w:r>
        <w:rPr>
          <w:w w:val="95"/>
        </w:rPr>
        <w:t>a</w:t>
      </w:r>
      <w:r>
        <w:rPr>
          <w:spacing w:val="10"/>
          <w:w w:val="95"/>
        </w:rPr>
        <w:t xml:space="preserve"> </w:t>
      </w:r>
      <w:r>
        <w:rPr>
          <w:w w:val="95"/>
        </w:rPr>
        <w:t>large-scale</w:t>
      </w:r>
      <w:r>
        <w:rPr>
          <w:spacing w:val="9"/>
          <w:w w:val="95"/>
        </w:rPr>
        <w:t xml:space="preserve"> </w:t>
      </w:r>
      <w:r>
        <w:rPr>
          <w:w w:val="95"/>
        </w:rPr>
        <w:t>map.</w:t>
      </w:r>
      <w:r>
        <w:rPr>
          <w:spacing w:val="10"/>
          <w:w w:val="95"/>
        </w:rPr>
        <w:t xml:space="preserve"> </w:t>
      </w:r>
      <w:r>
        <w:rPr>
          <w:w w:val="95"/>
        </w:rPr>
        <w:t>Dor</w:t>
      </w:r>
      <w:r>
        <w:rPr>
          <w:spacing w:val="-3"/>
          <w:w w:val="95"/>
        </w:rPr>
        <w:t>r</w:t>
      </w:r>
      <w:r>
        <w:rPr>
          <w:w w:val="95"/>
        </w:rPr>
        <w:t>oughby</w:t>
      </w:r>
      <w:r>
        <w:rPr>
          <w:spacing w:val="9"/>
          <w:w w:val="95"/>
        </w:rPr>
        <w:t xml:space="preserve"> </w:t>
      </w:r>
      <w:r>
        <w:rPr>
          <w:w w:val="95"/>
        </w:rPr>
        <w:t>EEC.</w:t>
      </w:r>
    </w:p>
    <w:p w14:paraId="0F1B9544" w14:textId="77777777" w:rsidR="00911039" w:rsidRDefault="00911039" w:rsidP="00780F1A">
      <w:pPr>
        <w:pStyle w:val="IOSHeader42017"/>
      </w:pPr>
      <w:r>
        <w:t>Cadastral maps (S5)</w:t>
      </w:r>
    </w:p>
    <w:p w14:paraId="303A05EE" w14:textId="77777777" w:rsidR="00911039" w:rsidRDefault="00911039" w:rsidP="00911039">
      <w:pPr>
        <w:pStyle w:val="IOSbodytext2017"/>
      </w:pPr>
      <w:r>
        <w:t>A cadastral map shows property boundaries. Cadastral maps from varying time periods can be analysed for changing land uses and settlement patterns.</w:t>
      </w:r>
    </w:p>
    <w:p w14:paraId="3D024617" w14:textId="77777777" w:rsidR="00EA4741" w:rsidRDefault="00911039" w:rsidP="00EA4741">
      <w:pPr>
        <w:pStyle w:val="IOSbodytext2017"/>
      </w:pPr>
      <w:r>
        <w:t xml:space="preserve">The </w:t>
      </w:r>
      <w:hyperlink r:id="rId14" w:history="1">
        <w:r w:rsidRPr="00C840A8">
          <w:rPr>
            <w:rStyle w:val="Hyperlink"/>
          </w:rPr>
          <w:t>State Library of NSW Maps Collection</w:t>
        </w:r>
      </w:hyperlink>
      <w:r w:rsidR="00C840A8">
        <w:t xml:space="preserve"> (</w:t>
      </w:r>
      <w:r w:rsidR="00C840A8" w:rsidRPr="00C840A8">
        <w:t>http://guides.sl.nsw.gov.au/content.php?pid=184734&amp;sid=5594635</w:t>
      </w:r>
      <w:r w:rsidR="00C840A8">
        <w:t>)</w:t>
      </w:r>
      <w:r>
        <w:t xml:space="preserve"> has an extensive maps collection, including historic subdivision plans.</w:t>
      </w:r>
    </w:p>
    <w:p w14:paraId="1B47B6E6" w14:textId="77777777" w:rsidR="00EA4741" w:rsidRDefault="00BB5BE1" w:rsidP="00EA4741">
      <w:pPr>
        <w:pStyle w:val="IOSbodytext2017"/>
      </w:pPr>
      <w:r>
        <w:rPr>
          <w:noProof/>
          <w:lang w:eastAsia="en-AU"/>
        </w:rPr>
        <w:drawing>
          <wp:inline distT="0" distB="0" distL="0" distR="0" wp14:anchorId="6A2961B7" wp14:editId="5096959A">
            <wp:extent cx="2038350" cy="1619250"/>
            <wp:effectExtent l="0" t="0" r="0" b="0"/>
            <wp:docPr id="31" name="Picture 31" descr="the image shows a cadastral map or Colo, NSW 1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38350" cy="1619250"/>
                    </a:xfrm>
                    <a:prstGeom prst="rect">
                      <a:avLst/>
                    </a:prstGeom>
                    <a:noFill/>
                  </pic:spPr>
                </pic:pic>
              </a:graphicData>
            </a:graphic>
          </wp:inline>
        </w:drawing>
      </w:r>
    </w:p>
    <w:p w14:paraId="29406787" w14:textId="77777777" w:rsidR="00911039" w:rsidRDefault="00000000" w:rsidP="0095156F">
      <w:pPr>
        <w:pStyle w:val="IOScaptiongraphics2017"/>
        <w:keepNext w:val="0"/>
      </w:pPr>
      <w:hyperlink r:id="rId16" w:history="1">
        <w:r w:rsidR="00911039" w:rsidRPr="00C840A8">
          <w:rPr>
            <w:rStyle w:val="Hyperlink"/>
          </w:rPr>
          <w:t>Parish of Colo, NSW</w:t>
        </w:r>
      </w:hyperlink>
      <w:r w:rsidR="00911039">
        <w:t xml:space="preserve">, 1923 </w:t>
      </w:r>
      <w:r w:rsidR="00911039" w:rsidRPr="00780F1A">
        <w:t>Public</w:t>
      </w:r>
      <w:r w:rsidR="00C840A8">
        <w:t xml:space="preserve"> </w:t>
      </w:r>
      <w:r w:rsidR="00C840A8" w:rsidRPr="00EA4741">
        <w:t>domain</w:t>
      </w:r>
      <w:r w:rsidR="00C840A8">
        <w:t xml:space="preserve">. Dept of Lands, Sydney </w:t>
      </w:r>
      <w:r w:rsidR="00C840A8" w:rsidRPr="00C840A8">
        <w:t>https://commons.wikimedia.org/wiki/File:Colo_Parish_NSW.jpg</w:t>
      </w:r>
    </w:p>
    <w:p w14:paraId="26D074F2" w14:textId="77777777" w:rsidR="00911039" w:rsidRDefault="00911039" w:rsidP="00780F1A">
      <w:pPr>
        <w:pStyle w:val="IOSHeader42017"/>
      </w:pPr>
      <w:r>
        <w:lastRenderedPageBreak/>
        <w:t>Choropleth maps (S4, S5)</w:t>
      </w:r>
    </w:p>
    <w:p w14:paraId="262325A8" w14:textId="77777777" w:rsidR="00911039" w:rsidRDefault="00911039" w:rsidP="00C909EC">
      <w:pPr>
        <w:pStyle w:val="IOSbodytext2017"/>
        <w:spacing w:after="120"/>
      </w:pPr>
      <w:r>
        <w:t>A choropleth map is a thematic ma</w:t>
      </w:r>
      <w:r w:rsidR="008819D6">
        <w:t xml:space="preserve">p that uses colours or shading </w:t>
      </w:r>
      <w:r>
        <w:t xml:space="preserve">to represent areas with the same characteristics, </w:t>
      </w:r>
      <w:proofErr w:type="gramStart"/>
      <w:r>
        <w:t>e.g.</w:t>
      </w:r>
      <w:proofErr w:type="gramEnd"/>
      <w:r>
        <w:t xml:space="preserve"> land use, vegetation types, climate zones, population density.</w:t>
      </w:r>
    </w:p>
    <w:p w14:paraId="2D686B49" w14:textId="77777777" w:rsidR="00911039" w:rsidRDefault="00FC76DA" w:rsidP="00911039">
      <w:pPr>
        <w:pStyle w:val="IOSgraphics2017"/>
      </w:pPr>
      <w:r>
        <w:rPr>
          <w:noProof/>
          <w:lang w:eastAsia="en-AU"/>
        </w:rPr>
        <w:drawing>
          <wp:inline distT="0" distB="0" distL="0" distR="0" wp14:anchorId="3BF612E8" wp14:editId="6A401F94">
            <wp:extent cx="1981200" cy="1609725"/>
            <wp:effectExtent l="0" t="0" r="0" b="9525"/>
            <wp:docPr id="47" name="Picture 47" descr="the image shows a choropleth map or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horopleth-map.jpg"/>
                    <pic:cNvPicPr/>
                  </pic:nvPicPr>
                  <pic:blipFill>
                    <a:blip r:embed="rId17">
                      <a:extLst>
                        <a:ext uri="{28A0092B-C50C-407E-A947-70E740481C1C}">
                          <a14:useLocalDpi xmlns:a14="http://schemas.microsoft.com/office/drawing/2010/main" val="0"/>
                        </a:ext>
                      </a:extLst>
                    </a:blip>
                    <a:stretch>
                      <a:fillRect/>
                    </a:stretch>
                  </pic:blipFill>
                  <pic:spPr>
                    <a:xfrm>
                      <a:off x="0" y="0"/>
                      <a:ext cx="1981200" cy="1609725"/>
                    </a:xfrm>
                    <a:prstGeom prst="rect">
                      <a:avLst/>
                    </a:prstGeom>
                  </pic:spPr>
                </pic:pic>
              </a:graphicData>
            </a:graphic>
          </wp:inline>
        </w:drawing>
      </w:r>
    </w:p>
    <w:p w14:paraId="19E88D6A" w14:textId="77777777" w:rsidR="00911039" w:rsidRDefault="00000000" w:rsidP="00911039">
      <w:pPr>
        <w:pStyle w:val="IOScaptiongraphics2017"/>
      </w:pPr>
      <w:hyperlink r:id="rId18" w:anchor="/media/File:Australian_Vegetation.png" w:history="1">
        <w:r w:rsidR="00911039" w:rsidRPr="00C840A8">
          <w:rPr>
            <w:rStyle w:val="Hyperlink"/>
          </w:rPr>
          <w:t>Australian vegetation types</w:t>
        </w:r>
      </w:hyperlink>
      <w:r w:rsidR="00911039">
        <w:t xml:space="preserve"> including forest cover</w:t>
      </w:r>
      <w:r w:rsidR="00911039" w:rsidRPr="00911039">
        <w:t xml:space="preserve"> </w:t>
      </w:r>
      <w:proofErr w:type="spellStart"/>
      <w:r w:rsidR="00911039" w:rsidRPr="00911039">
        <w:t>Griensteidl</w:t>
      </w:r>
      <w:proofErr w:type="spellEnd"/>
      <w:r w:rsidR="00911039" w:rsidRPr="00911039">
        <w:t>. CC BY-SA 3.0</w:t>
      </w:r>
      <w:r w:rsidR="00C840A8">
        <w:t xml:space="preserve"> </w:t>
      </w:r>
      <w:r w:rsidR="00C840A8" w:rsidRPr="00C840A8">
        <w:t>https://en.wikipedia.org/wiki/Forests_of_Australia#/media/File:Australian_Vegetation.png</w:t>
      </w:r>
    </w:p>
    <w:p w14:paraId="0985D056" w14:textId="77777777" w:rsidR="00911039" w:rsidRDefault="00911039" w:rsidP="00780F1A">
      <w:pPr>
        <w:pStyle w:val="IOSHeader42017"/>
      </w:pPr>
      <w:r>
        <w:t>Flowline maps (S3, S4, S5)</w:t>
      </w:r>
    </w:p>
    <w:p w14:paraId="6D9628E3" w14:textId="77777777" w:rsidR="00911039" w:rsidRDefault="00911039" w:rsidP="00BB5BE1">
      <w:pPr>
        <w:pStyle w:val="IOSbodytext2017"/>
        <w:spacing w:after="240"/>
      </w:pPr>
      <w:r>
        <w:t xml:space="preserve">A flowline map uses arrows to show the flows of people, goods, </w:t>
      </w:r>
      <w:proofErr w:type="gramStart"/>
      <w:r>
        <w:t>information</w:t>
      </w:r>
      <w:proofErr w:type="gramEnd"/>
      <w:r>
        <w:t xml:space="preserve"> or ideas between places. The thickness of the line represents the volume of flow.</w:t>
      </w:r>
    </w:p>
    <w:p w14:paraId="34AB8EC4" w14:textId="77777777" w:rsidR="00911039" w:rsidRDefault="00911039" w:rsidP="00780F1A">
      <w:pPr>
        <w:pStyle w:val="IOSgraphics2017"/>
      </w:pPr>
      <w:r>
        <w:rPr>
          <w:noProof/>
          <w:lang w:eastAsia="en-AU"/>
        </w:rPr>
        <w:drawing>
          <wp:inline distT="0" distB="0" distL="0" distR="0" wp14:anchorId="39084DAD" wp14:editId="0E98C8AE">
            <wp:extent cx="2019935" cy="1711960"/>
            <wp:effectExtent l="0" t="0" r="0" b="2540"/>
            <wp:docPr id="38" name="Picture 38" descr="the image shows a flowline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19935" cy="1711960"/>
                    </a:xfrm>
                    <a:prstGeom prst="rect">
                      <a:avLst/>
                    </a:prstGeom>
                    <a:noFill/>
                    <a:ln>
                      <a:noFill/>
                    </a:ln>
                  </pic:spPr>
                </pic:pic>
              </a:graphicData>
            </a:graphic>
          </wp:inline>
        </w:drawing>
      </w:r>
    </w:p>
    <w:p w14:paraId="3490CA3F" w14:textId="77777777" w:rsidR="00911039" w:rsidRDefault="00000000" w:rsidP="00C909EC">
      <w:pPr>
        <w:pStyle w:val="IOScaptiongraphics2017"/>
      </w:pPr>
      <w:hyperlink r:id="rId20" w:history="1">
        <w:r w:rsidR="00911039" w:rsidRPr="00C840A8">
          <w:rPr>
            <w:rStyle w:val="Hyperlink"/>
          </w:rPr>
          <w:t>Telecommunication flows in Europe Amber Case</w:t>
        </w:r>
      </w:hyperlink>
      <w:r w:rsidR="00C840A8">
        <w:t xml:space="preserve">. CC BY-NC 2.0 </w:t>
      </w:r>
      <w:r w:rsidR="00C840A8" w:rsidRPr="00C840A8">
        <w:t>https://www.flickr.com/photos/caseorganic/4389735392/</w:t>
      </w:r>
    </w:p>
    <w:p w14:paraId="31ABB2F2" w14:textId="77777777" w:rsidR="00911039" w:rsidRDefault="00911039" w:rsidP="00780F1A">
      <w:pPr>
        <w:pStyle w:val="IOSHeader42017"/>
      </w:pPr>
      <w:r>
        <w:t>Isoline maps (S4, S5)</w:t>
      </w:r>
    </w:p>
    <w:p w14:paraId="22FCC283" w14:textId="77777777" w:rsidR="00480BDE" w:rsidRDefault="00911039" w:rsidP="00480BDE">
      <w:pPr>
        <w:pStyle w:val="IOSbodytext2017"/>
        <w:spacing w:after="240"/>
      </w:pPr>
      <w:r>
        <w:t xml:space="preserve">An isoline map has continuous lines that join points of the same value, </w:t>
      </w:r>
      <w:proofErr w:type="gramStart"/>
      <w:r>
        <w:t>e.g.</w:t>
      </w:r>
      <w:proofErr w:type="gramEnd"/>
      <w:r>
        <w:t xml:space="preserve"> rainfall, elevation. A synoptic chart is an isoline map used in meteorology. Contour lines on a topographic map are also isolines.</w:t>
      </w:r>
    </w:p>
    <w:p w14:paraId="55BED1D6" w14:textId="77777777" w:rsidR="001E330B" w:rsidRDefault="001E330B" w:rsidP="001E330B">
      <w:pPr>
        <w:pStyle w:val="IOSbodytext2017"/>
        <w:spacing w:after="240"/>
      </w:pPr>
      <w:r>
        <w:rPr>
          <w:noProof/>
          <w:lang w:eastAsia="en-AU"/>
        </w:rPr>
        <w:drawing>
          <wp:inline distT="0" distB="0" distL="0" distR="0" wp14:anchorId="16578518" wp14:editId="3699A0F1">
            <wp:extent cx="1190846" cy="894533"/>
            <wp:effectExtent l="0" t="0" r="0" b="1270"/>
            <wp:docPr id="58" name="Picture 58" descr="the image shows an isoline map of australia and new zea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39166" cy="930829"/>
                    </a:xfrm>
                    <a:prstGeom prst="rect">
                      <a:avLst/>
                    </a:prstGeom>
                    <a:noFill/>
                  </pic:spPr>
                </pic:pic>
              </a:graphicData>
            </a:graphic>
          </wp:inline>
        </w:drawing>
      </w:r>
    </w:p>
    <w:p w14:paraId="1484EC11" w14:textId="77777777" w:rsidR="00911039" w:rsidRDefault="00911039" w:rsidP="0095156F">
      <w:pPr>
        <w:pStyle w:val="IOScaptiongraphics2017"/>
        <w:keepNext w:val="0"/>
      </w:pPr>
      <w:r w:rsidRPr="00911039">
        <w:t>Isoline weather map. DoE.</w:t>
      </w:r>
    </w:p>
    <w:p w14:paraId="4A60FC2D" w14:textId="77777777" w:rsidR="00911039" w:rsidRDefault="00911039" w:rsidP="00780F1A">
      <w:pPr>
        <w:pStyle w:val="IOSHeader42017"/>
      </w:pPr>
      <w:r>
        <w:lastRenderedPageBreak/>
        <w:t>Physical maps</w:t>
      </w:r>
    </w:p>
    <w:p w14:paraId="05B72670" w14:textId="77777777" w:rsidR="00911039" w:rsidRDefault="00911039" w:rsidP="00480BDE">
      <w:pPr>
        <w:pStyle w:val="IOSbodytext2017"/>
        <w:spacing w:before="120" w:after="240"/>
      </w:pPr>
      <w:r>
        <w:t xml:space="preserve">Physical maps illustrate the physical features and landforms of an area such as lakes, mountains, </w:t>
      </w:r>
      <w:proofErr w:type="gramStart"/>
      <w:r>
        <w:t>rivers</w:t>
      </w:r>
      <w:proofErr w:type="gramEnd"/>
      <w:r>
        <w:t xml:space="preserve"> and coasts.</w:t>
      </w:r>
    </w:p>
    <w:p w14:paraId="5E4A533A" w14:textId="77777777" w:rsidR="00911039" w:rsidRDefault="00911039" w:rsidP="00780F1A">
      <w:pPr>
        <w:pStyle w:val="IOSgraphics2017"/>
      </w:pPr>
      <w:r>
        <w:rPr>
          <w:noProof/>
          <w:lang w:eastAsia="en-AU"/>
        </w:rPr>
        <w:drawing>
          <wp:inline distT="0" distB="0" distL="0" distR="0" wp14:anchorId="3EC0125F" wp14:editId="698D91AA">
            <wp:extent cx="1736880" cy="1275907"/>
            <wp:effectExtent l="0" t="0" r="0" b="635"/>
            <wp:docPr id="45" name="Picture 45" descr="the image shows a physical map of Chi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45353" cy="1282131"/>
                    </a:xfrm>
                    <a:prstGeom prst="rect">
                      <a:avLst/>
                    </a:prstGeom>
                    <a:noFill/>
                  </pic:spPr>
                </pic:pic>
              </a:graphicData>
            </a:graphic>
          </wp:inline>
        </w:drawing>
      </w:r>
    </w:p>
    <w:p w14:paraId="6467CF48" w14:textId="77777777" w:rsidR="00911039" w:rsidRDefault="00000000" w:rsidP="00780F1A">
      <w:pPr>
        <w:pStyle w:val="IOScaptiongraphics2017"/>
      </w:pPr>
      <w:hyperlink r:id="rId23" w:anchor="/media/File:ChinaGeography.png" w:history="1">
        <w:r w:rsidR="00911039" w:rsidRPr="00C840A8">
          <w:rPr>
            <w:rStyle w:val="Hyperlink"/>
          </w:rPr>
          <w:t>Physical map of China</w:t>
        </w:r>
      </w:hyperlink>
      <w:r w:rsidR="00911039" w:rsidRPr="00911039">
        <w:t>.</w:t>
      </w:r>
      <w:r w:rsidR="00C840A8">
        <w:t xml:space="preserve"> </w:t>
      </w:r>
      <w:proofErr w:type="spellStart"/>
      <w:r w:rsidR="00C840A8">
        <w:t>Alanmak</w:t>
      </w:r>
      <w:proofErr w:type="spellEnd"/>
      <w:r w:rsidR="00C840A8">
        <w:t xml:space="preserve"> Alan </w:t>
      </w:r>
      <w:proofErr w:type="spellStart"/>
      <w:r w:rsidR="00C840A8">
        <w:t>Mak</w:t>
      </w:r>
      <w:proofErr w:type="spellEnd"/>
      <w:r w:rsidR="00C840A8">
        <w:t xml:space="preserve">. CC BY-SA 3.0 </w:t>
      </w:r>
      <w:r w:rsidR="00C840A8" w:rsidRPr="00C840A8">
        <w:t>https://commons.wikimedia.org/wiki/Atlas_of_the_People%27s_Republic_of_China#/media/File:ChinaGeography.png</w:t>
      </w:r>
    </w:p>
    <w:p w14:paraId="7D87D69E" w14:textId="77777777" w:rsidR="00911039" w:rsidRDefault="00911039" w:rsidP="00780F1A">
      <w:pPr>
        <w:pStyle w:val="IOSHeader42017"/>
      </w:pPr>
      <w:r>
        <w:t>Pictorial maps (ES1, S1)</w:t>
      </w:r>
    </w:p>
    <w:p w14:paraId="5F4166F4" w14:textId="77777777" w:rsidR="00911039" w:rsidRDefault="00911039" w:rsidP="00480BDE">
      <w:pPr>
        <w:pStyle w:val="IOSbodytext2017"/>
        <w:spacing w:after="240"/>
      </w:pPr>
      <w:r>
        <w:t>A pictorial map uses illustrations to represent information on the map. They are often used for tourist maps and represent either an oblique or birds eye view. Pictorial maps can be used as an introduction to a ‘bird’s eye view’ in mapping.</w:t>
      </w:r>
    </w:p>
    <w:p w14:paraId="6B178CB5" w14:textId="77777777" w:rsidR="0002316B" w:rsidRDefault="0002316B" w:rsidP="0002316B">
      <w:pPr>
        <w:pStyle w:val="IOSbodytext2017"/>
        <w:spacing w:after="240"/>
      </w:pPr>
      <w:r>
        <w:rPr>
          <w:noProof/>
          <w:lang w:eastAsia="en-AU"/>
        </w:rPr>
        <w:drawing>
          <wp:inline distT="0" distB="0" distL="0" distR="0" wp14:anchorId="771A07B6" wp14:editId="3CA6D2F8">
            <wp:extent cx="1889052" cy="1307805"/>
            <wp:effectExtent l="0" t="0" r="0" b="6985"/>
            <wp:docPr id="8" name="Picture 8" descr="the image shows a pictorial map of Illawar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orial-illawarra-crop.jpg"/>
                    <pic:cNvPicPr/>
                  </pic:nvPicPr>
                  <pic:blipFill>
                    <a:blip r:embed="rId24">
                      <a:extLst>
                        <a:ext uri="{28A0092B-C50C-407E-A947-70E740481C1C}">
                          <a14:useLocalDpi xmlns:a14="http://schemas.microsoft.com/office/drawing/2010/main" val="0"/>
                        </a:ext>
                      </a:extLst>
                    </a:blip>
                    <a:stretch>
                      <a:fillRect/>
                    </a:stretch>
                  </pic:blipFill>
                  <pic:spPr>
                    <a:xfrm>
                      <a:off x="0" y="0"/>
                      <a:ext cx="1901990" cy="1316762"/>
                    </a:xfrm>
                    <a:prstGeom prst="rect">
                      <a:avLst/>
                    </a:prstGeom>
                  </pic:spPr>
                </pic:pic>
              </a:graphicData>
            </a:graphic>
          </wp:inline>
        </w:drawing>
      </w:r>
    </w:p>
    <w:p w14:paraId="017DF571" w14:textId="77777777" w:rsidR="00911039" w:rsidRDefault="00911039" w:rsidP="00C909EC">
      <w:pPr>
        <w:pStyle w:val="IOScaptiongraphics2017"/>
      </w:pPr>
      <w:r w:rsidRPr="00911039">
        <w:t>Pictorial map. Illawarra EEC.</w:t>
      </w:r>
    </w:p>
    <w:p w14:paraId="583DA2ED" w14:textId="77777777" w:rsidR="00911039" w:rsidRDefault="00911039" w:rsidP="00780F1A">
      <w:pPr>
        <w:pStyle w:val="IOSHeader42017"/>
      </w:pPr>
      <w:r>
        <w:t>Political maps (S3, S4, S5)</w:t>
      </w:r>
    </w:p>
    <w:p w14:paraId="4FA044C0" w14:textId="77777777" w:rsidR="00911039" w:rsidRDefault="00911039" w:rsidP="00911039">
      <w:pPr>
        <w:pStyle w:val="IOSbodytext2017"/>
      </w:pPr>
      <w:r>
        <w:t>Political maps illustrate state and national boundaries, capital cities and major cities.</w:t>
      </w:r>
    </w:p>
    <w:p w14:paraId="527A5935" w14:textId="77777777" w:rsidR="00480BDE" w:rsidRDefault="00480BDE" w:rsidP="00480BDE">
      <w:pPr>
        <w:pStyle w:val="IOSbodytext2017"/>
      </w:pPr>
      <w:r>
        <w:rPr>
          <w:noProof/>
          <w:lang w:eastAsia="en-AU"/>
        </w:rPr>
        <w:drawing>
          <wp:inline distT="0" distB="0" distL="0" distR="0" wp14:anchorId="66F845B0" wp14:editId="5D9669B8">
            <wp:extent cx="1754938" cy="1541721"/>
            <wp:effectExtent l="0" t="0" r="0" b="1905"/>
            <wp:docPr id="52" name="Picture 52" descr="the image show a political map of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60675" cy="1546761"/>
                    </a:xfrm>
                    <a:prstGeom prst="rect">
                      <a:avLst/>
                    </a:prstGeom>
                    <a:noFill/>
                  </pic:spPr>
                </pic:pic>
              </a:graphicData>
            </a:graphic>
          </wp:inline>
        </w:drawing>
      </w:r>
    </w:p>
    <w:p w14:paraId="3ABD2FD4" w14:textId="77777777" w:rsidR="00911039" w:rsidRDefault="00000000" w:rsidP="0095156F">
      <w:pPr>
        <w:pStyle w:val="IOScaptiongraphics2017"/>
        <w:keepNext w:val="0"/>
      </w:pPr>
      <w:hyperlink r:id="rId26" w:history="1">
        <w:r w:rsidR="00911039" w:rsidRPr="00C840A8">
          <w:rPr>
            <w:rStyle w:val="Hyperlink"/>
          </w:rPr>
          <w:t>Political map of Australia</w:t>
        </w:r>
      </w:hyperlink>
      <w:r w:rsidR="00911039" w:rsidRPr="00911039">
        <w:t>. Public domain</w:t>
      </w:r>
      <w:r w:rsidR="00C840A8">
        <w:t xml:space="preserve"> </w:t>
      </w:r>
      <w:r w:rsidR="00C840A8" w:rsidRPr="00C840A8">
        <w:t>https://upload.wikimedia.org/wikipedia/commons/b/b8/States_Map_of_Australia.gif</w:t>
      </w:r>
    </w:p>
    <w:p w14:paraId="06E0AF3C" w14:textId="77777777" w:rsidR="00911039" w:rsidRDefault="00911039" w:rsidP="00780F1A">
      <w:pPr>
        <w:pStyle w:val="IOSHeader42017"/>
      </w:pPr>
      <w:r>
        <w:lastRenderedPageBreak/>
        <w:t>Précis maps (S4, S5)</w:t>
      </w:r>
    </w:p>
    <w:p w14:paraId="74AF54C1" w14:textId="77777777" w:rsidR="00911039" w:rsidRDefault="00911039" w:rsidP="00480BDE">
      <w:pPr>
        <w:pStyle w:val="IOSbodytext2017"/>
        <w:spacing w:after="240"/>
      </w:pPr>
      <w:r>
        <w:t xml:space="preserve">A précis map is a simple sketch map drawn from a photograph or topographic map. It usually focuses on one feature, </w:t>
      </w:r>
      <w:proofErr w:type="gramStart"/>
      <w:r>
        <w:t>e.g.</w:t>
      </w:r>
      <w:proofErr w:type="gramEnd"/>
      <w:r>
        <w:t xml:space="preserve"> vegetation cover.</w:t>
      </w:r>
    </w:p>
    <w:p w14:paraId="055366A7" w14:textId="77777777" w:rsidR="00911039" w:rsidRDefault="00480BDE" w:rsidP="00780F1A">
      <w:pPr>
        <w:pStyle w:val="IOSgraphics2017"/>
      </w:pPr>
      <w:r>
        <w:rPr>
          <w:noProof/>
          <w:lang w:eastAsia="en-AU"/>
        </w:rPr>
        <w:drawing>
          <wp:inline distT="0" distB="0" distL="0" distR="0" wp14:anchorId="6E62B08D" wp14:editId="5B1C02F6">
            <wp:extent cx="1913860" cy="1371600"/>
            <wp:effectExtent l="0" t="0" r="0" b="0"/>
            <wp:docPr id="9" name="Picture 9" descr="the image shows a precis map of a mangr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ecis-map-crop.jpg"/>
                    <pic:cNvPicPr/>
                  </pic:nvPicPr>
                  <pic:blipFill>
                    <a:blip r:embed="rId27">
                      <a:extLst>
                        <a:ext uri="{28A0092B-C50C-407E-A947-70E740481C1C}">
                          <a14:useLocalDpi xmlns:a14="http://schemas.microsoft.com/office/drawing/2010/main" val="0"/>
                        </a:ext>
                      </a:extLst>
                    </a:blip>
                    <a:stretch>
                      <a:fillRect/>
                    </a:stretch>
                  </pic:blipFill>
                  <pic:spPr>
                    <a:xfrm>
                      <a:off x="0" y="0"/>
                      <a:ext cx="1935805" cy="1387327"/>
                    </a:xfrm>
                    <a:prstGeom prst="rect">
                      <a:avLst/>
                    </a:prstGeom>
                  </pic:spPr>
                </pic:pic>
              </a:graphicData>
            </a:graphic>
          </wp:inline>
        </w:drawing>
      </w:r>
    </w:p>
    <w:p w14:paraId="6B95D5EE" w14:textId="77777777" w:rsidR="00911039" w:rsidRDefault="00911039" w:rsidP="00C909EC">
      <w:pPr>
        <w:pStyle w:val="IOScaptiongraphics2017"/>
      </w:pPr>
      <w:r w:rsidRPr="00911039">
        <w:t>Vegetation types. Field of Mars EEC.</w:t>
      </w:r>
    </w:p>
    <w:p w14:paraId="6E3CED51" w14:textId="77777777" w:rsidR="00911039" w:rsidRDefault="00911039" w:rsidP="00780F1A">
      <w:pPr>
        <w:pStyle w:val="IOSHeader42017"/>
      </w:pPr>
      <w:r>
        <w:t>Relief maps (S4, S5)</w:t>
      </w:r>
    </w:p>
    <w:p w14:paraId="32691EF5" w14:textId="77777777" w:rsidR="00911039" w:rsidRDefault="00911039" w:rsidP="00480BDE">
      <w:pPr>
        <w:pStyle w:val="IOSbodytext2017"/>
        <w:spacing w:after="240"/>
      </w:pPr>
      <w:r>
        <w:t xml:space="preserve">A relief map is either a 2D or 3D map that represents terrain and landforms, </w:t>
      </w:r>
      <w:proofErr w:type="gramStart"/>
      <w:r>
        <w:t>i.e.</w:t>
      </w:r>
      <w:proofErr w:type="gramEnd"/>
      <w:r>
        <w:t xml:space="preserve"> the shape of the land.</w:t>
      </w:r>
    </w:p>
    <w:p w14:paraId="05D57174" w14:textId="77777777" w:rsidR="00911039" w:rsidRDefault="00911039" w:rsidP="00780F1A">
      <w:pPr>
        <w:pStyle w:val="IOSgraphics2017"/>
      </w:pPr>
      <w:r>
        <w:rPr>
          <w:noProof/>
          <w:lang w:eastAsia="en-AU"/>
        </w:rPr>
        <w:drawing>
          <wp:inline distT="0" distB="0" distL="0" distR="0" wp14:anchorId="5CAA8D61" wp14:editId="15FE9F4D">
            <wp:extent cx="2047875" cy="1295400"/>
            <wp:effectExtent l="0" t="0" r="9525" b="0"/>
            <wp:docPr id="54" name="Picture 54" descr="the image shows a relief map of Java,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047875" cy="1295400"/>
                    </a:xfrm>
                    <a:prstGeom prst="rect">
                      <a:avLst/>
                    </a:prstGeom>
                    <a:noFill/>
                  </pic:spPr>
                </pic:pic>
              </a:graphicData>
            </a:graphic>
          </wp:inline>
        </w:drawing>
      </w:r>
    </w:p>
    <w:p w14:paraId="686E1773" w14:textId="77777777" w:rsidR="00911039" w:rsidRDefault="00000000" w:rsidP="00C909EC">
      <w:pPr>
        <w:pStyle w:val="IOScaptiongraphics2017"/>
      </w:pPr>
      <w:hyperlink r:id="rId29" w:anchor="/media/File:Java_Topography.png" w:history="1">
        <w:r w:rsidR="00911039" w:rsidRPr="00C840A8">
          <w:rPr>
            <w:rStyle w:val="Hyperlink"/>
          </w:rPr>
          <w:t>Java, Indonesia. Sadalmelik</w:t>
        </w:r>
      </w:hyperlink>
      <w:r w:rsidR="00C840A8">
        <w:t xml:space="preserve">. Public domain </w:t>
      </w:r>
      <w:r w:rsidR="00C840A8" w:rsidRPr="00C840A8">
        <w:t>https://en.wikipedia.org/wiki/Outline_of_Indonesia#/media/File:Java_Topography.png</w:t>
      </w:r>
    </w:p>
    <w:p w14:paraId="62868C57" w14:textId="77777777" w:rsidR="00911039" w:rsidRDefault="00911039" w:rsidP="00780F1A">
      <w:pPr>
        <w:pStyle w:val="IOSHeader42017"/>
      </w:pPr>
      <w:r>
        <w:t>Road maps</w:t>
      </w:r>
    </w:p>
    <w:p w14:paraId="5EC2BF38" w14:textId="77777777" w:rsidR="00911039" w:rsidRDefault="00911039" w:rsidP="00480BDE">
      <w:pPr>
        <w:pStyle w:val="IOSbodytext2017"/>
        <w:spacing w:after="240"/>
      </w:pPr>
      <w:r>
        <w:t>A road map shows roads and transport links at large scale (</w:t>
      </w:r>
      <w:proofErr w:type="gramStart"/>
      <w:r w:rsidR="00A61532">
        <w:t>e.g.</w:t>
      </w:r>
      <w:proofErr w:type="gramEnd"/>
      <w:r>
        <w:t xml:space="preserve"> street directory) or small-scale (e.g. state highways).</w:t>
      </w:r>
    </w:p>
    <w:p w14:paraId="702EAA79" w14:textId="77777777" w:rsidR="00911039" w:rsidRDefault="00480BDE" w:rsidP="00780F1A">
      <w:pPr>
        <w:pStyle w:val="IOSgraphics2017"/>
      </w:pPr>
      <w:r>
        <w:rPr>
          <w:noProof/>
          <w:lang w:eastAsia="en-AU"/>
        </w:rPr>
        <w:drawing>
          <wp:inline distT="0" distB="0" distL="0" distR="0" wp14:anchorId="64321760" wp14:editId="70B7A5DF">
            <wp:extent cx="2001565" cy="1488559"/>
            <wp:effectExtent l="0" t="0" r="0" b="0"/>
            <wp:docPr id="10" name="Picture 10" descr="the image shows a road map of highways in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wy-map-crop.jpg"/>
                    <pic:cNvPicPr/>
                  </pic:nvPicPr>
                  <pic:blipFill>
                    <a:blip r:embed="rId30">
                      <a:extLst>
                        <a:ext uri="{28A0092B-C50C-407E-A947-70E740481C1C}">
                          <a14:useLocalDpi xmlns:a14="http://schemas.microsoft.com/office/drawing/2010/main" val="0"/>
                        </a:ext>
                      </a:extLst>
                    </a:blip>
                    <a:stretch>
                      <a:fillRect/>
                    </a:stretch>
                  </pic:blipFill>
                  <pic:spPr>
                    <a:xfrm>
                      <a:off x="0" y="0"/>
                      <a:ext cx="2007269" cy="1492801"/>
                    </a:xfrm>
                    <a:prstGeom prst="rect">
                      <a:avLst/>
                    </a:prstGeom>
                  </pic:spPr>
                </pic:pic>
              </a:graphicData>
            </a:graphic>
          </wp:inline>
        </w:drawing>
      </w:r>
    </w:p>
    <w:p w14:paraId="494EC9B6" w14:textId="77777777" w:rsidR="00911039" w:rsidRDefault="00000000" w:rsidP="0095156F">
      <w:pPr>
        <w:pStyle w:val="IOScaptiongraphics2017"/>
        <w:keepNext w:val="0"/>
      </w:pPr>
      <w:hyperlink r:id="rId31" w:anchor="/media/File:Map_of_NSW_Highways.png" w:history="1">
        <w:r w:rsidR="00911039" w:rsidRPr="00C840A8">
          <w:rPr>
            <w:rStyle w:val="Hyperlink"/>
          </w:rPr>
          <w:t>NSW Highways.</w:t>
        </w:r>
      </w:hyperlink>
      <w:r w:rsidR="00C840A8">
        <w:t xml:space="preserve"> </w:t>
      </w:r>
      <w:proofErr w:type="spellStart"/>
      <w:r w:rsidR="00C840A8">
        <w:t>Bidgee</w:t>
      </w:r>
      <w:proofErr w:type="spellEnd"/>
      <w:r w:rsidR="00C840A8">
        <w:t xml:space="preserve">. CC BY 3.0 </w:t>
      </w:r>
      <w:r w:rsidR="00C840A8" w:rsidRPr="00C840A8">
        <w:t>https://en.wikipedia.org/wiki/List_of_road_routes_in_New_South_Wales#/media/File:Map_of_NSW_Highways.png</w:t>
      </w:r>
    </w:p>
    <w:p w14:paraId="6E9D185E" w14:textId="77777777" w:rsidR="00911039" w:rsidRDefault="00911039" w:rsidP="00780F1A">
      <w:pPr>
        <w:pStyle w:val="IOSHeader42017"/>
      </w:pPr>
      <w:r>
        <w:lastRenderedPageBreak/>
        <w:t>Sketch maps (S2, S3, S4)</w:t>
      </w:r>
    </w:p>
    <w:p w14:paraId="1BBCB268" w14:textId="77777777" w:rsidR="00911039" w:rsidRDefault="00911039" w:rsidP="00480BDE">
      <w:pPr>
        <w:pStyle w:val="IOSbodytext2017"/>
        <w:spacing w:after="240"/>
      </w:pPr>
      <w:r>
        <w:t xml:space="preserve">A sketch map is a drawing of the study area from a bird’s eye view. It can be estimated or to scale. A sketch map provides a simple visual description of an area and maps the main natural and human features. It should include a border, title, </w:t>
      </w:r>
      <w:proofErr w:type="gramStart"/>
      <w:r>
        <w:t>orientation</w:t>
      </w:r>
      <w:proofErr w:type="gramEnd"/>
      <w:r>
        <w:t xml:space="preserve"> and a legend.</w:t>
      </w:r>
    </w:p>
    <w:p w14:paraId="3114F4C2" w14:textId="77777777" w:rsidR="00911039" w:rsidRDefault="00911039" w:rsidP="00780F1A">
      <w:pPr>
        <w:pStyle w:val="IOSgraphics2017"/>
      </w:pPr>
      <w:r>
        <w:rPr>
          <w:noProof/>
          <w:lang w:eastAsia="en-AU"/>
        </w:rPr>
        <w:drawing>
          <wp:inline distT="0" distB="0" distL="0" distR="0" wp14:anchorId="506360B6" wp14:editId="0F81F3F9">
            <wp:extent cx="1823120" cy="1371600"/>
            <wp:effectExtent l="0" t="0" r="5715" b="0"/>
            <wp:docPr id="56" name="Picture 56" descr="the image shows a sketch map of east ryd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25683" cy="1373528"/>
                    </a:xfrm>
                    <a:prstGeom prst="rect">
                      <a:avLst/>
                    </a:prstGeom>
                    <a:noFill/>
                  </pic:spPr>
                </pic:pic>
              </a:graphicData>
            </a:graphic>
          </wp:inline>
        </w:drawing>
      </w:r>
    </w:p>
    <w:p w14:paraId="0BFE7A11" w14:textId="77777777" w:rsidR="00911039" w:rsidRDefault="00911039" w:rsidP="00780F1A">
      <w:pPr>
        <w:pStyle w:val="IOScaptiongraphics2017"/>
      </w:pPr>
      <w:r w:rsidRPr="00911039">
        <w:t>Lane Cove River, East Ryde. Field of Mars EEC.</w:t>
      </w:r>
    </w:p>
    <w:p w14:paraId="3C9D8B82" w14:textId="77777777" w:rsidR="00911039" w:rsidRDefault="00911039" w:rsidP="00780F1A">
      <w:pPr>
        <w:pStyle w:val="IOSHeader42017"/>
      </w:pPr>
      <w:r>
        <w:t>Synoptic charts (S4, S5)</w:t>
      </w:r>
    </w:p>
    <w:p w14:paraId="02FDCFF3" w14:textId="77777777" w:rsidR="00911039" w:rsidRDefault="00911039" w:rsidP="00911039">
      <w:pPr>
        <w:pStyle w:val="IOSbodytext2017"/>
      </w:pPr>
      <w:r>
        <w:t>Synoptic charts are weather maps. They are isoline maps that show the atmospheric conditions of a location on a particular day including rainfall, air pressure (atmospheric pressure), wind speed and wind direction.</w:t>
      </w:r>
    </w:p>
    <w:p w14:paraId="5E1F48F6" w14:textId="77777777" w:rsidR="0002316B" w:rsidRDefault="00911039" w:rsidP="00480BDE">
      <w:pPr>
        <w:pStyle w:val="IOSbodytext2017"/>
        <w:spacing w:after="240"/>
        <w:rPr>
          <w:noProof/>
          <w:lang w:eastAsia="en-AU"/>
        </w:rPr>
      </w:pPr>
      <w:r>
        <w:t xml:space="preserve">The Australian Bureau of Meteorology website has current four day forecast synoptic charts: </w:t>
      </w:r>
      <w:hyperlink r:id="rId33" w:history="1">
        <w:r w:rsidRPr="00C840A8">
          <w:rPr>
            <w:rStyle w:val="Hyperlink"/>
          </w:rPr>
          <w:t>Colour forecast map for next 4 days.</w:t>
        </w:r>
      </w:hyperlink>
      <w:r w:rsidR="0002316B" w:rsidRPr="0002316B">
        <w:rPr>
          <w:noProof/>
          <w:lang w:eastAsia="en-AU"/>
        </w:rPr>
        <w:t xml:space="preserve"> </w:t>
      </w:r>
      <w:r w:rsidR="00C840A8" w:rsidRPr="00C840A8">
        <w:rPr>
          <w:noProof/>
          <w:lang w:eastAsia="en-AU"/>
        </w:rPr>
        <w:t>http://www.bom.gov.au/australia/charts/4day_col.shtml</w:t>
      </w:r>
    </w:p>
    <w:p w14:paraId="713EDB3C" w14:textId="77777777" w:rsidR="00911039" w:rsidRDefault="0002316B" w:rsidP="00480BDE">
      <w:pPr>
        <w:pStyle w:val="IOSbodytext2017"/>
        <w:spacing w:after="240"/>
      </w:pPr>
      <w:r>
        <w:rPr>
          <w:noProof/>
          <w:lang w:eastAsia="en-AU"/>
        </w:rPr>
        <w:drawing>
          <wp:inline distT="0" distB="0" distL="0" distR="0" wp14:anchorId="0779405F" wp14:editId="51A736BB">
            <wp:extent cx="1358842" cy="1020725"/>
            <wp:effectExtent l="0" t="0" r="0" b="8255"/>
            <wp:docPr id="57" name="Picture 57" descr="the image shows a synoptic chart of australia and new zea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94087" cy="1047200"/>
                    </a:xfrm>
                    <a:prstGeom prst="rect">
                      <a:avLst/>
                    </a:prstGeom>
                    <a:noFill/>
                  </pic:spPr>
                </pic:pic>
              </a:graphicData>
            </a:graphic>
          </wp:inline>
        </w:drawing>
      </w:r>
    </w:p>
    <w:p w14:paraId="136D83C9" w14:textId="77777777" w:rsidR="00911039" w:rsidRDefault="00911039" w:rsidP="00C909EC">
      <w:pPr>
        <w:pStyle w:val="IOScaptiongraphics2017"/>
      </w:pPr>
      <w:r w:rsidRPr="00911039">
        <w:t>Synoptic chart (isoline weather map). DoE.</w:t>
      </w:r>
    </w:p>
    <w:p w14:paraId="6B657A94" w14:textId="77777777" w:rsidR="00911039" w:rsidRDefault="00911039" w:rsidP="00780F1A">
      <w:pPr>
        <w:pStyle w:val="IOSHeader42017"/>
      </w:pPr>
      <w:r>
        <w:t>Thematic maps (S5)</w:t>
      </w:r>
    </w:p>
    <w:p w14:paraId="2F1C6153" w14:textId="77777777" w:rsidR="00480BDE" w:rsidRDefault="00911039" w:rsidP="00911039">
      <w:pPr>
        <w:pStyle w:val="IOSbodytext2017"/>
        <w:rPr>
          <w:noProof/>
          <w:lang w:eastAsia="en-AU"/>
        </w:rPr>
      </w:pPr>
      <w:r>
        <w:t xml:space="preserve">Thematic maps are based on a particular theme or topic, </w:t>
      </w:r>
      <w:proofErr w:type="gramStart"/>
      <w:r>
        <w:t>e.g.</w:t>
      </w:r>
      <w:proofErr w:type="gramEnd"/>
      <w:r>
        <w:t xml:space="preserve"> distribution of resources, weather, vegetation type.</w:t>
      </w:r>
    </w:p>
    <w:p w14:paraId="6ECE73CF" w14:textId="77777777" w:rsidR="0002316B" w:rsidRDefault="00480BDE" w:rsidP="00480BDE">
      <w:pPr>
        <w:pStyle w:val="IOSbodytext2017"/>
      </w:pPr>
      <w:r>
        <w:rPr>
          <w:noProof/>
          <w:lang w:eastAsia="en-AU"/>
        </w:rPr>
        <w:drawing>
          <wp:inline distT="0" distB="0" distL="0" distR="0" wp14:anchorId="16EB82F2" wp14:editId="640B3DAD">
            <wp:extent cx="1259445" cy="903768"/>
            <wp:effectExtent l="0" t="0" r="0" b="0"/>
            <wp:docPr id="59" name="Picture 59" descr="the image shows a thematic map of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282509" cy="920319"/>
                    </a:xfrm>
                    <a:prstGeom prst="rect">
                      <a:avLst/>
                    </a:prstGeom>
                    <a:noFill/>
                  </pic:spPr>
                </pic:pic>
              </a:graphicData>
            </a:graphic>
          </wp:inline>
        </w:drawing>
      </w:r>
    </w:p>
    <w:p w14:paraId="013DB10F" w14:textId="77777777" w:rsidR="00911039" w:rsidRDefault="00000000" w:rsidP="0095156F">
      <w:pPr>
        <w:pStyle w:val="IOScaptiongraphics2017"/>
        <w:keepNext w:val="0"/>
      </w:pPr>
      <w:hyperlink r:id="rId35" w:anchor="/media/File:Australia_location_map_recolored.png" w:history="1">
        <w:r w:rsidR="00911039" w:rsidRPr="00C840A8">
          <w:rPr>
            <w:rStyle w:val="Hyperlink"/>
          </w:rPr>
          <w:t>Map of the Australian states</w:t>
        </w:r>
      </w:hyperlink>
      <w:r w:rsidR="00C840A8">
        <w:t xml:space="preserve">. </w:t>
      </w:r>
      <w:proofErr w:type="spellStart"/>
      <w:r w:rsidR="00C840A8">
        <w:t>SonNy</w:t>
      </w:r>
      <w:proofErr w:type="spellEnd"/>
      <w:r w:rsidR="00C840A8">
        <w:t xml:space="preserve">-CZ. CC BY-SA 3.0 </w:t>
      </w:r>
      <w:r w:rsidR="00C840A8" w:rsidRPr="00C840A8">
        <w:t>https://en.wikipedia.org/wiki/States_and_territories_of_Australia#/media/File:Australia_location_map_recolored.png</w:t>
      </w:r>
    </w:p>
    <w:p w14:paraId="36BE2C72" w14:textId="77777777" w:rsidR="00911039" w:rsidRDefault="00911039" w:rsidP="00780F1A">
      <w:pPr>
        <w:pStyle w:val="IOSHeader42017"/>
      </w:pPr>
      <w:r>
        <w:lastRenderedPageBreak/>
        <w:t>Topographic maps (S3, S4, S5)</w:t>
      </w:r>
    </w:p>
    <w:p w14:paraId="38BBDA65" w14:textId="77777777" w:rsidR="00911039" w:rsidRDefault="00911039" w:rsidP="00480BDE">
      <w:pPr>
        <w:pStyle w:val="IOSbodytext2017"/>
        <w:spacing w:after="240"/>
      </w:pPr>
      <w:r>
        <w:t>Topographic maps use contour lines to show the shape of the land as well as important natural and human features such as la</w:t>
      </w:r>
      <w:r w:rsidR="00EC0565">
        <w:t xml:space="preserve">ndforms, </w:t>
      </w:r>
      <w:proofErr w:type="gramStart"/>
      <w:r w:rsidR="00EC0565">
        <w:t>vegetation</w:t>
      </w:r>
      <w:proofErr w:type="gramEnd"/>
      <w:r w:rsidR="00EC0565">
        <w:t xml:space="preserve"> and roads. </w:t>
      </w:r>
      <w:r>
        <w:t>Topographic maps are large scale maps showing a small area in large detail.</w:t>
      </w:r>
    </w:p>
    <w:p w14:paraId="19B636DA" w14:textId="77777777" w:rsidR="00911039" w:rsidRDefault="00911039" w:rsidP="00780F1A">
      <w:pPr>
        <w:pStyle w:val="IOSgraphics2017"/>
      </w:pPr>
      <w:r>
        <w:rPr>
          <w:noProof/>
          <w:lang w:eastAsia="en-AU"/>
        </w:rPr>
        <w:drawing>
          <wp:inline distT="0" distB="0" distL="0" distR="0" wp14:anchorId="1E4A05CB" wp14:editId="18CCFE76">
            <wp:extent cx="1326783" cy="1169582"/>
            <wp:effectExtent l="0" t="0" r="6985" b="0"/>
            <wp:docPr id="60" name="Picture 60" descr="the image shows a topographic map of herlingsburg, Germa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35311" cy="1177100"/>
                    </a:xfrm>
                    <a:prstGeom prst="rect">
                      <a:avLst/>
                    </a:prstGeom>
                    <a:noFill/>
                  </pic:spPr>
                </pic:pic>
              </a:graphicData>
            </a:graphic>
          </wp:inline>
        </w:drawing>
      </w:r>
    </w:p>
    <w:p w14:paraId="7E62FAB8" w14:textId="77777777" w:rsidR="00911039" w:rsidRDefault="00911039" w:rsidP="00EC0565">
      <w:pPr>
        <w:pStyle w:val="IOScaptiongraphics2017"/>
      </w:pPr>
      <w:r w:rsidRPr="00911039">
        <w:t xml:space="preserve">Plan of </w:t>
      </w:r>
      <w:proofErr w:type="spellStart"/>
      <w:r w:rsidRPr="00911039">
        <w:t>Herlingsburg</w:t>
      </w:r>
      <w:proofErr w:type="spellEnd"/>
      <w:r w:rsidRPr="00911039">
        <w:t xml:space="preserve"> in Lippe, Germany. </w:t>
      </w:r>
      <w:proofErr w:type="spellStart"/>
      <w:r w:rsidRPr="00911039">
        <w:t>Lippis</w:t>
      </w:r>
      <w:r w:rsidR="00C840A8">
        <w:t>ches</w:t>
      </w:r>
      <w:proofErr w:type="spellEnd"/>
      <w:r w:rsidR="00C840A8">
        <w:t xml:space="preserve"> </w:t>
      </w:r>
      <w:proofErr w:type="spellStart"/>
      <w:r w:rsidR="00C840A8">
        <w:t>Landesmuseum</w:t>
      </w:r>
      <w:proofErr w:type="spellEnd"/>
      <w:r w:rsidR="00C840A8">
        <w:t xml:space="preserve">. CC BY-SA 3.0 </w:t>
      </w:r>
      <w:r w:rsidR="00C840A8" w:rsidRPr="00C840A8">
        <w:t>https://commons.wikimedia.org/wiki/File:Herlingsburg.png</w:t>
      </w:r>
    </w:p>
    <w:p w14:paraId="36396785" w14:textId="77777777" w:rsidR="00911039" w:rsidRDefault="00911039" w:rsidP="00EC0565">
      <w:pPr>
        <w:pStyle w:val="IOSHeader42017"/>
      </w:pPr>
      <w:r>
        <w:t>Map scale</w:t>
      </w:r>
    </w:p>
    <w:p w14:paraId="53452AC3" w14:textId="77777777" w:rsidR="00911039" w:rsidRDefault="00911039" w:rsidP="00911039">
      <w:pPr>
        <w:pStyle w:val="IOSbodytext2017"/>
      </w:pPr>
      <w:r>
        <w:t>Maps show the earth’s surface in varying amounts of detail, depending on their scale.</w:t>
      </w:r>
    </w:p>
    <w:p w14:paraId="1F8665B1" w14:textId="77777777" w:rsidR="00911039" w:rsidRDefault="00911039" w:rsidP="00EC0565">
      <w:pPr>
        <w:pStyle w:val="IOSHeader42017"/>
      </w:pPr>
      <w:r>
        <w:t>Large scale maps (S1, S2, S3)</w:t>
      </w:r>
    </w:p>
    <w:p w14:paraId="01F7EB88" w14:textId="77777777" w:rsidR="00911039" w:rsidRDefault="00911039" w:rsidP="00480BDE">
      <w:pPr>
        <w:pStyle w:val="IOSbodytext2017"/>
        <w:spacing w:after="240"/>
      </w:pPr>
      <w:r>
        <w:t xml:space="preserve">Large scale maps show a small area in large detail. Examples of </w:t>
      </w:r>
      <w:proofErr w:type="gramStart"/>
      <w:r>
        <w:t>large scale</w:t>
      </w:r>
      <w:proofErr w:type="gramEnd"/>
      <w:r>
        <w:t xml:space="preserve"> maps include topographic maps, school site maps, national park maps and tourist information maps. On a </w:t>
      </w:r>
      <w:proofErr w:type="gramStart"/>
      <w:r>
        <w:t>large scale</w:t>
      </w:r>
      <w:proofErr w:type="gramEnd"/>
      <w:r>
        <w:t xml:space="preserve"> map 1 centimetre might represent 500 metres (1:50 000).</w:t>
      </w:r>
    </w:p>
    <w:p w14:paraId="1F1364AD" w14:textId="77777777" w:rsidR="0002316B" w:rsidRDefault="0002316B" w:rsidP="00480BDE">
      <w:pPr>
        <w:pStyle w:val="IOSbodytext2017"/>
        <w:spacing w:after="240"/>
      </w:pPr>
      <w:r>
        <w:rPr>
          <w:noProof/>
          <w:lang w:eastAsia="en-AU"/>
        </w:rPr>
        <w:drawing>
          <wp:inline distT="0" distB="0" distL="0" distR="0" wp14:anchorId="0B4AB3CF" wp14:editId="4BE0D5DA">
            <wp:extent cx="1222744" cy="973559"/>
            <wp:effectExtent l="0" t="0" r="0" b="0"/>
            <wp:docPr id="61" name="Picture 61" descr="the image shows a large scale map of north ryde public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237354" cy="985192"/>
                    </a:xfrm>
                    <a:prstGeom prst="rect">
                      <a:avLst/>
                    </a:prstGeom>
                    <a:noFill/>
                  </pic:spPr>
                </pic:pic>
              </a:graphicData>
            </a:graphic>
          </wp:inline>
        </w:drawing>
      </w:r>
    </w:p>
    <w:p w14:paraId="4609F107" w14:textId="77777777" w:rsidR="00480BDE" w:rsidRDefault="00911039" w:rsidP="00C909EC">
      <w:pPr>
        <w:pStyle w:val="IOScaptiongraphics2017"/>
      </w:pPr>
      <w:r w:rsidRPr="00911039">
        <w:t xml:space="preserve">School site map is a </w:t>
      </w:r>
      <w:proofErr w:type="gramStart"/>
      <w:r w:rsidRPr="00911039">
        <w:t>large scale</w:t>
      </w:r>
      <w:proofErr w:type="gramEnd"/>
      <w:r w:rsidRPr="00911039">
        <w:t xml:space="preserve"> map. North Ryde PS.</w:t>
      </w:r>
    </w:p>
    <w:p w14:paraId="06708285" w14:textId="77777777" w:rsidR="00911039" w:rsidRDefault="00911039" w:rsidP="00EC0565">
      <w:pPr>
        <w:pStyle w:val="IOSHeader42017"/>
      </w:pPr>
      <w:r>
        <w:t>Small scale maps (S3)</w:t>
      </w:r>
    </w:p>
    <w:p w14:paraId="254BEE27" w14:textId="77777777" w:rsidR="00911039" w:rsidRDefault="00911039" w:rsidP="00480BDE">
      <w:pPr>
        <w:pStyle w:val="IOSbodytext2017"/>
        <w:spacing w:after="240"/>
      </w:pPr>
      <w:r>
        <w:t xml:space="preserve">Small scale maps show a large area in small detail. Examples of </w:t>
      </w:r>
      <w:proofErr w:type="gramStart"/>
      <w:r>
        <w:t>small scale</w:t>
      </w:r>
      <w:proofErr w:type="gramEnd"/>
      <w:r>
        <w:t xml:space="preserve"> maps are maps of the world, maps of states and countries. On a </w:t>
      </w:r>
      <w:proofErr w:type="gramStart"/>
      <w:r>
        <w:t>small scale</w:t>
      </w:r>
      <w:proofErr w:type="gramEnd"/>
      <w:r>
        <w:t xml:space="preserve"> map 1 centimetre might represent 1000 kilometres (1:100 000 000).</w:t>
      </w:r>
    </w:p>
    <w:p w14:paraId="6CFC0CBB" w14:textId="77777777" w:rsidR="001E330B" w:rsidRDefault="001E330B" w:rsidP="001E330B">
      <w:pPr>
        <w:pStyle w:val="IOSbodytext2017"/>
        <w:spacing w:after="240"/>
      </w:pPr>
      <w:r>
        <w:rPr>
          <w:noProof/>
          <w:lang w:eastAsia="en-AU"/>
        </w:rPr>
        <w:drawing>
          <wp:inline distT="0" distB="0" distL="0" distR="0" wp14:anchorId="0B78FB3E" wp14:editId="3B4B3458">
            <wp:extent cx="1607433" cy="925032"/>
            <wp:effectExtent l="0" t="0" r="0" b="8890"/>
            <wp:docPr id="62" name="Picture 62" descr="the image shows a small scale map of bali,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662009" cy="956439"/>
                    </a:xfrm>
                    <a:prstGeom prst="rect">
                      <a:avLst/>
                    </a:prstGeom>
                    <a:noFill/>
                  </pic:spPr>
                </pic:pic>
              </a:graphicData>
            </a:graphic>
          </wp:inline>
        </w:drawing>
      </w:r>
    </w:p>
    <w:p w14:paraId="1C81557A" w14:textId="77777777" w:rsidR="00911039" w:rsidRDefault="00000000" w:rsidP="0095156F">
      <w:pPr>
        <w:pStyle w:val="IOScaptiongraphics2017"/>
        <w:keepNext w:val="0"/>
      </w:pPr>
      <w:hyperlink r:id="rId39" w:history="1">
        <w:r w:rsidR="00911039" w:rsidRPr="00C840A8">
          <w:rPr>
            <w:rStyle w:val="Hyperlink"/>
          </w:rPr>
          <w:t>Small scale map of Bali, Indonesia</w:t>
        </w:r>
      </w:hyperlink>
      <w:r w:rsidR="00911039" w:rsidRPr="00911039">
        <w:t>. CC BY-SA 3.0</w:t>
      </w:r>
      <w:r w:rsidR="00C840A8">
        <w:t xml:space="preserve"> </w:t>
      </w:r>
      <w:r w:rsidR="00C840A8" w:rsidRPr="00C840A8">
        <w:t>https://commons.wikimedia.org/wiki/File:Bali_regions_map.png</w:t>
      </w:r>
    </w:p>
    <w:p w14:paraId="28B8E065" w14:textId="77777777" w:rsidR="00911039" w:rsidRDefault="00911039" w:rsidP="00EC0565">
      <w:pPr>
        <w:pStyle w:val="IOSHeader42017"/>
      </w:pPr>
      <w:r>
        <w:lastRenderedPageBreak/>
        <w:t>Mapping basics</w:t>
      </w:r>
    </w:p>
    <w:p w14:paraId="57854993" w14:textId="77777777" w:rsidR="00911039" w:rsidRDefault="00911039" w:rsidP="00911039">
      <w:pPr>
        <w:pStyle w:val="IOSbodytext2017"/>
      </w:pPr>
      <w:r>
        <w:t>In learning to use and construct maps, students should follow standard cartographic conventions.</w:t>
      </w:r>
    </w:p>
    <w:p w14:paraId="2F645FCD" w14:textId="77777777" w:rsidR="00911039" w:rsidRDefault="00911039" w:rsidP="0002316B">
      <w:pPr>
        <w:pStyle w:val="IOSHeader52017"/>
      </w:pPr>
      <w:r>
        <w:t>B</w:t>
      </w:r>
      <w:r w:rsidR="0002316B">
        <w:t>.</w:t>
      </w:r>
      <w:r>
        <w:t>O</w:t>
      </w:r>
      <w:r w:rsidR="0002316B">
        <w:t>.</w:t>
      </w:r>
      <w:r>
        <w:t>L</w:t>
      </w:r>
      <w:r w:rsidR="0002316B">
        <w:t>.</w:t>
      </w:r>
      <w:r>
        <w:t>T</w:t>
      </w:r>
      <w:r w:rsidR="0002316B">
        <w:t>.</w:t>
      </w:r>
      <w:r>
        <w:t>S</w:t>
      </w:r>
      <w:r w:rsidR="0002316B">
        <w:t>.</w:t>
      </w:r>
    </w:p>
    <w:p w14:paraId="38BBF551" w14:textId="77777777" w:rsidR="00911039" w:rsidRDefault="00911039" w:rsidP="00911039">
      <w:pPr>
        <w:pStyle w:val="IOSbodytext2017"/>
      </w:pPr>
      <w:r>
        <w:t>Every good map should have a:</w:t>
      </w:r>
    </w:p>
    <w:p w14:paraId="1DBF06F5" w14:textId="77777777" w:rsidR="00911039" w:rsidRDefault="00911039" w:rsidP="00480BDE">
      <w:pPr>
        <w:pStyle w:val="IOSList1bullet2017"/>
      </w:pPr>
      <w:r>
        <w:t>Border</w:t>
      </w:r>
    </w:p>
    <w:p w14:paraId="447AB960" w14:textId="77777777" w:rsidR="00911039" w:rsidRDefault="00911039" w:rsidP="00480BDE">
      <w:pPr>
        <w:pStyle w:val="IOSList1bullet2017"/>
      </w:pPr>
      <w:r>
        <w:t>Orientation (north point)</w:t>
      </w:r>
    </w:p>
    <w:p w14:paraId="33265F95" w14:textId="77777777" w:rsidR="00911039" w:rsidRDefault="00911039" w:rsidP="00480BDE">
      <w:pPr>
        <w:pStyle w:val="IOSList1bullet2017"/>
      </w:pPr>
      <w:r>
        <w:t>Legend (key)</w:t>
      </w:r>
    </w:p>
    <w:p w14:paraId="622DAA73" w14:textId="77777777" w:rsidR="00911039" w:rsidRDefault="00911039" w:rsidP="00480BDE">
      <w:pPr>
        <w:pStyle w:val="IOSList1bullet2017"/>
      </w:pPr>
      <w:r>
        <w:t>Title</w:t>
      </w:r>
    </w:p>
    <w:p w14:paraId="0CF0D705" w14:textId="77777777" w:rsidR="00911039" w:rsidRDefault="00911039" w:rsidP="00480BDE">
      <w:pPr>
        <w:pStyle w:val="IOSList1bullet2017"/>
        <w:spacing w:after="240"/>
      </w:pPr>
      <w:r>
        <w:t>Scale.</w:t>
      </w:r>
    </w:p>
    <w:p w14:paraId="0E759B1C" w14:textId="77777777" w:rsidR="007E1487" w:rsidRDefault="00911039" w:rsidP="00480BDE">
      <w:pPr>
        <w:pStyle w:val="IOSgraphics2017"/>
      </w:pPr>
      <w:r>
        <w:rPr>
          <w:noProof/>
          <w:lang w:eastAsia="en-AU"/>
        </w:rPr>
        <w:drawing>
          <wp:inline distT="0" distB="0" distL="0" distR="0" wp14:anchorId="4F23DDFF" wp14:editId="2E086B29">
            <wp:extent cx="2780665" cy="1914525"/>
            <wp:effectExtent l="0" t="0" r="635" b="9525"/>
            <wp:docPr id="63" name="Picture 63" descr="the image shoows a map that incorporates B.O.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80665" cy="1914525"/>
                    </a:xfrm>
                    <a:prstGeom prst="rect">
                      <a:avLst/>
                    </a:prstGeom>
                    <a:noFill/>
                  </pic:spPr>
                </pic:pic>
              </a:graphicData>
            </a:graphic>
          </wp:inline>
        </w:drawing>
      </w:r>
      <w:r w:rsidR="00480BDE">
        <w:t xml:space="preserve"> </w:t>
      </w:r>
    </w:p>
    <w:p w14:paraId="50CC2ECD" w14:textId="77777777" w:rsidR="00911039" w:rsidRDefault="00911039" w:rsidP="00480BDE">
      <w:pPr>
        <w:pStyle w:val="IOSgraphics2017"/>
      </w:pPr>
      <w:r>
        <w:t>Map with BOLTS. Field of Mars EEC.</w:t>
      </w:r>
    </w:p>
    <w:p w14:paraId="442C6010" w14:textId="77777777" w:rsidR="00911039" w:rsidRDefault="00911039" w:rsidP="00EC0565">
      <w:pPr>
        <w:pStyle w:val="IOSHeader32017"/>
      </w:pPr>
      <w:r>
        <w:t>Informal mapping</w:t>
      </w:r>
    </w:p>
    <w:p w14:paraId="756E2DBC" w14:textId="77777777" w:rsidR="00911039" w:rsidRDefault="00911039" w:rsidP="00EC0565">
      <w:pPr>
        <w:pStyle w:val="IOSHeader42017"/>
      </w:pPr>
      <w:r>
        <w:t>Mental maps</w:t>
      </w:r>
    </w:p>
    <w:p w14:paraId="1EDD8307" w14:textId="77777777" w:rsidR="00911039" w:rsidRDefault="00911039" w:rsidP="00911039">
      <w:pPr>
        <w:pStyle w:val="IOSbodytext2017"/>
      </w:pPr>
      <w:r w:rsidRPr="00911039">
        <w:t xml:space="preserve">Mental maps are maps created from memory and can also be maps of the imagination. Mental maps can be drawn of familiar special places and journeys, such as the journey home or a grandparent’s backyard (ES1, S1, S2, S3). An imaginary mental map could be a map of Little Red Riding Hood’s journey through the forest to her grandma’s house or a map (ES1, S1, S2). </w:t>
      </w:r>
      <w:hyperlink r:id="rId41" w:history="1">
        <w:r w:rsidRPr="00C840A8">
          <w:rPr>
            <w:rStyle w:val="Hyperlink"/>
          </w:rPr>
          <w:t>Refer to GeogSpace: Mental Maps for specific examples of mental maps</w:t>
        </w:r>
      </w:hyperlink>
      <w:r w:rsidR="00C840A8">
        <w:t xml:space="preserve"> </w:t>
      </w:r>
      <w:r w:rsidR="00C840A8" w:rsidRPr="00C840A8">
        <w:t>http://www.geogspace.edu.au/core-units/f-4/exemplars/year-f/f4-exemplars-yf-illus2.html</w:t>
      </w:r>
    </w:p>
    <w:p w14:paraId="32F87597" w14:textId="77777777" w:rsidR="00911039" w:rsidRDefault="00911039" w:rsidP="00EC0565">
      <w:pPr>
        <w:pStyle w:val="IOSHeader42017"/>
      </w:pPr>
      <w:r>
        <w:t>Mud maps</w:t>
      </w:r>
    </w:p>
    <w:p w14:paraId="00C3F7BA" w14:textId="77777777" w:rsidR="00911039" w:rsidRDefault="00911039" w:rsidP="00911039">
      <w:pPr>
        <w:pStyle w:val="IOSbodytext2017"/>
      </w:pPr>
      <w:r>
        <w:t>Traditionally mud maps were drawn in the field in the dirt to explain how to get from one place to another. They usually accompany a story or yarn.</w:t>
      </w:r>
    </w:p>
    <w:p w14:paraId="79035430" w14:textId="77777777" w:rsidR="00911039" w:rsidRDefault="00911039" w:rsidP="00911039">
      <w:pPr>
        <w:pStyle w:val="IOSbodytext2017"/>
      </w:pPr>
      <w:r>
        <w:t>Students and teachers can use mud maps during fieldwork activities to explain the location of features and show interconnections. Mud maps can also be used at the conclusion of fieldwork as a consolidating activity that demonstrates their understandings.</w:t>
      </w:r>
    </w:p>
    <w:p w14:paraId="0FC1A96E" w14:textId="77777777" w:rsidR="00911039" w:rsidRDefault="00911039" w:rsidP="007E1487">
      <w:pPr>
        <w:pStyle w:val="IOSHeader42017"/>
      </w:pPr>
      <w:r>
        <w:lastRenderedPageBreak/>
        <w:t>Nature maps</w:t>
      </w:r>
    </w:p>
    <w:p w14:paraId="138DA6DF" w14:textId="77777777" w:rsidR="00911039" w:rsidRDefault="00911039" w:rsidP="00911039">
      <w:pPr>
        <w:pStyle w:val="IOSbodytext2017"/>
      </w:pPr>
      <w:proofErr w:type="gramStart"/>
      <w:r>
        <w:t>Similar to</w:t>
      </w:r>
      <w:proofErr w:type="gramEnd"/>
      <w:r>
        <w:t xml:space="preserve"> mud maps, nature maps are ephemeral point in time maps. Students use loose natural materials found on the ground to create a map of an area or to recreate the features of a place whilst at the place. These could be created in the school playground showing the features of a play area (ES1) and at a local park to show the varying uses and features of the park (S1).</w:t>
      </w:r>
    </w:p>
    <w:p w14:paraId="3C477E8C" w14:textId="77777777" w:rsidR="00911039" w:rsidRDefault="00911039" w:rsidP="00911039">
      <w:pPr>
        <w:pStyle w:val="IOSbodytext2017"/>
      </w:pPr>
      <w:r>
        <w:t>Natural and found materials can also be used to create diagrams of features of areas, for example, the vegetation layers in a forest (S2). Ephemeral maps and diagrams can be photographed and used as the basis for drawn mapping activities following fieldwork.</w:t>
      </w:r>
    </w:p>
    <w:p w14:paraId="1DCE89EB" w14:textId="77777777" w:rsidR="007A30F1" w:rsidRDefault="007A30F1" w:rsidP="007A30F1">
      <w:pPr>
        <w:pStyle w:val="IOSbodytext2017"/>
      </w:pPr>
      <w:r>
        <w:rPr>
          <w:noProof/>
          <w:lang w:eastAsia="en-AU"/>
        </w:rPr>
        <w:drawing>
          <wp:inline distT="0" distB="0" distL="0" distR="0" wp14:anchorId="1403D079" wp14:editId="71617DDB">
            <wp:extent cx="2771140" cy="2066925"/>
            <wp:effectExtent l="0" t="0" r="0" b="9525"/>
            <wp:docPr id="64" name="Picture 64" descr="the image shows a map made from sticks, leave and roc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71140" cy="2066925"/>
                    </a:xfrm>
                    <a:prstGeom prst="rect">
                      <a:avLst/>
                    </a:prstGeom>
                    <a:noFill/>
                  </pic:spPr>
                </pic:pic>
              </a:graphicData>
            </a:graphic>
          </wp:inline>
        </w:drawing>
      </w:r>
      <w:r>
        <w:t xml:space="preserve"> </w:t>
      </w:r>
    </w:p>
    <w:p w14:paraId="178DB3AC" w14:textId="77777777" w:rsidR="00911039" w:rsidRDefault="00911039" w:rsidP="00C909EC">
      <w:pPr>
        <w:pStyle w:val="IOScaptiongraphics2017"/>
      </w:pPr>
      <w:r w:rsidRPr="00911039">
        <w:t>Nature created following a walk along a boardwalk and bushland loop. Field of Mars EEC. (S1 Features of places)</w:t>
      </w:r>
    </w:p>
    <w:p w14:paraId="323282E9" w14:textId="77777777" w:rsidR="00911039" w:rsidRDefault="00911039" w:rsidP="00EC0565">
      <w:pPr>
        <w:pStyle w:val="IOSgraphics2017"/>
      </w:pPr>
      <w:r>
        <w:rPr>
          <w:noProof/>
          <w:lang w:eastAsia="en-AU"/>
        </w:rPr>
        <w:drawing>
          <wp:inline distT="0" distB="0" distL="0" distR="0" wp14:anchorId="44263AD6" wp14:editId="09ABFC63">
            <wp:extent cx="2761615" cy="2066925"/>
            <wp:effectExtent l="0" t="0" r="635" b="9525"/>
            <wp:docPr id="65" name="Picture 65" descr="the image shows a map made from vege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761615" cy="2066925"/>
                    </a:xfrm>
                    <a:prstGeom prst="rect">
                      <a:avLst/>
                    </a:prstGeom>
                    <a:noFill/>
                  </pic:spPr>
                </pic:pic>
              </a:graphicData>
            </a:graphic>
          </wp:inline>
        </w:drawing>
      </w:r>
    </w:p>
    <w:p w14:paraId="56D4EBAD" w14:textId="77777777" w:rsidR="00911039" w:rsidRDefault="00911039" w:rsidP="00C909EC">
      <w:pPr>
        <w:pStyle w:val="IOScaptiongraphics2017"/>
      </w:pPr>
      <w:r w:rsidRPr="00911039">
        <w:t xml:space="preserve">Vegetation profile showing layers of the forest. </w:t>
      </w:r>
      <w:proofErr w:type="spellStart"/>
      <w:r w:rsidRPr="00C909EC">
        <w:t>Rumbalara</w:t>
      </w:r>
      <w:proofErr w:type="spellEnd"/>
      <w:r w:rsidRPr="00911039">
        <w:t xml:space="preserve"> EEC. (S2 Significance of environments)</w:t>
      </w:r>
    </w:p>
    <w:p w14:paraId="41622D2E" w14:textId="77777777" w:rsidR="007A30F1" w:rsidRDefault="007A30F1" w:rsidP="00EC0565">
      <w:pPr>
        <w:pStyle w:val="IOSHeader32017"/>
      </w:pPr>
      <w:r>
        <w:br w:type="page"/>
      </w:r>
    </w:p>
    <w:p w14:paraId="6E6C15AD" w14:textId="77777777" w:rsidR="00911039" w:rsidRDefault="00EC0565" w:rsidP="00EC0565">
      <w:pPr>
        <w:pStyle w:val="IOSHeader32017"/>
      </w:pPr>
      <w:r>
        <w:lastRenderedPageBreak/>
        <w:t>Fieldwork</w:t>
      </w:r>
    </w:p>
    <w:p w14:paraId="43887121" w14:textId="77777777" w:rsidR="00911039" w:rsidRDefault="00911039" w:rsidP="00BA0DD6">
      <w:pPr>
        <w:pStyle w:val="IOSHeader42017"/>
      </w:pPr>
      <w:r>
        <w:t>Purpose of fieldwork</w:t>
      </w:r>
    </w:p>
    <w:p w14:paraId="6468CC63" w14:textId="77777777" w:rsidR="00911039" w:rsidRDefault="00911039" w:rsidP="00911039">
      <w:pPr>
        <w:pStyle w:val="IOSbodytext2017"/>
      </w:pPr>
      <w:r>
        <w:t>Fieldwork is essential to the study of geography and is mandatory for all students K-10. It involves taking students outside to observe, measure, collect and record geographical data and information that helps them answer their inquiry questions. The fieldwork experience should be fun, engaging and age appropriate.</w:t>
      </w:r>
    </w:p>
    <w:p w14:paraId="2375E428" w14:textId="77777777" w:rsidR="00911039" w:rsidRDefault="00911039" w:rsidP="007A30F1">
      <w:pPr>
        <w:pStyle w:val="IOSbodytext2017"/>
        <w:spacing w:after="240"/>
      </w:pPr>
      <w:r>
        <w:t xml:space="preserve">Following fieldwork, students process the data using tools such as maps, </w:t>
      </w:r>
      <w:proofErr w:type="gramStart"/>
      <w:r>
        <w:t>graphs</w:t>
      </w:r>
      <w:proofErr w:type="gramEnd"/>
      <w:r>
        <w:t xml:space="preserve"> and graphic organisers to identify connections and draw conclusions. Fieldwork findings can be used when communicating geographical information, </w:t>
      </w:r>
      <w:proofErr w:type="gramStart"/>
      <w:r>
        <w:t>e.g.</w:t>
      </w:r>
      <w:proofErr w:type="gramEnd"/>
      <w:r>
        <w:t xml:space="preserve"> in a map, story, presentation, report.</w:t>
      </w:r>
    </w:p>
    <w:p w14:paraId="7CBEA579" w14:textId="77777777" w:rsidR="00911039" w:rsidRDefault="00911039" w:rsidP="00BA0DD6">
      <w:pPr>
        <w:pStyle w:val="IOSgraphics2017"/>
      </w:pPr>
      <w:r>
        <w:rPr>
          <w:noProof/>
          <w:lang w:eastAsia="en-AU"/>
        </w:rPr>
        <w:drawing>
          <wp:inline distT="0" distB="0" distL="0" distR="0" wp14:anchorId="25FE10DF" wp14:editId="1EDA099D">
            <wp:extent cx="2752090" cy="2114550"/>
            <wp:effectExtent l="0" t="0" r="0" b="0"/>
            <wp:docPr id="66" name="Picture 66" descr="the image shows a student looking under a rock at the be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752090" cy="2114550"/>
                    </a:xfrm>
                    <a:prstGeom prst="rect">
                      <a:avLst/>
                    </a:prstGeom>
                    <a:noFill/>
                  </pic:spPr>
                </pic:pic>
              </a:graphicData>
            </a:graphic>
          </wp:inline>
        </w:drawing>
      </w:r>
    </w:p>
    <w:p w14:paraId="38DF1615" w14:textId="77777777" w:rsidR="00911039" w:rsidRDefault="003E4F83" w:rsidP="00BA0DD6">
      <w:pPr>
        <w:pStyle w:val="IOSgraphics2017"/>
      </w:pPr>
      <w:r>
        <w:rPr>
          <w:noProof/>
          <w:lang w:eastAsia="en-AU"/>
        </w:rPr>
        <w:drawing>
          <wp:inline distT="0" distB="0" distL="0" distR="0" wp14:anchorId="2DAF9444" wp14:editId="43D7D270">
            <wp:extent cx="2752090" cy="2114550"/>
            <wp:effectExtent l="0" t="0" r="0" b="0"/>
            <wp:docPr id="67" name="Picture 67" descr="the image shows 2 students looking closely as gr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752090" cy="2114550"/>
                    </a:xfrm>
                    <a:prstGeom prst="rect">
                      <a:avLst/>
                    </a:prstGeom>
                    <a:noFill/>
                  </pic:spPr>
                </pic:pic>
              </a:graphicData>
            </a:graphic>
          </wp:inline>
        </w:drawing>
      </w:r>
    </w:p>
    <w:p w14:paraId="615EF8AC" w14:textId="77777777" w:rsidR="003E4F83" w:rsidRDefault="003E4F83" w:rsidP="00BA0DD6">
      <w:pPr>
        <w:pStyle w:val="IOScaptiongraphics2017"/>
      </w:pPr>
      <w:r>
        <w:t xml:space="preserve">Examples of fieldwork on a </w:t>
      </w:r>
      <w:proofErr w:type="gramStart"/>
      <w:r>
        <w:t>river bank</w:t>
      </w:r>
      <w:proofErr w:type="gramEnd"/>
      <w:r>
        <w:t xml:space="preserve"> and in the school grounds. Images: Royal National Park EEC.</w:t>
      </w:r>
    </w:p>
    <w:p w14:paraId="1376BE8C" w14:textId="77777777" w:rsidR="003E4F83" w:rsidRDefault="003E4F83" w:rsidP="003E4F83">
      <w:pPr>
        <w:pStyle w:val="IOSbodytext2017"/>
      </w:pPr>
      <w:r>
        <w:t>Fieldwork enables students to:</w:t>
      </w:r>
    </w:p>
    <w:p w14:paraId="4D78AF17" w14:textId="77777777" w:rsidR="003E4F83" w:rsidRDefault="003E4F83" w:rsidP="00BA0DD6">
      <w:pPr>
        <w:pStyle w:val="IOSList1bullet2017"/>
      </w:pPr>
      <w:r>
        <w:tab/>
        <w:t xml:space="preserve">be immersed in a variety of </w:t>
      </w:r>
      <w:proofErr w:type="gramStart"/>
      <w:r>
        <w:t>real world</w:t>
      </w:r>
      <w:proofErr w:type="gramEnd"/>
      <w:r>
        <w:t xml:space="preserve"> environments</w:t>
      </w:r>
    </w:p>
    <w:p w14:paraId="29E1E1F8" w14:textId="77777777" w:rsidR="003E4F83" w:rsidRDefault="003E4F83" w:rsidP="00BA0DD6">
      <w:pPr>
        <w:pStyle w:val="IOSList1bullet2017"/>
      </w:pPr>
      <w:r>
        <w:tab/>
        <w:t>be actively engaged in geographical inquiry</w:t>
      </w:r>
    </w:p>
    <w:p w14:paraId="59A6AE0D" w14:textId="77777777" w:rsidR="003E4F83" w:rsidRDefault="003E4F83" w:rsidP="00BA0DD6">
      <w:pPr>
        <w:pStyle w:val="IOSList1bullet2017"/>
      </w:pPr>
      <w:r>
        <w:tab/>
        <w:t>Investigate geographical phenomena in an authentic learning context</w:t>
      </w:r>
    </w:p>
    <w:p w14:paraId="6A700315" w14:textId="77777777" w:rsidR="003E4F83" w:rsidRDefault="003E4F83" w:rsidP="00BA0DD6">
      <w:pPr>
        <w:pStyle w:val="IOSList1bullet2017"/>
      </w:pPr>
      <w:r>
        <w:tab/>
        <w:t>learn through a variety of teaching and learning approaches</w:t>
      </w:r>
    </w:p>
    <w:p w14:paraId="66333F14" w14:textId="77777777" w:rsidR="003E4F83" w:rsidRDefault="003E4F83" w:rsidP="00BA0DD6">
      <w:pPr>
        <w:pStyle w:val="IOSList1bullet2017"/>
      </w:pPr>
      <w:r>
        <w:tab/>
        <w:t>use a wide range of geographical tools</w:t>
      </w:r>
    </w:p>
    <w:p w14:paraId="5707C52B" w14:textId="77777777" w:rsidR="003E4F83" w:rsidRDefault="003E4F83" w:rsidP="00BA0DD6">
      <w:pPr>
        <w:pStyle w:val="IOSList1bullet2017"/>
      </w:pPr>
      <w:r>
        <w:tab/>
        <w:t>explore geographical processes within environments</w:t>
      </w:r>
    </w:p>
    <w:p w14:paraId="6023F9D5" w14:textId="77777777" w:rsidR="003E4F83" w:rsidRDefault="003E4F83" w:rsidP="00BA0DD6">
      <w:pPr>
        <w:pStyle w:val="IOSList1bullet2017"/>
      </w:pPr>
      <w:r>
        <w:lastRenderedPageBreak/>
        <w:tab/>
        <w:t xml:space="preserve">locate, </w:t>
      </w:r>
      <w:proofErr w:type="gramStart"/>
      <w:r>
        <w:t>collect</w:t>
      </w:r>
      <w:proofErr w:type="gramEnd"/>
      <w:r>
        <w:t xml:space="preserve"> and record primary data and information</w:t>
      </w:r>
    </w:p>
    <w:p w14:paraId="5F3439D7" w14:textId="77777777" w:rsidR="003E4F83" w:rsidRDefault="003E4F83" w:rsidP="00BA0DD6">
      <w:pPr>
        <w:pStyle w:val="IOSList1bullet2017"/>
      </w:pPr>
      <w:r>
        <w:tab/>
        <w:t>explore varying perspectives on geographical issues.</w:t>
      </w:r>
    </w:p>
    <w:p w14:paraId="719BE8A9" w14:textId="77777777" w:rsidR="003E4F83" w:rsidRDefault="003E4F83" w:rsidP="00BA0DD6">
      <w:pPr>
        <w:pStyle w:val="IOSHeader42017"/>
      </w:pPr>
      <w:r>
        <w:t>Fieldwork sites</w:t>
      </w:r>
    </w:p>
    <w:p w14:paraId="05398965" w14:textId="77777777" w:rsidR="003E4F83" w:rsidRDefault="003E4F83" w:rsidP="003E4F83">
      <w:pPr>
        <w:pStyle w:val="IOSbodytext2017"/>
      </w:pPr>
      <w:r>
        <w:t>Fieldwork can be undertaken at school, in the local area or at more distant places. Experiences can range from a part of a lesson, a full day excursion to an overnight camp. Fieldwork sites include:</w:t>
      </w:r>
    </w:p>
    <w:p w14:paraId="0B588DAF" w14:textId="77777777" w:rsidR="003E4F83" w:rsidRDefault="003E4F83" w:rsidP="00BA0DD6">
      <w:pPr>
        <w:pStyle w:val="IOSList1bullet2017"/>
      </w:pPr>
      <w:r>
        <w:t xml:space="preserve">school grounds </w:t>
      </w:r>
    </w:p>
    <w:p w14:paraId="5F402992" w14:textId="77777777" w:rsidR="003E4F83" w:rsidRDefault="003E4F83" w:rsidP="00BA0DD6">
      <w:pPr>
        <w:pStyle w:val="IOSList1bullet2017"/>
      </w:pPr>
      <w:r>
        <w:t>local neighbourhood</w:t>
      </w:r>
    </w:p>
    <w:p w14:paraId="3B87AC51" w14:textId="77777777" w:rsidR="003E4F83" w:rsidRDefault="003E4F83" w:rsidP="00BA0DD6">
      <w:pPr>
        <w:pStyle w:val="IOSList1bullet2017"/>
      </w:pPr>
      <w:r>
        <w:t xml:space="preserve">natural areas, </w:t>
      </w:r>
      <w:proofErr w:type="gramStart"/>
      <w:r w:rsidR="002572CB">
        <w:t>e.g.</w:t>
      </w:r>
      <w:proofErr w:type="gramEnd"/>
      <w:r>
        <w:t xml:space="preserve"> national parks, reserves</w:t>
      </w:r>
    </w:p>
    <w:p w14:paraId="5EEA76F1" w14:textId="77777777" w:rsidR="003E4F83" w:rsidRDefault="003E4F83" w:rsidP="00BA0DD6">
      <w:pPr>
        <w:pStyle w:val="IOSList1bullet2017"/>
      </w:pPr>
      <w:r>
        <w:t>beach, estuaries, wetlands agricultural areas</w:t>
      </w:r>
    </w:p>
    <w:p w14:paraId="63E1DB62" w14:textId="77777777" w:rsidR="003E4F83" w:rsidRDefault="003E4F83" w:rsidP="00BA0DD6">
      <w:pPr>
        <w:pStyle w:val="IOSList1bullet2017"/>
      </w:pPr>
      <w:r>
        <w:t>towns and cities</w:t>
      </w:r>
    </w:p>
    <w:p w14:paraId="6AAA24A7" w14:textId="77777777" w:rsidR="003E4F83" w:rsidRDefault="003E4F83" w:rsidP="00BA0DD6">
      <w:pPr>
        <w:pStyle w:val="IOSHeader52017"/>
      </w:pPr>
      <w:r>
        <w:t>Environmental and zoo education centres</w:t>
      </w:r>
    </w:p>
    <w:p w14:paraId="1C4D03A5" w14:textId="77777777" w:rsidR="003E4F83" w:rsidRDefault="003E4F83" w:rsidP="007A30F1">
      <w:pPr>
        <w:pStyle w:val="IOSbodytext2017"/>
        <w:spacing w:after="120"/>
      </w:pPr>
      <w:r>
        <w:t xml:space="preserve">There are twenty-five DoE environmental and zoo education centres (EZEC) in NSW that provide geography fieldwork experiences. The centres have specialised measuring and recording equipment and teachers with expertise in fieldwork skills, </w:t>
      </w:r>
      <w:proofErr w:type="gramStart"/>
      <w:r>
        <w:t>tools</w:t>
      </w:r>
      <w:proofErr w:type="gramEnd"/>
      <w:r>
        <w:t xml:space="preserve"> and techniques.</w:t>
      </w:r>
    </w:p>
    <w:p w14:paraId="519196C6" w14:textId="77777777" w:rsidR="003E4F83" w:rsidRDefault="003E4F83" w:rsidP="00BA0DD6">
      <w:pPr>
        <w:pStyle w:val="IOSgraphics2017"/>
      </w:pPr>
      <w:r>
        <w:rPr>
          <w:noProof/>
          <w:lang w:eastAsia="en-AU"/>
        </w:rPr>
        <w:drawing>
          <wp:inline distT="0" distB="0" distL="0" distR="0" wp14:anchorId="49B0F571" wp14:editId="24C4D954">
            <wp:extent cx="2181225" cy="2057400"/>
            <wp:effectExtent l="0" t="0" r="9525" b="0"/>
            <wp:docPr id="68" name="Picture 68" descr="the image is the lolg for EZE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181225" cy="2057400"/>
                    </a:xfrm>
                    <a:prstGeom prst="rect">
                      <a:avLst/>
                    </a:prstGeom>
                    <a:noFill/>
                  </pic:spPr>
                </pic:pic>
              </a:graphicData>
            </a:graphic>
          </wp:inline>
        </w:drawing>
      </w:r>
    </w:p>
    <w:p w14:paraId="59520EDB" w14:textId="77777777" w:rsidR="003E4F83" w:rsidRDefault="003E4F83" w:rsidP="00BA0DD6">
      <w:pPr>
        <w:pStyle w:val="IOSHeader52017"/>
      </w:pPr>
      <w:r>
        <w:t>Aboriginal and/or Torres Strait Islander sites</w:t>
      </w:r>
    </w:p>
    <w:p w14:paraId="3C10DB19" w14:textId="77777777" w:rsidR="003E4F83" w:rsidRDefault="003E4F83" w:rsidP="003E4F83">
      <w:pPr>
        <w:pStyle w:val="IOSbodytext2017"/>
      </w:pPr>
      <w:r>
        <w:t xml:space="preserve">When proposing fieldwork for Aboriginal or Torres Strait Islander sites, consult with local communities and your local Aboriginal Education Consultative Group (AECG). Students, teachers and accompanying parents and carers need to be familiar </w:t>
      </w:r>
      <w:r w:rsidR="007E1487">
        <w:t xml:space="preserve">with protocols for visiting the </w:t>
      </w:r>
      <w:r>
        <w:t xml:space="preserve">site and working with Aboriginal communities. </w:t>
      </w:r>
      <w:hyperlink r:id="rId47" w:history="1">
        <w:r w:rsidRPr="00C840A8">
          <w:rPr>
            <w:rStyle w:val="Hyperlink"/>
          </w:rPr>
          <w:t>Refer to the Working with Abo</w:t>
        </w:r>
        <w:r w:rsidR="00C840A8" w:rsidRPr="00C840A8">
          <w:rPr>
            <w:rStyle w:val="Hyperlink"/>
          </w:rPr>
          <w:t xml:space="preserve">riginal Communities: A Guide to </w:t>
        </w:r>
        <w:r w:rsidRPr="00C840A8">
          <w:rPr>
            <w:rStyle w:val="Hyperlink"/>
          </w:rPr>
          <w:t xml:space="preserve">Community Consultation and Protocols on the </w:t>
        </w:r>
        <w:r w:rsidR="007E1487" w:rsidRPr="00C840A8">
          <w:rPr>
            <w:rStyle w:val="Hyperlink"/>
          </w:rPr>
          <w:t>NESA</w:t>
        </w:r>
        <w:r w:rsidRPr="00C840A8">
          <w:rPr>
            <w:rStyle w:val="Hyperlink"/>
          </w:rPr>
          <w:t xml:space="preserve"> website</w:t>
        </w:r>
      </w:hyperlink>
      <w:r w:rsidR="00C840A8">
        <w:t xml:space="preserve"> </w:t>
      </w:r>
      <w:r w:rsidR="00C840A8" w:rsidRPr="00C840A8">
        <w:t>https://ab-ed.nesa.nsw.edu.au/files/working-with-aboriginal-communities.pdf</w:t>
      </w:r>
    </w:p>
    <w:p w14:paraId="6DB22B5E" w14:textId="77777777" w:rsidR="003E4F83" w:rsidRDefault="003E4F83" w:rsidP="00BA0DD6">
      <w:pPr>
        <w:pStyle w:val="IOSHeader42017"/>
      </w:pPr>
      <w:r>
        <w:t>Fieldwork activities for K-6</w:t>
      </w:r>
    </w:p>
    <w:p w14:paraId="67369475" w14:textId="77777777" w:rsidR="007E1487" w:rsidRDefault="003E4F83" w:rsidP="007E1487">
      <w:pPr>
        <w:pStyle w:val="IOSquote2017"/>
        <w:pBdr>
          <w:left w:val="single" w:sz="4" w:space="4" w:color="auto"/>
        </w:pBdr>
      </w:pPr>
      <w:r>
        <w:t xml:space="preserve">‘Primary fieldwork is about immersing pupils in their surroundings; feeling smooth rocks on the beach, smelling the air, feeling the texture of the autumn leaves in the woods, listening to the noise of the city and so on.’ </w:t>
      </w:r>
    </w:p>
    <w:p w14:paraId="33EA2824" w14:textId="77777777" w:rsidR="003E4F83" w:rsidRDefault="00000000" w:rsidP="007E1487">
      <w:pPr>
        <w:pStyle w:val="IOSquote2017"/>
        <w:pBdr>
          <w:left w:val="single" w:sz="4" w:space="4" w:color="auto"/>
        </w:pBdr>
      </w:pPr>
      <w:hyperlink r:id="rId48" w:history="1">
        <w:r w:rsidR="003E4F83" w:rsidRPr="00C840A8">
          <w:rPr>
            <w:rStyle w:val="Hyperlink"/>
          </w:rPr>
          <w:t>Fieldwork ideas and resources, Geographical Association UK</w:t>
        </w:r>
      </w:hyperlink>
      <w:r w:rsidR="00C840A8">
        <w:t xml:space="preserve"> </w:t>
      </w:r>
      <w:r w:rsidR="00C840A8" w:rsidRPr="00C840A8">
        <w:t>http://geography.org.uk/resources/fieldwork/fieldworkideasandresources/</w:t>
      </w:r>
    </w:p>
    <w:p w14:paraId="3912CC8A" w14:textId="77777777" w:rsidR="003E4F83" w:rsidRDefault="003E4F83" w:rsidP="003E4F83">
      <w:pPr>
        <w:pStyle w:val="IOSbodytext2017"/>
      </w:pPr>
      <w:r>
        <w:t xml:space="preserve">Fieldwork activities should be integrated into teaching and learning, be planned to meet syllabus outcomes, answer the inquiry questions and be appropriate for the age of the students. In addition to formal fieldwork, incidental opportunities enable students to make impromptu observations, </w:t>
      </w:r>
      <w:proofErr w:type="gramStart"/>
      <w:r>
        <w:t>e.g.</w:t>
      </w:r>
      <w:proofErr w:type="gramEnd"/>
      <w:r>
        <w:t xml:space="preserve"> when moving through the school.</w:t>
      </w:r>
    </w:p>
    <w:p w14:paraId="213D8D58" w14:textId="77777777" w:rsidR="003E4F83" w:rsidRDefault="003E4F83" w:rsidP="003E4F83">
      <w:pPr>
        <w:pStyle w:val="IOSbodytext2017"/>
      </w:pPr>
      <w:r>
        <w:t>Fieldwork becomes more comprehensive as studen</w:t>
      </w:r>
      <w:r w:rsidR="002572CB">
        <w:t>ts move through the stages. By s</w:t>
      </w:r>
      <w:r>
        <w:t>tages 4 and 5, students use professional fieldwork equipment and techniques to collect complex data and information.</w:t>
      </w:r>
    </w:p>
    <w:p w14:paraId="5164402F" w14:textId="77777777" w:rsidR="003E4F83" w:rsidRDefault="003E4F83" w:rsidP="003E4F83">
      <w:pPr>
        <w:pStyle w:val="IOSbodytext2017"/>
      </w:pPr>
      <w:r>
        <w:t>Fieldwork activities can include:</w:t>
      </w:r>
    </w:p>
    <w:p w14:paraId="0DFF3567" w14:textId="77777777" w:rsidR="003E4F83" w:rsidRDefault="003E4F83" w:rsidP="00BA0DD6">
      <w:pPr>
        <w:pStyle w:val="IOSList1bullet2017"/>
      </w:pPr>
      <w:r>
        <w:t>plotting location, natural and human features on maps (ES1, S1, S2, S3)</w:t>
      </w:r>
    </w:p>
    <w:p w14:paraId="12B05A3B" w14:textId="77777777" w:rsidR="003E4F83" w:rsidRDefault="003E4F83" w:rsidP="00BA0DD6">
      <w:pPr>
        <w:pStyle w:val="IOSList1bullet2017"/>
      </w:pPr>
      <w:r>
        <w:t>recording observations through sketches and photographs (ES1, S1, S2, S3)</w:t>
      </w:r>
    </w:p>
    <w:p w14:paraId="12824A8D" w14:textId="77777777" w:rsidR="003E4F83" w:rsidRDefault="003E4F83" w:rsidP="00BA0DD6">
      <w:pPr>
        <w:pStyle w:val="IOSList1bullet2017"/>
      </w:pPr>
      <w:r>
        <w:t>counting and plotting facilities for people (ES1, S1, S2, S3)</w:t>
      </w:r>
    </w:p>
    <w:p w14:paraId="2B72B0C8" w14:textId="77777777" w:rsidR="003E4F83" w:rsidRDefault="003E4F83" w:rsidP="00BA0DD6">
      <w:pPr>
        <w:pStyle w:val="IOSList1bullet2017"/>
      </w:pPr>
      <w:r>
        <w:t>surveying people to collect information (ES1, S1, S2, S3)</w:t>
      </w:r>
    </w:p>
    <w:p w14:paraId="69F4ACEA" w14:textId="77777777" w:rsidR="003E4F83" w:rsidRDefault="003E4F83" w:rsidP="00BA0DD6">
      <w:pPr>
        <w:pStyle w:val="IOSList1bullet2017"/>
      </w:pPr>
      <w:r>
        <w:t>counting plants using quadrats (S2, S3)</w:t>
      </w:r>
    </w:p>
    <w:p w14:paraId="6A9A790D" w14:textId="77777777" w:rsidR="003E4F83" w:rsidRDefault="003E4F83" w:rsidP="00BA0DD6">
      <w:pPr>
        <w:pStyle w:val="IOSList1bullet2017"/>
      </w:pPr>
      <w:r>
        <w:t>measuring distances, temperature, humidity (S2, S3)</w:t>
      </w:r>
    </w:p>
    <w:p w14:paraId="4322E514" w14:textId="77777777" w:rsidR="003E4F83" w:rsidRDefault="003E4F83" w:rsidP="00BA0DD6">
      <w:pPr>
        <w:pStyle w:val="IOSList1bullet2017"/>
      </w:pPr>
      <w:r>
        <w:t>collecting aquatic and terrestrial invertebrates (S2, S3)</w:t>
      </w:r>
    </w:p>
    <w:p w14:paraId="2CBB05AF" w14:textId="77777777" w:rsidR="003E4F83" w:rsidRDefault="003E4F83" w:rsidP="00BA0DD6">
      <w:pPr>
        <w:pStyle w:val="IOSList1bullet2017"/>
      </w:pPr>
      <w:r>
        <w:t>testing water quality, turbidity (S3)</w:t>
      </w:r>
    </w:p>
    <w:p w14:paraId="1DD5E71D" w14:textId="77777777" w:rsidR="003E4F83" w:rsidRDefault="003E4F83" w:rsidP="00BA0DD6">
      <w:pPr>
        <w:pStyle w:val="IOSList1bullet2017"/>
      </w:pPr>
      <w:r>
        <w:t>recording change in features along a transect (S3)</w:t>
      </w:r>
    </w:p>
    <w:p w14:paraId="32100386" w14:textId="77777777" w:rsidR="003E4F83" w:rsidRDefault="003E4F83" w:rsidP="00BA0DD6">
      <w:pPr>
        <w:pStyle w:val="IOSList1bullet2017"/>
      </w:pPr>
      <w:r>
        <w:t>calculating direction and aspect using a compass (S3).</w:t>
      </w:r>
    </w:p>
    <w:p w14:paraId="2B640A2A" w14:textId="77777777" w:rsidR="003E4F83" w:rsidRDefault="003E4F83" w:rsidP="003E4F83">
      <w:pPr>
        <w:pStyle w:val="IOSbodytext2017"/>
      </w:pPr>
      <w:r>
        <w:t>Suggested fieldwork activities for each stage are listed on the following pages.</w:t>
      </w:r>
    </w:p>
    <w:p w14:paraId="37E6C8F9" w14:textId="77777777" w:rsidR="003E4F83" w:rsidRDefault="002572CB" w:rsidP="003E4F83">
      <w:pPr>
        <w:pStyle w:val="IOSbodytext2017"/>
      </w:pPr>
      <w:r>
        <w:t>Tip: Cross reference the mathematics K-6 syllabus p</w:t>
      </w:r>
      <w:r w:rsidR="003E4F83">
        <w:t>osition sub-strand when selecting fieldwork tools.</w:t>
      </w:r>
    </w:p>
    <w:p w14:paraId="2BB8B886" w14:textId="77777777" w:rsidR="003E4F83" w:rsidRDefault="003E4F83" w:rsidP="00BA0DD6">
      <w:pPr>
        <w:pStyle w:val="IOSHeader52017"/>
      </w:pPr>
      <w:r>
        <w:t>Early Stage 1</w:t>
      </w:r>
    </w:p>
    <w:p w14:paraId="688BABC4" w14:textId="77777777" w:rsidR="003E4F83" w:rsidRDefault="003E4F83" w:rsidP="003E4F83">
      <w:pPr>
        <w:pStyle w:val="IOSbodytext2017"/>
      </w:pPr>
      <w:r>
        <w:t>Focus: Sensory and immersive e</w:t>
      </w:r>
      <w:r w:rsidR="002572CB">
        <w:t>xperiences that enable early s</w:t>
      </w:r>
      <w:r>
        <w:t>tage 1 students to explore the natural and human features of their school playground.</w:t>
      </w:r>
    </w:p>
    <w:p w14:paraId="51497C28" w14:textId="77777777" w:rsidR="003E4F83" w:rsidRDefault="003E4F83" w:rsidP="003E4F83">
      <w:pPr>
        <w:pStyle w:val="IOSbodytext2017"/>
      </w:pPr>
      <w:r>
        <w:t xml:space="preserve">Refer to: List of fieldwork tools and activities on page 14 of this booklet; </w:t>
      </w:r>
      <w:hyperlink r:id="rId49" w:history="1">
        <w:r w:rsidRPr="00AB43CE">
          <w:rPr>
            <w:rStyle w:val="Hyperlink"/>
          </w:rPr>
          <w:t>GeogSpace Selecting a Fieldwork Site</w:t>
        </w:r>
      </w:hyperlink>
      <w:r w:rsidR="002572CB">
        <w:t>: Foundation y</w:t>
      </w:r>
      <w:r>
        <w:t>ear</w:t>
      </w:r>
      <w:r w:rsidR="00AB43CE">
        <w:t xml:space="preserve"> (</w:t>
      </w:r>
      <w:r w:rsidR="00AB43CE" w:rsidRPr="00AB43CE">
        <w:t>http://www.geogspace.edu.au/support-units/fieldwork/fi-illustration1.html</w:t>
      </w:r>
      <w:r w:rsidR="00AB43CE">
        <w:t>)</w:t>
      </w:r>
      <w:r>
        <w:t xml:space="preserve">; and </w:t>
      </w:r>
      <w:hyperlink r:id="rId50" w:history="1">
        <w:r w:rsidRPr="00AB43CE">
          <w:rPr>
            <w:rStyle w:val="Hyperlink"/>
          </w:rPr>
          <w:t>Early Stage 1 Geography learning and teaching framework: My school grounds</w:t>
        </w:r>
      </w:hyperlink>
      <w:r w:rsidR="00AB43CE">
        <w:t xml:space="preserve"> (</w:t>
      </w:r>
      <w:r w:rsidR="00AB43CE" w:rsidRPr="00AB43CE">
        <w:t>https://education.nsw.gov.au/curriculum/hsie/HSIE-early-stage-13/geography/programming</w:t>
      </w:r>
      <w:r w:rsidR="00AB43CE">
        <w:t>).</w:t>
      </w:r>
    </w:p>
    <w:tbl>
      <w:tblPr>
        <w:tblStyle w:val="TableGrid"/>
        <w:tblpPr w:leftFromText="180" w:rightFromText="180" w:vertAnchor="text" w:horzAnchor="margin" w:tblpY="312"/>
        <w:tblW w:w="0" w:type="auto"/>
        <w:tblLook w:val="04A0" w:firstRow="1" w:lastRow="0" w:firstColumn="1" w:lastColumn="0" w:noHBand="0" w:noVBand="1"/>
        <w:tblCaption w:val="early stage 1 content"/>
        <w:tblDescription w:val="the table lists the early stage 1 syllabus content, potential fieldwork sites and suggests fieldwork tools and activities"/>
      </w:tblPr>
      <w:tblGrid>
        <w:gridCol w:w="2405"/>
        <w:gridCol w:w="3260"/>
        <w:gridCol w:w="5097"/>
      </w:tblGrid>
      <w:tr w:rsidR="007E1487" w14:paraId="09571C8A" w14:textId="77777777" w:rsidTr="007E1487">
        <w:trPr>
          <w:tblHeader/>
        </w:trPr>
        <w:tc>
          <w:tcPr>
            <w:tcW w:w="2405" w:type="dxa"/>
          </w:tcPr>
          <w:p w14:paraId="0B2CF156" w14:textId="77777777" w:rsidR="007E1487" w:rsidRDefault="002572CB" w:rsidP="007E1487">
            <w:pPr>
              <w:pStyle w:val="IOStableheading2017"/>
            </w:pPr>
            <w:r>
              <w:t>Early s</w:t>
            </w:r>
            <w:r w:rsidR="007E1487" w:rsidRPr="003E4F83">
              <w:t>tage 1 syllabus content</w:t>
            </w:r>
          </w:p>
        </w:tc>
        <w:tc>
          <w:tcPr>
            <w:tcW w:w="3260" w:type="dxa"/>
          </w:tcPr>
          <w:p w14:paraId="56332BCF" w14:textId="77777777" w:rsidR="007E1487" w:rsidRDefault="007E1487" w:rsidP="007E1487">
            <w:pPr>
              <w:pStyle w:val="IOStableheading2017"/>
            </w:pPr>
            <w:r w:rsidRPr="003E4F83">
              <w:t>Potential fieldwork sites</w:t>
            </w:r>
          </w:p>
        </w:tc>
        <w:tc>
          <w:tcPr>
            <w:tcW w:w="5097" w:type="dxa"/>
          </w:tcPr>
          <w:p w14:paraId="04248D8D" w14:textId="77777777" w:rsidR="007E1487" w:rsidRDefault="007E1487" w:rsidP="007E1487">
            <w:pPr>
              <w:pStyle w:val="IOStableheading2017"/>
            </w:pPr>
            <w:r w:rsidRPr="003E4F83">
              <w:t>Suggested fieldwork tools and activities</w:t>
            </w:r>
          </w:p>
        </w:tc>
      </w:tr>
      <w:tr w:rsidR="007E1487" w14:paraId="3F32F5D7" w14:textId="77777777" w:rsidTr="007E1487">
        <w:tc>
          <w:tcPr>
            <w:tcW w:w="2405" w:type="dxa"/>
          </w:tcPr>
          <w:p w14:paraId="6DEE8417" w14:textId="77777777" w:rsidR="007E1487" w:rsidRDefault="007E1487" w:rsidP="007E1487">
            <w:pPr>
              <w:pStyle w:val="IOStabletext2017"/>
            </w:pPr>
            <w:r w:rsidRPr="003E4F83">
              <w:t>Important places</w:t>
            </w:r>
          </w:p>
        </w:tc>
        <w:tc>
          <w:tcPr>
            <w:tcW w:w="3260" w:type="dxa"/>
          </w:tcPr>
          <w:p w14:paraId="724E5BC4" w14:textId="77777777" w:rsidR="007E1487" w:rsidRDefault="007E1487" w:rsidP="007E1487">
            <w:pPr>
              <w:pStyle w:val="IOStabletext2017"/>
            </w:pPr>
            <w:r w:rsidRPr="003E4F83">
              <w:t>School grounds, classroom</w:t>
            </w:r>
          </w:p>
        </w:tc>
        <w:tc>
          <w:tcPr>
            <w:tcW w:w="5097" w:type="dxa"/>
          </w:tcPr>
          <w:p w14:paraId="43236052" w14:textId="77777777" w:rsidR="007E1487" w:rsidRDefault="007E1487" w:rsidP="007E1487">
            <w:pPr>
              <w:pStyle w:val="IOStabletext2017"/>
            </w:pPr>
            <w:r w:rsidRPr="003E4F83">
              <w:t>Photography, sensory activities, tallies, informal mapping, pictorial maps</w:t>
            </w:r>
          </w:p>
        </w:tc>
      </w:tr>
      <w:tr w:rsidR="007E1487" w14:paraId="5875403E" w14:textId="77777777" w:rsidTr="007E1487">
        <w:tc>
          <w:tcPr>
            <w:tcW w:w="2405" w:type="dxa"/>
          </w:tcPr>
          <w:p w14:paraId="210E20F5" w14:textId="77777777" w:rsidR="007E1487" w:rsidRDefault="007E1487" w:rsidP="007E1487">
            <w:pPr>
              <w:pStyle w:val="IOStabletext2017"/>
            </w:pPr>
            <w:r w:rsidRPr="003E4F83">
              <w:lastRenderedPageBreak/>
              <w:t>Aboriginal or Torres Strait Islander places</w:t>
            </w:r>
          </w:p>
        </w:tc>
        <w:tc>
          <w:tcPr>
            <w:tcW w:w="3260" w:type="dxa"/>
          </w:tcPr>
          <w:p w14:paraId="36132767" w14:textId="77777777" w:rsidR="007E1487" w:rsidRDefault="007E1487" w:rsidP="007E1487">
            <w:pPr>
              <w:pStyle w:val="IOStabletext2017"/>
            </w:pPr>
            <w:r w:rsidRPr="003E4F83">
              <w:t>Local Aboriginal places</w:t>
            </w:r>
          </w:p>
        </w:tc>
        <w:tc>
          <w:tcPr>
            <w:tcW w:w="5097" w:type="dxa"/>
          </w:tcPr>
          <w:p w14:paraId="17DB7070" w14:textId="77777777" w:rsidR="007E1487" w:rsidRDefault="007E1487" w:rsidP="007E1487">
            <w:pPr>
              <w:pStyle w:val="IOStabletext2017"/>
            </w:pPr>
            <w:r w:rsidRPr="003E4F83">
              <w:t>Sensory activities, interviews, photography</w:t>
            </w:r>
          </w:p>
        </w:tc>
      </w:tr>
    </w:tbl>
    <w:p w14:paraId="252E7646" w14:textId="77777777" w:rsidR="007E1487" w:rsidRDefault="007E1487" w:rsidP="007E1487">
      <w:pPr>
        <w:pStyle w:val="IOSunformattedspace2017"/>
      </w:pPr>
    </w:p>
    <w:p w14:paraId="027C168D" w14:textId="77777777" w:rsidR="003E4F83" w:rsidRDefault="003E4F83" w:rsidP="003E4F83">
      <w:pPr>
        <w:pStyle w:val="IOSunformattedspace2017"/>
      </w:pPr>
    </w:p>
    <w:p w14:paraId="6D79DEC2" w14:textId="77777777" w:rsidR="003E4F83" w:rsidRDefault="003E4F83" w:rsidP="00BA0DD6">
      <w:pPr>
        <w:pStyle w:val="IOSHeader42017"/>
      </w:pPr>
      <w:r>
        <w:t>Stage 1</w:t>
      </w:r>
    </w:p>
    <w:p w14:paraId="7763B9E1" w14:textId="77777777" w:rsidR="003E4F83" w:rsidRDefault="003E4F83" w:rsidP="003E4F83">
      <w:pPr>
        <w:pStyle w:val="IOSbodytext2017"/>
      </w:pPr>
      <w:r>
        <w:t>Focus: Sensory and immersive experiences that enable students to explore places and spaces. Observations can be recorded using a variety of media.</w:t>
      </w:r>
    </w:p>
    <w:p w14:paraId="47DED1D1" w14:textId="77777777" w:rsidR="003E4F83" w:rsidRDefault="003E4F83" w:rsidP="003E4F83">
      <w:pPr>
        <w:pStyle w:val="IOSbodytext2017"/>
      </w:pPr>
      <w:r>
        <w:t xml:space="preserve">Refer to: List of fieldwork tools and activities on page 14 of this booklet; </w:t>
      </w:r>
      <w:hyperlink r:id="rId51" w:history="1">
        <w:r w:rsidRPr="00AB43CE">
          <w:rPr>
            <w:rStyle w:val="Hyperlink"/>
          </w:rPr>
          <w:t>GeogSpace Selecting a Fieldwork Site</w:t>
        </w:r>
      </w:hyperlink>
      <w:r>
        <w:t>: Years 1 and 2</w:t>
      </w:r>
      <w:r w:rsidR="00AB43CE">
        <w:t xml:space="preserve"> (</w:t>
      </w:r>
      <w:r w:rsidR="00AB43CE" w:rsidRPr="00AB43CE">
        <w:t>http://www.geogspace.edu.au/support-units/fieldwork/fi-illustration1.html</w:t>
      </w:r>
      <w:r w:rsidR="00AB43CE">
        <w:t>)</w:t>
      </w:r>
      <w:r>
        <w:t xml:space="preserve">; and </w:t>
      </w:r>
      <w:hyperlink r:id="rId52" w:history="1">
        <w:r w:rsidRPr="00AB43CE">
          <w:rPr>
            <w:rStyle w:val="Hyperlink"/>
          </w:rPr>
          <w:t>Stage 1 Geography learning and teaching frameworks</w:t>
        </w:r>
      </w:hyperlink>
      <w:r w:rsidR="00AB43CE">
        <w:t xml:space="preserve"> (</w:t>
      </w:r>
      <w:r w:rsidR="00AB43CE" w:rsidRPr="00AB43CE">
        <w:t>https://education.nsw.gov.au/curriculum/hsie/HSIE-early-stage-13/geography/programming</w:t>
      </w:r>
      <w:r w:rsidR="00AB43CE">
        <w:t>)</w:t>
      </w:r>
      <w:r>
        <w:t>.</w:t>
      </w:r>
    </w:p>
    <w:p w14:paraId="4A241A1D" w14:textId="77777777" w:rsidR="007E1487" w:rsidRDefault="007E1487" w:rsidP="007E1487">
      <w:pPr>
        <w:pStyle w:val="IOSunformattedspace2017"/>
      </w:pPr>
    </w:p>
    <w:tbl>
      <w:tblPr>
        <w:tblStyle w:val="TableGrid"/>
        <w:tblW w:w="0" w:type="auto"/>
        <w:tblLook w:val="04A0" w:firstRow="1" w:lastRow="0" w:firstColumn="1" w:lastColumn="0" w:noHBand="0" w:noVBand="1"/>
        <w:tblCaption w:val="stage 1 content"/>
        <w:tblDescription w:val="the table lists the stage 1 syllabus content, potential fieldwork sites and suggests fieldwork tools and activities"/>
      </w:tblPr>
      <w:tblGrid>
        <w:gridCol w:w="2405"/>
        <w:gridCol w:w="3260"/>
        <w:gridCol w:w="5097"/>
      </w:tblGrid>
      <w:tr w:rsidR="003E4F83" w14:paraId="7F92875A" w14:textId="77777777" w:rsidTr="00E74B96">
        <w:trPr>
          <w:tblHeader/>
        </w:trPr>
        <w:tc>
          <w:tcPr>
            <w:tcW w:w="2405" w:type="dxa"/>
          </w:tcPr>
          <w:p w14:paraId="660AA68C" w14:textId="77777777" w:rsidR="003E4F83" w:rsidRDefault="003E4F83" w:rsidP="00E74B96">
            <w:pPr>
              <w:pStyle w:val="IOStableheading2017"/>
            </w:pPr>
            <w:r w:rsidRPr="003E4F83">
              <w:t>Stage 1 syllabus content</w:t>
            </w:r>
          </w:p>
        </w:tc>
        <w:tc>
          <w:tcPr>
            <w:tcW w:w="3260" w:type="dxa"/>
          </w:tcPr>
          <w:p w14:paraId="41A424CC" w14:textId="77777777" w:rsidR="003E4F83" w:rsidRDefault="003E4F83" w:rsidP="00E74B96">
            <w:pPr>
              <w:pStyle w:val="IOStableheading2017"/>
            </w:pPr>
            <w:r w:rsidRPr="003E4F83">
              <w:t>Potential fieldwork sites</w:t>
            </w:r>
          </w:p>
        </w:tc>
        <w:tc>
          <w:tcPr>
            <w:tcW w:w="5097" w:type="dxa"/>
          </w:tcPr>
          <w:p w14:paraId="51247B14" w14:textId="77777777" w:rsidR="003E4F83" w:rsidRDefault="003E4F83" w:rsidP="00E74B96">
            <w:pPr>
              <w:pStyle w:val="IOStableheading2017"/>
            </w:pPr>
            <w:r w:rsidRPr="003E4F83">
              <w:t>Suggested fieldwork tools and activities</w:t>
            </w:r>
          </w:p>
        </w:tc>
      </w:tr>
      <w:tr w:rsidR="003E4F83" w14:paraId="124FE034" w14:textId="77777777" w:rsidTr="00E74B96">
        <w:tc>
          <w:tcPr>
            <w:tcW w:w="2405" w:type="dxa"/>
          </w:tcPr>
          <w:p w14:paraId="335F86C6" w14:textId="77777777" w:rsidR="003E4F83" w:rsidRDefault="003E4F83" w:rsidP="00E74B96">
            <w:pPr>
              <w:pStyle w:val="IOStabletext2017"/>
            </w:pPr>
            <w:r>
              <w:rPr>
                <w:rFonts w:ascii="Arial" w:eastAsia="Arial" w:hAnsi="Arial" w:cs="Arial"/>
                <w:w w:val="95"/>
              </w:rPr>
              <w:t>Featu</w:t>
            </w:r>
            <w:r>
              <w:rPr>
                <w:rFonts w:ascii="Arial" w:eastAsia="Arial" w:hAnsi="Arial" w:cs="Arial"/>
                <w:spacing w:val="-5"/>
                <w:w w:val="95"/>
              </w:rPr>
              <w:t>r</w:t>
            </w:r>
            <w:r>
              <w:rPr>
                <w:rFonts w:ascii="Arial" w:eastAsia="Arial" w:hAnsi="Arial" w:cs="Arial"/>
                <w:w w:val="95"/>
              </w:rPr>
              <w:t>es</w:t>
            </w:r>
            <w:r>
              <w:rPr>
                <w:rFonts w:ascii="Arial" w:eastAsia="Arial" w:hAnsi="Arial" w:cs="Arial"/>
                <w:spacing w:val="3"/>
                <w:w w:val="95"/>
              </w:rPr>
              <w:t xml:space="preserve"> </w:t>
            </w:r>
            <w:r>
              <w:rPr>
                <w:rFonts w:ascii="Arial" w:eastAsia="Arial" w:hAnsi="Arial" w:cs="Arial"/>
                <w:w w:val="95"/>
              </w:rPr>
              <w:t>of</w:t>
            </w:r>
            <w:r>
              <w:rPr>
                <w:rFonts w:ascii="Arial" w:eastAsia="Arial" w:hAnsi="Arial" w:cs="Arial"/>
                <w:spacing w:val="4"/>
                <w:w w:val="95"/>
              </w:rPr>
              <w:t xml:space="preserve"> </w:t>
            </w:r>
            <w:r>
              <w:rPr>
                <w:rFonts w:ascii="Arial" w:eastAsia="Arial" w:hAnsi="Arial" w:cs="Arial"/>
                <w:w w:val="95"/>
              </w:rPr>
              <w:t>places</w:t>
            </w:r>
          </w:p>
        </w:tc>
        <w:tc>
          <w:tcPr>
            <w:tcW w:w="3260" w:type="dxa"/>
          </w:tcPr>
          <w:p w14:paraId="72C2362A" w14:textId="77777777" w:rsidR="003E4F83" w:rsidRDefault="003E4F83" w:rsidP="00E74B96">
            <w:pPr>
              <w:pStyle w:val="IOStabletext2017"/>
            </w:pPr>
            <w:proofErr w:type="gramStart"/>
            <w:r w:rsidRPr="003E4F83">
              <w:t>Local park</w:t>
            </w:r>
            <w:proofErr w:type="gramEnd"/>
            <w:r w:rsidRPr="003E4F83">
              <w:t>, school grounds, natural area, e.g. bushland, beach, lake, wetland, river bank</w:t>
            </w:r>
          </w:p>
        </w:tc>
        <w:tc>
          <w:tcPr>
            <w:tcW w:w="5097" w:type="dxa"/>
          </w:tcPr>
          <w:p w14:paraId="1FA4DA1A" w14:textId="77777777" w:rsidR="003E4F83" w:rsidRDefault="003E4F83" w:rsidP="00E74B96">
            <w:pPr>
              <w:pStyle w:val="IOStabletext2017"/>
            </w:pPr>
            <w:r w:rsidRPr="003E4F83">
              <w:t xml:space="preserve">Photography, sensory activities, invertebrate hunts, tallies, rubbings, sketching, informal mapping, large scale maps, </w:t>
            </w:r>
            <w:proofErr w:type="gramStart"/>
            <w:r w:rsidRPr="003E4F83">
              <w:t>e.g.</w:t>
            </w:r>
            <w:proofErr w:type="gramEnd"/>
            <w:r w:rsidRPr="003E4F83">
              <w:t xml:space="preserve"> school site map, pictorial maps</w:t>
            </w:r>
          </w:p>
        </w:tc>
      </w:tr>
      <w:tr w:rsidR="003E4F83" w14:paraId="7C0CDA29" w14:textId="77777777" w:rsidTr="00E74B96">
        <w:tc>
          <w:tcPr>
            <w:tcW w:w="2405" w:type="dxa"/>
          </w:tcPr>
          <w:p w14:paraId="1D58ECAE" w14:textId="77777777" w:rsidR="003E4F83" w:rsidRDefault="003E4F83" w:rsidP="00E74B96">
            <w:pPr>
              <w:pStyle w:val="IOStabletext2017"/>
            </w:pPr>
            <w:r w:rsidRPr="003E4F83">
              <w:t>Weather and seasons</w:t>
            </w:r>
          </w:p>
        </w:tc>
        <w:tc>
          <w:tcPr>
            <w:tcW w:w="3260" w:type="dxa"/>
          </w:tcPr>
          <w:p w14:paraId="777C951E" w14:textId="77777777" w:rsidR="003E4F83" w:rsidRDefault="003E4F83" w:rsidP="00E74B96">
            <w:pPr>
              <w:pStyle w:val="IOStabletext2017"/>
            </w:pPr>
            <w:r w:rsidRPr="003E4F83">
              <w:t>School grounds</w:t>
            </w:r>
          </w:p>
        </w:tc>
        <w:tc>
          <w:tcPr>
            <w:tcW w:w="5097" w:type="dxa"/>
          </w:tcPr>
          <w:p w14:paraId="01718BCD" w14:textId="77777777" w:rsidR="003E4F83" w:rsidRDefault="003E4F83" w:rsidP="00E74B96">
            <w:pPr>
              <w:pStyle w:val="IOStabletext2017"/>
            </w:pPr>
            <w:r w:rsidRPr="003E4F83">
              <w:t>Measuring rain, temperature, wind using formal and informal units; observations through senses</w:t>
            </w:r>
          </w:p>
        </w:tc>
      </w:tr>
      <w:tr w:rsidR="003E4F83" w14:paraId="42E72497" w14:textId="77777777" w:rsidTr="00E74B96">
        <w:tc>
          <w:tcPr>
            <w:tcW w:w="2405" w:type="dxa"/>
          </w:tcPr>
          <w:p w14:paraId="141A5AEC" w14:textId="77777777" w:rsidR="003E4F83" w:rsidRPr="003E4F83" w:rsidRDefault="003E4F83" w:rsidP="00E74B96">
            <w:pPr>
              <w:pStyle w:val="IOStabletext2017"/>
            </w:pPr>
            <w:r w:rsidRPr="003E4F83">
              <w:t>How places are organised</w:t>
            </w:r>
          </w:p>
        </w:tc>
        <w:tc>
          <w:tcPr>
            <w:tcW w:w="3260" w:type="dxa"/>
          </w:tcPr>
          <w:p w14:paraId="521ED0B2" w14:textId="77777777" w:rsidR="003E4F83" w:rsidRPr="003E4F83" w:rsidRDefault="003E4F83" w:rsidP="00E74B96">
            <w:pPr>
              <w:pStyle w:val="IOStabletext2017"/>
            </w:pPr>
            <w:r w:rsidRPr="003E4F83">
              <w:t>School hall, COLA, OOSH, local recreation area</w:t>
            </w:r>
          </w:p>
        </w:tc>
        <w:tc>
          <w:tcPr>
            <w:tcW w:w="5097" w:type="dxa"/>
          </w:tcPr>
          <w:p w14:paraId="03392904" w14:textId="77777777" w:rsidR="003E4F83" w:rsidRPr="003E4F83" w:rsidRDefault="003E4F83" w:rsidP="00E74B96">
            <w:pPr>
              <w:pStyle w:val="IOStabletext2017"/>
            </w:pPr>
            <w:r w:rsidRPr="003E4F83">
              <w:t>Pictorial maps, photography, sketching, interviewing, surveys, tallies, informal mapping</w:t>
            </w:r>
          </w:p>
        </w:tc>
      </w:tr>
      <w:tr w:rsidR="003E4F83" w14:paraId="6B8610C1" w14:textId="77777777" w:rsidTr="00E74B96">
        <w:tc>
          <w:tcPr>
            <w:tcW w:w="2405" w:type="dxa"/>
          </w:tcPr>
          <w:p w14:paraId="3873A028" w14:textId="77777777" w:rsidR="003E4F83" w:rsidRPr="003E4F83" w:rsidRDefault="003E4F83" w:rsidP="00E74B96">
            <w:pPr>
              <w:pStyle w:val="IOStabletext2017"/>
            </w:pPr>
            <w:r w:rsidRPr="003E4F83">
              <w:t>Australian places</w:t>
            </w:r>
          </w:p>
        </w:tc>
        <w:tc>
          <w:tcPr>
            <w:tcW w:w="3260" w:type="dxa"/>
          </w:tcPr>
          <w:p w14:paraId="46D3ED35" w14:textId="77777777" w:rsidR="003E4F83" w:rsidRPr="003E4F83" w:rsidRDefault="003E4F83" w:rsidP="00E74B96">
            <w:pPr>
              <w:pStyle w:val="IOStabletext2017"/>
            </w:pPr>
            <w:r w:rsidRPr="003E4F83">
              <w:t>Local neighbourhood</w:t>
            </w:r>
          </w:p>
        </w:tc>
        <w:tc>
          <w:tcPr>
            <w:tcW w:w="5097" w:type="dxa"/>
          </w:tcPr>
          <w:p w14:paraId="4B3FD974" w14:textId="77777777" w:rsidR="003E4F83" w:rsidRPr="003E4F83" w:rsidRDefault="003E4F83" w:rsidP="00E74B96">
            <w:pPr>
              <w:pStyle w:val="IOStabletext2017"/>
            </w:pPr>
            <w:r w:rsidRPr="003E4F83">
              <w:t>Photography, mapping, tallies, sketching, rubbings, sensory activities</w:t>
            </w:r>
          </w:p>
        </w:tc>
      </w:tr>
      <w:tr w:rsidR="003E4F83" w14:paraId="58E10C66" w14:textId="77777777" w:rsidTr="00E74B96">
        <w:tc>
          <w:tcPr>
            <w:tcW w:w="2405" w:type="dxa"/>
          </w:tcPr>
          <w:p w14:paraId="113D9F3F" w14:textId="77777777" w:rsidR="003E4F83" w:rsidRPr="003E4F83" w:rsidRDefault="003E4F83" w:rsidP="00E74B96">
            <w:pPr>
              <w:pStyle w:val="IOStabletext2017"/>
            </w:pPr>
            <w:r w:rsidRPr="003E4F83">
              <w:t>People’s connections to places</w:t>
            </w:r>
          </w:p>
        </w:tc>
        <w:tc>
          <w:tcPr>
            <w:tcW w:w="3260" w:type="dxa"/>
          </w:tcPr>
          <w:p w14:paraId="0412F35B" w14:textId="77777777" w:rsidR="003E4F83" w:rsidRPr="003E4F83" w:rsidRDefault="003E4F83" w:rsidP="00E74B96">
            <w:pPr>
              <w:pStyle w:val="IOStabletext2017"/>
            </w:pPr>
            <w:r w:rsidRPr="003E4F83">
              <w:t>School, local shops, park, library, sports facilities, natural areas</w:t>
            </w:r>
          </w:p>
        </w:tc>
        <w:tc>
          <w:tcPr>
            <w:tcW w:w="5097" w:type="dxa"/>
          </w:tcPr>
          <w:p w14:paraId="660E97C3" w14:textId="77777777" w:rsidR="003E4F83" w:rsidRPr="003E4F83" w:rsidRDefault="003E4F83" w:rsidP="00E74B96">
            <w:pPr>
              <w:pStyle w:val="IOStabletext2017"/>
            </w:pPr>
            <w:r w:rsidRPr="003E4F83">
              <w:t>Interviewing, surveys, tallies (</w:t>
            </w:r>
            <w:proofErr w:type="spellStart"/>
            <w:proofErr w:type="gramStart"/>
            <w:r w:rsidRPr="003E4F83">
              <w:t>eg</w:t>
            </w:r>
            <w:proofErr w:type="spellEnd"/>
            <w:proofErr w:type="gramEnd"/>
            <w:r w:rsidRPr="003E4F83">
              <w:t xml:space="preserve"> modes of transport to school), photography</w:t>
            </w:r>
          </w:p>
        </w:tc>
      </w:tr>
      <w:tr w:rsidR="003E4F83" w14:paraId="29F0490B" w14:textId="77777777" w:rsidTr="00E74B96">
        <w:tc>
          <w:tcPr>
            <w:tcW w:w="2405" w:type="dxa"/>
          </w:tcPr>
          <w:p w14:paraId="4CA588DC" w14:textId="77777777" w:rsidR="003E4F83" w:rsidRPr="003E4F83" w:rsidRDefault="003E4F83" w:rsidP="00E74B96">
            <w:pPr>
              <w:pStyle w:val="IOStabletext2017"/>
            </w:pPr>
            <w:r w:rsidRPr="003E4F83">
              <w:t>Local and global connections</w:t>
            </w:r>
          </w:p>
        </w:tc>
        <w:tc>
          <w:tcPr>
            <w:tcW w:w="3260" w:type="dxa"/>
          </w:tcPr>
          <w:p w14:paraId="058037AB" w14:textId="77777777" w:rsidR="003E4F83" w:rsidRPr="003E4F83" w:rsidRDefault="003E4F83" w:rsidP="00E74B96">
            <w:pPr>
              <w:pStyle w:val="IOStabletext2017"/>
            </w:pPr>
            <w:r w:rsidRPr="003E4F83">
              <w:t>Natural areas, Aboriginal sites</w:t>
            </w:r>
          </w:p>
        </w:tc>
        <w:tc>
          <w:tcPr>
            <w:tcW w:w="5097" w:type="dxa"/>
          </w:tcPr>
          <w:p w14:paraId="22E44323" w14:textId="77777777" w:rsidR="003E4F83" w:rsidRPr="003E4F83" w:rsidRDefault="003E4F83" w:rsidP="00E74B96">
            <w:pPr>
              <w:pStyle w:val="IOStabletext2017"/>
            </w:pPr>
            <w:r w:rsidRPr="003E4F83">
              <w:t>Photography, interviews, sensory activities</w:t>
            </w:r>
          </w:p>
        </w:tc>
      </w:tr>
    </w:tbl>
    <w:p w14:paraId="022EEEBC" w14:textId="77777777" w:rsidR="003E4F83" w:rsidRDefault="003E4F83" w:rsidP="00BA0DD6">
      <w:pPr>
        <w:pStyle w:val="IOSHeader42017"/>
      </w:pPr>
      <w:r>
        <w:t>Stage 2</w:t>
      </w:r>
    </w:p>
    <w:p w14:paraId="5D895D90" w14:textId="77777777" w:rsidR="003E4F83" w:rsidRDefault="003E4F83" w:rsidP="003E4F83">
      <w:pPr>
        <w:pStyle w:val="IOSbodytext2017"/>
      </w:pPr>
      <w:r>
        <w:t>Focus: Recording in a variety of ways using a variety of media, including verbal and non-verbal methods and sensory experiences.</w:t>
      </w:r>
    </w:p>
    <w:p w14:paraId="79D75127" w14:textId="77777777" w:rsidR="003E4F83" w:rsidRDefault="003E4F83" w:rsidP="003E4F83">
      <w:pPr>
        <w:pStyle w:val="IOSbodytext2017"/>
      </w:pPr>
      <w:r>
        <w:t xml:space="preserve">Refer to: List of fieldwork tools and activities on page 14 of this booklet; </w:t>
      </w:r>
      <w:hyperlink r:id="rId53" w:history="1">
        <w:r w:rsidRPr="00AB43CE">
          <w:rPr>
            <w:rStyle w:val="Hyperlink"/>
          </w:rPr>
          <w:t>GeogSpace Selecting a Fieldwork Site:</w:t>
        </w:r>
      </w:hyperlink>
      <w:r>
        <w:t xml:space="preserve"> Years 3 and 4</w:t>
      </w:r>
      <w:r w:rsidR="00AB43CE">
        <w:t xml:space="preserve"> (</w:t>
      </w:r>
      <w:r w:rsidR="00AB43CE" w:rsidRPr="00AB43CE">
        <w:t>http://www.geogspace.edu.au/support-units/fieldwork/fi-illustration1.html</w:t>
      </w:r>
      <w:r w:rsidR="00AB43CE">
        <w:t>)</w:t>
      </w:r>
      <w:r>
        <w:t xml:space="preserve">; and </w:t>
      </w:r>
      <w:hyperlink r:id="rId54" w:history="1">
        <w:r w:rsidRPr="00AB43CE">
          <w:rPr>
            <w:rStyle w:val="Hyperlink"/>
          </w:rPr>
          <w:t>Stage 2 Geography learning and teaching frameworks</w:t>
        </w:r>
      </w:hyperlink>
      <w:r w:rsidR="00AB43CE">
        <w:t xml:space="preserve"> (</w:t>
      </w:r>
      <w:r w:rsidR="00AB43CE" w:rsidRPr="00AB43CE">
        <w:t>https://education.nsw.gov.au/curriculum/hsie/HSIE-early-stage-13/geography/programming</w:t>
      </w:r>
      <w:r w:rsidR="00AB43CE">
        <w:t>)</w:t>
      </w:r>
      <w:r>
        <w:t>.</w:t>
      </w:r>
    </w:p>
    <w:tbl>
      <w:tblPr>
        <w:tblStyle w:val="TableGrid"/>
        <w:tblpPr w:leftFromText="180" w:rightFromText="180" w:vertAnchor="text" w:horzAnchor="margin" w:tblpY="337"/>
        <w:tblW w:w="0" w:type="auto"/>
        <w:tblLook w:val="04A0" w:firstRow="1" w:lastRow="0" w:firstColumn="1" w:lastColumn="0" w:noHBand="0" w:noVBand="1"/>
        <w:tblCaption w:val="stage 2 content"/>
        <w:tblDescription w:val="the table lists the stage 2 syllabus content, potential fieldwork sites and suggests fieldwork tools and activities"/>
      </w:tblPr>
      <w:tblGrid>
        <w:gridCol w:w="2405"/>
        <w:gridCol w:w="3260"/>
        <w:gridCol w:w="5097"/>
      </w:tblGrid>
      <w:tr w:rsidR="007E1487" w14:paraId="412121D4" w14:textId="77777777" w:rsidTr="007E1487">
        <w:trPr>
          <w:tblHeader/>
        </w:trPr>
        <w:tc>
          <w:tcPr>
            <w:tcW w:w="2405" w:type="dxa"/>
          </w:tcPr>
          <w:p w14:paraId="54512EF7" w14:textId="77777777" w:rsidR="007E1487" w:rsidRDefault="007E1487" w:rsidP="007E1487">
            <w:pPr>
              <w:pStyle w:val="IOStableheading2017"/>
            </w:pPr>
            <w:r w:rsidRPr="003E4F83">
              <w:lastRenderedPageBreak/>
              <w:t xml:space="preserve">Stage </w:t>
            </w:r>
            <w:r>
              <w:t>2</w:t>
            </w:r>
            <w:r w:rsidRPr="003E4F83">
              <w:t xml:space="preserve"> syllabus content</w:t>
            </w:r>
          </w:p>
        </w:tc>
        <w:tc>
          <w:tcPr>
            <w:tcW w:w="3260" w:type="dxa"/>
          </w:tcPr>
          <w:p w14:paraId="4983A5DA" w14:textId="77777777" w:rsidR="007E1487" w:rsidRDefault="007E1487" w:rsidP="007E1487">
            <w:pPr>
              <w:pStyle w:val="IOStableheading2017"/>
            </w:pPr>
            <w:r w:rsidRPr="003E4F83">
              <w:t>Potential fieldwork sites</w:t>
            </w:r>
          </w:p>
        </w:tc>
        <w:tc>
          <w:tcPr>
            <w:tcW w:w="5097" w:type="dxa"/>
          </w:tcPr>
          <w:p w14:paraId="5A7E7A27" w14:textId="77777777" w:rsidR="007E1487" w:rsidRDefault="007E1487" w:rsidP="007E1487">
            <w:pPr>
              <w:pStyle w:val="IOStableheading2017"/>
            </w:pPr>
            <w:r w:rsidRPr="003E4F83">
              <w:t>Suggested fieldwork tools and activities</w:t>
            </w:r>
          </w:p>
        </w:tc>
      </w:tr>
      <w:tr w:rsidR="007E1487" w14:paraId="14343732" w14:textId="77777777" w:rsidTr="007E1487">
        <w:tc>
          <w:tcPr>
            <w:tcW w:w="2405" w:type="dxa"/>
          </w:tcPr>
          <w:p w14:paraId="2F1B9EEE" w14:textId="77777777" w:rsidR="007E1487" w:rsidRDefault="007E1487" w:rsidP="007E1487">
            <w:pPr>
              <w:pStyle w:val="IOStabletext2017"/>
            </w:pPr>
            <w:r w:rsidRPr="003E4F83">
              <w:t>Similarities and differences between places</w:t>
            </w:r>
          </w:p>
        </w:tc>
        <w:tc>
          <w:tcPr>
            <w:tcW w:w="3260" w:type="dxa"/>
          </w:tcPr>
          <w:p w14:paraId="51ACCCED" w14:textId="77777777" w:rsidR="007E1487" w:rsidRDefault="007E1487" w:rsidP="007E1487">
            <w:pPr>
              <w:pStyle w:val="IOStabletext2017"/>
            </w:pPr>
            <w:proofErr w:type="gramStart"/>
            <w:r w:rsidRPr="003E4F83">
              <w:t>Home town</w:t>
            </w:r>
            <w:proofErr w:type="gramEnd"/>
            <w:r w:rsidRPr="003E4F83">
              <w:t xml:space="preserve"> or city (for comparison with distant places)</w:t>
            </w:r>
          </w:p>
        </w:tc>
        <w:tc>
          <w:tcPr>
            <w:tcW w:w="5097" w:type="dxa"/>
          </w:tcPr>
          <w:p w14:paraId="6D3E9056" w14:textId="77777777" w:rsidR="007E1487" w:rsidRDefault="007E1487" w:rsidP="007E1487">
            <w:pPr>
              <w:pStyle w:val="IOStabletext2017"/>
            </w:pPr>
            <w:r w:rsidRPr="003E4F83">
              <w:t xml:space="preserve">Photography, sketching, line drawings, sketch maps, tallies, </w:t>
            </w:r>
            <w:proofErr w:type="gramStart"/>
            <w:r w:rsidRPr="003E4F83">
              <w:t>sound</w:t>
            </w:r>
            <w:proofErr w:type="gramEnd"/>
            <w:r w:rsidRPr="003E4F83">
              <w:t xml:space="preserve"> and video recordings</w:t>
            </w:r>
          </w:p>
        </w:tc>
      </w:tr>
      <w:tr w:rsidR="007E1487" w14:paraId="459B8D6C" w14:textId="77777777" w:rsidTr="007E1487">
        <w:tc>
          <w:tcPr>
            <w:tcW w:w="2405" w:type="dxa"/>
          </w:tcPr>
          <w:p w14:paraId="323627B2" w14:textId="77777777" w:rsidR="007E1487" w:rsidRDefault="007E1487" w:rsidP="007E1487">
            <w:pPr>
              <w:pStyle w:val="IOStabletext2017"/>
            </w:pPr>
            <w:r w:rsidRPr="003E4F83">
              <w:t>Different environments Significance of environments</w:t>
            </w:r>
          </w:p>
        </w:tc>
        <w:tc>
          <w:tcPr>
            <w:tcW w:w="3260" w:type="dxa"/>
          </w:tcPr>
          <w:p w14:paraId="629DA9C9" w14:textId="77777777" w:rsidR="007E1487" w:rsidRDefault="007E1487" w:rsidP="007E1487">
            <w:pPr>
              <w:pStyle w:val="IOStabletext2017"/>
            </w:pPr>
            <w:r w:rsidRPr="003E4F83">
              <w:t xml:space="preserve">Natural area, </w:t>
            </w:r>
            <w:proofErr w:type="gramStart"/>
            <w:r w:rsidRPr="003E4F83">
              <w:t>e.g.</w:t>
            </w:r>
            <w:proofErr w:type="gramEnd"/>
            <w:r w:rsidRPr="003E4F83">
              <w:t xml:space="preserve"> rainforest, woodland, eucalypt forest, wetland, state forest</w:t>
            </w:r>
          </w:p>
        </w:tc>
        <w:tc>
          <w:tcPr>
            <w:tcW w:w="5097" w:type="dxa"/>
          </w:tcPr>
          <w:p w14:paraId="558760DB" w14:textId="77777777" w:rsidR="007E1487" w:rsidRDefault="007E1487" w:rsidP="007E1487">
            <w:pPr>
              <w:pStyle w:val="IOStabletext2017"/>
            </w:pPr>
            <w:r w:rsidRPr="003E4F83">
              <w:t>Photography, sensory activities, animal surveys, invertebrate hunts, plant surveys, tallies, sketches, informal maps, large scale maps</w:t>
            </w:r>
          </w:p>
        </w:tc>
      </w:tr>
      <w:tr w:rsidR="007E1487" w14:paraId="50DAD8C7" w14:textId="77777777" w:rsidTr="007E1487">
        <w:tc>
          <w:tcPr>
            <w:tcW w:w="2405" w:type="dxa"/>
          </w:tcPr>
          <w:p w14:paraId="7B8D363B" w14:textId="77777777" w:rsidR="007E1487" w:rsidRDefault="007E1487" w:rsidP="007E1487">
            <w:pPr>
              <w:pStyle w:val="IOStabletext2017"/>
            </w:pPr>
            <w:r>
              <w:t>Perception of environments</w:t>
            </w:r>
          </w:p>
          <w:p w14:paraId="73667901" w14:textId="77777777" w:rsidR="007E1487" w:rsidRPr="003E4F83" w:rsidRDefault="007E1487" w:rsidP="007E1487">
            <w:pPr>
              <w:pStyle w:val="IOStabletext2017"/>
            </w:pPr>
            <w:r>
              <w:t>Protection of environments</w:t>
            </w:r>
          </w:p>
        </w:tc>
        <w:tc>
          <w:tcPr>
            <w:tcW w:w="3260" w:type="dxa"/>
          </w:tcPr>
          <w:p w14:paraId="3D3D1A11" w14:textId="77777777" w:rsidR="007E1487" w:rsidRPr="003E4F83" w:rsidRDefault="007E1487" w:rsidP="007E1487">
            <w:pPr>
              <w:pStyle w:val="IOStabletext2017"/>
            </w:pPr>
            <w:r w:rsidRPr="003E4F83">
              <w:t>Nature reserve, national or state park, cultural heritage site</w:t>
            </w:r>
          </w:p>
        </w:tc>
        <w:tc>
          <w:tcPr>
            <w:tcW w:w="5097" w:type="dxa"/>
          </w:tcPr>
          <w:p w14:paraId="6C1DDE02" w14:textId="77777777" w:rsidR="007E1487" w:rsidRPr="003E4F83" w:rsidRDefault="007E1487" w:rsidP="007E1487">
            <w:pPr>
              <w:pStyle w:val="IOStabletext2017"/>
            </w:pPr>
            <w:r w:rsidRPr="003E4F83">
              <w:t>Photography, mapping, sketching, surveys, sensory activities, waste audits, large scale maps</w:t>
            </w:r>
          </w:p>
        </w:tc>
      </w:tr>
    </w:tbl>
    <w:p w14:paraId="76BB336A" w14:textId="77777777" w:rsidR="003E4F83" w:rsidRDefault="003E4F83" w:rsidP="007E1487">
      <w:pPr>
        <w:pStyle w:val="IOSunformattedspace2017"/>
      </w:pPr>
    </w:p>
    <w:p w14:paraId="06B063A5" w14:textId="77777777" w:rsidR="003E4F83" w:rsidRDefault="003E4F83" w:rsidP="007E1487">
      <w:pPr>
        <w:pStyle w:val="IOSHeader42017"/>
      </w:pPr>
      <w:r w:rsidRPr="007E1487">
        <w:t>Stage</w:t>
      </w:r>
      <w:r>
        <w:t xml:space="preserve"> 3</w:t>
      </w:r>
    </w:p>
    <w:p w14:paraId="37EB676A" w14:textId="77777777" w:rsidR="003E4F83" w:rsidRDefault="003E4F83" w:rsidP="003E4F83">
      <w:pPr>
        <w:pStyle w:val="IOSbodytext2017"/>
      </w:pPr>
      <w:r>
        <w:t>Focus: Recording in a variety of ways using a variety of media, including sensory experiences. Recording quantitative data through formal measurements and qualitative data through surveys and interviews.</w:t>
      </w:r>
    </w:p>
    <w:p w14:paraId="5CEB295E" w14:textId="77777777" w:rsidR="003E4F83" w:rsidRDefault="003E4F83" w:rsidP="003E4F83">
      <w:pPr>
        <w:pStyle w:val="IOSbodytext2017"/>
      </w:pPr>
      <w:r>
        <w:t xml:space="preserve">Refer to: List of fieldwork tools and activities on page 14 of this booklet; </w:t>
      </w:r>
      <w:hyperlink r:id="rId55" w:history="1">
        <w:r w:rsidRPr="00AB43CE">
          <w:rPr>
            <w:rStyle w:val="Hyperlink"/>
          </w:rPr>
          <w:t>GeogSpace Selecting a Fieldwork Site</w:t>
        </w:r>
      </w:hyperlink>
      <w:r>
        <w:t>: Years 5 and 6</w:t>
      </w:r>
      <w:r w:rsidR="00AB43CE">
        <w:t xml:space="preserve"> (</w:t>
      </w:r>
      <w:r w:rsidR="00AB43CE" w:rsidRPr="00AB43CE">
        <w:t>http://www.geogspace.edu.au/support-units/fieldwork/fi-illustration1.html</w:t>
      </w:r>
      <w:r w:rsidR="00AB43CE">
        <w:t>)</w:t>
      </w:r>
      <w:r>
        <w:t xml:space="preserve">; and </w:t>
      </w:r>
      <w:hyperlink r:id="rId56" w:history="1">
        <w:r w:rsidRPr="00AB43CE">
          <w:rPr>
            <w:rStyle w:val="Hyperlink"/>
          </w:rPr>
          <w:t>Stage 3 Geography learning and teaching frameworks</w:t>
        </w:r>
      </w:hyperlink>
      <w:r w:rsidR="00AB43CE" w:rsidRPr="00AB43CE">
        <w:t xml:space="preserve"> (https://education.nsw.gov.au/curriculum/hsie/HSIE-early-stage-13/geography/programming)</w:t>
      </w:r>
      <w:r w:rsidRPr="00AB43CE">
        <w:t>.</w:t>
      </w:r>
    </w:p>
    <w:p w14:paraId="449EEF83" w14:textId="77777777" w:rsidR="003E4F83" w:rsidRDefault="003E4F83" w:rsidP="007E1487">
      <w:pPr>
        <w:pStyle w:val="IOSunformattedspace2017"/>
      </w:pPr>
    </w:p>
    <w:tbl>
      <w:tblPr>
        <w:tblStyle w:val="TableGrid"/>
        <w:tblW w:w="0" w:type="auto"/>
        <w:tblLook w:val="04A0" w:firstRow="1" w:lastRow="0" w:firstColumn="1" w:lastColumn="0" w:noHBand="0" w:noVBand="1"/>
        <w:tblCaption w:val="stage 3 content"/>
        <w:tblDescription w:val="the table lists the stage 3 syllabus content, potential fieldwork sites and suggests fieldwork tools and activities"/>
      </w:tblPr>
      <w:tblGrid>
        <w:gridCol w:w="2405"/>
        <w:gridCol w:w="3260"/>
        <w:gridCol w:w="5097"/>
      </w:tblGrid>
      <w:tr w:rsidR="003E4F83" w14:paraId="0E3BCCE0" w14:textId="77777777" w:rsidTr="00E74B96">
        <w:trPr>
          <w:tblHeader/>
        </w:trPr>
        <w:tc>
          <w:tcPr>
            <w:tcW w:w="2405" w:type="dxa"/>
          </w:tcPr>
          <w:p w14:paraId="205751CE" w14:textId="77777777" w:rsidR="003E4F83" w:rsidRDefault="003E4F83" w:rsidP="003E4F83">
            <w:pPr>
              <w:pStyle w:val="IOStableheading2017"/>
            </w:pPr>
            <w:r>
              <w:t>Stage 3</w:t>
            </w:r>
            <w:r w:rsidRPr="003E4F83">
              <w:t xml:space="preserve"> syllabus content</w:t>
            </w:r>
          </w:p>
        </w:tc>
        <w:tc>
          <w:tcPr>
            <w:tcW w:w="3260" w:type="dxa"/>
          </w:tcPr>
          <w:p w14:paraId="50E9FDD0" w14:textId="77777777" w:rsidR="003E4F83" w:rsidRDefault="003E4F83" w:rsidP="00E74B96">
            <w:pPr>
              <w:pStyle w:val="IOStableheading2017"/>
            </w:pPr>
            <w:r w:rsidRPr="003E4F83">
              <w:t>Potential fieldwork sites</w:t>
            </w:r>
          </w:p>
        </w:tc>
        <w:tc>
          <w:tcPr>
            <w:tcW w:w="5097" w:type="dxa"/>
          </w:tcPr>
          <w:p w14:paraId="3BBAF452" w14:textId="77777777" w:rsidR="003E4F83" w:rsidRDefault="003E4F83" w:rsidP="00E74B96">
            <w:pPr>
              <w:pStyle w:val="IOStableheading2017"/>
            </w:pPr>
            <w:r w:rsidRPr="003E4F83">
              <w:t>Suggested fieldwork tools and activities</w:t>
            </w:r>
          </w:p>
        </w:tc>
      </w:tr>
      <w:tr w:rsidR="003E4F83" w14:paraId="790EF3F7" w14:textId="77777777" w:rsidTr="00E74B96">
        <w:tc>
          <w:tcPr>
            <w:tcW w:w="2405" w:type="dxa"/>
          </w:tcPr>
          <w:p w14:paraId="272F741C" w14:textId="77777777" w:rsidR="003E4F83" w:rsidRDefault="003E4F83" w:rsidP="007E1487">
            <w:pPr>
              <w:pStyle w:val="IOStabletext2017"/>
            </w:pPr>
            <w:r>
              <w:t>F</w:t>
            </w:r>
            <w:r w:rsidR="007E1487">
              <w:t xml:space="preserve">actors that change environments </w:t>
            </w:r>
            <w:r>
              <w:t>(can be combined with Humans shape places)</w:t>
            </w:r>
          </w:p>
        </w:tc>
        <w:tc>
          <w:tcPr>
            <w:tcW w:w="3260" w:type="dxa"/>
          </w:tcPr>
          <w:p w14:paraId="62861BA1" w14:textId="77777777" w:rsidR="003E4F83" w:rsidRDefault="003E4F83" w:rsidP="00E74B96">
            <w:pPr>
              <w:pStyle w:val="IOStabletext2017"/>
            </w:pPr>
            <w:r w:rsidRPr="003E4F83">
              <w:t xml:space="preserve">Site with multiple uses, </w:t>
            </w:r>
            <w:proofErr w:type="gramStart"/>
            <w:r w:rsidRPr="003E4F83">
              <w:t>e.g.</w:t>
            </w:r>
            <w:proofErr w:type="gramEnd"/>
            <w:r w:rsidRPr="003E4F83">
              <w:t xml:space="preserve"> national park picnic ground, river bank development, recreational reserve</w:t>
            </w:r>
          </w:p>
        </w:tc>
        <w:tc>
          <w:tcPr>
            <w:tcW w:w="5097" w:type="dxa"/>
          </w:tcPr>
          <w:p w14:paraId="4DDED7F0" w14:textId="77777777" w:rsidR="003E4F83" w:rsidRDefault="003E4F83" w:rsidP="00E74B96">
            <w:pPr>
              <w:pStyle w:val="IOStabletext2017"/>
            </w:pPr>
            <w:r w:rsidRPr="003E4F83">
              <w:t xml:space="preserve">Photography, field sketches, plant and animal surveys, tallies, sketching, sketch maps, water quality testing, interviewing, surveys, tallies, </w:t>
            </w:r>
            <w:proofErr w:type="gramStart"/>
            <w:r w:rsidRPr="003E4F83">
              <w:t>compasses</w:t>
            </w:r>
            <w:proofErr w:type="gramEnd"/>
            <w:r w:rsidRPr="003E4F83">
              <w:t xml:space="preserve"> and GPS</w:t>
            </w:r>
          </w:p>
        </w:tc>
      </w:tr>
      <w:tr w:rsidR="003E4F83" w14:paraId="6172FE86" w14:textId="77777777" w:rsidTr="00E74B96">
        <w:tc>
          <w:tcPr>
            <w:tcW w:w="2405" w:type="dxa"/>
          </w:tcPr>
          <w:p w14:paraId="4DB24C81" w14:textId="77777777" w:rsidR="003E4F83" w:rsidRDefault="003E4F83" w:rsidP="00E74B96">
            <w:pPr>
              <w:pStyle w:val="IOStabletext2017"/>
            </w:pPr>
            <w:r w:rsidRPr="003E4F83">
              <w:t>Humans shape places</w:t>
            </w:r>
          </w:p>
        </w:tc>
        <w:tc>
          <w:tcPr>
            <w:tcW w:w="3260" w:type="dxa"/>
          </w:tcPr>
          <w:p w14:paraId="4C2DE1C8" w14:textId="77777777" w:rsidR="003E4F83" w:rsidRDefault="003E4F83" w:rsidP="003E4F83">
            <w:pPr>
              <w:pStyle w:val="IOStabletext2017"/>
            </w:pPr>
            <w:r>
              <w:t>Site affected by</w:t>
            </w:r>
            <w:r w:rsidR="002572CB">
              <w:t xml:space="preserve"> a contemporary land use issue, </w:t>
            </w:r>
            <w:proofErr w:type="gramStart"/>
            <w:r>
              <w:t>e.g.</w:t>
            </w:r>
            <w:proofErr w:type="gramEnd"/>
            <w:r>
              <w:t xml:space="preserve"> waterway, bushland or recreational reserve, harbour foreshore</w:t>
            </w:r>
          </w:p>
        </w:tc>
        <w:tc>
          <w:tcPr>
            <w:tcW w:w="5097" w:type="dxa"/>
          </w:tcPr>
          <w:p w14:paraId="173B853C" w14:textId="77777777" w:rsidR="003E4F83" w:rsidRDefault="003E4F83" w:rsidP="00E74B96">
            <w:pPr>
              <w:pStyle w:val="IOStabletext2017"/>
            </w:pPr>
            <w:r w:rsidRPr="003E4F83">
              <w:t>Photography, field sketches, plant and animal surveys, tallies, sketching, mapping, water quality testing, interviewing, surveys, tallies</w:t>
            </w:r>
          </w:p>
        </w:tc>
      </w:tr>
    </w:tbl>
    <w:p w14:paraId="139B4F92" w14:textId="77777777" w:rsidR="007A30F1" w:rsidRDefault="007A30F1" w:rsidP="00BA0DD6">
      <w:pPr>
        <w:pStyle w:val="IOSHeader32017"/>
      </w:pPr>
      <w:r>
        <w:br w:type="page"/>
      </w:r>
    </w:p>
    <w:p w14:paraId="4848554D" w14:textId="77777777" w:rsidR="003E4F83" w:rsidRDefault="00BA0DD6" w:rsidP="00BA0DD6">
      <w:pPr>
        <w:pStyle w:val="IOSHeader32017"/>
      </w:pPr>
      <w:r>
        <w:lastRenderedPageBreak/>
        <w:t>Fieldwork Activities</w:t>
      </w:r>
    </w:p>
    <w:p w14:paraId="19FD4CD5" w14:textId="77777777" w:rsidR="003E4F83" w:rsidRDefault="003E4F83" w:rsidP="00BA0DD6">
      <w:pPr>
        <w:pStyle w:val="IOSHeader42017"/>
      </w:pPr>
      <w:r>
        <w:t>Sensory fieldwork activities</w:t>
      </w:r>
    </w:p>
    <w:p w14:paraId="25794366" w14:textId="77777777" w:rsidR="003E4F83" w:rsidRDefault="003E4F83" w:rsidP="003E4F83">
      <w:pPr>
        <w:pStyle w:val="IOSbodytext2017"/>
      </w:pPr>
      <w:r>
        <w:t>Sensory fieldwork activities sharpen observations. When undertaking fieldwork provide time for students to:</w:t>
      </w:r>
    </w:p>
    <w:p w14:paraId="381B667D" w14:textId="77777777" w:rsidR="003E4F83" w:rsidRDefault="003E4F83" w:rsidP="007E1487">
      <w:pPr>
        <w:pStyle w:val="IOSList1bullet2017"/>
      </w:pPr>
      <w:r>
        <w:t>Look - up, down and around. Notice details and changes.</w:t>
      </w:r>
    </w:p>
    <w:p w14:paraId="0E37995D" w14:textId="77777777" w:rsidR="003E4F83" w:rsidRDefault="003E4F83" w:rsidP="007E1487">
      <w:pPr>
        <w:pStyle w:val="IOSList1bullet2017"/>
      </w:pPr>
      <w:r>
        <w:t>Listen - to natural and human sounds. Notice noise and quiet.</w:t>
      </w:r>
    </w:p>
    <w:p w14:paraId="060330FF" w14:textId="77777777" w:rsidR="003E4F83" w:rsidRDefault="003E4F83" w:rsidP="007E1487">
      <w:pPr>
        <w:pStyle w:val="IOSList1bullet2017"/>
      </w:pPr>
      <w:r>
        <w:t xml:space="preserve">Smell - the air, </w:t>
      </w:r>
      <w:proofErr w:type="gramStart"/>
      <w:r>
        <w:t>flowers</w:t>
      </w:r>
      <w:proofErr w:type="gramEnd"/>
      <w:r>
        <w:t xml:space="preserve"> and leaves. Notice the differences in smells of places.</w:t>
      </w:r>
    </w:p>
    <w:p w14:paraId="437B608E" w14:textId="77777777" w:rsidR="003E4F83" w:rsidRDefault="003E4F83" w:rsidP="007E1487">
      <w:pPr>
        <w:pStyle w:val="IOSList1bullet2017"/>
      </w:pPr>
      <w:r>
        <w:t xml:space="preserve">Touch - textures of natural and human features. Notice leaves, </w:t>
      </w:r>
      <w:proofErr w:type="gramStart"/>
      <w:r>
        <w:t>bark</w:t>
      </w:r>
      <w:proofErr w:type="gramEnd"/>
      <w:r>
        <w:t xml:space="preserve"> and surfaces underfoot.</w:t>
      </w:r>
    </w:p>
    <w:p w14:paraId="6F341115" w14:textId="77777777" w:rsidR="003E4F83" w:rsidRDefault="003E4F83" w:rsidP="00BA0DD6">
      <w:pPr>
        <w:pStyle w:val="IOSHeader52017"/>
      </w:pPr>
      <w:r>
        <w:t>Treasure hunts (ES1, S1)</w:t>
      </w:r>
    </w:p>
    <w:p w14:paraId="3B80493E" w14:textId="77777777" w:rsidR="003E4F83" w:rsidRDefault="003E4F83" w:rsidP="007E1487">
      <w:pPr>
        <w:pStyle w:val="IOSList1numbered2017"/>
      </w:pPr>
      <w:r>
        <w:tab/>
        <w:t xml:space="preserve">Instruct students to collect four items from the environment (from the ground) </w:t>
      </w:r>
      <w:proofErr w:type="gramStart"/>
      <w:r>
        <w:t>e.g.</w:t>
      </w:r>
      <w:proofErr w:type="gramEnd"/>
      <w:r>
        <w:t xml:space="preserve"> students may find seed pods/cones, leaves of different shape and colour, textures, rocks, sticks with galls, litter.</w:t>
      </w:r>
    </w:p>
    <w:p w14:paraId="438697AE" w14:textId="77777777" w:rsidR="003E4F83" w:rsidRDefault="003E4F83" w:rsidP="007E1487">
      <w:pPr>
        <w:pStyle w:val="IOSList1numbered2017"/>
      </w:pPr>
      <w:r>
        <w:t>Classify found items into natural and human and discuss interesting features.</w:t>
      </w:r>
    </w:p>
    <w:p w14:paraId="1D75C4FB" w14:textId="77777777" w:rsidR="003E4F83" w:rsidRDefault="003E4F83" w:rsidP="007E1487">
      <w:pPr>
        <w:pStyle w:val="IOSList1numbered2017"/>
      </w:pPr>
      <w:r>
        <w:t>Discuss origins of litter and ways to care for places.</w:t>
      </w:r>
    </w:p>
    <w:p w14:paraId="4A1291B2" w14:textId="77777777" w:rsidR="003E4F83" w:rsidRDefault="003E4F83" w:rsidP="00BA0DD6">
      <w:pPr>
        <w:pStyle w:val="IOSHeader52017"/>
      </w:pPr>
      <w:r>
        <w:t>Colour chips (ES1, S1)</w:t>
      </w:r>
    </w:p>
    <w:p w14:paraId="456C4290" w14:textId="77777777" w:rsidR="003E4F83" w:rsidRDefault="003E4F83" w:rsidP="007E1487">
      <w:pPr>
        <w:pStyle w:val="IOSList1numbered2017"/>
        <w:numPr>
          <w:ilvl w:val="0"/>
          <w:numId w:val="28"/>
        </w:numPr>
      </w:pPr>
      <w:r>
        <w:t>Ask students what colours they can see in the immediate environment.</w:t>
      </w:r>
    </w:p>
    <w:p w14:paraId="6542738A" w14:textId="77777777" w:rsidR="003E4F83" w:rsidRDefault="003E4F83" w:rsidP="007E1487">
      <w:pPr>
        <w:pStyle w:val="IOSList1numbered2017"/>
      </w:pPr>
      <w:r>
        <w:t>Hand out colour chips to each student and a</w:t>
      </w:r>
      <w:r w:rsidR="002572CB">
        <w:t>sk them to match the colours to</w:t>
      </w:r>
      <w:r>
        <w:t xml:space="preserve"> items in the environment.</w:t>
      </w:r>
    </w:p>
    <w:p w14:paraId="41575E2F" w14:textId="77777777" w:rsidR="003E4F83" w:rsidRDefault="003E4F83" w:rsidP="00BA0DD6">
      <w:pPr>
        <w:pStyle w:val="IOSHeader52017"/>
      </w:pPr>
      <w:r>
        <w:t>Texture (ES1, S1, S2)</w:t>
      </w:r>
    </w:p>
    <w:p w14:paraId="4FC4FDE0" w14:textId="77777777" w:rsidR="003E4F83" w:rsidRDefault="003E4F83" w:rsidP="007E1487">
      <w:pPr>
        <w:pStyle w:val="IOSList1numbered2017"/>
        <w:numPr>
          <w:ilvl w:val="0"/>
          <w:numId w:val="29"/>
        </w:numPr>
      </w:pPr>
      <w:r>
        <w:t xml:space="preserve">Ask students to find different textures in the environment, </w:t>
      </w:r>
      <w:proofErr w:type="gramStart"/>
      <w:r w:rsidR="002572CB">
        <w:t>e.g.</w:t>
      </w:r>
      <w:proofErr w:type="gramEnd"/>
      <w:r>
        <w:t xml:space="preserve"> different leaves, bark, rocks, soil, pavements.</w:t>
      </w:r>
    </w:p>
    <w:p w14:paraId="534C5B2E" w14:textId="77777777" w:rsidR="003E4F83" w:rsidRDefault="003E4F83" w:rsidP="007E1487">
      <w:pPr>
        <w:pStyle w:val="IOSList1numbered2017"/>
      </w:pPr>
      <w:r>
        <w:t xml:space="preserve">Ask students to describe the textures, </w:t>
      </w:r>
      <w:proofErr w:type="gramStart"/>
      <w:r w:rsidR="002572CB">
        <w:t>e.g.</w:t>
      </w:r>
      <w:proofErr w:type="gramEnd"/>
      <w:r>
        <w:t xml:space="preserve"> smooth, rough, prickly, soft, waxy, furry.</w:t>
      </w:r>
    </w:p>
    <w:p w14:paraId="3352E7A0" w14:textId="77777777" w:rsidR="003E4F83" w:rsidRDefault="003E4F83" w:rsidP="007E1487">
      <w:pPr>
        <w:pStyle w:val="IOSList1numbered2017"/>
      </w:pPr>
      <w:r>
        <w:t>Use crayon and paper to make rubbings to record the textures.</w:t>
      </w:r>
    </w:p>
    <w:p w14:paraId="0E8CBEE4" w14:textId="77777777" w:rsidR="003E4F83" w:rsidRDefault="003E4F83" w:rsidP="00BA0DD6">
      <w:pPr>
        <w:pStyle w:val="IOSHeader52017"/>
      </w:pPr>
      <w:r>
        <w:t>Sounds (ES1, S1, S2, S3)</w:t>
      </w:r>
    </w:p>
    <w:p w14:paraId="4883FB88" w14:textId="77777777" w:rsidR="003E4F83" w:rsidRDefault="003E4F83" w:rsidP="007E1487">
      <w:pPr>
        <w:pStyle w:val="IOSList1numbered2017"/>
        <w:numPr>
          <w:ilvl w:val="0"/>
          <w:numId w:val="30"/>
        </w:numPr>
      </w:pPr>
      <w:proofErr w:type="gramStart"/>
      <w:r>
        <w:t>Students</w:t>
      </w:r>
      <w:proofErr w:type="gramEnd"/>
      <w:r>
        <w:t xml:space="preserve"> close eyes and quietly listen to the sounds around them for several minutes.</w:t>
      </w:r>
    </w:p>
    <w:p w14:paraId="0A556DEC" w14:textId="77777777" w:rsidR="003E4F83" w:rsidRDefault="003E4F83" w:rsidP="007E1487">
      <w:pPr>
        <w:pStyle w:val="IOSList1numbered2017"/>
      </w:pPr>
      <w:r>
        <w:t>Students report on what they heard.</w:t>
      </w:r>
    </w:p>
    <w:p w14:paraId="0A669E3A" w14:textId="77777777" w:rsidR="003E4F83" w:rsidRDefault="003E4F83" w:rsidP="00BA0DD6">
      <w:pPr>
        <w:pStyle w:val="IOSHeader52017"/>
      </w:pPr>
      <w:r>
        <w:t>Leaf friends (S1, S2)</w:t>
      </w:r>
    </w:p>
    <w:p w14:paraId="1DD0BFFC" w14:textId="77777777" w:rsidR="003E4F83" w:rsidRDefault="003E4F83" w:rsidP="007E1487">
      <w:pPr>
        <w:pStyle w:val="IOSList1numbered2017"/>
        <w:numPr>
          <w:ilvl w:val="0"/>
          <w:numId w:val="31"/>
        </w:numPr>
      </w:pPr>
      <w:r>
        <w:t>Students collect a leaf from the ground.</w:t>
      </w:r>
    </w:p>
    <w:p w14:paraId="6C61E0C4" w14:textId="77777777" w:rsidR="003E4F83" w:rsidRDefault="003E4F83" w:rsidP="007E1487">
      <w:pPr>
        <w:pStyle w:val="IOSList1numbered2017"/>
      </w:pPr>
      <w:r>
        <w:t>Ask students to complete the following activities to get to know their leaf:</w:t>
      </w:r>
    </w:p>
    <w:p w14:paraId="01F89E37" w14:textId="77777777" w:rsidR="003E4F83" w:rsidRDefault="003E4F83" w:rsidP="007E1487">
      <w:pPr>
        <w:pStyle w:val="IOSList2bullet2017"/>
      </w:pPr>
      <w:r>
        <w:t>Touch - the leaf with different parts of your body (</w:t>
      </w:r>
      <w:proofErr w:type="gramStart"/>
      <w:r>
        <w:t>e.g.</w:t>
      </w:r>
      <w:proofErr w:type="gramEnd"/>
      <w:r>
        <w:t xml:space="preserve"> cheek, back of wrist) and use words to describe its texture.</w:t>
      </w:r>
    </w:p>
    <w:p w14:paraId="39DA63BF" w14:textId="77777777" w:rsidR="003E4F83" w:rsidRDefault="003E4F83" w:rsidP="007E1487">
      <w:pPr>
        <w:pStyle w:val="IOSList2bullet2017"/>
      </w:pPr>
      <w:r>
        <w:lastRenderedPageBreak/>
        <w:t>Sight - describe what you can see on your leaf. Colours? Are there parts missing? Are there lumps in it?</w:t>
      </w:r>
    </w:p>
    <w:p w14:paraId="0A315FF9" w14:textId="77777777" w:rsidR="003E4F83" w:rsidRDefault="003E4F83" w:rsidP="007E1487">
      <w:pPr>
        <w:pStyle w:val="IOSList2bullet2017"/>
      </w:pPr>
      <w:r>
        <w:t>Smell - What does your leaf smell like? Smell a friend’s leaf.</w:t>
      </w:r>
    </w:p>
    <w:p w14:paraId="233B85D0" w14:textId="77777777" w:rsidR="003E4F83" w:rsidRDefault="003E4F83" w:rsidP="007E1487">
      <w:pPr>
        <w:pStyle w:val="IOSList2bullet2017"/>
      </w:pPr>
      <w:r>
        <w:t xml:space="preserve">Tell - your leaf’s story. </w:t>
      </w:r>
      <w:proofErr w:type="gramStart"/>
      <w:r>
        <w:t>What’s</w:t>
      </w:r>
      <w:proofErr w:type="gramEnd"/>
      <w:r>
        <w:t xml:space="preserve"> been using your leaf and how? (</w:t>
      </w:r>
      <w:proofErr w:type="gramStart"/>
      <w:r>
        <w:t>E.g.</w:t>
      </w:r>
      <w:proofErr w:type="gramEnd"/>
      <w:r>
        <w:t xml:space="preserve"> caterpillar, leaf minor, gall wasp.)</w:t>
      </w:r>
    </w:p>
    <w:p w14:paraId="3D893270" w14:textId="77777777" w:rsidR="003E4F83" w:rsidRDefault="003E4F83" w:rsidP="00BA0DD6">
      <w:pPr>
        <w:pStyle w:val="IOSHeader52017"/>
      </w:pPr>
      <w:r>
        <w:t>Shapes (ES1, S1)</w:t>
      </w:r>
    </w:p>
    <w:p w14:paraId="5360BD2A" w14:textId="77777777" w:rsidR="003E4F83" w:rsidRDefault="003E4F83" w:rsidP="007E1487">
      <w:pPr>
        <w:pStyle w:val="IOSList1numbered2017"/>
        <w:numPr>
          <w:ilvl w:val="0"/>
          <w:numId w:val="32"/>
        </w:numPr>
      </w:pPr>
      <w:r>
        <w:t xml:space="preserve">Provide students with cards, each cut to a </w:t>
      </w:r>
      <w:proofErr w:type="gramStart"/>
      <w:r>
        <w:t>different shapes</w:t>
      </w:r>
      <w:proofErr w:type="gramEnd"/>
      <w:r>
        <w:t>, e.g. square, circle, irregular.</w:t>
      </w:r>
    </w:p>
    <w:p w14:paraId="4145E33A" w14:textId="77777777" w:rsidR="003E4F83" w:rsidRDefault="003E4F83" w:rsidP="007E1487">
      <w:pPr>
        <w:pStyle w:val="IOSList1numbered2017"/>
      </w:pPr>
      <w:r>
        <w:t xml:space="preserve">Ask them to match the shaped card to natural and </w:t>
      </w:r>
      <w:proofErr w:type="gramStart"/>
      <w:r>
        <w:t>humans</w:t>
      </w:r>
      <w:proofErr w:type="gramEnd"/>
      <w:r>
        <w:t xml:space="preserve"> items in the environment.</w:t>
      </w:r>
    </w:p>
    <w:p w14:paraId="312B0249" w14:textId="77777777" w:rsidR="003E4F83" w:rsidRDefault="003E4F83" w:rsidP="007E1487">
      <w:pPr>
        <w:pStyle w:val="IOSList1numbered2017"/>
      </w:pPr>
      <w:r>
        <w:t>Back in the classroom draw the item from the environment next to the shape.</w:t>
      </w:r>
    </w:p>
    <w:p w14:paraId="5A0378AB" w14:textId="77777777" w:rsidR="003E4F83" w:rsidRDefault="003E4F83" w:rsidP="007E1487">
      <w:pPr>
        <w:pStyle w:val="IOSList1numbered2017"/>
      </w:pPr>
      <w:r>
        <w:t>Label and classify the items into natural and human features.</w:t>
      </w:r>
    </w:p>
    <w:p w14:paraId="52392345" w14:textId="77777777" w:rsidR="003E4F83" w:rsidRDefault="003E4F83" w:rsidP="00BA0DD6">
      <w:pPr>
        <w:pStyle w:val="IOSHeader52017"/>
      </w:pPr>
      <w:r>
        <w:t>Sound maps (S2, S3)</w:t>
      </w:r>
    </w:p>
    <w:p w14:paraId="750ADE29" w14:textId="77777777" w:rsidR="003E4F83" w:rsidRPr="007E1487" w:rsidRDefault="003E4F83" w:rsidP="007E1487">
      <w:pPr>
        <w:pStyle w:val="IOSList1numbered2017"/>
        <w:numPr>
          <w:ilvl w:val="0"/>
          <w:numId w:val="33"/>
        </w:numPr>
      </w:pPr>
      <w:r>
        <w:t xml:space="preserve">Students </w:t>
      </w:r>
      <w:r w:rsidRPr="007E1487">
        <w:t>mark an ‘X’ in the centre of a blank page to represent the location of themselves.</w:t>
      </w:r>
    </w:p>
    <w:p w14:paraId="3CF9D1C4" w14:textId="77777777" w:rsidR="003E4F83" w:rsidRPr="007E1487" w:rsidRDefault="003E4F83" w:rsidP="007E1487">
      <w:pPr>
        <w:pStyle w:val="IOSList1numbered2017"/>
      </w:pPr>
      <w:r w:rsidRPr="007E1487">
        <w:t>Students sit separately and silently in their own space.</w:t>
      </w:r>
    </w:p>
    <w:p w14:paraId="56F1243E" w14:textId="77777777" w:rsidR="003E4F83" w:rsidRDefault="003E4F83" w:rsidP="007E1487">
      <w:pPr>
        <w:pStyle w:val="IOSList1numbered2017"/>
      </w:pPr>
      <w:r w:rsidRPr="007E1487">
        <w:t>They use symbols</w:t>
      </w:r>
      <w:r w:rsidR="002572CB">
        <w:t xml:space="preserve">, </w:t>
      </w:r>
      <w:proofErr w:type="gramStart"/>
      <w:r w:rsidR="002572CB">
        <w:t>words</w:t>
      </w:r>
      <w:proofErr w:type="gramEnd"/>
      <w:r w:rsidR="002572CB">
        <w:t xml:space="preserve"> or </w:t>
      </w:r>
      <w:r>
        <w:t>other marks to represent the sounds they hear around them.</w:t>
      </w:r>
    </w:p>
    <w:p w14:paraId="7C0848C5" w14:textId="77777777" w:rsidR="003E4F83" w:rsidRDefault="003E4F83" w:rsidP="00BA0DD6">
      <w:pPr>
        <w:pStyle w:val="IOSHeader52017"/>
      </w:pPr>
      <w:r>
        <w:t>Scrunch and sni</w:t>
      </w:r>
      <w:r>
        <w:rPr>
          <w:rFonts w:ascii="Cambria Math" w:hAnsi="Cambria Math" w:cs="Cambria Math"/>
        </w:rPr>
        <w:t>ﬀ</w:t>
      </w:r>
      <w:r>
        <w:t xml:space="preserve"> (ES1, S1, S2, S3)</w:t>
      </w:r>
    </w:p>
    <w:p w14:paraId="64DC9D22" w14:textId="77777777" w:rsidR="003E4F83" w:rsidRDefault="003E4F83" w:rsidP="007E1487">
      <w:pPr>
        <w:pStyle w:val="IOSList1numbered2017"/>
        <w:numPr>
          <w:ilvl w:val="0"/>
          <w:numId w:val="34"/>
        </w:numPr>
      </w:pPr>
      <w:r>
        <w:t xml:space="preserve">Before the fieldwork collect some leaves from the area being investigated, </w:t>
      </w:r>
      <w:proofErr w:type="gramStart"/>
      <w:r>
        <w:t>e.g.</w:t>
      </w:r>
      <w:proofErr w:type="gramEnd"/>
      <w:r>
        <w:t xml:space="preserve"> camphor laurel, bottle brush, tea tree. Crush up leaves and put them in separate containers.</w:t>
      </w:r>
    </w:p>
    <w:p w14:paraId="7E850D05" w14:textId="77777777" w:rsidR="003E4F83" w:rsidRDefault="003E4F83" w:rsidP="007E1487">
      <w:pPr>
        <w:pStyle w:val="IOSList1numbered2017"/>
      </w:pPr>
      <w:r>
        <w:t>Students smell the crushed leaves in the container and then find the matching plant.</w:t>
      </w:r>
    </w:p>
    <w:p w14:paraId="515179B1" w14:textId="77777777" w:rsidR="003E4F83" w:rsidRDefault="003E4F83" w:rsidP="007E1487">
      <w:pPr>
        <w:pStyle w:val="IOSList1numbered2017"/>
      </w:pPr>
      <w:r>
        <w:t>Alternatively, give students a variety of leaves to scrunch and sniff in the area being investigated.</w:t>
      </w:r>
    </w:p>
    <w:p w14:paraId="3DB66553" w14:textId="77777777" w:rsidR="003E4F83" w:rsidRDefault="003E4F83" w:rsidP="00BA0DD6">
      <w:pPr>
        <w:pStyle w:val="IOSHeader52017"/>
      </w:pPr>
      <w:r>
        <w:t>Hug a tree (S1, S2)</w:t>
      </w:r>
    </w:p>
    <w:p w14:paraId="1959FBD1" w14:textId="77777777" w:rsidR="003E4F83" w:rsidRDefault="003E4F83" w:rsidP="007E1487">
      <w:pPr>
        <w:pStyle w:val="IOSList1numbered2017"/>
        <w:numPr>
          <w:ilvl w:val="0"/>
          <w:numId w:val="35"/>
        </w:numPr>
      </w:pPr>
      <w:r>
        <w:t>Organise students into pairs. One of the pair leads their blindfolded partner to a tree.</w:t>
      </w:r>
    </w:p>
    <w:p w14:paraId="2C1E5286" w14:textId="77777777" w:rsidR="003E4F83" w:rsidRDefault="003E4F83" w:rsidP="007E1487">
      <w:pPr>
        <w:pStyle w:val="IOSList1numbered2017"/>
      </w:pPr>
      <w:r>
        <w:t>The blindfolded student gets to know the tree without being able to see it.</w:t>
      </w:r>
    </w:p>
    <w:p w14:paraId="2250B11A" w14:textId="77777777" w:rsidR="003E4F83" w:rsidRDefault="003E4F83" w:rsidP="007E1487">
      <w:pPr>
        <w:pStyle w:val="IOSList1numbered2017"/>
      </w:pPr>
      <w:r>
        <w:t>After being led back to a central position the blindfold is removed and the student finds that tree.</w:t>
      </w:r>
    </w:p>
    <w:p w14:paraId="0CA704CC" w14:textId="77777777" w:rsidR="003E4F83" w:rsidRDefault="003E4F83" w:rsidP="007E1487">
      <w:pPr>
        <w:pStyle w:val="IOSList1numbered2017"/>
      </w:pPr>
      <w:r>
        <w:t xml:space="preserve">Discuss the importance of trees, </w:t>
      </w:r>
      <w:proofErr w:type="gramStart"/>
      <w:r>
        <w:t>e.g.</w:t>
      </w:r>
      <w:proofErr w:type="gramEnd"/>
      <w:r>
        <w:t xml:space="preserve"> hollows provide habitat for birds, bats, possums; branches are habitat for spiders and nesting birds; leaves, seeds and flowers are food for many animals; provide oxygen, shade, wind breaks, mulch, timber, firewood and beauty.</w:t>
      </w:r>
    </w:p>
    <w:p w14:paraId="7E6FAB1F" w14:textId="77777777" w:rsidR="003E4F83" w:rsidRDefault="003E4F83" w:rsidP="00BA0DD6">
      <w:pPr>
        <w:pStyle w:val="IOSHeader52017"/>
      </w:pPr>
      <w:r>
        <w:t>Word clouds (S2, S3)</w:t>
      </w:r>
    </w:p>
    <w:p w14:paraId="1D04BA20" w14:textId="77777777" w:rsidR="003E4F83" w:rsidRDefault="003E4F83" w:rsidP="007E1487">
      <w:pPr>
        <w:pStyle w:val="IOSList1numbered2017"/>
        <w:numPr>
          <w:ilvl w:val="0"/>
          <w:numId w:val="36"/>
        </w:numPr>
      </w:pPr>
      <w:r>
        <w:t>Students sit quietly and separately in a place.</w:t>
      </w:r>
    </w:p>
    <w:p w14:paraId="59652CD3" w14:textId="77777777" w:rsidR="003E4F83" w:rsidRDefault="003E4F83" w:rsidP="007E1487">
      <w:pPr>
        <w:pStyle w:val="IOSList1numbered2017"/>
      </w:pPr>
      <w:r>
        <w:t>They write words that describe the place, their feelings there and how the place makes them feel.</w:t>
      </w:r>
    </w:p>
    <w:p w14:paraId="19757445" w14:textId="77777777" w:rsidR="003E4F83" w:rsidRDefault="003E4F83" w:rsidP="00BA0DD6">
      <w:pPr>
        <w:pStyle w:val="IOSgraphics2017"/>
      </w:pPr>
      <w:r>
        <w:rPr>
          <w:noProof/>
          <w:lang w:eastAsia="en-AU"/>
        </w:rPr>
        <w:lastRenderedPageBreak/>
        <w:drawing>
          <wp:inline distT="0" distB="0" distL="0" distR="0" wp14:anchorId="2ED226DC" wp14:editId="4F299A5E">
            <wp:extent cx="2752090" cy="2066925"/>
            <wp:effectExtent l="0" t="0" r="0" b="9525"/>
            <wp:docPr id="69" name="Picture 69" descr="the image shows students looking for lea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752090" cy="2066925"/>
                    </a:xfrm>
                    <a:prstGeom prst="rect">
                      <a:avLst/>
                    </a:prstGeom>
                    <a:noFill/>
                  </pic:spPr>
                </pic:pic>
              </a:graphicData>
            </a:graphic>
          </wp:inline>
        </w:drawing>
      </w:r>
    </w:p>
    <w:p w14:paraId="49FA37D5" w14:textId="77777777" w:rsidR="003E4F83" w:rsidRDefault="003E4F83" w:rsidP="007E1487">
      <w:pPr>
        <w:pStyle w:val="IOScaptiongraphics2017"/>
        <w:spacing w:after="120"/>
      </w:pPr>
      <w:r w:rsidRPr="003E4F83">
        <w:t>Leaf investigation. Field of Mars EEC. (S1 Features of places)</w:t>
      </w:r>
    </w:p>
    <w:p w14:paraId="1F3CCC22" w14:textId="77777777" w:rsidR="003E4F83" w:rsidRDefault="003E4F83" w:rsidP="00BA0DD6">
      <w:pPr>
        <w:pStyle w:val="IOSgraphics2017"/>
      </w:pPr>
      <w:r>
        <w:rPr>
          <w:noProof/>
          <w:lang w:eastAsia="en-AU"/>
        </w:rPr>
        <w:drawing>
          <wp:inline distT="0" distB="0" distL="0" distR="0" wp14:anchorId="0A13D6D4" wp14:editId="36252BDA">
            <wp:extent cx="2752090" cy="2066925"/>
            <wp:effectExtent l="0" t="0" r="0" b="9525"/>
            <wp:docPr id="70" name="Picture 70" descr="the image shows students exploring the be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752090" cy="2066925"/>
                    </a:xfrm>
                    <a:prstGeom prst="rect">
                      <a:avLst/>
                    </a:prstGeom>
                    <a:noFill/>
                  </pic:spPr>
                </pic:pic>
              </a:graphicData>
            </a:graphic>
          </wp:inline>
        </w:drawing>
      </w:r>
    </w:p>
    <w:p w14:paraId="7A700173" w14:textId="77777777" w:rsidR="003E4F83" w:rsidRDefault="003E4F83" w:rsidP="00BA0DD6">
      <w:pPr>
        <w:pStyle w:val="IOScaptiongraphics2017"/>
      </w:pPr>
      <w:r w:rsidRPr="003E4F83">
        <w:t>Beach exploration. Illawarra EEC. (S1 Features of places</w:t>
      </w:r>
      <w:r>
        <w:t>)</w:t>
      </w:r>
    </w:p>
    <w:p w14:paraId="35F49575" w14:textId="77777777" w:rsidR="003E4F83" w:rsidRDefault="003E4F83" w:rsidP="007E1487">
      <w:pPr>
        <w:pStyle w:val="IOSHeader32017"/>
      </w:pPr>
      <w:r>
        <w:t>Interviews and survey questionnaires</w:t>
      </w:r>
    </w:p>
    <w:p w14:paraId="03168CF0" w14:textId="77777777" w:rsidR="003E4F83" w:rsidRDefault="003E4F83" w:rsidP="00BA0DD6">
      <w:pPr>
        <w:pStyle w:val="IOSHeader42017"/>
      </w:pPr>
      <w:r>
        <w:t>Interviews (S1, S2, S3)</w:t>
      </w:r>
    </w:p>
    <w:p w14:paraId="13298817" w14:textId="77777777" w:rsidR="003E4F83" w:rsidRDefault="003E4F83" w:rsidP="007E1487">
      <w:pPr>
        <w:pStyle w:val="IOSList1bullet2017"/>
      </w:pPr>
      <w:r>
        <w:t>Interviews are personal conversations between two people or a group of people.</w:t>
      </w:r>
    </w:p>
    <w:p w14:paraId="3B5696FA" w14:textId="77777777" w:rsidR="003E4F83" w:rsidRDefault="003E4F83" w:rsidP="007E1487">
      <w:pPr>
        <w:pStyle w:val="IOSList1bullet2017"/>
      </w:pPr>
      <w:r>
        <w:t>Interviews collect qualitative data that contain the interviewee’s perspective and biases.</w:t>
      </w:r>
    </w:p>
    <w:p w14:paraId="03EABD48" w14:textId="77777777" w:rsidR="003E4F83" w:rsidRDefault="003E4F83" w:rsidP="007E1487">
      <w:pPr>
        <w:pStyle w:val="IOSList1bullet2017"/>
      </w:pPr>
      <w:r>
        <w:t>Prepare questions to elicit answers that are longer than ‘yes’ and ‘no’.</w:t>
      </w:r>
    </w:p>
    <w:p w14:paraId="5F6C1912" w14:textId="77777777" w:rsidR="003E4F83" w:rsidRDefault="003E4F83" w:rsidP="007E1487">
      <w:pPr>
        <w:pStyle w:val="IOSList1bullet2017"/>
      </w:pPr>
      <w:r>
        <w:t>Interview in pairs so that one student asks questions and the other records notes.</w:t>
      </w:r>
    </w:p>
    <w:p w14:paraId="510A9DEE" w14:textId="77777777" w:rsidR="003E4F83" w:rsidRDefault="003E4F83" w:rsidP="007E1487">
      <w:pPr>
        <w:pStyle w:val="IOSList1bullet2017"/>
      </w:pPr>
      <w:r>
        <w:t>Interviews are useful in collecting a variety of perceptions of places and uses of places.</w:t>
      </w:r>
    </w:p>
    <w:p w14:paraId="1F599DDD" w14:textId="77777777" w:rsidR="003E4F83" w:rsidRDefault="003E4F83" w:rsidP="00BA0DD6">
      <w:pPr>
        <w:pStyle w:val="IOSHeader42017"/>
      </w:pPr>
      <w:r>
        <w:t>Survey questionnaires (S1, S2, S3)</w:t>
      </w:r>
    </w:p>
    <w:p w14:paraId="4C09D810" w14:textId="77777777" w:rsidR="003E4F83" w:rsidRDefault="003E4F83" w:rsidP="007E1487">
      <w:pPr>
        <w:pStyle w:val="IOSList1bullet2017"/>
      </w:pPr>
      <w:r>
        <w:t xml:space="preserve">Surveys questionnaires are usually a written list of questions to gain quantitative data collected from </w:t>
      </w:r>
      <w:proofErr w:type="gramStart"/>
      <w:r>
        <w:t>a number of</w:t>
      </w:r>
      <w:proofErr w:type="gramEnd"/>
      <w:r>
        <w:t xml:space="preserve"> people.</w:t>
      </w:r>
    </w:p>
    <w:p w14:paraId="30B2C12B" w14:textId="77777777" w:rsidR="003E4F83" w:rsidRDefault="003E4F83" w:rsidP="007E1487">
      <w:pPr>
        <w:pStyle w:val="IOSList1bullet2017"/>
      </w:pPr>
      <w:r>
        <w:t>Examples of survey questionnaires include human uses of an area, land uses, modes of transport, ways people use areas and how people perceive places.</w:t>
      </w:r>
    </w:p>
    <w:p w14:paraId="54A962EA" w14:textId="77777777" w:rsidR="003E4F83" w:rsidRDefault="003E4F83" w:rsidP="007E1487">
      <w:pPr>
        <w:pStyle w:val="IOSList1bullet2017"/>
      </w:pPr>
      <w:r>
        <w:t>Students should be aware that surveys are from a representative group only.</w:t>
      </w:r>
    </w:p>
    <w:p w14:paraId="0144921D" w14:textId="77777777" w:rsidR="003E4F83" w:rsidRDefault="003E4F83" w:rsidP="00BA0DD6">
      <w:pPr>
        <w:pStyle w:val="IOSHeader42017"/>
      </w:pPr>
      <w:r>
        <w:lastRenderedPageBreak/>
        <w:t>Counting surveys (ES1, S1, S2, S3)</w:t>
      </w:r>
    </w:p>
    <w:p w14:paraId="3EA6139D" w14:textId="77777777" w:rsidR="003E4F83" w:rsidRDefault="003E4F83" w:rsidP="007E1487">
      <w:pPr>
        <w:pStyle w:val="IOSList1bullet2017"/>
      </w:pPr>
      <w:r>
        <w:t>Counting surveys count human and physical characteristics of a place.</w:t>
      </w:r>
    </w:p>
    <w:p w14:paraId="044B46E8" w14:textId="77777777" w:rsidR="003E4F83" w:rsidRDefault="003E4F83" w:rsidP="007E1487">
      <w:pPr>
        <w:pStyle w:val="IOSList1bullet2017"/>
      </w:pPr>
      <w:r>
        <w:t>Counting surveys can include modes of transport, visitor facilities in a recreation area, types of users of an area. Counting surveys include animal and plant surveys.</w:t>
      </w:r>
    </w:p>
    <w:p w14:paraId="56EBDB31" w14:textId="77777777" w:rsidR="003E4F83" w:rsidRDefault="003E4F83" w:rsidP="00BA0DD6">
      <w:pPr>
        <w:pStyle w:val="IOSHeader32017"/>
      </w:pPr>
      <w:r>
        <w:t>Animal surveys</w:t>
      </w:r>
    </w:p>
    <w:p w14:paraId="3144C762" w14:textId="77777777" w:rsidR="003E4F83" w:rsidRDefault="003E4F83" w:rsidP="00BA0DD6">
      <w:pPr>
        <w:pStyle w:val="IOSHeader42017"/>
      </w:pPr>
      <w:r>
        <w:t>Tree shake (S1, S2, S3)</w:t>
      </w:r>
    </w:p>
    <w:p w14:paraId="36A1D99D" w14:textId="77777777" w:rsidR="003E4F83" w:rsidRDefault="003E4F83" w:rsidP="007E1487">
      <w:pPr>
        <w:pStyle w:val="IOSList1numbered2017"/>
        <w:numPr>
          <w:ilvl w:val="0"/>
          <w:numId w:val="37"/>
        </w:numPr>
      </w:pPr>
      <w:r>
        <w:t>Working in groups students place a light-coloured sheet beneath a leafy tree or shrub.</w:t>
      </w:r>
    </w:p>
    <w:p w14:paraId="7A261BCC" w14:textId="77777777" w:rsidR="003E4F83" w:rsidRDefault="003E4F83" w:rsidP="007E1487">
      <w:pPr>
        <w:pStyle w:val="IOSList1numbered2017"/>
      </w:pPr>
      <w:r>
        <w:t>They shake the branches to cause invertebrates to fall onto the sheet.</w:t>
      </w:r>
    </w:p>
    <w:p w14:paraId="2305510E" w14:textId="77777777" w:rsidR="003E4F83" w:rsidRDefault="003E4F83" w:rsidP="007E1487">
      <w:pPr>
        <w:pStyle w:val="IOSList1numbered2017"/>
      </w:pPr>
      <w:r>
        <w:t>Place the invertebrates in plastic jars or bug magnifiers and record the number and types found.</w:t>
      </w:r>
    </w:p>
    <w:p w14:paraId="1E0347F3" w14:textId="77777777" w:rsidR="003E4F83" w:rsidRDefault="003E4F83" w:rsidP="007E1487">
      <w:pPr>
        <w:pStyle w:val="IOSList1numbered2017"/>
      </w:pPr>
      <w:r>
        <w:t>When finished return invertebrates to the collection point.</w:t>
      </w:r>
    </w:p>
    <w:p w14:paraId="7EEC0226" w14:textId="77777777" w:rsidR="003E4F83" w:rsidRDefault="003E4F83" w:rsidP="00BA0DD6">
      <w:pPr>
        <w:pStyle w:val="IOSHeader42017"/>
      </w:pPr>
      <w:r>
        <w:t>Leaf litter hunts (S1, S2, S3)</w:t>
      </w:r>
    </w:p>
    <w:p w14:paraId="3F1B79F2" w14:textId="77777777" w:rsidR="003E4F83" w:rsidRDefault="003E4F83" w:rsidP="007E1487">
      <w:pPr>
        <w:pStyle w:val="IOSList1numbered2017"/>
        <w:numPr>
          <w:ilvl w:val="0"/>
          <w:numId w:val="38"/>
        </w:numPr>
      </w:pPr>
      <w:r>
        <w:t>Use a stick to gently lift apart the leaf litter to observe leaf litter invertebrates.</w:t>
      </w:r>
    </w:p>
    <w:p w14:paraId="1C22026C" w14:textId="77777777" w:rsidR="003E4F83" w:rsidRDefault="003E4F83" w:rsidP="007E1487">
      <w:pPr>
        <w:pStyle w:val="IOSList1numbered2017"/>
      </w:pPr>
      <w:r>
        <w:t>To collect them, place a scoop of leaf litter into a tray or onto a ground sheet.</w:t>
      </w:r>
    </w:p>
    <w:p w14:paraId="5FC3A3FA" w14:textId="77777777" w:rsidR="003E4F83" w:rsidRDefault="003E4F83" w:rsidP="007E1487">
      <w:pPr>
        <w:pStyle w:val="IOSList1numbered2017"/>
      </w:pPr>
      <w:r>
        <w:t>Separate the leaf litter and place invertebrates in plastic jars or bug magnifiers and record the number and types found.</w:t>
      </w:r>
    </w:p>
    <w:p w14:paraId="6F76973E" w14:textId="77777777" w:rsidR="003E4F83" w:rsidRDefault="003E4F83" w:rsidP="007E1487">
      <w:pPr>
        <w:pStyle w:val="IOSList1numbered2017"/>
      </w:pPr>
      <w:r>
        <w:t>When finished, return invertebrates to the collection point.</w:t>
      </w:r>
    </w:p>
    <w:p w14:paraId="3395152B" w14:textId="77777777" w:rsidR="003E4F83" w:rsidRDefault="003E4F83" w:rsidP="00BA0DD6">
      <w:pPr>
        <w:pStyle w:val="IOSHeader42017"/>
      </w:pPr>
      <w:r>
        <w:t>Animal evidence (S1, S2, S3)</w:t>
      </w:r>
    </w:p>
    <w:p w14:paraId="7959DEF8" w14:textId="77777777" w:rsidR="003E4F83" w:rsidRDefault="003E4F83" w:rsidP="003E4F83">
      <w:pPr>
        <w:pStyle w:val="IOSbodytext2017"/>
      </w:pPr>
      <w:r>
        <w:t>1.</w:t>
      </w:r>
      <w:r>
        <w:tab/>
        <w:t xml:space="preserve">Look for animals or signs of animals. Make a list of animal evidence, </w:t>
      </w:r>
      <w:proofErr w:type="gramStart"/>
      <w:r>
        <w:t>e.g.</w:t>
      </w:r>
      <w:proofErr w:type="gramEnd"/>
      <w:r>
        <w:t xml:space="preserve"> scratch marks on trees, spider webs, chewed leaves, birds’ nests, possum </w:t>
      </w:r>
      <w:proofErr w:type="spellStart"/>
      <w:r>
        <w:t>dreys</w:t>
      </w:r>
      <w:proofErr w:type="spellEnd"/>
      <w:r>
        <w:t xml:space="preserve">, wasp galls, </w:t>
      </w:r>
      <w:proofErr w:type="spellStart"/>
      <w:r>
        <w:t>scratchings</w:t>
      </w:r>
      <w:proofErr w:type="spellEnd"/>
      <w:r>
        <w:t xml:space="preserve"> in the ground, scats, tracks.</w:t>
      </w:r>
    </w:p>
    <w:p w14:paraId="07CBD3D2" w14:textId="77777777" w:rsidR="003E4F83" w:rsidRDefault="003E4F83" w:rsidP="003E4F83">
      <w:pPr>
        <w:pStyle w:val="IOSbodytext2017"/>
      </w:pPr>
      <w:r>
        <w:t>2.</w:t>
      </w:r>
      <w:r>
        <w:tab/>
        <w:t>Discuss animal habitats: How does a bird, possum, spider use plants for its habitat?</w:t>
      </w:r>
    </w:p>
    <w:p w14:paraId="3189DF5B" w14:textId="77777777" w:rsidR="003E4F83" w:rsidRDefault="003E4F83" w:rsidP="00BA0DD6">
      <w:pPr>
        <w:pStyle w:val="IOSHeader42017"/>
      </w:pPr>
      <w:r>
        <w:t>Dipnetting (S1, S2, S3)</w:t>
      </w:r>
    </w:p>
    <w:p w14:paraId="114A6527" w14:textId="77777777" w:rsidR="003E4F83" w:rsidRDefault="003E4F83" w:rsidP="00C83D78">
      <w:pPr>
        <w:pStyle w:val="IOSList1numbered2017"/>
        <w:numPr>
          <w:ilvl w:val="0"/>
          <w:numId w:val="39"/>
        </w:numPr>
      </w:pPr>
      <w:r>
        <w:t>Students use dip nets to gently scoop water from a pond or creek, with the aim of collecting aquatic macro invertebrates.</w:t>
      </w:r>
    </w:p>
    <w:p w14:paraId="6E173A65" w14:textId="77777777" w:rsidR="003E4F83" w:rsidRDefault="003E4F83" w:rsidP="007E1487">
      <w:pPr>
        <w:pStyle w:val="IOSList1numbered2017"/>
      </w:pPr>
      <w:r>
        <w:t xml:space="preserve">They tip the net contents into a </w:t>
      </w:r>
      <w:proofErr w:type="gramStart"/>
      <w:r>
        <w:t>light coloured</w:t>
      </w:r>
      <w:proofErr w:type="gramEnd"/>
      <w:r>
        <w:t xml:space="preserve"> container of water, e.g. a tote tray or ice cream container.</w:t>
      </w:r>
    </w:p>
    <w:p w14:paraId="0C281B7F" w14:textId="77777777" w:rsidR="003E4F83" w:rsidRDefault="003E4F83" w:rsidP="007E1487">
      <w:pPr>
        <w:pStyle w:val="IOSList1numbered2017"/>
      </w:pPr>
      <w:r>
        <w:t>Students examine and identify collected invertebrates.</w:t>
      </w:r>
    </w:p>
    <w:p w14:paraId="79B392B4" w14:textId="77777777" w:rsidR="003E4F83" w:rsidRDefault="003E4F83" w:rsidP="007E1487">
      <w:pPr>
        <w:pStyle w:val="IOSList1numbered2017"/>
      </w:pPr>
      <w:r>
        <w:t>When finished, return the invertebrates to the pond.</w:t>
      </w:r>
    </w:p>
    <w:p w14:paraId="790FECBD" w14:textId="77777777" w:rsidR="003E4F83" w:rsidRDefault="003E4F83" w:rsidP="00BA0DD6">
      <w:pPr>
        <w:pStyle w:val="IOSHeader32017"/>
      </w:pPr>
      <w:r>
        <w:lastRenderedPageBreak/>
        <w:t>Plant surveys</w:t>
      </w:r>
    </w:p>
    <w:p w14:paraId="72F9F77B" w14:textId="77777777" w:rsidR="003E4F83" w:rsidRDefault="003E4F83" w:rsidP="00BA0DD6">
      <w:pPr>
        <w:pStyle w:val="IOSHeader42017"/>
      </w:pPr>
      <w:r>
        <w:t>Tree matching (S2, S3)</w:t>
      </w:r>
    </w:p>
    <w:p w14:paraId="7A982E61" w14:textId="77777777" w:rsidR="003E4F83" w:rsidRDefault="003E4F83" w:rsidP="00C83D78">
      <w:pPr>
        <w:pStyle w:val="IOSList1numbered2017"/>
        <w:numPr>
          <w:ilvl w:val="0"/>
          <w:numId w:val="40"/>
        </w:numPr>
      </w:pPr>
      <w:r>
        <w:t>Locate five to ten common species of trees or shrubs in an area.</w:t>
      </w:r>
    </w:p>
    <w:p w14:paraId="3B383374" w14:textId="77777777" w:rsidR="003E4F83" w:rsidRDefault="003E4F83" w:rsidP="00C83D78">
      <w:pPr>
        <w:pStyle w:val="IOSList1numbered2017"/>
      </w:pPr>
      <w:r>
        <w:t xml:space="preserve">Mark one of each species with a name tag, </w:t>
      </w:r>
      <w:proofErr w:type="gramStart"/>
      <w:r>
        <w:t>e.g.</w:t>
      </w:r>
      <w:proofErr w:type="gramEnd"/>
      <w:r>
        <w:t xml:space="preserve"> coastal banksia, cedar wattle, blackbutt.</w:t>
      </w:r>
    </w:p>
    <w:p w14:paraId="761AB87D" w14:textId="77777777" w:rsidR="003E4F83" w:rsidRDefault="003E4F83" w:rsidP="00C83D78">
      <w:pPr>
        <w:pStyle w:val="IOSList1numbered2017"/>
      </w:pPr>
      <w:r>
        <w:t>Students attempt to identify the plants in the area using the reference species.</w:t>
      </w:r>
    </w:p>
    <w:p w14:paraId="7A247AF5" w14:textId="77777777" w:rsidR="003E4F83" w:rsidRDefault="003E4F83" w:rsidP="00C83D78">
      <w:pPr>
        <w:pStyle w:val="IOSList1numbered2017"/>
      </w:pPr>
      <w:r>
        <w:t>Record the number of each species using tally marks.</w:t>
      </w:r>
    </w:p>
    <w:p w14:paraId="648E0A67" w14:textId="77777777" w:rsidR="003E4F83" w:rsidRDefault="003E4F83" w:rsidP="00BA0DD6">
      <w:pPr>
        <w:pStyle w:val="IOSHeader42017"/>
      </w:pPr>
      <w:r>
        <w:t>Plant bingo (S2, S3)</w:t>
      </w:r>
    </w:p>
    <w:p w14:paraId="383205EF" w14:textId="77777777" w:rsidR="003E4F83" w:rsidRDefault="003E4F83" w:rsidP="00C83D78">
      <w:pPr>
        <w:pStyle w:val="IOSList1numbered2017"/>
        <w:numPr>
          <w:ilvl w:val="0"/>
          <w:numId w:val="41"/>
        </w:numPr>
      </w:pPr>
      <w:r>
        <w:t xml:space="preserve">Print and laminate plant identification </w:t>
      </w:r>
      <w:proofErr w:type="gramStart"/>
      <w:r>
        <w:t>guides, or</w:t>
      </w:r>
      <w:proofErr w:type="gramEnd"/>
      <w:r>
        <w:t xml:space="preserve"> create into a plant bingo card. Plant identification charts may be available from local council websites.</w:t>
      </w:r>
    </w:p>
    <w:p w14:paraId="721A669B" w14:textId="77777777" w:rsidR="003E4F83" w:rsidRDefault="003E4F83" w:rsidP="00C83D78">
      <w:pPr>
        <w:pStyle w:val="IOSList1numbered2017"/>
      </w:pPr>
      <w:r>
        <w:t>Students identify and record plants using the guides.</w:t>
      </w:r>
    </w:p>
    <w:p w14:paraId="79DF3EC4" w14:textId="77777777" w:rsidR="003E4F83" w:rsidRDefault="003E4F83" w:rsidP="00C83D78">
      <w:pPr>
        <w:pStyle w:val="IOSList1numbered2017"/>
      </w:pPr>
      <w:r>
        <w:t xml:space="preserve">Record the number of each species in a defined area, </w:t>
      </w:r>
      <w:proofErr w:type="gramStart"/>
      <w:r>
        <w:t>e.g.</w:t>
      </w:r>
      <w:proofErr w:type="gramEnd"/>
      <w:r>
        <w:t xml:space="preserve"> 5m x 5m.</w:t>
      </w:r>
    </w:p>
    <w:p w14:paraId="0477EC27" w14:textId="77777777" w:rsidR="003E4F83" w:rsidRDefault="003E4F83" w:rsidP="00BA0DD6">
      <w:pPr>
        <w:pStyle w:val="IOSHeader42017"/>
      </w:pPr>
      <w:r>
        <w:t>Hoop studies (S1, S2, S3)</w:t>
      </w:r>
    </w:p>
    <w:p w14:paraId="07AB4CE4" w14:textId="77777777" w:rsidR="003E4F83" w:rsidRDefault="003E4F83" w:rsidP="00C83D78">
      <w:pPr>
        <w:pStyle w:val="IOSList1numbered2017"/>
        <w:numPr>
          <w:ilvl w:val="0"/>
          <w:numId w:val="42"/>
        </w:numPr>
      </w:pPr>
      <w:r>
        <w:t>Place hoops on the ground.</w:t>
      </w:r>
    </w:p>
    <w:p w14:paraId="51B18D8F" w14:textId="77777777" w:rsidR="003E4F83" w:rsidRDefault="003E4F83" w:rsidP="00C83D78">
      <w:pPr>
        <w:pStyle w:val="IOSList1numbered2017"/>
      </w:pPr>
      <w:r>
        <w:t>Students examine the plants in the hoop.</w:t>
      </w:r>
    </w:p>
    <w:p w14:paraId="239092C6" w14:textId="77777777" w:rsidR="003E4F83" w:rsidRDefault="003E4F83" w:rsidP="00C83D78">
      <w:pPr>
        <w:pStyle w:val="IOSList1numbered2017"/>
      </w:pPr>
      <w:r>
        <w:t>They count the number of different types of plants in the hoop.</w:t>
      </w:r>
    </w:p>
    <w:p w14:paraId="7C5B7803" w14:textId="77777777" w:rsidR="003E4F83" w:rsidRDefault="003E4F83" w:rsidP="00C83D78">
      <w:pPr>
        <w:pStyle w:val="IOSList1numbered2017"/>
      </w:pPr>
      <w:r>
        <w:t>Repeat in several locations and calculate the average number of each type of plant.</w:t>
      </w:r>
    </w:p>
    <w:p w14:paraId="5C18133C" w14:textId="77777777" w:rsidR="003E4F83" w:rsidRDefault="003E4F83" w:rsidP="00BA0DD6">
      <w:pPr>
        <w:pStyle w:val="IOSHeader32017"/>
      </w:pPr>
      <w:r>
        <w:t>Resources</w:t>
      </w:r>
    </w:p>
    <w:p w14:paraId="22A6C049" w14:textId="77777777" w:rsidR="003E4F83" w:rsidRDefault="00000000" w:rsidP="003E4F83">
      <w:pPr>
        <w:pStyle w:val="IOSbodytext2017"/>
      </w:pPr>
      <w:hyperlink r:id="rId59" w:history="1">
        <w:r w:rsidR="003E4F83" w:rsidRPr="006078B0">
          <w:rPr>
            <w:rStyle w:val="Hyperlink"/>
          </w:rPr>
          <w:t>Fieldwork Tools and Skills, Geogspace Australia</w:t>
        </w:r>
      </w:hyperlink>
      <w:r w:rsidR="006078B0">
        <w:t xml:space="preserve"> </w:t>
      </w:r>
      <w:r w:rsidR="006078B0" w:rsidRPr="006078B0">
        <w:t>http://www.geogspace.edu.au/verve/_resources/3.7.2_5_Kleeman_fieldwork_177_pdf.pdf</w:t>
      </w:r>
    </w:p>
    <w:p w14:paraId="722B820A" w14:textId="77777777" w:rsidR="003E4F83" w:rsidRDefault="00000000" w:rsidP="00C83D78">
      <w:pPr>
        <w:pStyle w:val="IOSbodytext2017"/>
        <w:spacing w:after="120"/>
      </w:pPr>
      <w:hyperlink r:id="rId60" w:history="1">
        <w:r w:rsidR="003E4F83" w:rsidRPr="006078B0">
          <w:rPr>
            <w:rStyle w:val="Hyperlink"/>
          </w:rPr>
          <w:t>Fieldwork ideas and resources, Geographical Association UK</w:t>
        </w:r>
      </w:hyperlink>
      <w:r w:rsidR="006078B0">
        <w:t xml:space="preserve"> </w:t>
      </w:r>
      <w:r w:rsidR="006078B0" w:rsidRPr="006078B0">
        <w:t>http://geography.org.uk/resources/fieldwork/fieldworkideasandresources/</w:t>
      </w:r>
    </w:p>
    <w:p w14:paraId="0A28AB74" w14:textId="77777777" w:rsidR="003E4F83" w:rsidRDefault="003E4F83" w:rsidP="00BA0DD6">
      <w:pPr>
        <w:pStyle w:val="IOSgraphics2017"/>
      </w:pPr>
      <w:r>
        <w:rPr>
          <w:noProof/>
          <w:lang w:eastAsia="en-AU"/>
        </w:rPr>
        <w:drawing>
          <wp:inline distT="0" distB="0" distL="0" distR="0" wp14:anchorId="4B1023CF" wp14:editId="453A9F54">
            <wp:extent cx="1400175" cy="2076450"/>
            <wp:effectExtent l="0" t="0" r="9525" b="0"/>
            <wp:docPr id="71" name="Picture 71" descr="the image shows some collected so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400175" cy="2076450"/>
                    </a:xfrm>
                    <a:prstGeom prst="rect">
                      <a:avLst/>
                    </a:prstGeom>
                    <a:noFill/>
                  </pic:spPr>
                </pic:pic>
              </a:graphicData>
            </a:graphic>
          </wp:inline>
        </w:drawing>
      </w:r>
    </w:p>
    <w:p w14:paraId="55463152" w14:textId="77777777" w:rsidR="003E4F83" w:rsidRDefault="003E4F83" w:rsidP="0095156F">
      <w:pPr>
        <w:pStyle w:val="IOScaptiongraphics2017"/>
        <w:keepNext w:val="0"/>
      </w:pPr>
      <w:r w:rsidRPr="003E4F83">
        <w:t>Soil sample collected in a eucalypt forest. (S2 Significance of environments)</w:t>
      </w:r>
    </w:p>
    <w:p w14:paraId="00DEE8C4" w14:textId="77777777" w:rsidR="003E4F83" w:rsidRDefault="003E4F83" w:rsidP="00BA0DD6">
      <w:pPr>
        <w:pStyle w:val="IOSgraphics2017"/>
      </w:pPr>
      <w:r>
        <w:rPr>
          <w:noProof/>
          <w:lang w:eastAsia="en-AU"/>
        </w:rPr>
        <w:lastRenderedPageBreak/>
        <w:drawing>
          <wp:inline distT="0" distB="0" distL="0" distR="0" wp14:anchorId="74FF3F44" wp14:editId="7F2B072A">
            <wp:extent cx="2295525" cy="2066925"/>
            <wp:effectExtent l="0" t="0" r="9525" b="9525"/>
            <wp:docPr id="72" name="Picture 72" descr="the image show students looking for water bugs in a 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295525" cy="2066925"/>
                    </a:xfrm>
                    <a:prstGeom prst="rect">
                      <a:avLst/>
                    </a:prstGeom>
                    <a:noFill/>
                  </pic:spPr>
                </pic:pic>
              </a:graphicData>
            </a:graphic>
          </wp:inline>
        </w:drawing>
      </w:r>
    </w:p>
    <w:p w14:paraId="02944FBE" w14:textId="77777777" w:rsidR="003E4F83" w:rsidRDefault="003E4F83" w:rsidP="00C909EC">
      <w:pPr>
        <w:pStyle w:val="IOScaptiongraphics2017"/>
      </w:pPr>
      <w:r w:rsidRPr="003E4F83">
        <w:t xml:space="preserve">Dip netting for water bugs. Longneck Lagoon </w:t>
      </w:r>
      <w:r w:rsidRPr="00C909EC">
        <w:t>EEC</w:t>
      </w:r>
      <w:r w:rsidRPr="003E4F83">
        <w:t>. (S1 Features of places)</w:t>
      </w:r>
    </w:p>
    <w:p w14:paraId="0EC3E9C5" w14:textId="77777777" w:rsidR="003E4F83" w:rsidRDefault="003E4F83" w:rsidP="00BA0DD6">
      <w:pPr>
        <w:pStyle w:val="IOSgraphics2017"/>
      </w:pPr>
      <w:r>
        <w:rPr>
          <w:noProof/>
          <w:lang w:eastAsia="en-AU"/>
        </w:rPr>
        <w:drawing>
          <wp:inline distT="0" distB="0" distL="0" distR="0" wp14:anchorId="30BED304" wp14:editId="23B20491">
            <wp:extent cx="1847850" cy="2066925"/>
            <wp:effectExtent l="0" t="0" r="0" b="9525"/>
            <wp:docPr id="73" name="Picture 73" descr="the image is a drawning of a sound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847850" cy="2066925"/>
                    </a:xfrm>
                    <a:prstGeom prst="rect">
                      <a:avLst/>
                    </a:prstGeom>
                    <a:noFill/>
                  </pic:spPr>
                </pic:pic>
              </a:graphicData>
            </a:graphic>
          </wp:inline>
        </w:drawing>
      </w:r>
    </w:p>
    <w:p w14:paraId="0CEBDCF5" w14:textId="77777777" w:rsidR="003E4F83" w:rsidRDefault="003E4F83" w:rsidP="00C909EC">
      <w:pPr>
        <w:pStyle w:val="IOScaptiongraphics2017"/>
      </w:pPr>
      <w:r w:rsidRPr="003E4F83">
        <w:t>Sound map recorded in a forest. Students chose their own ways of representing sounds and their direction. (S2 Significance of environments)</w:t>
      </w:r>
    </w:p>
    <w:p w14:paraId="4F88588A" w14:textId="77777777" w:rsidR="001E330B" w:rsidRDefault="001E330B" w:rsidP="00BA0DD6">
      <w:pPr>
        <w:pStyle w:val="IOSHeader32017"/>
      </w:pPr>
      <w:r>
        <w:br w:type="page"/>
      </w:r>
    </w:p>
    <w:p w14:paraId="3CB98ACD" w14:textId="77777777" w:rsidR="003E4F83" w:rsidRDefault="00BA0DD6" w:rsidP="00BA0DD6">
      <w:pPr>
        <w:pStyle w:val="IOSHeader32017"/>
      </w:pPr>
      <w:r>
        <w:lastRenderedPageBreak/>
        <w:t>Graphs and Statistics</w:t>
      </w:r>
    </w:p>
    <w:p w14:paraId="350EA268" w14:textId="77777777" w:rsidR="003E4F83" w:rsidRDefault="003E4F83" w:rsidP="00BA0DD6">
      <w:pPr>
        <w:pStyle w:val="IOSHeader42017"/>
      </w:pPr>
      <w:r>
        <w:t>Graphs</w:t>
      </w:r>
    </w:p>
    <w:p w14:paraId="0D7931A6" w14:textId="77777777" w:rsidR="003E4F83" w:rsidRDefault="003E4F83" w:rsidP="003E4F83">
      <w:pPr>
        <w:pStyle w:val="IOSbodytext2017"/>
      </w:pPr>
      <w:r>
        <w:t xml:space="preserve">Graphs are used by geographers to visualise and summarise quantitative data about places. They include tally charts, pictographs, column graphs, line graphs, pie graphs and climate graphs. Always include the unit of measurement when reading data from graphs, </w:t>
      </w:r>
      <w:proofErr w:type="gramStart"/>
      <w:r>
        <w:t>e.g.</w:t>
      </w:r>
      <w:proofErr w:type="gramEnd"/>
      <w:r>
        <w:t xml:space="preserve"> temperature in degrees </w:t>
      </w:r>
      <w:proofErr w:type="spellStart"/>
      <w:r>
        <w:t>celsius</w:t>
      </w:r>
      <w:proofErr w:type="spellEnd"/>
      <w:r>
        <w:t>, rainfall in millilitres.</w:t>
      </w:r>
    </w:p>
    <w:p w14:paraId="7D7253D0" w14:textId="77777777" w:rsidR="003E4F83" w:rsidRDefault="003E4F83" w:rsidP="003E4F83">
      <w:pPr>
        <w:pStyle w:val="IOSbodytext2017"/>
      </w:pPr>
      <w:r>
        <w:t xml:space="preserve">Refer to the </w:t>
      </w:r>
      <w:hyperlink r:id="rId64" w:history="1">
        <w:r w:rsidRPr="006078B0">
          <w:rPr>
            <w:rStyle w:val="Hyperlink"/>
          </w:rPr>
          <w:t>geographical tools continuum</w:t>
        </w:r>
      </w:hyperlink>
      <w:r w:rsidR="006078B0">
        <w:t xml:space="preserve"> (</w:t>
      </w:r>
      <w:r w:rsidR="006078B0" w:rsidRPr="006078B0">
        <w:t>http://syllabus.nesa.nsw.edu.au/hsie/geography-k10/continuum-of-tools/</w:t>
      </w:r>
      <w:r w:rsidR="006078B0">
        <w:t>)</w:t>
      </w:r>
      <w:r>
        <w:t xml:space="preserve"> for examples appropriate to each stage of learning. </w:t>
      </w:r>
      <w:proofErr w:type="gramStart"/>
      <w:r>
        <w:t>Also</w:t>
      </w:r>
      <w:proofErr w:type="gramEnd"/>
      <w:r>
        <w:t xml:space="preserve"> cross reference the Mathematics K-6 Syllabus Data </w:t>
      </w:r>
      <w:proofErr w:type="spellStart"/>
      <w:r>
        <w:t>substrand</w:t>
      </w:r>
      <w:proofErr w:type="spellEnd"/>
      <w:r>
        <w:t xml:space="preserve"> when selecting graphs as a geographical tool.</w:t>
      </w:r>
    </w:p>
    <w:p w14:paraId="260660B4" w14:textId="77777777" w:rsidR="003E4F83" w:rsidRDefault="003E4F83" w:rsidP="00BA0DD6">
      <w:pPr>
        <w:pStyle w:val="IOSHeader42017"/>
      </w:pPr>
      <w:r>
        <w:t>Tally charts (ES1, S1, S2)</w:t>
      </w:r>
    </w:p>
    <w:p w14:paraId="5DB8A2E5" w14:textId="77777777" w:rsidR="003E4F83" w:rsidRDefault="003E4F83" w:rsidP="003E4F83">
      <w:pPr>
        <w:pStyle w:val="IOSbodytext2017"/>
      </w:pPr>
      <w:r>
        <w:t xml:space="preserve">Tally marks are used during fieldwork to record the numbers of specific natural and/or human features in a place, </w:t>
      </w:r>
      <w:proofErr w:type="gramStart"/>
      <w:r>
        <w:t>e.g.</w:t>
      </w:r>
      <w:proofErr w:type="gramEnd"/>
      <w:r>
        <w:t xml:space="preserve"> picnic tables in a park, lunch seats in an area of the school playground, animal evidence in a bushland area, types of management strategies in a catchment. They are also used in collating survey data.</w:t>
      </w:r>
    </w:p>
    <w:p w14:paraId="0F4E0C4D" w14:textId="77777777" w:rsidR="003E4F83" w:rsidRDefault="003E4F83" w:rsidP="00BA0DD6">
      <w:pPr>
        <w:pStyle w:val="IOSHeader42017"/>
      </w:pPr>
      <w:r>
        <w:t>Climate graphs (S3, S4, S5)</w:t>
      </w:r>
    </w:p>
    <w:p w14:paraId="403AA909" w14:textId="77777777" w:rsidR="003E4F83" w:rsidRDefault="003E4F83" w:rsidP="003E4F83">
      <w:pPr>
        <w:pStyle w:val="IOSbodytext2017"/>
      </w:pPr>
      <w:r>
        <w:t>For a particular location, a climate graph combines:</w:t>
      </w:r>
    </w:p>
    <w:p w14:paraId="2573878D" w14:textId="77777777" w:rsidR="003E4F83" w:rsidRDefault="003E4F83" w:rsidP="00BA0DD6">
      <w:pPr>
        <w:pStyle w:val="IOSList1bullet2017"/>
      </w:pPr>
      <w:r>
        <w:t>a line graph showing the average monthly temperature (S3, S4, S5), and</w:t>
      </w:r>
    </w:p>
    <w:p w14:paraId="5C23F86C" w14:textId="77777777" w:rsidR="003E4F83" w:rsidRDefault="003E4F83" w:rsidP="00BA0DD6">
      <w:pPr>
        <w:pStyle w:val="IOSList1bullet2017"/>
      </w:pPr>
      <w:r>
        <w:t>a column graph showing the average monthly precipitation (rainfall) (S2, S3, S4, S5).</w:t>
      </w:r>
    </w:p>
    <w:p w14:paraId="6AFE3D05" w14:textId="77777777" w:rsidR="003E4F83" w:rsidRDefault="003E4F83" w:rsidP="001E330B">
      <w:pPr>
        <w:pStyle w:val="IOSbodytext2017"/>
        <w:spacing w:after="240"/>
      </w:pPr>
      <w:r>
        <w:t xml:space="preserve">Refer to </w:t>
      </w:r>
      <w:hyperlink r:id="rId65" w:history="1">
        <w:r w:rsidRPr="00016567">
          <w:rPr>
            <w:rStyle w:val="Hyperlink"/>
          </w:rPr>
          <w:t>GeogSpace Climate Graphs</w:t>
        </w:r>
      </w:hyperlink>
      <w:r w:rsidR="00016567">
        <w:t xml:space="preserve"> (</w:t>
      </w:r>
      <w:r w:rsidR="00016567" w:rsidRPr="00016567">
        <w:t>http://www.geogspace.edu.au/verve/_resources/2.3.2.2_2_climate_graphs.pdf</w:t>
      </w:r>
      <w:r w:rsidR="00016567">
        <w:t>)</w:t>
      </w:r>
      <w:r>
        <w:t xml:space="preserve"> for information on using and analysing climate graphs and statistics.</w:t>
      </w:r>
    </w:p>
    <w:p w14:paraId="3677D756" w14:textId="77777777" w:rsidR="003E4F83" w:rsidRDefault="003E4F83" w:rsidP="00BA0DD6">
      <w:pPr>
        <w:pStyle w:val="IOSgraphics2017"/>
      </w:pPr>
      <w:r>
        <w:rPr>
          <w:noProof/>
          <w:lang w:eastAsia="en-AU"/>
        </w:rPr>
        <w:drawing>
          <wp:inline distT="0" distB="0" distL="0" distR="0" wp14:anchorId="7F65E66B" wp14:editId="03459C79">
            <wp:extent cx="2733040" cy="2114550"/>
            <wp:effectExtent l="0" t="0" r="0" b="0"/>
            <wp:docPr id="74" name="Picture 74" descr="the image is a climate map of canberra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733040" cy="2114550"/>
                    </a:xfrm>
                    <a:prstGeom prst="rect">
                      <a:avLst/>
                    </a:prstGeom>
                    <a:noFill/>
                  </pic:spPr>
                </pic:pic>
              </a:graphicData>
            </a:graphic>
          </wp:inline>
        </w:drawing>
      </w:r>
    </w:p>
    <w:p w14:paraId="2E8CD516" w14:textId="77777777" w:rsidR="003E4F83" w:rsidRDefault="00000000" w:rsidP="0095156F">
      <w:pPr>
        <w:pStyle w:val="IOScaptiongraphics2017"/>
        <w:keepNext w:val="0"/>
      </w:pPr>
      <w:hyperlink r:id="rId67" w:history="1">
        <w:r w:rsidR="003E4F83" w:rsidRPr="00016567">
          <w:rPr>
            <w:rStyle w:val="Hyperlink"/>
          </w:rPr>
          <w:t>Climate graph of Canberra</w:t>
        </w:r>
      </w:hyperlink>
      <w:r w:rsidR="003E4F83" w:rsidRPr="003E4F83">
        <w:t xml:space="preserve">, </w:t>
      </w:r>
      <w:r w:rsidR="00016567">
        <w:t xml:space="preserve">Australia. Mysid. Public domain </w:t>
      </w:r>
      <w:r w:rsidR="00016567" w:rsidRPr="00016567">
        <w:t>https://commons.wikimedia.org/wiki/File:Climate_chart_of_Canberra.svg</w:t>
      </w:r>
    </w:p>
    <w:p w14:paraId="6BD77479" w14:textId="77777777" w:rsidR="003E4F83" w:rsidRDefault="003E4F83" w:rsidP="00BA0DD6">
      <w:pPr>
        <w:pStyle w:val="IOSHeader42017"/>
      </w:pPr>
      <w:r>
        <w:lastRenderedPageBreak/>
        <w:t>Statistics</w:t>
      </w:r>
    </w:p>
    <w:p w14:paraId="439C2ABC" w14:textId="77777777" w:rsidR="003E4F83" w:rsidRDefault="003E4F83" w:rsidP="003E4F83">
      <w:pPr>
        <w:pStyle w:val="IOSbodytext2017"/>
      </w:pPr>
      <w:r>
        <w:t xml:space="preserve">Statistics are used by geographers to collate, </w:t>
      </w:r>
      <w:proofErr w:type="gramStart"/>
      <w:r>
        <w:t>organise</w:t>
      </w:r>
      <w:proofErr w:type="gramEnd"/>
      <w:r>
        <w:t xml:space="preserve"> and summarise geographical data and information. </w:t>
      </w:r>
      <w:proofErr w:type="gramStart"/>
      <w:r>
        <w:t>In particular, climate</w:t>
      </w:r>
      <w:proofErr w:type="gramEnd"/>
      <w:r>
        <w:t xml:space="preserve"> and demographic statistics are useful data. Geographers a</w:t>
      </w:r>
      <w:r w:rsidR="00BA0DD6">
        <w:t xml:space="preserve">nalyse statistics for patterns, </w:t>
      </w:r>
      <w:proofErr w:type="gramStart"/>
      <w:r>
        <w:t>relationships</w:t>
      </w:r>
      <w:proofErr w:type="gramEnd"/>
      <w:r>
        <w:t xml:space="preserve"> and trends.</w:t>
      </w:r>
    </w:p>
    <w:p w14:paraId="592053F9" w14:textId="77777777" w:rsidR="003E4F83" w:rsidRDefault="003E4F83" w:rsidP="00BA0DD6">
      <w:pPr>
        <w:pStyle w:val="IOSHeader52017"/>
      </w:pPr>
      <w:r>
        <w:t>Useful sources of statistical data include:</w:t>
      </w:r>
    </w:p>
    <w:p w14:paraId="484263F4" w14:textId="77777777" w:rsidR="003E4F83" w:rsidRDefault="00000000" w:rsidP="00016567">
      <w:pPr>
        <w:pStyle w:val="IOSList1bullet2017"/>
      </w:pPr>
      <w:hyperlink r:id="rId68" w:history="1">
        <w:r w:rsidR="003E4F83" w:rsidRPr="00016567">
          <w:rPr>
            <w:rStyle w:val="Hyperlink"/>
          </w:rPr>
          <w:t>Australian Bureau of Statistics (ABS)</w:t>
        </w:r>
      </w:hyperlink>
      <w:r w:rsidR="00016567">
        <w:t xml:space="preserve"> </w:t>
      </w:r>
      <w:r w:rsidR="00016567" w:rsidRPr="00016567">
        <w:t>http://www.abs.gov.au/</w:t>
      </w:r>
    </w:p>
    <w:p w14:paraId="36016214" w14:textId="77777777" w:rsidR="003E4F83" w:rsidRDefault="00000000" w:rsidP="00016567">
      <w:pPr>
        <w:pStyle w:val="IOSList1bullet2017"/>
      </w:pPr>
      <w:hyperlink r:id="rId69" w:history="1">
        <w:r w:rsidR="003E4F83" w:rsidRPr="00016567">
          <w:rPr>
            <w:rStyle w:val="Hyperlink"/>
          </w:rPr>
          <w:t>World Health Organisation - Countries (WHO)</w:t>
        </w:r>
      </w:hyperlink>
      <w:r w:rsidR="00016567">
        <w:t xml:space="preserve"> </w:t>
      </w:r>
      <w:r w:rsidR="00016567" w:rsidRPr="00016567">
        <w:t>http://www.who.int/countries/en/</w:t>
      </w:r>
    </w:p>
    <w:p w14:paraId="6E1C7C51" w14:textId="77777777" w:rsidR="003E4F83" w:rsidRDefault="003E4F83" w:rsidP="00BA0DD6">
      <w:pPr>
        <w:pStyle w:val="IOSHeader42017"/>
      </w:pPr>
      <w:r>
        <w:t>Data tables (S1, S2, S3, S4, S5)</w:t>
      </w:r>
    </w:p>
    <w:p w14:paraId="55DA3493" w14:textId="77777777" w:rsidR="003E4F83" w:rsidRDefault="003E4F83" w:rsidP="003E4F83">
      <w:pPr>
        <w:pStyle w:val="IOSbodytext2017"/>
      </w:pPr>
      <w:r>
        <w:t>Geographers represent and organise data collected through fieldwork and research in data tables for evaluation and analysis.</w:t>
      </w:r>
    </w:p>
    <w:p w14:paraId="2F1FBCB3" w14:textId="77777777" w:rsidR="003E4F83" w:rsidRDefault="003E4F83" w:rsidP="003E4F83">
      <w:pPr>
        <w:pStyle w:val="IOSbodytext2017"/>
      </w:pPr>
      <w:r>
        <w:t xml:space="preserve">Refer to </w:t>
      </w:r>
      <w:hyperlink r:id="rId70" w:history="1">
        <w:r w:rsidRPr="00016567">
          <w:rPr>
            <w:rStyle w:val="Hyperlink"/>
          </w:rPr>
          <w:t>GeogSpace Comparative Data</w:t>
        </w:r>
      </w:hyperlink>
      <w:r w:rsidR="00016567">
        <w:t xml:space="preserve"> (</w:t>
      </w:r>
      <w:r w:rsidR="00016567" w:rsidRPr="00016567">
        <w:t>http://www.geogspace.edu.au/verve/_resources/2.2.4.3_1_comparative_data_pdf_IP.pdf</w:t>
      </w:r>
      <w:r w:rsidR="00016567">
        <w:t>)</w:t>
      </w:r>
      <w:r>
        <w:t xml:space="preserve"> for an example of a comparative data table.</w:t>
      </w:r>
    </w:p>
    <w:p w14:paraId="6F96FBF0" w14:textId="77777777" w:rsidR="00C83D78" w:rsidRDefault="00C83D78" w:rsidP="00BA0DD6">
      <w:pPr>
        <w:pStyle w:val="IOSHeader32017"/>
      </w:pPr>
      <w:r>
        <w:br w:type="page"/>
      </w:r>
    </w:p>
    <w:p w14:paraId="0E4C0905" w14:textId="77777777" w:rsidR="00BA0DD6" w:rsidRDefault="00BA0DD6" w:rsidP="00BA0DD6">
      <w:pPr>
        <w:pStyle w:val="IOSHeader32017"/>
      </w:pPr>
      <w:r>
        <w:lastRenderedPageBreak/>
        <w:t>Spatial Technologies</w:t>
      </w:r>
    </w:p>
    <w:p w14:paraId="1602CEC6" w14:textId="77777777" w:rsidR="003E4F83" w:rsidRDefault="003E4F83" w:rsidP="00BA0DD6">
      <w:pPr>
        <w:pStyle w:val="IOSHeader42017"/>
      </w:pPr>
      <w:r>
        <w:t>Introduction to spatial technologies</w:t>
      </w:r>
    </w:p>
    <w:p w14:paraId="04C34020" w14:textId="77777777" w:rsidR="003E4F83" w:rsidRDefault="003E4F83" w:rsidP="003E4F83">
      <w:pPr>
        <w:pStyle w:val="IOSbodytext2017"/>
      </w:pPr>
      <w:r>
        <w:t xml:space="preserve">Spatial technologies are used by geographers to visualise, manipulate, analyse, </w:t>
      </w:r>
      <w:proofErr w:type="gramStart"/>
      <w:r>
        <w:t>display</w:t>
      </w:r>
      <w:proofErr w:type="gramEnd"/>
      <w:r>
        <w:t xml:space="preserve"> and record spatial data. They include virtual maps, satellite imagery, remote sensing, global positioning systems (GIS), global information systems (GIS) and augmented reality.</w:t>
      </w:r>
    </w:p>
    <w:p w14:paraId="517FB5F5" w14:textId="77777777" w:rsidR="003E4F83" w:rsidRDefault="003E4F83" w:rsidP="003E4F83">
      <w:pPr>
        <w:pStyle w:val="IOSbodytext2017"/>
      </w:pPr>
      <w:r>
        <w:t xml:space="preserve">Refer to the video </w:t>
      </w:r>
      <w:hyperlink r:id="rId71" w:history="1">
        <w:r w:rsidRPr="0041245F">
          <w:rPr>
            <w:rStyle w:val="Hyperlink"/>
          </w:rPr>
          <w:t>GeogSpace: Introduction to geospatial technologies</w:t>
        </w:r>
      </w:hyperlink>
      <w:r w:rsidR="0041245F">
        <w:t xml:space="preserve"> (</w:t>
      </w:r>
      <w:r w:rsidR="0041245F" w:rsidRPr="0041245F">
        <w:t>https://www.youtube.com/watch?v=z6IzhePkuxc</w:t>
      </w:r>
      <w:r w:rsidR="0041245F">
        <w:t>).</w:t>
      </w:r>
    </w:p>
    <w:p w14:paraId="2B7469E6" w14:textId="77777777" w:rsidR="003E4F83" w:rsidRDefault="003E4F83" w:rsidP="00BA0DD6">
      <w:pPr>
        <w:pStyle w:val="IOSHeader42017"/>
      </w:pPr>
      <w:r>
        <w:t>Virtual maps (ES1, S1, S2, S3, S4, S5)</w:t>
      </w:r>
    </w:p>
    <w:p w14:paraId="2C0F53A1" w14:textId="77777777" w:rsidR="003E4F83" w:rsidRDefault="003E4F83" w:rsidP="003E4F83">
      <w:pPr>
        <w:pStyle w:val="IOSbodytext2017"/>
      </w:pPr>
      <w:r>
        <w:t xml:space="preserve">Virtual maps are online maps. Interactive virtual maps usually contain a map view and a satellite view.  Virtual maps provide large scale and </w:t>
      </w:r>
      <w:proofErr w:type="gramStart"/>
      <w:r>
        <w:t>small scale</w:t>
      </w:r>
      <w:proofErr w:type="gramEnd"/>
      <w:r>
        <w:t xml:space="preserve"> maps for acquiring geographical information for students in all stages. They can be annotated using inbuilt tools or annotated using a screenshot as the base map.</w:t>
      </w:r>
    </w:p>
    <w:p w14:paraId="63080E5E" w14:textId="77777777" w:rsidR="003E4F83" w:rsidRDefault="003E4F83" w:rsidP="003E4F83">
      <w:pPr>
        <w:pStyle w:val="IOSbodytext2017"/>
      </w:pPr>
      <w:r>
        <w:t>Examples of virtual maps and tools:</w:t>
      </w:r>
    </w:p>
    <w:p w14:paraId="471C25E8" w14:textId="77777777" w:rsidR="003E4F83" w:rsidRDefault="00000000" w:rsidP="0017796E">
      <w:pPr>
        <w:pStyle w:val="IOSList1bullet2017"/>
      </w:pPr>
      <w:hyperlink r:id="rId72" w:history="1">
        <w:r w:rsidR="003E4F83" w:rsidRPr="0017796E">
          <w:rPr>
            <w:rStyle w:val="Hyperlink"/>
          </w:rPr>
          <w:t>Google Maps</w:t>
        </w:r>
      </w:hyperlink>
      <w:r w:rsidR="0017796E">
        <w:t xml:space="preserve"> </w:t>
      </w:r>
      <w:r w:rsidR="0017796E" w:rsidRPr="0017796E">
        <w:t>https://www.google.com.au/maps</w:t>
      </w:r>
    </w:p>
    <w:p w14:paraId="1DE7157E" w14:textId="77777777" w:rsidR="003E4F83" w:rsidRDefault="00000000" w:rsidP="0017796E">
      <w:pPr>
        <w:pStyle w:val="IOSList1bullet2017"/>
      </w:pPr>
      <w:hyperlink r:id="rId73" w:history="1">
        <w:r w:rsidR="003E4F83" w:rsidRPr="0017796E">
          <w:rPr>
            <w:rStyle w:val="Hyperlink"/>
          </w:rPr>
          <w:t>Google Earth</w:t>
        </w:r>
      </w:hyperlink>
      <w:r w:rsidR="0017796E">
        <w:t xml:space="preserve"> </w:t>
      </w:r>
      <w:r w:rsidR="0017796E" w:rsidRPr="0017796E">
        <w:t>https://www.google.com/earth/</w:t>
      </w:r>
    </w:p>
    <w:p w14:paraId="45303EF1" w14:textId="77777777" w:rsidR="003E4F83" w:rsidRDefault="00000000" w:rsidP="0017796E">
      <w:pPr>
        <w:pStyle w:val="IOSList1bullet2017"/>
      </w:pPr>
      <w:hyperlink r:id="rId74" w:history="1">
        <w:r w:rsidR="003E4F83" w:rsidRPr="0017796E">
          <w:rPr>
            <w:rStyle w:val="Hyperlink"/>
          </w:rPr>
          <w:t>Google My Maps</w:t>
        </w:r>
      </w:hyperlink>
      <w:r w:rsidR="0017796E">
        <w:t xml:space="preserve"> </w:t>
      </w:r>
      <w:r w:rsidR="0017796E" w:rsidRPr="0017796E">
        <w:t>https://www.google.com/maps/d/u/0/</w:t>
      </w:r>
    </w:p>
    <w:p w14:paraId="66EB77EB" w14:textId="77777777" w:rsidR="003E4F83" w:rsidRDefault="00000000" w:rsidP="0017796E">
      <w:pPr>
        <w:pStyle w:val="IOSList1bullet2017"/>
      </w:pPr>
      <w:hyperlink r:id="rId75" w:history="1">
        <w:r w:rsidR="003E4F83" w:rsidRPr="0017796E">
          <w:rPr>
            <w:rStyle w:val="Hyperlink"/>
          </w:rPr>
          <w:t>Maps (Apple)</w:t>
        </w:r>
      </w:hyperlink>
      <w:r w:rsidR="0017796E">
        <w:t xml:space="preserve"> </w:t>
      </w:r>
      <w:r w:rsidR="0017796E" w:rsidRPr="0017796E">
        <w:t>https://www.apple.com/au/ios/maps/</w:t>
      </w:r>
    </w:p>
    <w:p w14:paraId="72646070" w14:textId="77777777" w:rsidR="003E4F83" w:rsidRDefault="00000000" w:rsidP="0017796E">
      <w:pPr>
        <w:pStyle w:val="IOSList1bullet2017"/>
      </w:pPr>
      <w:hyperlink r:id="rId76" w:history="1">
        <w:r w:rsidR="003E4F83" w:rsidRPr="0017796E">
          <w:rPr>
            <w:rStyle w:val="Hyperlink"/>
          </w:rPr>
          <w:t>Bing Maps</w:t>
        </w:r>
      </w:hyperlink>
      <w:r w:rsidR="0017796E">
        <w:t xml:space="preserve"> </w:t>
      </w:r>
      <w:r w:rsidR="0017796E" w:rsidRPr="0017796E">
        <w:t>https://www.bing.com/maps</w:t>
      </w:r>
    </w:p>
    <w:p w14:paraId="0FD4A260" w14:textId="77777777" w:rsidR="003E4F83" w:rsidRDefault="00000000" w:rsidP="0028190E">
      <w:pPr>
        <w:pStyle w:val="IOSList1bullet2017"/>
      </w:pPr>
      <w:hyperlink r:id="rId77" w:history="1">
        <w:r w:rsidR="003E4F83" w:rsidRPr="0028190E">
          <w:rPr>
            <w:rStyle w:val="Hyperlink"/>
          </w:rPr>
          <w:t>WhereIs</w:t>
        </w:r>
      </w:hyperlink>
      <w:r w:rsidR="0028190E">
        <w:t xml:space="preserve"> </w:t>
      </w:r>
      <w:r w:rsidR="0028190E" w:rsidRPr="0028190E">
        <w:t>http://www.whereis.com/</w:t>
      </w:r>
    </w:p>
    <w:p w14:paraId="6B65EFC0" w14:textId="77777777" w:rsidR="003E4F83" w:rsidRDefault="00000000" w:rsidP="0028190E">
      <w:pPr>
        <w:pStyle w:val="IOSList1bullet2017"/>
      </w:pPr>
      <w:hyperlink r:id="rId78" w:history="1">
        <w:r w:rsidR="003E4F83" w:rsidRPr="0028190E">
          <w:rPr>
            <w:rStyle w:val="Hyperlink"/>
          </w:rPr>
          <w:t>Google Tour Builder</w:t>
        </w:r>
      </w:hyperlink>
      <w:r w:rsidR="0028190E">
        <w:t xml:space="preserve"> </w:t>
      </w:r>
      <w:r w:rsidR="0028190E" w:rsidRPr="0028190E">
        <w:t>https://tourbuilder.withgoogle.com/</w:t>
      </w:r>
    </w:p>
    <w:p w14:paraId="40AB7F67" w14:textId="77777777" w:rsidR="003E4F83" w:rsidRDefault="00000000" w:rsidP="0028190E">
      <w:pPr>
        <w:pStyle w:val="IOSList1bullet2017"/>
      </w:pPr>
      <w:hyperlink r:id="rId79" w:history="1">
        <w:r w:rsidR="003E4F83" w:rsidRPr="0028190E">
          <w:rPr>
            <w:rStyle w:val="Hyperlink"/>
          </w:rPr>
          <w:t>Google Street View</w:t>
        </w:r>
      </w:hyperlink>
      <w:r w:rsidR="0028190E">
        <w:t xml:space="preserve"> </w:t>
      </w:r>
      <w:r w:rsidR="0028190E" w:rsidRPr="0028190E">
        <w:t>https://www.google.com.au/intl/en-GB/streetview/</w:t>
      </w:r>
    </w:p>
    <w:p w14:paraId="0E436691" w14:textId="77777777" w:rsidR="003E4F83" w:rsidRDefault="00000000" w:rsidP="0028190E">
      <w:pPr>
        <w:pStyle w:val="IOSList1bullet2017"/>
      </w:pPr>
      <w:hyperlink r:id="rId80" w:history="1">
        <w:r w:rsidR="003E4F83" w:rsidRPr="0028190E">
          <w:rPr>
            <w:rStyle w:val="Hyperlink"/>
          </w:rPr>
          <w:t>MapMyWalk app</w:t>
        </w:r>
      </w:hyperlink>
      <w:r w:rsidR="0028190E">
        <w:t xml:space="preserve"> </w:t>
      </w:r>
      <w:r w:rsidR="0028190E" w:rsidRPr="0028190E">
        <w:t>http://www.mapmywalk.com/app/</w:t>
      </w:r>
    </w:p>
    <w:p w14:paraId="4AC27B7A" w14:textId="77777777" w:rsidR="003E4F83" w:rsidRDefault="00000000" w:rsidP="0028190E">
      <w:pPr>
        <w:pStyle w:val="IOSList1bullet2017"/>
      </w:pPr>
      <w:hyperlink r:id="rId81" w:history="1">
        <w:r w:rsidR="003E4F83" w:rsidRPr="0028190E">
          <w:rPr>
            <w:rStyle w:val="Hyperlink"/>
          </w:rPr>
          <w:t>SIX Maps</w:t>
        </w:r>
      </w:hyperlink>
      <w:r w:rsidR="003E4F83">
        <w:t xml:space="preserve"> (includes 1943 aerial photography of greater Sydney)</w:t>
      </w:r>
      <w:r w:rsidR="0028190E">
        <w:t xml:space="preserve"> </w:t>
      </w:r>
      <w:r w:rsidR="0028190E" w:rsidRPr="0028190E">
        <w:t>https://maps.six.nsw.gov.au/</w:t>
      </w:r>
    </w:p>
    <w:p w14:paraId="2207D702" w14:textId="77777777" w:rsidR="003E4F83" w:rsidRDefault="00000000" w:rsidP="0028190E">
      <w:pPr>
        <w:pStyle w:val="IOSList1bullet2017"/>
      </w:pPr>
      <w:hyperlink r:id="rId82" w:history="1">
        <w:r w:rsidR="003E4F83" w:rsidRPr="0028190E">
          <w:rPr>
            <w:rStyle w:val="Hyperlink"/>
          </w:rPr>
          <w:t>Scribble Maps</w:t>
        </w:r>
      </w:hyperlink>
      <w:r w:rsidR="0028190E">
        <w:t xml:space="preserve"> </w:t>
      </w:r>
      <w:r w:rsidR="0028190E" w:rsidRPr="0028190E">
        <w:t>http://www.scribblemaps.com/</w:t>
      </w:r>
    </w:p>
    <w:p w14:paraId="21D0197B" w14:textId="77777777" w:rsidR="003E4F83" w:rsidRDefault="00000000" w:rsidP="0028190E">
      <w:pPr>
        <w:pStyle w:val="IOSList1bullet2017"/>
      </w:pPr>
      <w:hyperlink r:id="rId83" w:history="1">
        <w:r w:rsidR="003E4F83" w:rsidRPr="0028190E">
          <w:rPr>
            <w:rStyle w:val="Hyperlink"/>
          </w:rPr>
          <w:t>National Geographic MapMaker Interactive</w:t>
        </w:r>
      </w:hyperlink>
      <w:r w:rsidR="0028190E">
        <w:t xml:space="preserve"> </w:t>
      </w:r>
      <w:r w:rsidR="0028190E" w:rsidRPr="0028190E">
        <w:t>http://mapmaker.nationalgeographic.org/</w:t>
      </w:r>
    </w:p>
    <w:p w14:paraId="476E4E89" w14:textId="77777777" w:rsidR="003E4F83" w:rsidRDefault="00000000" w:rsidP="0028190E">
      <w:pPr>
        <w:pStyle w:val="IOSList1bullet2017"/>
      </w:pPr>
      <w:hyperlink r:id="rId84" w:history="1">
        <w:r w:rsidR="003E4F83" w:rsidRPr="0028190E">
          <w:rPr>
            <w:rStyle w:val="Hyperlink"/>
          </w:rPr>
          <w:t>Eyes on the Forest</w:t>
        </w:r>
      </w:hyperlink>
      <w:r w:rsidR="003E4F83">
        <w:t xml:space="preserve"> (Sumatra’s forests, </w:t>
      </w:r>
      <w:proofErr w:type="gramStart"/>
      <w:r w:rsidR="003E4F83">
        <w:t>wildlife</w:t>
      </w:r>
      <w:proofErr w:type="gramEnd"/>
      <w:r w:rsidR="003E4F83">
        <w:t xml:space="preserve"> and climate 1985 to the present)</w:t>
      </w:r>
      <w:r w:rsidR="0028190E">
        <w:t xml:space="preserve"> </w:t>
      </w:r>
      <w:r w:rsidR="0028190E" w:rsidRPr="0028190E">
        <w:t>http://www.eyesontheforest.or.id/</w:t>
      </w:r>
    </w:p>
    <w:p w14:paraId="6DC7C937" w14:textId="77777777" w:rsidR="001E330B" w:rsidRDefault="001E330B" w:rsidP="00C83D78">
      <w:pPr>
        <w:pStyle w:val="IOSbodytext2017"/>
      </w:pPr>
      <w:r>
        <w:br w:type="page"/>
      </w:r>
    </w:p>
    <w:p w14:paraId="247F2EF4" w14:textId="77777777" w:rsidR="00C83D78" w:rsidRDefault="00C83D78" w:rsidP="00C83D78">
      <w:pPr>
        <w:pStyle w:val="IOSbodytext2017"/>
      </w:pPr>
      <w:r>
        <w:rPr>
          <w:noProof/>
          <w:lang w:eastAsia="en-AU"/>
        </w:rPr>
        <w:lastRenderedPageBreak/>
        <w:drawing>
          <wp:inline distT="0" distB="0" distL="0" distR="0" wp14:anchorId="20907C57" wp14:editId="61FED9CA">
            <wp:extent cx="1257300" cy="1657350"/>
            <wp:effectExtent l="0" t="0" r="0" b="0"/>
            <wp:docPr id="75" name="Picture 75" descr="the image is an example of a virtual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257300" cy="1657350"/>
                    </a:xfrm>
                    <a:prstGeom prst="rect">
                      <a:avLst/>
                    </a:prstGeom>
                    <a:noFill/>
                  </pic:spPr>
                </pic:pic>
              </a:graphicData>
            </a:graphic>
          </wp:inline>
        </w:drawing>
      </w:r>
    </w:p>
    <w:p w14:paraId="3E3916BD" w14:textId="77777777" w:rsidR="003E4F83" w:rsidRDefault="00000000" w:rsidP="001E330B">
      <w:pPr>
        <w:pStyle w:val="IOScaptiongraphics2017"/>
      </w:pPr>
      <w:hyperlink r:id="rId86" w:history="1">
        <w:r w:rsidR="003E4F83" w:rsidRPr="0028190E">
          <w:rPr>
            <w:rStyle w:val="Hyperlink"/>
          </w:rPr>
          <w:t>Example of a virtual map</w:t>
        </w:r>
      </w:hyperlink>
      <w:r w:rsidR="0028190E">
        <w:t xml:space="preserve">. Public domain </w:t>
      </w:r>
      <w:r w:rsidR="0028190E" w:rsidRPr="0028190E">
        <w:t>https://commons.wikimedia.org/wiki/File:Topographic_map_example.png</w:t>
      </w:r>
    </w:p>
    <w:p w14:paraId="2F2A312B" w14:textId="77777777" w:rsidR="003E4F83" w:rsidRDefault="003E4F83" w:rsidP="00BA0DD6">
      <w:pPr>
        <w:pStyle w:val="IOSgraphics2017"/>
      </w:pPr>
      <w:r>
        <w:rPr>
          <w:noProof/>
          <w:lang w:eastAsia="en-AU"/>
        </w:rPr>
        <w:drawing>
          <wp:inline distT="0" distB="0" distL="0" distR="0" wp14:anchorId="08F61678" wp14:editId="63C8A546">
            <wp:extent cx="1409700" cy="1676400"/>
            <wp:effectExtent l="0" t="0" r="0" b="0"/>
            <wp:docPr id="76" name="Picture 76" descr="the image show layers of spatial information in a GIS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409700" cy="1676400"/>
                    </a:xfrm>
                    <a:prstGeom prst="rect">
                      <a:avLst/>
                    </a:prstGeom>
                    <a:noFill/>
                  </pic:spPr>
                </pic:pic>
              </a:graphicData>
            </a:graphic>
          </wp:inline>
        </w:drawing>
      </w:r>
    </w:p>
    <w:p w14:paraId="00AD16AB" w14:textId="77777777" w:rsidR="003E4F83" w:rsidRDefault="00000000" w:rsidP="00C83D78">
      <w:pPr>
        <w:pStyle w:val="IOScaptiongraphics2017"/>
        <w:spacing w:after="120"/>
      </w:pPr>
      <w:hyperlink r:id="rId88" w:anchor="/media/File:Layers_of_information_lolly.jpg" w:history="1">
        <w:r w:rsidR="003E4F83" w:rsidRPr="0028190E">
          <w:rPr>
            <w:rStyle w:val="Hyperlink"/>
          </w:rPr>
          <w:t>Layers of spatial information in a GIS map.</w:t>
        </w:r>
      </w:hyperlink>
      <w:r w:rsidR="003E4F83" w:rsidRPr="003E4F83">
        <w:t xml:space="preserve"> D</w:t>
      </w:r>
      <w:r w:rsidR="0028190E">
        <w:t xml:space="preserve">iane Quick. CC BY-SA 3.0 </w:t>
      </w:r>
      <w:r w:rsidR="0028190E" w:rsidRPr="0028190E">
        <w:t>https://en.wikipedia.org/wiki/UNSW_School_of_Surveying_and_Geospatial_Engineering#/media/File:Layers_of_information_lolly.jpg</w:t>
      </w:r>
    </w:p>
    <w:p w14:paraId="0B4B3BA5" w14:textId="77777777" w:rsidR="003E4F83" w:rsidRDefault="003E4F83" w:rsidP="00BA0DD6">
      <w:pPr>
        <w:pStyle w:val="IOSgraphics2017"/>
      </w:pPr>
      <w:r>
        <w:rPr>
          <w:noProof/>
          <w:lang w:eastAsia="en-AU"/>
        </w:rPr>
        <w:drawing>
          <wp:inline distT="0" distB="0" distL="0" distR="0" wp14:anchorId="23796AAA" wp14:editId="03FDB562">
            <wp:extent cx="2771140" cy="1676400"/>
            <wp:effectExtent l="0" t="0" r="0" b="0"/>
            <wp:docPr id="77" name="Picture 77" descr="the image shows a map being edited using GIS 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771140" cy="1676400"/>
                    </a:xfrm>
                    <a:prstGeom prst="rect">
                      <a:avLst/>
                    </a:prstGeom>
                    <a:noFill/>
                  </pic:spPr>
                </pic:pic>
              </a:graphicData>
            </a:graphic>
          </wp:inline>
        </w:drawing>
      </w:r>
    </w:p>
    <w:p w14:paraId="603BF225" w14:textId="77777777" w:rsidR="003E4F83" w:rsidRDefault="00000000" w:rsidP="00BA0DD6">
      <w:pPr>
        <w:pStyle w:val="IOScaptiongraphics2017"/>
      </w:pPr>
      <w:hyperlink r:id="rId90" w:anchor="/media/File:GvSIG_-_GIS.jpg" w:history="1">
        <w:r w:rsidR="003E4F83" w:rsidRPr="0028190E">
          <w:rPr>
            <w:rStyle w:val="Hyperlink"/>
          </w:rPr>
          <w:t>Editing a map using GIS tools.</w:t>
        </w:r>
      </w:hyperlink>
      <w:r w:rsidR="003E4F83" w:rsidRPr="003E4F83">
        <w:t xml:space="preserve"> Em</w:t>
      </w:r>
      <w:r w:rsidR="0028190E">
        <w:t xml:space="preserve">ilio Gómez Fernández. CC BY 2.5 </w:t>
      </w:r>
      <w:r w:rsidR="0028190E" w:rsidRPr="0028190E">
        <w:t>https://en.wikipedia.org/wiki/List_of_geographic_information_systems_software#/media/File:GvSIG_-_GIS.jpg</w:t>
      </w:r>
    </w:p>
    <w:p w14:paraId="76C56C89" w14:textId="77777777" w:rsidR="003E4F83" w:rsidRDefault="003E4F83" w:rsidP="00C83D78">
      <w:pPr>
        <w:pStyle w:val="IOSHeader42017"/>
      </w:pPr>
      <w:r>
        <w:t>Notes on specific virtual maps and tools</w:t>
      </w:r>
    </w:p>
    <w:p w14:paraId="0EE1CC4B" w14:textId="77777777" w:rsidR="003E4F83" w:rsidRDefault="003E4F83" w:rsidP="003E4F83">
      <w:pPr>
        <w:pStyle w:val="IOSbodytext2017"/>
      </w:pPr>
      <w:r>
        <w:t>(Due to copyright restrictions images of each mapping tool have not been included.)</w:t>
      </w:r>
    </w:p>
    <w:p w14:paraId="07670AED" w14:textId="77777777" w:rsidR="003E4F83" w:rsidRDefault="003E4F83" w:rsidP="00C83D78">
      <w:pPr>
        <w:pStyle w:val="IOSHeader52017"/>
      </w:pPr>
      <w:r>
        <w:t>Google Maps and Google Earth</w:t>
      </w:r>
    </w:p>
    <w:p w14:paraId="171AE9FC" w14:textId="77777777" w:rsidR="003E4F83" w:rsidRDefault="003E4F83" w:rsidP="003E4F83">
      <w:pPr>
        <w:pStyle w:val="IOSbodytext2017"/>
      </w:pPr>
      <w:r>
        <w:t xml:space="preserve">The video </w:t>
      </w:r>
      <w:hyperlink r:id="rId91" w:history="1">
        <w:r w:rsidRPr="00F14180">
          <w:rPr>
            <w:rStyle w:val="Hyperlink"/>
          </w:rPr>
          <w:t>GeogSpace: Google Maps and Google Earth explains their capabilities</w:t>
        </w:r>
      </w:hyperlink>
      <w:r w:rsidR="00F14180">
        <w:t xml:space="preserve"> </w:t>
      </w:r>
      <w:r w:rsidR="00F14180" w:rsidRPr="00F14180">
        <w:t>https://www.youtube.com/watch?v=OcEwzQs8AZY</w:t>
      </w:r>
    </w:p>
    <w:p w14:paraId="7E8F31C0" w14:textId="77777777" w:rsidR="003E4F83" w:rsidRDefault="003E4F83" w:rsidP="00C83D78">
      <w:pPr>
        <w:pStyle w:val="IOSHeader52017"/>
      </w:pPr>
      <w:r>
        <w:lastRenderedPageBreak/>
        <w:t>Google My Maps</w:t>
      </w:r>
    </w:p>
    <w:p w14:paraId="56747E59" w14:textId="77777777" w:rsidR="003E4F83" w:rsidRDefault="003E4F83" w:rsidP="003E4F83">
      <w:pPr>
        <w:pStyle w:val="IOSbodytext2017"/>
      </w:pPr>
      <w:r>
        <w:t xml:space="preserve">Google My Maps enables the creation of custom-built maps. It is freely available for all teachers and students as part of Google Apps </w:t>
      </w:r>
      <w:proofErr w:type="gramStart"/>
      <w:r>
        <w:t>For</w:t>
      </w:r>
      <w:proofErr w:type="gramEnd"/>
      <w:r>
        <w:t xml:space="preserve"> Education (GAFE). To access Google My Maps: login to the DoE portal; select Google Apps for Education; select ‘Maps’; click on ‘Menu’ (small button to left of search bar with 3 lines); select 'Your places’; select ‘Maps’; open existing maps or select 'Create map' at bottom to make a new one.</w:t>
      </w:r>
    </w:p>
    <w:p w14:paraId="4E1FEFE0" w14:textId="77777777" w:rsidR="003E4F83" w:rsidRDefault="003E4F83" w:rsidP="003E4F83">
      <w:pPr>
        <w:pStyle w:val="IOSbodytext2017"/>
      </w:pPr>
      <w:r>
        <w:t xml:space="preserve">Google </w:t>
      </w:r>
      <w:proofErr w:type="spellStart"/>
      <w:r>
        <w:t>MyMaps</w:t>
      </w:r>
      <w:proofErr w:type="spellEnd"/>
      <w:r>
        <w:t xml:space="preserve"> enables users to:</w:t>
      </w:r>
    </w:p>
    <w:p w14:paraId="3A425285" w14:textId="77777777" w:rsidR="003E4F83" w:rsidRDefault="003E4F83" w:rsidP="00C83D78">
      <w:pPr>
        <w:pStyle w:val="IOSList1bullet2017"/>
      </w:pPr>
      <w:r>
        <w:t>Select different base maps (</w:t>
      </w:r>
      <w:proofErr w:type="gramStart"/>
      <w:r>
        <w:t>e.g.</w:t>
      </w:r>
      <w:proofErr w:type="gramEnd"/>
      <w:r>
        <w:t xml:space="preserve"> topographic, satellite, street)</w:t>
      </w:r>
    </w:p>
    <w:p w14:paraId="1D64929C" w14:textId="77777777" w:rsidR="003E4F83" w:rsidRDefault="003E4F83" w:rsidP="00C83D78">
      <w:pPr>
        <w:pStyle w:val="IOSList1bullet2017"/>
      </w:pPr>
      <w:r>
        <w:t>Save and share easily</w:t>
      </w:r>
    </w:p>
    <w:p w14:paraId="3659196E" w14:textId="77777777" w:rsidR="003E4F83" w:rsidRDefault="003E4F83" w:rsidP="00C83D78">
      <w:pPr>
        <w:pStyle w:val="IOSList1bullet2017"/>
      </w:pPr>
      <w:r>
        <w:t>Pin photos (URL only, can Google search) and other details easily to a marker</w:t>
      </w:r>
    </w:p>
    <w:p w14:paraId="133151A1" w14:textId="77777777" w:rsidR="003E4F83" w:rsidRDefault="003E4F83" w:rsidP="00C83D78">
      <w:pPr>
        <w:pStyle w:val="IOSList1bullet2017"/>
      </w:pPr>
      <w:r>
        <w:t>Add directions to a map</w:t>
      </w:r>
    </w:p>
    <w:p w14:paraId="66153799" w14:textId="77777777" w:rsidR="003E4F83" w:rsidRDefault="003E4F83" w:rsidP="00C83D78">
      <w:pPr>
        <w:pStyle w:val="IOSList1bullet2017"/>
      </w:pPr>
      <w:r>
        <w:t>Zoom in to create large-scale maps</w:t>
      </w:r>
    </w:p>
    <w:p w14:paraId="5702C591" w14:textId="77777777" w:rsidR="003E4F83" w:rsidRDefault="003E4F83" w:rsidP="00C83D78">
      <w:pPr>
        <w:pStyle w:val="IOSList1bullet2017"/>
      </w:pPr>
      <w:r>
        <w:t>Measure distance, perimeter, area.</w:t>
      </w:r>
    </w:p>
    <w:p w14:paraId="2062357A" w14:textId="77777777" w:rsidR="003E4F83" w:rsidRDefault="003E4F83" w:rsidP="00C83D78">
      <w:pPr>
        <w:pStyle w:val="IOSHeader52017"/>
      </w:pPr>
      <w:r>
        <w:t>Google Tour Builder</w:t>
      </w:r>
    </w:p>
    <w:p w14:paraId="72AA4F13" w14:textId="77777777" w:rsidR="003E4F83" w:rsidRDefault="003E4F83" w:rsidP="003E4F83">
      <w:pPr>
        <w:pStyle w:val="IOSbodytext2017"/>
      </w:pPr>
      <w:r>
        <w:t xml:space="preserve">Google Tour Builder enables users to create a tour of places visited. Users can select locations on the map and add photographs, </w:t>
      </w:r>
      <w:proofErr w:type="gramStart"/>
      <w:r>
        <w:t>text</w:t>
      </w:r>
      <w:proofErr w:type="gramEnd"/>
      <w:r>
        <w:t xml:space="preserve"> and video. The completed tour can be shared. The tool can be used for recounting a fieldwork experience, with students providing photographs and text for specific sites investigated.</w:t>
      </w:r>
    </w:p>
    <w:p w14:paraId="0AA8903B" w14:textId="77777777" w:rsidR="003E4F83" w:rsidRDefault="003E4F83" w:rsidP="003E4F83">
      <w:pPr>
        <w:pStyle w:val="IOSbodytext2017"/>
      </w:pPr>
      <w:r>
        <w:t>Points to note when using Google Tour Builder:</w:t>
      </w:r>
    </w:p>
    <w:p w14:paraId="7FB1D284" w14:textId="77777777" w:rsidR="003E4F83" w:rsidRDefault="003E4F83" w:rsidP="00C83D78">
      <w:pPr>
        <w:pStyle w:val="IOSList1bullet2017"/>
      </w:pPr>
      <w:r>
        <w:t>It requires Google Earth Plugin.</w:t>
      </w:r>
    </w:p>
    <w:p w14:paraId="63E5FCCD" w14:textId="77777777" w:rsidR="003E4F83" w:rsidRDefault="003E4F83" w:rsidP="00C83D78">
      <w:pPr>
        <w:pStyle w:val="IOSList1bullet2017"/>
      </w:pPr>
      <w:r>
        <w:t xml:space="preserve">Browsers which </w:t>
      </w:r>
      <w:proofErr w:type="gramStart"/>
      <w:r>
        <w:t>supports</w:t>
      </w:r>
      <w:proofErr w:type="gramEnd"/>
      <w:r>
        <w:t xml:space="preserve"> Google Earth 3D plugin include Firefox, Safari and Explorer. Google Tour Builder defaults to a 2D version in other browsers.</w:t>
      </w:r>
    </w:p>
    <w:p w14:paraId="09201F37" w14:textId="77777777" w:rsidR="003E4F83" w:rsidRDefault="003E4F83" w:rsidP="00C83D78">
      <w:pPr>
        <w:pStyle w:val="IOSList1bullet2017"/>
      </w:pPr>
      <w:r>
        <w:t>Only use a laptop or desktop to create and or view tours. (Not a mobile device.)</w:t>
      </w:r>
    </w:p>
    <w:p w14:paraId="305A332F" w14:textId="77777777" w:rsidR="003E4F83" w:rsidRDefault="003E4F83" w:rsidP="00C83D78">
      <w:pPr>
        <w:pStyle w:val="IOSList1bullet2017"/>
      </w:pPr>
      <w:r>
        <w:t xml:space="preserve">Sign in using your DoE Gmail account: </w:t>
      </w:r>
      <w:proofErr w:type="spellStart"/>
      <w:proofErr w:type="gramStart"/>
      <w:r>
        <w:t>eg</w:t>
      </w:r>
      <w:proofErr w:type="spellEnd"/>
      <w:proofErr w:type="gramEnd"/>
      <w:r>
        <w:t xml:space="preserve"> robert.teacher@nsw.gov.edu.au and your password is the same as you use to access DoE portal.</w:t>
      </w:r>
    </w:p>
    <w:p w14:paraId="0F6A6061" w14:textId="77777777" w:rsidR="003E4F83" w:rsidRDefault="003E4F83" w:rsidP="00C83D78">
      <w:pPr>
        <w:pStyle w:val="IOSHeader52017"/>
      </w:pPr>
      <w:r>
        <w:t>SIX Maps</w:t>
      </w:r>
    </w:p>
    <w:p w14:paraId="7F001598" w14:textId="77777777" w:rsidR="003E4F83" w:rsidRDefault="003E4F83" w:rsidP="003E4F83">
      <w:pPr>
        <w:pStyle w:val="IOSbodytext2017"/>
      </w:pPr>
      <w:r>
        <w:t xml:space="preserve">SIX Maps has been developed by the NSW Department of Land and Property. It provides access to cadastral and topographic information, satellite data and aerial photography. SIX Maps does not have an annotation </w:t>
      </w:r>
      <w:proofErr w:type="gramStart"/>
      <w:r>
        <w:t>feature</w:t>
      </w:r>
      <w:proofErr w:type="gramEnd"/>
      <w:r>
        <w:t xml:space="preserve"> but a screenshot can be annotated in an app such as Skitch.</w:t>
      </w:r>
    </w:p>
    <w:p w14:paraId="41495670" w14:textId="77777777" w:rsidR="003E4F83" w:rsidRDefault="003E4F83" w:rsidP="003E4F83">
      <w:pPr>
        <w:pStyle w:val="IOSbodytext2017"/>
      </w:pPr>
      <w:r>
        <w:t>Users can:</w:t>
      </w:r>
    </w:p>
    <w:p w14:paraId="3585E805" w14:textId="77777777" w:rsidR="003E4F83" w:rsidRDefault="003E4F83" w:rsidP="00FC43C4">
      <w:pPr>
        <w:pStyle w:val="IOSList1bullet2017"/>
      </w:pPr>
      <w:r>
        <w:t>Measure area, distance</w:t>
      </w:r>
    </w:p>
    <w:p w14:paraId="6D22DFC8" w14:textId="77777777" w:rsidR="003E4F83" w:rsidRDefault="003E4F83" w:rsidP="00FC43C4">
      <w:pPr>
        <w:pStyle w:val="IOSList1bullet2017"/>
      </w:pPr>
      <w:r>
        <w:t>Enter or identify longitude and latitude</w:t>
      </w:r>
    </w:p>
    <w:p w14:paraId="6DEFDEEF" w14:textId="77777777" w:rsidR="003E4F83" w:rsidRDefault="003E4F83" w:rsidP="00FC43C4">
      <w:pPr>
        <w:pStyle w:val="IOSList1bullet2017"/>
      </w:pPr>
      <w:r>
        <w:t>Search for an address, lot, suburb, POI (point of interest)</w:t>
      </w:r>
    </w:p>
    <w:p w14:paraId="26486A97" w14:textId="77777777" w:rsidR="003E4F83" w:rsidRDefault="003E4F83" w:rsidP="00FC43C4">
      <w:pPr>
        <w:pStyle w:val="IOSList1bullet2017"/>
      </w:pPr>
      <w:r>
        <w:t xml:space="preserve">Add layers, </w:t>
      </w:r>
      <w:proofErr w:type="gramStart"/>
      <w:r>
        <w:t>e.g.</w:t>
      </w:r>
      <w:proofErr w:type="gramEnd"/>
      <w:r>
        <w:t xml:space="preserve"> flood imagery</w:t>
      </w:r>
    </w:p>
    <w:p w14:paraId="432DEEC2" w14:textId="77777777" w:rsidR="003E4F83" w:rsidRDefault="003E4F83" w:rsidP="00FC43C4">
      <w:pPr>
        <w:pStyle w:val="IOSList1bullet2017"/>
      </w:pPr>
      <w:r>
        <w:t xml:space="preserve">Move between types of </w:t>
      </w:r>
      <w:proofErr w:type="gramStart"/>
      <w:r>
        <w:t>map</w:t>
      </w:r>
      <w:proofErr w:type="gramEnd"/>
      <w:r>
        <w:t xml:space="preserve"> using a sliding bar, e.g. 1943 to the present.</w:t>
      </w:r>
    </w:p>
    <w:p w14:paraId="542D6264" w14:textId="77777777" w:rsidR="003E4F83" w:rsidRDefault="003E4F83" w:rsidP="00C83D78">
      <w:pPr>
        <w:pStyle w:val="IOSHeader52017"/>
      </w:pPr>
      <w:r>
        <w:lastRenderedPageBreak/>
        <w:t>School Asset Map</w:t>
      </w:r>
    </w:p>
    <w:p w14:paraId="6C246EF7" w14:textId="77777777" w:rsidR="003E4F83" w:rsidRDefault="003E4F83" w:rsidP="003E4F83">
      <w:pPr>
        <w:pStyle w:val="IOSbodytext2017"/>
      </w:pPr>
      <w:r>
        <w:t>A basic map of your school can be downloaded from DoE Asset Management. Steps to access your school map:</w:t>
      </w:r>
    </w:p>
    <w:p w14:paraId="4CC1F55D" w14:textId="77777777" w:rsidR="003E4F83" w:rsidRDefault="003E4F83" w:rsidP="00FC43C4">
      <w:pPr>
        <w:pStyle w:val="IOSList1bullet2017"/>
      </w:pPr>
      <w:r>
        <w:t>Login to your portal</w:t>
      </w:r>
    </w:p>
    <w:p w14:paraId="47EEBF89" w14:textId="77777777" w:rsidR="003E4F83" w:rsidRDefault="003E4F83" w:rsidP="00FC43C4">
      <w:pPr>
        <w:pStyle w:val="IOSList1bullet2017"/>
      </w:pPr>
      <w:r>
        <w:t>Select ‘My applications’ button</w:t>
      </w:r>
    </w:p>
    <w:p w14:paraId="2D36C0F0" w14:textId="77777777" w:rsidR="003E4F83" w:rsidRDefault="003E4F83" w:rsidP="00FC43C4">
      <w:pPr>
        <w:pStyle w:val="IOSList1bullet2017"/>
      </w:pPr>
      <w:r>
        <w:t>Select ‘AMS on the Web’</w:t>
      </w:r>
    </w:p>
    <w:p w14:paraId="28948CAF" w14:textId="77777777" w:rsidR="003E4F83" w:rsidRDefault="003E4F83" w:rsidP="00FC43C4">
      <w:pPr>
        <w:pStyle w:val="IOSList1bullet2017"/>
      </w:pPr>
      <w:r>
        <w:t xml:space="preserve">Click on your </w:t>
      </w:r>
      <w:proofErr w:type="gramStart"/>
      <w:r>
        <w:t>school</w:t>
      </w:r>
      <w:proofErr w:type="gramEnd"/>
      <w:r>
        <w:t xml:space="preserve"> name, then ‘Fetch’</w:t>
      </w:r>
    </w:p>
    <w:p w14:paraId="65E5D2B7" w14:textId="77777777" w:rsidR="003E4F83" w:rsidRDefault="003E4F83" w:rsidP="00FC43C4">
      <w:pPr>
        <w:pStyle w:val="IOSList1bullet2017"/>
      </w:pPr>
      <w:r>
        <w:t>Click on ‘PDF Plans’</w:t>
      </w:r>
    </w:p>
    <w:p w14:paraId="3CD198B6" w14:textId="77777777" w:rsidR="003E4F83" w:rsidRDefault="003E4F83" w:rsidP="00FC43C4">
      <w:pPr>
        <w:pStyle w:val="IOSList1bullet2017"/>
      </w:pPr>
      <w:r>
        <w:t>Click on ‘Site and Building Plans File’ and download pdf of site plan.</w:t>
      </w:r>
    </w:p>
    <w:p w14:paraId="4FDC5CFA" w14:textId="77777777" w:rsidR="003E4F83" w:rsidRDefault="003E4F83" w:rsidP="003E4F83">
      <w:pPr>
        <w:pStyle w:val="IOSbodytext2017"/>
      </w:pPr>
      <w:r>
        <w:rPr>
          <w:noProof/>
          <w:lang w:eastAsia="en-AU"/>
        </w:rPr>
        <w:drawing>
          <wp:inline distT="0" distB="0" distL="0" distR="0" wp14:anchorId="372417DD" wp14:editId="7EB45A04">
            <wp:extent cx="1866900" cy="2647315"/>
            <wp:effectExtent l="0" t="0" r="0" b="635"/>
            <wp:docPr id="78" name="Picture 78" descr="the image show a school asset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866900" cy="2647315"/>
                    </a:xfrm>
                    <a:prstGeom prst="rect">
                      <a:avLst/>
                    </a:prstGeom>
                    <a:noFill/>
                  </pic:spPr>
                </pic:pic>
              </a:graphicData>
            </a:graphic>
          </wp:inline>
        </w:drawing>
      </w:r>
    </w:p>
    <w:p w14:paraId="53E7BB03" w14:textId="77777777" w:rsidR="003E4F83" w:rsidRDefault="003E4F83" w:rsidP="00C83D78">
      <w:pPr>
        <w:pStyle w:val="IOScaptiongraphics2017"/>
      </w:pPr>
      <w:r w:rsidRPr="003E4F83">
        <w:t>School asset map of Royal National Park EEC. DoE.</w:t>
      </w:r>
    </w:p>
    <w:p w14:paraId="7BFE33E9" w14:textId="77777777" w:rsidR="003E4F83" w:rsidRDefault="003E4F83" w:rsidP="00C83D78">
      <w:pPr>
        <w:pStyle w:val="IOSHeader52017"/>
      </w:pPr>
      <w:r>
        <w:t>Scribble Maps</w:t>
      </w:r>
    </w:p>
    <w:p w14:paraId="621A58F8" w14:textId="77777777" w:rsidR="003E4F83" w:rsidRDefault="003E4F83" w:rsidP="003E4F83">
      <w:pPr>
        <w:pStyle w:val="IOSbodytext2017"/>
      </w:pPr>
      <w:r>
        <w:t>Scribble Maps is a map drawing tool. It enables users to:</w:t>
      </w:r>
    </w:p>
    <w:p w14:paraId="27D40E84" w14:textId="77777777" w:rsidR="003E4F83" w:rsidRDefault="003E4F83" w:rsidP="00C83D78">
      <w:pPr>
        <w:pStyle w:val="IOSList1bullet2017"/>
      </w:pPr>
      <w:r>
        <w:t>Draw on top of map and change colours</w:t>
      </w:r>
    </w:p>
    <w:p w14:paraId="0D3DB16D" w14:textId="77777777" w:rsidR="003E4F83" w:rsidRDefault="003E4F83" w:rsidP="00C83D78">
      <w:pPr>
        <w:pStyle w:val="IOSList1bullet2017"/>
      </w:pPr>
      <w:r>
        <w:t>Measure area and measure distance and bearing between two points</w:t>
      </w:r>
    </w:p>
    <w:p w14:paraId="12CC636A" w14:textId="77777777" w:rsidR="003E4F83" w:rsidRDefault="003E4F83" w:rsidP="00C83D78">
      <w:pPr>
        <w:pStyle w:val="IOSList1bullet2017"/>
      </w:pPr>
      <w:r>
        <w:t>Add text and add photos (</w:t>
      </w:r>
      <w:proofErr w:type="gramStart"/>
      <w:r>
        <w:t>have to</w:t>
      </w:r>
      <w:proofErr w:type="gramEnd"/>
      <w:r>
        <w:t xml:space="preserve"> know URL)</w:t>
      </w:r>
    </w:p>
    <w:p w14:paraId="460E918E" w14:textId="77777777" w:rsidR="003E4F83" w:rsidRDefault="003E4F83" w:rsidP="00C83D78">
      <w:pPr>
        <w:pStyle w:val="IOSList1bullet2017"/>
      </w:pPr>
      <w:r>
        <w:t>Use a huge range of markers, although these can get distracting and the toolbar is complicated.</w:t>
      </w:r>
    </w:p>
    <w:p w14:paraId="37F2C955" w14:textId="77777777" w:rsidR="003E4F83" w:rsidRDefault="003E4F83" w:rsidP="00C83D78">
      <w:pPr>
        <w:pStyle w:val="IOSHeader52017"/>
      </w:pPr>
      <w:r>
        <w:t>National Geographic Map Maker Interactive</w:t>
      </w:r>
    </w:p>
    <w:p w14:paraId="78228610" w14:textId="77777777" w:rsidR="003E4F83" w:rsidRDefault="003E4F83" w:rsidP="003E4F83">
      <w:pPr>
        <w:pStyle w:val="IOSbodytext2017"/>
      </w:pPr>
      <w:r>
        <w:t>Map Maker Interactive is an educational map making tool that uses small-scale maps. It has many positive features but there are limitations on zooming and editing is complicated.</w:t>
      </w:r>
    </w:p>
    <w:p w14:paraId="5F7DF8E4" w14:textId="77777777" w:rsidR="003E4F83" w:rsidRDefault="003E4F83" w:rsidP="003E4F83">
      <w:pPr>
        <w:pStyle w:val="IOSbodytext2017"/>
      </w:pPr>
      <w:r>
        <w:t>Map Maker Interactive enables users to:</w:t>
      </w:r>
    </w:p>
    <w:p w14:paraId="7EC21E03" w14:textId="77777777" w:rsidR="003E4F83" w:rsidRDefault="003E4F83" w:rsidP="00FC43C4">
      <w:pPr>
        <w:pStyle w:val="IOSList1bullet2017"/>
      </w:pPr>
      <w:r>
        <w:t>Use different base maps (</w:t>
      </w:r>
      <w:proofErr w:type="gramStart"/>
      <w:r>
        <w:t>e.g.</w:t>
      </w:r>
      <w:proofErr w:type="gramEnd"/>
      <w:r>
        <w:t xml:space="preserve"> topographic, satellite, street)</w:t>
      </w:r>
    </w:p>
    <w:p w14:paraId="78065B76" w14:textId="77777777" w:rsidR="003E4F83" w:rsidRDefault="003E4F83" w:rsidP="00FC43C4">
      <w:pPr>
        <w:pStyle w:val="IOSList1bullet2017"/>
      </w:pPr>
      <w:r>
        <w:t>Use a variety of markers and shapes</w:t>
      </w:r>
    </w:p>
    <w:p w14:paraId="26EFC02B" w14:textId="77777777" w:rsidR="003E4F83" w:rsidRDefault="003E4F83" w:rsidP="00FC43C4">
      <w:pPr>
        <w:pStyle w:val="IOSList1bullet2017"/>
      </w:pPr>
      <w:r>
        <w:lastRenderedPageBreak/>
        <w:t>Turn on latitude and longitude lines</w:t>
      </w:r>
    </w:p>
    <w:p w14:paraId="56AC06AA" w14:textId="77777777" w:rsidR="003E4F83" w:rsidRDefault="003E4F83" w:rsidP="00FC43C4">
      <w:pPr>
        <w:pStyle w:val="IOSList1bullet2017"/>
      </w:pPr>
      <w:r>
        <w:t>Add interesting layers (</w:t>
      </w:r>
      <w:proofErr w:type="gramStart"/>
      <w:r>
        <w:t>e.g.</w:t>
      </w:r>
      <w:proofErr w:type="gramEnd"/>
      <w:r>
        <w:t xml:space="preserve"> climate data, population data)</w:t>
      </w:r>
    </w:p>
    <w:p w14:paraId="208887D1" w14:textId="77777777" w:rsidR="003E4F83" w:rsidRDefault="003E4F83" w:rsidP="00FC43C4">
      <w:pPr>
        <w:pStyle w:val="IOSList1bullet2017"/>
      </w:pPr>
      <w:r>
        <w:t>Measure distance (but not area).</w:t>
      </w:r>
    </w:p>
    <w:p w14:paraId="30CF3185" w14:textId="77777777" w:rsidR="003E4F83" w:rsidRDefault="003E4F83" w:rsidP="00C83D78">
      <w:pPr>
        <w:pStyle w:val="IOSHeader42017"/>
      </w:pPr>
      <w:r>
        <w:t>Apps for geography</w:t>
      </w:r>
    </w:p>
    <w:p w14:paraId="17AB97EE" w14:textId="77777777" w:rsidR="003E4F83" w:rsidRDefault="003E4F83" w:rsidP="003E4F83">
      <w:pPr>
        <w:pStyle w:val="IOSbodytext2017"/>
      </w:pPr>
      <w:r>
        <w:t>Apps that are useful geography tools include:</w:t>
      </w:r>
    </w:p>
    <w:p w14:paraId="2CF04C6B" w14:textId="77777777" w:rsidR="003E4F83" w:rsidRDefault="00000000" w:rsidP="00F14180">
      <w:pPr>
        <w:pStyle w:val="IOSList1bullet2017"/>
      </w:pPr>
      <w:hyperlink r:id="rId93" w:history="1">
        <w:r w:rsidR="003E4F83" w:rsidRPr="00F14180">
          <w:rPr>
            <w:rStyle w:val="Hyperlink"/>
          </w:rPr>
          <w:t>Book Creator</w:t>
        </w:r>
      </w:hyperlink>
      <w:r w:rsidR="00F14180">
        <w:t xml:space="preserve"> (</w:t>
      </w:r>
      <w:r w:rsidR="00F14180" w:rsidRPr="00F14180">
        <w:t>https://itunes.apple.com/au/app/book-creator-for-ipad-create/id442378070?mt=8</w:t>
      </w:r>
      <w:r w:rsidR="00F14180">
        <w:t>)</w:t>
      </w:r>
      <w:r w:rsidR="003E4F83">
        <w:t xml:space="preserve"> - can be used to create an interactive pictorial map. It can also be used as a multimodal geography journal or report (S2, S3, S4).</w:t>
      </w:r>
    </w:p>
    <w:p w14:paraId="19B07F3D" w14:textId="77777777" w:rsidR="003E4F83" w:rsidRDefault="00000000" w:rsidP="00F14180">
      <w:pPr>
        <w:pStyle w:val="IOSList1bullet2017"/>
      </w:pPr>
      <w:hyperlink r:id="rId94" w:history="1">
        <w:r w:rsidR="003E4F83" w:rsidRPr="00F14180">
          <w:rPr>
            <w:rStyle w:val="Hyperlink"/>
          </w:rPr>
          <w:t>Field Counter</w:t>
        </w:r>
      </w:hyperlink>
      <w:r w:rsidR="00F14180">
        <w:t xml:space="preserve"> (</w:t>
      </w:r>
      <w:r w:rsidR="00F14180" w:rsidRPr="00F14180">
        <w:t>https://itunes.apple.com/au/app/field-counter/id491854558?mt=8</w:t>
      </w:r>
      <w:r w:rsidR="00F14180">
        <w:t>)</w:t>
      </w:r>
      <w:r w:rsidR="003E4F83">
        <w:t xml:space="preserve"> - useful for tallying, </w:t>
      </w:r>
      <w:proofErr w:type="gramStart"/>
      <w:r w:rsidR="003E4F83">
        <w:t>e.g.</w:t>
      </w:r>
      <w:proofErr w:type="gramEnd"/>
      <w:r w:rsidR="003E4F83">
        <w:t xml:space="preserve"> tally car parks, bins, picnic tables using a satellite image of a park (S1, S2, S3).</w:t>
      </w:r>
    </w:p>
    <w:p w14:paraId="230DFCE3" w14:textId="77777777" w:rsidR="003E4F83" w:rsidRDefault="00000000" w:rsidP="00F14180">
      <w:pPr>
        <w:pStyle w:val="IOSList1bullet2017"/>
      </w:pPr>
      <w:hyperlink r:id="rId95" w:history="1">
        <w:r w:rsidR="003E4F83" w:rsidRPr="00F14180">
          <w:rPr>
            <w:rStyle w:val="Hyperlink"/>
          </w:rPr>
          <w:t>Instashake HD</w:t>
        </w:r>
      </w:hyperlink>
      <w:r w:rsidR="00F14180">
        <w:t xml:space="preserve"> (</w:t>
      </w:r>
      <w:r w:rsidR="00F14180" w:rsidRPr="00F14180">
        <w:t>https://itunes.apple.com/us/app/instashake-hd/id595411264?mt=8</w:t>
      </w:r>
      <w:r w:rsidR="00F14180">
        <w:t>)</w:t>
      </w:r>
      <w:r w:rsidR="003E4F83">
        <w:t xml:space="preserve"> - can</w:t>
      </w:r>
      <w:r w:rsidR="00FC43C4">
        <w:t xml:space="preserve"> overlay photos for comparison, </w:t>
      </w:r>
      <w:proofErr w:type="gramStart"/>
      <w:r w:rsidR="003E4F83">
        <w:t>e.g.</w:t>
      </w:r>
      <w:proofErr w:type="gramEnd"/>
      <w:r w:rsidR="003E4F83">
        <w:t xml:space="preserve"> historical photos to present day (S3, S4, S5).</w:t>
      </w:r>
    </w:p>
    <w:p w14:paraId="6AAB4D01" w14:textId="77777777" w:rsidR="003E4F83" w:rsidRDefault="00000000" w:rsidP="00EA4741">
      <w:pPr>
        <w:pStyle w:val="IOSList1bullet2017"/>
        <w:spacing w:after="120"/>
      </w:pPr>
      <w:hyperlink r:id="rId96" w:history="1">
        <w:r w:rsidR="003E4F83" w:rsidRPr="00F14180">
          <w:rPr>
            <w:rStyle w:val="Hyperlink"/>
          </w:rPr>
          <w:t>Skitch</w:t>
        </w:r>
      </w:hyperlink>
      <w:r w:rsidR="00F14180">
        <w:t xml:space="preserve"> (</w:t>
      </w:r>
      <w:r w:rsidR="00F14180" w:rsidRPr="00F14180">
        <w:t>https://itunes.apple.com/au/app/skitch-snap.-mark-up.-send./id490505997?mt=8</w:t>
      </w:r>
      <w:r w:rsidR="00F14180">
        <w:t>)</w:t>
      </w:r>
      <w:r w:rsidR="003E4F83">
        <w:t xml:space="preserve"> - simple image annotation tool (S1, S2, S3).</w:t>
      </w:r>
    </w:p>
    <w:p w14:paraId="48B61693" w14:textId="77777777" w:rsidR="003E4F83" w:rsidRDefault="003E4F83" w:rsidP="00FC43C4">
      <w:pPr>
        <w:pStyle w:val="IOSgraphics2017"/>
      </w:pPr>
      <w:r>
        <w:rPr>
          <w:noProof/>
          <w:lang w:eastAsia="en-AU"/>
        </w:rPr>
        <w:drawing>
          <wp:inline distT="0" distB="0" distL="0" distR="0" wp14:anchorId="67EE3866" wp14:editId="38F67F17">
            <wp:extent cx="2780665" cy="2105025"/>
            <wp:effectExtent l="0" t="0" r="635" b="9525"/>
            <wp:docPr id="79" name="Picture 79" descr="the image is a collage of pictures of the 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780665" cy="2105025"/>
                    </a:xfrm>
                    <a:prstGeom prst="rect">
                      <a:avLst/>
                    </a:prstGeom>
                    <a:noFill/>
                  </pic:spPr>
                </pic:pic>
              </a:graphicData>
            </a:graphic>
          </wp:inline>
        </w:drawing>
      </w:r>
    </w:p>
    <w:p w14:paraId="0C8CDEDF" w14:textId="77777777" w:rsidR="003E4F83" w:rsidRDefault="003E4F83" w:rsidP="00FC43C4">
      <w:pPr>
        <w:pStyle w:val="IOScaptiongraphics2017"/>
      </w:pPr>
      <w:r w:rsidRPr="003E4F83">
        <w:t>Gallery of management strategies created in Book Creator. Field of Mars EEC. (S3 Humans shape places)</w:t>
      </w:r>
    </w:p>
    <w:p w14:paraId="134EBFD8" w14:textId="77777777" w:rsidR="003E4F83" w:rsidRDefault="003E4F83" w:rsidP="00C83D78">
      <w:pPr>
        <w:pStyle w:val="IOSHeader52017"/>
      </w:pPr>
      <w:r>
        <w:t>GPS and GIS</w:t>
      </w:r>
    </w:p>
    <w:p w14:paraId="4F228919" w14:textId="77777777" w:rsidR="003E4F83" w:rsidRDefault="003E4F83" w:rsidP="003E4F83">
      <w:pPr>
        <w:pStyle w:val="IOSbodytext2017"/>
      </w:pPr>
      <w:r>
        <w:t xml:space="preserve">Basic GPS (Global Positioning Systems) and GIS (Geographic Information Systems) are now a familiar part of life, </w:t>
      </w:r>
      <w:proofErr w:type="gramStart"/>
      <w:r w:rsidR="00EA4741">
        <w:t>e.g.</w:t>
      </w:r>
      <w:proofErr w:type="gramEnd"/>
      <w:r>
        <w:t xml:space="preserve"> using a phone or car navigation device, tracking a pizza delivery or locating a lost mobile phone.</w:t>
      </w:r>
    </w:p>
    <w:p w14:paraId="7AF276CB" w14:textId="77777777" w:rsidR="003E4F83" w:rsidRDefault="003E4F83" w:rsidP="00C83D78">
      <w:pPr>
        <w:pStyle w:val="IOSHeader52017"/>
      </w:pPr>
      <w:r>
        <w:t>GPS - Global Positioning System (S2, S3, S4, S5)</w:t>
      </w:r>
    </w:p>
    <w:p w14:paraId="42C44D78" w14:textId="77777777" w:rsidR="003E4F83" w:rsidRDefault="003E4F83" w:rsidP="003E4F83">
      <w:pPr>
        <w:pStyle w:val="IOSbodytext2017"/>
      </w:pPr>
      <w:r>
        <w:t>GPS is a navigational system that relies on satellite signals to provide location and time information. GPS technology is integrated into mobile phones, car navigation and hand-held GPS devices. Each GPS device collects spatial data and plots it onto a base map. The digital plotting of spatial data to create visual images is a GIS (global information system).</w:t>
      </w:r>
    </w:p>
    <w:p w14:paraId="7FDCDB04" w14:textId="77777777" w:rsidR="003E4F83" w:rsidRDefault="003E4F83" w:rsidP="003E4F83">
      <w:pPr>
        <w:pStyle w:val="IOSbodytext2017"/>
      </w:pPr>
      <w:r>
        <w:lastRenderedPageBreak/>
        <w:t xml:space="preserve">Geocaching is an outdoor treasure hunt that requires a GPS enabled device to locate hidden items. Geocaching can provide an engaging method for undertaking geographical fieldwork, </w:t>
      </w:r>
      <w:proofErr w:type="gramStart"/>
      <w:r w:rsidR="00EA4741">
        <w:t>e.g.</w:t>
      </w:r>
      <w:proofErr w:type="gramEnd"/>
      <w:r>
        <w:t xml:space="preserve"> each geocache could contain geographical questions to answer and data to collect (S2, S3).</w:t>
      </w:r>
    </w:p>
    <w:p w14:paraId="56CB3445" w14:textId="77777777" w:rsidR="003E4F83" w:rsidRDefault="003E4F83" w:rsidP="00C83D78">
      <w:pPr>
        <w:pStyle w:val="IOSHeader52017"/>
      </w:pPr>
      <w:r>
        <w:t>GIS - Global Information System (S4, S5)</w:t>
      </w:r>
    </w:p>
    <w:p w14:paraId="4CA112CF" w14:textId="77777777" w:rsidR="003E4F83" w:rsidRDefault="003E4F83" w:rsidP="003E4F83">
      <w:pPr>
        <w:pStyle w:val="IOSbodytext2017"/>
      </w:pPr>
      <w:r>
        <w:t xml:space="preserve">A GIS stores, manages, </w:t>
      </w:r>
      <w:proofErr w:type="gramStart"/>
      <w:r>
        <w:t>analyses</w:t>
      </w:r>
      <w:proofErr w:type="gramEnd"/>
      <w:r>
        <w:t xml:space="preserve"> and portrays spatial data. Sophisticated GIS maps have multiple layers of information generated by computer programs.</w:t>
      </w:r>
    </w:p>
    <w:p w14:paraId="5A5B5D93" w14:textId="77777777" w:rsidR="003E4F83" w:rsidRDefault="003E4F83" w:rsidP="003E4F83">
      <w:pPr>
        <w:pStyle w:val="IOSbodytext2017"/>
      </w:pPr>
      <w:r>
        <w:t>GIS maps are a valuable tool for geographers as they:</w:t>
      </w:r>
    </w:p>
    <w:p w14:paraId="7E21AA17" w14:textId="77777777" w:rsidR="003E4F83" w:rsidRDefault="003E4F83" w:rsidP="00FC43C4">
      <w:pPr>
        <w:pStyle w:val="IOSList1bullet2017"/>
      </w:pPr>
      <w:r>
        <w:t>•</w:t>
      </w:r>
      <w:r>
        <w:tab/>
        <w:t xml:space="preserve">are a source of geographical information, </w:t>
      </w:r>
      <w:proofErr w:type="gramStart"/>
      <w:r>
        <w:t>e.g.</w:t>
      </w:r>
      <w:proofErr w:type="gramEnd"/>
      <w:r>
        <w:t xml:space="preserve"> landforms, vegetation, land use</w:t>
      </w:r>
    </w:p>
    <w:p w14:paraId="6C871E74" w14:textId="77777777" w:rsidR="003E4F83" w:rsidRDefault="003E4F83" w:rsidP="00FC43C4">
      <w:pPr>
        <w:pStyle w:val="IOSList1bullet2017"/>
      </w:pPr>
      <w:r>
        <w:t>•</w:t>
      </w:r>
      <w:r>
        <w:tab/>
        <w:t xml:space="preserve">can be used for analysing spatial data, </w:t>
      </w:r>
      <w:proofErr w:type="gramStart"/>
      <w:r>
        <w:t>e.g.</w:t>
      </w:r>
      <w:proofErr w:type="gramEnd"/>
      <w:r>
        <w:t xml:space="preserve"> transposing mapping layers, measuring distances</w:t>
      </w:r>
    </w:p>
    <w:p w14:paraId="16A829C6" w14:textId="77777777" w:rsidR="003E4F83" w:rsidRDefault="003E4F83" w:rsidP="00FC43C4">
      <w:pPr>
        <w:pStyle w:val="IOSList1bullet2017"/>
      </w:pPr>
      <w:r>
        <w:t>•</w:t>
      </w:r>
      <w:r>
        <w:tab/>
        <w:t xml:space="preserve">can communicate spatial data, </w:t>
      </w:r>
      <w:proofErr w:type="gramStart"/>
      <w:r>
        <w:t>e.g.</w:t>
      </w:r>
      <w:proofErr w:type="gramEnd"/>
      <w:r>
        <w:t xml:space="preserve"> plotting fieldwork data, creating a tour. </w:t>
      </w:r>
      <w:proofErr w:type="gramStart"/>
      <w:r>
        <w:t>The majority of</w:t>
      </w:r>
      <w:proofErr w:type="gramEnd"/>
      <w:r>
        <w:t xml:space="preserve"> virtual mapping tools listed previously have embedded GIS tools.</w:t>
      </w:r>
    </w:p>
    <w:p w14:paraId="4C575E7B" w14:textId="77777777" w:rsidR="003E4F83" w:rsidRDefault="003E4F83" w:rsidP="00C83D78">
      <w:pPr>
        <w:pStyle w:val="IOSHeader52017"/>
      </w:pPr>
      <w:r>
        <w:t>Remote sensing data (S5)</w:t>
      </w:r>
    </w:p>
    <w:p w14:paraId="4ED06E72" w14:textId="77777777" w:rsidR="003E4F83" w:rsidRDefault="003E4F83" w:rsidP="003E4F83">
      <w:pPr>
        <w:pStyle w:val="IOSbodytext2017"/>
      </w:pPr>
      <w:r>
        <w:t xml:space="preserve">Remote sensing includes the use of satellites, drones, aircraft and radars to collect geographical data and information remotely, </w:t>
      </w:r>
      <w:proofErr w:type="gramStart"/>
      <w:r>
        <w:t>e.g.</w:t>
      </w:r>
      <w:proofErr w:type="gramEnd"/>
      <w:r>
        <w:t xml:space="preserve"> satellite images.</w:t>
      </w:r>
    </w:p>
    <w:p w14:paraId="2D29FC7B" w14:textId="77777777" w:rsidR="003E4F83" w:rsidRDefault="003E4F83" w:rsidP="00C83D78">
      <w:pPr>
        <w:pStyle w:val="IOSHeader52017"/>
      </w:pPr>
      <w:r>
        <w:t>Augmented reality (S5)</w:t>
      </w:r>
    </w:p>
    <w:p w14:paraId="3EC7D832" w14:textId="77777777" w:rsidR="003E4F83" w:rsidRDefault="003E4F83" w:rsidP="003E4F83">
      <w:pPr>
        <w:pStyle w:val="IOSbodytext2017"/>
      </w:pPr>
      <w:r>
        <w:t xml:space="preserve">Augmented reality (AR) is a computer-generated virtual view superimposed on a physical </w:t>
      </w:r>
      <w:proofErr w:type="gramStart"/>
      <w:r>
        <w:t>real world</w:t>
      </w:r>
      <w:proofErr w:type="gramEnd"/>
      <w:r>
        <w:t xml:space="preserve"> environment. Sound, video, </w:t>
      </w:r>
      <w:proofErr w:type="gramStart"/>
      <w:r>
        <w:t>graphics</w:t>
      </w:r>
      <w:proofErr w:type="gramEnd"/>
      <w:r>
        <w:t xml:space="preserve"> or GPS data are added to augment (supplement) the experience. Augmented reality in geography includes virtual reality videos that provide </w:t>
      </w:r>
      <w:proofErr w:type="gramStart"/>
      <w:r>
        <w:t>a 360 degrees</w:t>
      </w:r>
      <w:proofErr w:type="gramEnd"/>
      <w:r>
        <w:t xml:space="preserve"> viewing experience.</w:t>
      </w:r>
    </w:p>
    <w:p w14:paraId="13BDC405" w14:textId="77777777" w:rsidR="003E4F83" w:rsidRDefault="003E4F83" w:rsidP="00C83D78">
      <w:pPr>
        <w:pStyle w:val="IOSHeader52017"/>
      </w:pPr>
      <w:r>
        <w:t>Virtual reality and 360 videos</w:t>
      </w:r>
    </w:p>
    <w:p w14:paraId="72159CB9" w14:textId="77777777" w:rsidR="003E4F83" w:rsidRDefault="003E4F83" w:rsidP="003E4F83">
      <w:pPr>
        <w:pStyle w:val="IOSbodytext2017"/>
      </w:pPr>
      <w:r>
        <w:t xml:space="preserve">Virtual reality is an immersive </w:t>
      </w:r>
      <w:proofErr w:type="gramStart"/>
      <w:r>
        <w:t>computer generated</w:t>
      </w:r>
      <w:proofErr w:type="gramEnd"/>
      <w:r>
        <w:t xml:space="preserve"> experience. Reasonably priced virtual reality goggles are also available, </w:t>
      </w:r>
      <w:proofErr w:type="gramStart"/>
      <w:r w:rsidR="00EA4741">
        <w:t>e.g.</w:t>
      </w:r>
      <w:proofErr w:type="gramEnd"/>
      <w:r>
        <w:t xml:space="preserve"> </w:t>
      </w:r>
      <w:hyperlink r:id="rId98" w:history="1">
        <w:r w:rsidRPr="00F14180">
          <w:rPr>
            <w:rStyle w:val="Hyperlink"/>
          </w:rPr>
          <w:t>Google Cardboard</w:t>
        </w:r>
      </w:hyperlink>
      <w:r w:rsidR="00F14180">
        <w:t xml:space="preserve"> </w:t>
      </w:r>
      <w:r w:rsidR="00F14180" w:rsidRPr="00F14180">
        <w:t>https://vr.google.com/cardboard/index.html</w:t>
      </w:r>
    </w:p>
    <w:p w14:paraId="422A6C27" w14:textId="77777777" w:rsidR="003E4F83" w:rsidRDefault="003E4F83" w:rsidP="003E4F83">
      <w:pPr>
        <w:pStyle w:val="IOSbodytext2017"/>
      </w:pPr>
      <w:r>
        <w:t xml:space="preserve">360 videos are filmed using a 360-degree camera and provide an immersive experience for the viewer, e.g. </w:t>
      </w:r>
      <w:hyperlink r:id="rId99" w:history="1">
        <w:r w:rsidRPr="00F14180">
          <w:rPr>
            <w:rStyle w:val="Hyperlink"/>
          </w:rPr>
          <w:t>Growing a Better World (Virtual reality film) by Great Green Wall</w:t>
        </w:r>
      </w:hyperlink>
      <w:r>
        <w:t xml:space="preserve"> (</w:t>
      </w:r>
      <w:r w:rsidR="00F14180" w:rsidRPr="00F14180">
        <w:t>https://www.youtube.com/watch?v=sKInZTWT1c8&amp;feature=youtu.be</w:t>
      </w:r>
      <w:r w:rsidR="00F14180">
        <w:t>).</w:t>
      </w:r>
    </w:p>
    <w:p w14:paraId="7083F340" w14:textId="77777777" w:rsidR="00FD769D" w:rsidRDefault="00FD769D" w:rsidP="00FC43C4">
      <w:pPr>
        <w:pStyle w:val="IOSHeader32017"/>
      </w:pPr>
      <w:r>
        <w:br w:type="page"/>
      </w:r>
    </w:p>
    <w:p w14:paraId="1117CB59" w14:textId="77777777" w:rsidR="003E4F83" w:rsidRDefault="00FC43C4" w:rsidP="00FC43C4">
      <w:pPr>
        <w:pStyle w:val="IOSHeader32017"/>
      </w:pPr>
      <w:r>
        <w:lastRenderedPageBreak/>
        <w:t>Visual Representations</w:t>
      </w:r>
    </w:p>
    <w:p w14:paraId="58E0DACA" w14:textId="77777777" w:rsidR="003E4F83" w:rsidRDefault="003E4F83" w:rsidP="00C83D78">
      <w:pPr>
        <w:pStyle w:val="IOSHeader42017"/>
      </w:pPr>
      <w:r>
        <w:t>What are visual representations?</w:t>
      </w:r>
    </w:p>
    <w:p w14:paraId="45365FD5" w14:textId="77777777" w:rsidR="003E4F83" w:rsidRDefault="003E4F83" w:rsidP="003E4F83">
      <w:pPr>
        <w:pStyle w:val="IOSbodytext2017"/>
      </w:pPr>
      <w:r>
        <w:t xml:space="preserve">Visual representations include picture books, diagrams, images, photographs, paintings, illustrations, symbols, models, posters, collages, cartoons, multimedia, </w:t>
      </w:r>
      <w:proofErr w:type="gramStart"/>
      <w:r>
        <w:t>infographics</w:t>
      </w:r>
      <w:proofErr w:type="gramEnd"/>
      <w:r>
        <w:t xml:space="preserve"> and mind maps. They are used in all steps of the geographical inquiry process.</w:t>
      </w:r>
    </w:p>
    <w:p w14:paraId="52075029" w14:textId="77777777" w:rsidR="003E4F83" w:rsidRDefault="003E4F83" w:rsidP="003E4F83">
      <w:pPr>
        <w:pStyle w:val="IOSbodytext2017"/>
      </w:pPr>
      <w:r>
        <w:t xml:space="preserve">Refer to the </w:t>
      </w:r>
      <w:hyperlink r:id="rId100" w:history="1">
        <w:r w:rsidRPr="00F14180">
          <w:rPr>
            <w:rStyle w:val="Hyperlink"/>
          </w:rPr>
          <w:t>geographical tools continuum</w:t>
        </w:r>
      </w:hyperlink>
      <w:r w:rsidR="00F14180">
        <w:t xml:space="preserve"> (</w:t>
      </w:r>
      <w:r w:rsidR="00F14180" w:rsidRPr="00F14180">
        <w:t>http://syllabus.nesa.nsw.edu.au/hsie/geography-k10/continuum-of-tools/</w:t>
      </w:r>
      <w:r w:rsidR="00F14180">
        <w:t>)</w:t>
      </w:r>
      <w:r>
        <w:t xml:space="preserve"> for examples of visual representations appropriate to each stage of learning. There may be occasions where types of visual representations will be used that are below the stages identified, </w:t>
      </w:r>
      <w:proofErr w:type="gramStart"/>
      <w:r>
        <w:t>e.g.</w:t>
      </w:r>
      <w:proofErr w:type="gramEnd"/>
      <w:r>
        <w:t xml:space="preserve"> a line drawing, a simple version of a field sketch, can be completed by S2 and S3 students.</w:t>
      </w:r>
    </w:p>
    <w:p w14:paraId="7D9B104E" w14:textId="77777777" w:rsidR="003E4F83" w:rsidRDefault="003E4F83" w:rsidP="00C83D78">
      <w:pPr>
        <w:pStyle w:val="IOSHeader52017"/>
      </w:pPr>
      <w:r>
        <w:t>Photographs</w:t>
      </w:r>
    </w:p>
    <w:p w14:paraId="40CD7141" w14:textId="77777777" w:rsidR="003E4F83" w:rsidRDefault="003E4F83" w:rsidP="003E4F83">
      <w:pPr>
        <w:pStyle w:val="IOSbodytext2017"/>
      </w:pPr>
      <w:r>
        <w:t>Photography is an essential geographical tool utilised during fieldwork. Photographs enable the recording and labelling of observations of features of places and are a valuable tool in describing geographical characteristics.</w:t>
      </w:r>
    </w:p>
    <w:p w14:paraId="247E9A44" w14:textId="77777777" w:rsidR="003E4F83" w:rsidRDefault="003E4F83" w:rsidP="003E4F83">
      <w:pPr>
        <w:pStyle w:val="IOSbodytext2017"/>
      </w:pPr>
      <w:r>
        <w:t>Contemporary photographs (ES1, S1, S2, S3, S4, S5) Photographs in geography:</w:t>
      </w:r>
    </w:p>
    <w:p w14:paraId="27F0D967" w14:textId="77777777" w:rsidR="003E4F83" w:rsidRDefault="00EA4741" w:rsidP="00FC43C4">
      <w:pPr>
        <w:pStyle w:val="IOSList1bullet2017"/>
      </w:pPr>
      <w:r>
        <w:t xml:space="preserve">record observations </w:t>
      </w:r>
      <w:r w:rsidR="003E4F83">
        <w:t>during fieldwork</w:t>
      </w:r>
    </w:p>
    <w:p w14:paraId="5DD10ED2" w14:textId="77777777" w:rsidR="003E4F83" w:rsidRDefault="003E4F83" w:rsidP="00FC43C4">
      <w:pPr>
        <w:pStyle w:val="IOSList1bullet2017"/>
      </w:pPr>
      <w:r>
        <w:t>enable virtual access to distant places</w:t>
      </w:r>
    </w:p>
    <w:p w14:paraId="3832764A" w14:textId="77777777" w:rsidR="003E4F83" w:rsidRDefault="003E4F83" w:rsidP="00FC43C4">
      <w:pPr>
        <w:pStyle w:val="IOSList1bullet2017"/>
      </w:pPr>
      <w:r>
        <w:t>provide information varying from ground details to land use patterns over large areas</w:t>
      </w:r>
    </w:p>
    <w:p w14:paraId="02F0D339" w14:textId="77777777" w:rsidR="003E4F83" w:rsidRDefault="003E4F83" w:rsidP="00FC43C4">
      <w:pPr>
        <w:pStyle w:val="IOSList1bullet2017"/>
      </w:pPr>
      <w:r>
        <w:t>can be annotated with labels and descriptions</w:t>
      </w:r>
    </w:p>
    <w:p w14:paraId="6BE3D91E" w14:textId="77777777" w:rsidR="003E4F83" w:rsidRDefault="003E4F83" w:rsidP="00FC43C4">
      <w:pPr>
        <w:pStyle w:val="IOSList1bullet2017"/>
      </w:pPr>
      <w:r>
        <w:t>can be categorised and collated into annotated collages</w:t>
      </w:r>
    </w:p>
    <w:p w14:paraId="1F0D4292" w14:textId="77777777" w:rsidR="003E4F83" w:rsidRDefault="003E4F83" w:rsidP="00FC43C4">
      <w:pPr>
        <w:pStyle w:val="IOSList1bullet2017"/>
      </w:pPr>
      <w:r>
        <w:t xml:space="preserve">add a visual element to tables, </w:t>
      </w:r>
      <w:proofErr w:type="gramStart"/>
      <w:r>
        <w:t>flowcharts</w:t>
      </w:r>
      <w:proofErr w:type="gramEnd"/>
      <w:r>
        <w:t xml:space="preserve"> and other graphic organisers</w:t>
      </w:r>
    </w:p>
    <w:p w14:paraId="5ABFB062" w14:textId="77777777" w:rsidR="003E4F83" w:rsidRDefault="003E4F83" w:rsidP="00FC43C4">
      <w:pPr>
        <w:pStyle w:val="IOSList1bullet2017"/>
      </w:pPr>
      <w:r>
        <w:t>can be sequenced into simple slideshows with narration</w:t>
      </w:r>
    </w:p>
    <w:p w14:paraId="06DE752C" w14:textId="77777777" w:rsidR="003E4F83" w:rsidRDefault="003E4F83" w:rsidP="00FC43C4">
      <w:pPr>
        <w:pStyle w:val="IOSList1bullet2017"/>
      </w:pPr>
      <w:r>
        <w:t>can be embedded into multimodal texts and presentations.</w:t>
      </w:r>
    </w:p>
    <w:p w14:paraId="1F41DD19" w14:textId="77777777" w:rsidR="003E4F83" w:rsidRDefault="003E4F83" w:rsidP="00C83D78">
      <w:pPr>
        <w:pStyle w:val="IOSHeader52017"/>
      </w:pPr>
      <w:r>
        <w:lastRenderedPageBreak/>
        <w:t>Historical photographs (S3, S4, S5)</w:t>
      </w:r>
    </w:p>
    <w:p w14:paraId="3CCBBFD4" w14:textId="77777777" w:rsidR="00EA4741" w:rsidRDefault="003E4F83" w:rsidP="00EA4741">
      <w:pPr>
        <w:pStyle w:val="IOSbodytext2017"/>
        <w:keepNext/>
        <w:spacing w:after="120"/>
      </w:pPr>
      <w:r>
        <w:t xml:space="preserve">Historical photographs can be used by students to study changes in places over time. These can be sourced from digital collections such as Trove, State Library NSW, State </w:t>
      </w:r>
      <w:proofErr w:type="gramStart"/>
      <w:r>
        <w:t>Records</w:t>
      </w:r>
      <w:proofErr w:type="gramEnd"/>
      <w:r>
        <w:t xml:space="preserve"> and local libraries.</w:t>
      </w:r>
      <w:r w:rsidR="001E330B">
        <w:rPr>
          <w:noProof/>
          <w:lang w:eastAsia="en-AU"/>
        </w:rPr>
        <w:drawing>
          <wp:inline distT="0" distB="0" distL="0" distR="0" wp14:anchorId="63766D9F" wp14:editId="5158458D">
            <wp:extent cx="1967894" cy="1314450"/>
            <wp:effectExtent l="0" t="0" r="0" b="0"/>
            <wp:docPr id="80" name="Picture 80" descr="the image shows the crumbling foundation of a building overlooking the ocean. there is a second image overlayed showing the building that was once t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995645" cy="1332986"/>
                    </a:xfrm>
                    <a:prstGeom prst="rect">
                      <a:avLst/>
                    </a:prstGeom>
                    <a:noFill/>
                  </pic:spPr>
                </pic:pic>
              </a:graphicData>
            </a:graphic>
          </wp:inline>
        </w:drawing>
      </w:r>
    </w:p>
    <w:p w14:paraId="6F8B073F" w14:textId="77777777" w:rsidR="003E4F83" w:rsidRDefault="003E4F83" w:rsidP="00EA4741">
      <w:pPr>
        <w:pStyle w:val="IOScaptiongraphics2017"/>
        <w:spacing w:before="0" w:after="120"/>
      </w:pPr>
      <w:r w:rsidRPr="003E4F83">
        <w:t xml:space="preserve">View </w:t>
      </w:r>
      <w:proofErr w:type="gramStart"/>
      <w:r w:rsidRPr="003E4F83">
        <w:t>north east</w:t>
      </w:r>
      <w:proofErr w:type="gramEnd"/>
      <w:r w:rsidRPr="003E4F83">
        <w:t xml:space="preserve"> over the piggery and chicken coup, </w:t>
      </w:r>
      <w:proofErr w:type="spellStart"/>
      <w:r w:rsidRPr="003E4F83">
        <w:t>Killalea</w:t>
      </w:r>
      <w:proofErr w:type="spellEnd"/>
      <w:r w:rsidRPr="003E4F83">
        <w:t xml:space="preserve"> State Park. Illawarra EEC. (S3 Factors that change environments)</w:t>
      </w:r>
    </w:p>
    <w:p w14:paraId="43A1F6EB" w14:textId="77777777" w:rsidR="003E4F83" w:rsidRDefault="003E4F83" w:rsidP="00FC43C4">
      <w:pPr>
        <w:pStyle w:val="IOSgraphics2017"/>
      </w:pPr>
      <w:r>
        <w:rPr>
          <w:noProof/>
          <w:lang w:eastAsia="en-AU"/>
        </w:rPr>
        <w:drawing>
          <wp:inline distT="0" distB="0" distL="0" distR="0" wp14:anchorId="4271156E" wp14:editId="074FE353">
            <wp:extent cx="2818765" cy="1895475"/>
            <wp:effectExtent l="0" t="0" r="635" b="9525"/>
            <wp:docPr id="81" name="Picture 81" descr="the image shows a student taking a photo of a tree on an i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818765" cy="1895475"/>
                    </a:xfrm>
                    <a:prstGeom prst="rect">
                      <a:avLst/>
                    </a:prstGeom>
                    <a:noFill/>
                  </pic:spPr>
                </pic:pic>
              </a:graphicData>
            </a:graphic>
          </wp:inline>
        </w:drawing>
      </w:r>
    </w:p>
    <w:p w14:paraId="378A791A" w14:textId="77777777" w:rsidR="003E4F83" w:rsidRDefault="003E4F83" w:rsidP="00FC43C4">
      <w:pPr>
        <w:pStyle w:val="IOScaptiongraphics2017"/>
      </w:pPr>
      <w:r w:rsidRPr="003E4F83">
        <w:t>Photographs record features of places. Botany Bay EEC. (S2 Significance of environments)</w:t>
      </w:r>
    </w:p>
    <w:p w14:paraId="5654AB38" w14:textId="77777777" w:rsidR="003E4F83" w:rsidRDefault="003E4F83" w:rsidP="00C83D78">
      <w:pPr>
        <w:pStyle w:val="IOSHeader52017"/>
      </w:pPr>
      <w:r>
        <w:t>Illustrations</w:t>
      </w:r>
    </w:p>
    <w:p w14:paraId="093955D8" w14:textId="77777777" w:rsidR="003E4F83" w:rsidRDefault="003E4F83" w:rsidP="003E4F83">
      <w:pPr>
        <w:pStyle w:val="IOSbodytext2017"/>
      </w:pPr>
      <w:r>
        <w:t>Sketches, field sketches, line drawings and photo sketches enable careful observation and interpretation of the features of places. They record and label features and are valuable tools in describing geographical characteristics. Labels are used to identify the main features. Annotations comment on features, areas and/or processes. Whilst apps are available to add text to photographs taken in the field, completing a hand drawn field sketch sharpens the viewer’s observational skills.</w:t>
      </w:r>
    </w:p>
    <w:p w14:paraId="779EF26B" w14:textId="77777777" w:rsidR="003E4F83" w:rsidRDefault="003E4F83" w:rsidP="00C83D78">
      <w:pPr>
        <w:pStyle w:val="IOSHeader52017"/>
      </w:pPr>
      <w:r>
        <w:t>Sketches and illustrations (ES1, S1, S2, S3, S4, S5)</w:t>
      </w:r>
    </w:p>
    <w:p w14:paraId="27C6E07E" w14:textId="77777777" w:rsidR="003E4F83" w:rsidRDefault="003E4F83" w:rsidP="003E4F83">
      <w:pPr>
        <w:pStyle w:val="IOSbodytext2017"/>
      </w:pPr>
      <w:r>
        <w:t xml:space="preserve">Sketches are a useful tool for recording features during fieldwork. A variety of media can be used, </w:t>
      </w:r>
      <w:proofErr w:type="gramStart"/>
      <w:r>
        <w:t>e.g.</w:t>
      </w:r>
      <w:proofErr w:type="gramEnd"/>
      <w:r>
        <w:t xml:space="preserve"> 2B pencils, scratch art, watercolour pencils, collages with natural materials, sketch apps on iPads.</w:t>
      </w:r>
    </w:p>
    <w:p w14:paraId="139F11BA" w14:textId="77777777" w:rsidR="001E330B" w:rsidRDefault="001E330B" w:rsidP="003E4F83">
      <w:pPr>
        <w:pStyle w:val="IOSbodytext2017"/>
      </w:pPr>
      <w:r>
        <w:rPr>
          <w:noProof/>
          <w:lang w:eastAsia="en-AU"/>
        </w:rPr>
        <w:lastRenderedPageBreak/>
        <w:drawing>
          <wp:inline distT="0" distB="0" distL="0" distR="0" wp14:anchorId="1ED089C6" wp14:editId="41422142">
            <wp:extent cx="1647825" cy="2200275"/>
            <wp:effectExtent l="0" t="0" r="9525" b="9525"/>
            <wp:docPr id="82" name="Picture 82" descr="the image shows a drawing of a lea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647825" cy="2200275"/>
                    </a:xfrm>
                    <a:prstGeom prst="rect">
                      <a:avLst/>
                    </a:prstGeom>
                    <a:noFill/>
                  </pic:spPr>
                </pic:pic>
              </a:graphicData>
            </a:graphic>
          </wp:inline>
        </w:drawing>
      </w:r>
      <w:r>
        <w:t xml:space="preserve"> </w:t>
      </w:r>
      <w:r>
        <w:rPr>
          <w:noProof/>
          <w:lang w:eastAsia="en-AU"/>
        </w:rPr>
        <w:drawing>
          <wp:inline distT="0" distB="0" distL="0" distR="0" wp14:anchorId="2102C0E3" wp14:editId="01AE8B20">
            <wp:extent cx="1647825" cy="2181225"/>
            <wp:effectExtent l="0" t="0" r="9525" b="9525"/>
            <wp:docPr id="83" name="Picture 83" descr="the image shows a sketch of a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647825" cy="2181225"/>
                    </a:xfrm>
                    <a:prstGeom prst="rect">
                      <a:avLst/>
                    </a:prstGeom>
                    <a:noFill/>
                  </pic:spPr>
                </pic:pic>
              </a:graphicData>
            </a:graphic>
          </wp:inline>
        </w:drawing>
      </w:r>
      <w:r>
        <w:t xml:space="preserve"> </w:t>
      </w:r>
      <w:r>
        <w:rPr>
          <w:noProof/>
          <w:lang w:eastAsia="en-AU"/>
        </w:rPr>
        <w:drawing>
          <wp:inline distT="0" distB="0" distL="0" distR="0" wp14:anchorId="201C091E" wp14:editId="6E968A1B">
            <wp:extent cx="1647825" cy="2190750"/>
            <wp:effectExtent l="0" t="0" r="9525" b="0"/>
            <wp:docPr id="84" name="Picture 84" descr="the image show a sketch of some branc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647825" cy="2190750"/>
                    </a:xfrm>
                    <a:prstGeom prst="rect">
                      <a:avLst/>
                    </a:prstGeom>
                    <a:noFill/>
                  </pic:spPr>
                </pic:pic>
              </a:graphicData>
            </a:graphic>
          </wp:inline>
        </w:drawing>
      </w:r>
    </w:p>
    <w:p w14:paraId="5877B8C7" w14:textId="77777777" w:rsidR="003E4F83" w:rsidRPr="003E4F83" w:rsidRDefault="003E4F83" w:rsidP="00FC43C4">
      <w:pPr>
        <w:pStyle w:val="IOScaptiongraphics2017"/>
      </w:pPr>
      <w:r w:rsidRPr="003E4F83">
        <w:t xml:space="preserve">Examples of sketches and illustrations made during geography fieldwork. Field of Mars EEC and </w:t>
      </w:r>
      <w:proofErr w:type="spellStart"/>
      <w:r w:rsidRPr="003E4F83">
        <w:t>Rumbalara</w:t>
      </w:r>
      <w:proofErr w:type="spellEnd"/>
      <w:r w:rsidRPr="003E4F83">
        <w:t xml:space="preserve"> EEC. (S2 Significance of</w:t>
      </w:r>
    </w:p>
    <w:p w14:paraId="03F88A94" w14:textId="77777777" w:rsidR="003E4F83" w:rsidRDefault="003E4F83" w:rsidP="00C83D78">
      <w:pPr>
        <w:pStyle w:val="IOSHeader52017"/>
      </w:pPr>
      <w:r>
        <w:t>Field sketch (S4, S5)</w:t>
      </w:r>
    </w:p>
    <w:p w14:paraId="70E912E6" w14:textId="77777777" w:rsidR="003E4F83" w:rsidRDefault="003E4F83" w:rsidP="003E4F83">
      <w:pPr>
        <w:pStyle w:val="IOSbodytext2017"/>
      </w:pPr>
      <w:r>
        <w:t>A field sketch is a labelled line drawing of an environment that records features observed during fieldwork activities. Students need to be guided beforehand to identify the purpose of the field sketch in terms of what they are aiming to show and ensuring these features are clearly depicted.</w:t>
      </w:r>
    </w:p>
    <w:p w14:paraId="3886F82B" w14:textId="77777777" w:rsidR="003E4F83" w:rsidRDefault="003E4F83" w:rsidP="003E4F83">
      <w:pPr>
        <w:pStyle w:val="IOSbodytext2017"/>
      </w:pPr>
      <w:r>
        <w:t>To create a field sketch, students:</w:t>
      </w:r>
    </w:p>
    <w:p w14:paraId="2CEB51C7" w14:textId="77777777" w:rsidR="003E4F83" w:rsidRDefault="003E4F83" w:rsidP="00C83D78">
      <w:pPr>
        <w:pStyle w:val="IOSList1numbered2017"/>
        <w:numPr>
          <w:ilvl w:val="0"/>
          <w:numId w:val="43"/>
        </w:numPr>
      </w:pPr>
      <w:r>
        <w:t>Sit and study the view to be sketched.</w:t>
      </w:r>
    </w:p>
    <w:p w14:paraId="5AAD160F" w14:textId="77777777" w:rsidR="003E4F83" w:rsidRDefault="003E4F83" w:rsidP="00FC43C4">
      <w:pPr>
        <w:pStyle w:val="IOSList1numbered2017"/>
      </w:pPr>
      <w:r>
        <w:t>Determine landmarks that define the boundaries.</w:t>
      </w:r>
    </w:p>
    <w:p w14:paraId="3D342454" w14:textId="77777777" w:rsidR="003E4F83" w:rsidRDefault="003E4F83" w:rsidP="00FC43C4">
      <w:pPr>
        <w:pStyle w:val="IOSList1numbered2017"/>
      </w:pPr>
      <w:r>
        <w:t xml:space="preserve">Use a blank page and soft pencil to draw a frame and light guidelines that divide the page into a 3 x 3 grid. The horizontal spaces will represent the foreground, middle </w:t>
      </w:r>
      <w:proofErr w:type="gramStart"/>
      <w:r>
        <w:t>distance</w:t>
      </w:r>
      <w:proofErr w:type="gramEnd"/>
      <w:r>
        <w:t xml:space="preserve"> and background.</w:t>
      </w:r>
    </w:p>
    <w:p w14:paraId="14626D0E" w14:textId="77777777" w:rsidR="003E4F83" w:rsidRDefault="003E4F83" w:rsidP="00FC43C4">
      <w:pPr>
        <w:pStyle w:val="IOSList1numbered2017"/>
      </w:pPr>
      <w:r>
        <w:tab/>
        <w:t>Sketch in the main lines and features of their scene, starting with the horizon and main landforms.</w:t>
      </w:r>
    </w:p>
    <w:p w14:paraId="1EFE70F4" w14:textId="77777777" w:rsidR="003E4F83" w:rsidRDefault="003E4F83" w:rsidP="00FC43C4">
      <w:pPr>
        <w:pStyle w:val="IOSList1numbered2017"/>
      </w:pPr>
      <w:r>
        <w:tab/>
        <w:t>Add the other most obvious features such as rivers and roads.</w:t>
      </w:r>
    </w:p>
    <w:p w14:paraId="22400354" w14:textId="77777777" w:rsidR="003E4F83" w:rsidRDefault="003E4F83" w:rsidP="00FC43C4">
      <w:pPr>
        <w:pStyle w:val="IOSList1numbered2017"/>
      </w:pPr>
      <w:r>
        <w:tab/>
        <w:t>Add in details using simple lines.</w:t>
      </w:r>
    </w:p>
    <w:p w14:paraId="0CCC7A52" w14:textId="77777777" w:rsidR="003E4F83" w:rsidRDefault="003E4F83" w:rsidP="00FC43C4">
      <w:pPr>
        <w:pStyle w:val="IOSList1numbered2017"/>
      </w:pPr>
      <w:r>
        <w:tab/>
        <w:t>Label the main features.</w:t>
      </w:r>
    </w:p>
    <w:p w14:paraId="1B7D563C" w14:textId="77777777" w:rsidR="003E4F83" w:rsidRDefault="003E4F83" w:rsidP="00FC43C4">
      <w:pPr>
        <w:pStyle w:val="IOSList1numbered2017"/>
      </w:pPr>
      <w:r>
        <w:tab/>
        <w:t>Add a title and date.</w:t>
      </w:r>
    </w:p>
    <w:p w14:paraId="32620959" w14:textId="77777777" w:rsidR="003E4F83" w:rsidRDefault="003E4F83" w:rsidP="00C83D78">
      <w:pPr>
        <w:pStyle w:val="IOSbodytext2017"/>
        <w:spacing w:after="120"/>
      </w:pPr>
      <w:r>
        <w:t xml:space="preserve">This field sketch procedure is adapted from </w:t>
      </w:r>
      <w:hyperlink r:id="rId106" w:history="1">
        <w:r w:rsidRPr="0093082E">
          <w:rPr>
            <w:rStyle w:val="Hyperlink"/>
          </w:rPr>
          <w:t>GeogSpace: Field Sketching teacher notes</w:t>
        </w:r>
      </w:hyperlink>
      <w:r w:rsidR="0093082E">
        <w:t xml:space="preserve"> (</w:t>
      </w:r>
      <w:r w:rsidR="0093082E" w:rsidRPr="0093082E">
        <w:t>http://www.geogspace.edu.au/verve/_resources/2.1.2.3_1_field_sketching.pdf</w:t>
      </w:r>
      <w:r w:rsidR="0093082E">
        <w:t>).</w:t>
      </w:r>
    </w:p>
    <w:p w14:paraId="760D7518" w14:textId="77777777" w:rsidR="003E4F83" w:rsidRDefault="003E4F83" w:rsidP="00FC43C4">
      <w:pPr>
        <w:pStyle w:val="IOSgraphics2017"/>
      </w:pPr>
      <w:r>
        <w:rPr>
          <w:noProof/>
          <w:lang w:eastAsia="en-AU"/>
        </w:rPr>
        <w:lastRenderedPageBreak/>
        <w:drawing>
          <wp:inline distT="0" distB="0" distL="0" distR="0" wp14:anchorId="203D2638" wp14:editId="64F00849">
            <wp:extent cx="3904615" cy="2923540"/>
            <wp:effectExtent l="0" t="0" r="635" b="0"/>
            <wp:docPr id="85" name="Picture 85" descr="the image shows an example of a field ske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904615" cy="2923540"/>
                    </a:xfrm>
                    <a:prstGeom prst="rect">
                      <a:avLst/>
                    </a:prstGeom>
                    <a:noFill/>
                  </pic:spPr>
                </pic:pic>
              </a:graphicData>
            </a:graphic>
          </wp:inline>
        </w:drawing>
      </w:r>
    </w:p>
    <w:p w14:paraId="7D520AC8" w14:textId="77777777" w:rsidR="003E4F83" w:rsidRDefault="003E4F83" w:rsidP="00FC43C4">
      <w:pPr>
        <w:pStyle w:val="IOScaptiongraphics2017"/>
      </w:pPr>
      <w:r w:rsidRPr="003E4F83">
        <w:t xml:space="preserve">Labelled </w:t>
      </w:r>
      <w:r w:rsidRPr="00FC43C4">
        <w:t>line</w:t>
      </w:r>
      <w:r w:rsidRPr="003E4F83">
        <w:t xml:space="preserve"> drawing created by S3 students on an iPad in Book Creator. Field of Mars EEC.  (S3 Humans shape places)</w:t>
      </w:r>
    </w:p>
    <w:p w14:paraId="4F749E9B" w14:textId="77777777" w:rsidR="003E4F83" w:rsidRDefault="003E4F83" w:rsidP="00C83D78">
      <w:pPr>
        <w:pStyle w:val="IOSHeader52017"/>
      </w:pPr>
      <w:r>
        <w:t>Photo sketch (S5)</w:t>
      </w:r>
    </w:p>
    <w:p w14:paraId="47F57534" w14:textId="77777777" w:rsidR="003E4F83" w:rsidRDefault="003E4F83" w:rsidP="003E4F83">
      <w:pPr>
        <w:pStyle w:val="IOSbodytext2017"/>
      </w:pPr>
      <w:r>
        <w:t>A photo sketch is a sketch made from a photograph. The sketching process is the same as for a field sketch. Google Street View screenshots are useful for photo sketches when undertaking virtual fieldwork.</w:t>
      </w:r>
    </w:p>
    <w:p w14:paraId="2E9E1E03" w14:textId="77777777" w:rsidR="003E4F83" w:rsidRDefault="003E4F83" w:rsidP="003E4F83">
      <w:pPr>
        <w:pStyle w:val="IOSbodytext2017"/>
      </w:pPr>
      <w:r>
        <w:t xml:space="preserve">Refer to </w:t>
      </w:r>
      <w:hyperlink r:id="rId108" w:history="1">
        <w:r w:rsidRPr="005C5F27">
          <w:rPr>
            <w:rStyle w:val="Hyperlink"/>
          </w:rPr>
          <w:t>GeogSpace: Photo Sketching</w:t>
        </w:r>
      </w:hyperlink>
      <w:r w:rsidR="005C5F27">
        <w:t xml:space="preserve"> (</w:t>
      </w:r>
      <w:r w:rsidR="005C5F27" w:rsidRPr="005C5F27">
        <w:t>http://www.geogspace.edu.au/verve/_resources/2.1.2.3_2_photo_sketching.pdf</w:t>
      </w:r>
      <w:r w:rsidR="005C5F27">
        <w:t>)</w:t>
      </w:r>
      <w:r>
        <w:t xml:space="preserve"> for instructions and examples of photo sketches.</w:t>
      </w:r>
    </w:p>
    <w:p w14:paraId="02F235EE" w14:textId="77777777" w:rsidR="003E4F83" w:rsidRDefault="003E4F83" w:rsidP="00FC43C4">
      <w:pPr>
        <w:pStyle w:val="IOSgraphics2017"/>
      </w:pPr>
      <w:r>
        <w:rPr>
          <w:noProof/>
          <w:lang w:eastAsia="en-AU"/>
        </w:rPr>
        <w:lastRenderedPageBreak/>
        <w:drawing>
          <wp:inline distT="0" distB="0" distL="0" distR="0" wp14:anchorId="677ABF78" wp14:editId="6B104E76">
            <wp:extent cx="3876040" cy="3228340"/>
            <wp:effectExtent l="0" t="0" r="0" b="0"/>
            <wp:docPr id="86" name="Picture 86" descr="the image shows a photo of a coastline with a sketch of the coast line below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876040" cy="3228340"/>
                    </a:xfrm>
                    <a:prstGeom prst="rect">
                      <a:avLst/>
                    </a:prstGeom>
                    <a:noFill/>
                  </pic:spPr>
                </pic:pic>
              </a:graphicData>
            </a:graphic>
          </wp:inline>
        </w:drawing>
      </w:r>
    </w:p>
    <w:p w14:paraId="210BA0F6" w14:textId="77777777" w:rsidR="003E4F83" w:rsidRDefault="003E4F83" w:rsidP="00FC43C4">
      <w:pPr>
        <w:pStyle w:val="IOScaptiongraphics2017"/>
      </w:pPr>
      <w:r w:rsidRPr="003E4F83">
        <w:t xml:space="preserve">Photo sketches can highlight the features of places. View from </w:t>
      </w:r>
      <w:proofErr w:type="spellStart"/>
      <w:r w:rsidRPr="003E4F83">
        <w:t>Westringea</w:t>
      </w:r>
      <w:proofErr w:type="spellEnd"/>
      <w:r w:rsidRPr="003E4F83">
        <w:t xml:space="preserve"> Point, </w:t>
      </w:r>
      <w:proofErr w:type="spellStart"/>
      <w:r w:rsidRPr="003E4F83">
        <w:t>Killalea</w:t>
      </w:r>
      <w:proofErr w:type="spellEnd"/>
      <w:r w:rsidRPr="003E4F83">
        <w:t xml:space="preserve"> State Park looking towards Mystics Beach. Illawarra EEC.</w:t>
      </w:r>
    </w:p>
    <w:p w14:paraId="562ACB5E" w14:textId="77777777" w:rsidR="003E4F83" w:rsidRDefault="003E4F83" w:rsidP="00C83D78">
      <w:pPr>
        <w:pStyle w:val="IOSHeader52017"/>
      </w:pPr>
      <w:r>
        <w:t>Graphic organisers (ES1, S1, S2, S3, S4, S5)</w:t>
      </w:r>
    </w:p>
    <w:p w14:paraId="42C8C95D" w14:textId="77777777" w:rsidR="003E4F83" w:rsidRDefault="003E4F83" w:rsidP="003E4F83">
      <w:pPr>
        <w:pStyle w:val="IOSbodytext2017"/>
      </w:pPr>
      <w:r>
        <w:t xml:space="preserve">A graphic organiser is a visual tool that assists students to represent, organise, </w:t>
      </w:r>
      <w:proofErr w:type="gramStart"/>
      <w:r>
        <w:t>evaluate</w:t>
      </w:r>
      <w:proofErr w:type="gramEnd"/>
      <w:r>
        <w:t xml:space="preserve"> and analyse information in the processing step of a geographical inquiry. Provide examples of stage appropriate graphic organisers as scaffolds for students to process information.</w:t>
      </w:r>
    </w:p>
    <w:p w14:paraId="2BE1C410" w14:textId="77777777" w:rsidR="003E4F83" w:rsidRDefault="003E4F83" w:rsidP="003E4F83">
      <w:pPr>
        <w:pStyle w:val="IOSbodytext2017"/>
      </w:pPr>
      <w:r>
        <w:t xml:space="preserve">Graphic organiser templates are available on the </w:t>
      </w:r>
      <w:hyperlink r:id="rId110" w:history="1">
        <w:r w:rsidRPr="005C5F27">
          <w:rPr>
            <w:rStyle w:val="Hyperlink"/>
          </w:rPr>
          <w:t>Global Education Templates page</w:t>
        </w:r>
      </w:hyperlink>
      <w:r w:rsidR="005C5F27">
        <w:t xml:space="preserve"> (</w:t>
      </w:r>
      <w:r w:rsidR="005C5F27" w:rsidRPr="005C5F27">
        <w:t>http://www.globaleducation.edu.au/resources-gallery/resource-gallery-templates.html</w:t>
      </w:r>
      <w:r w:rsidR="005C5F27">
        <w:t>).</w:t>
      </w:r>
    </w:p>
    <w:p w14:paraId="0F2B5409" w14:textId="77777777" w:rsidR="003E4F83" w:rsidRDefault="003E4F83" w:rsidP="001E330B">
      <w:pPr>
        <w:pStyle w:val="IOSbodytext2017"/>
        <w:spacing w:after="240"/>
      </w:pPr>
      <w:r>
        <w:t>Examples of graphic organisers:</w:t>
      </w:r>
    </w:p>
    <w:p w14:paraId="0C4395EB" w14:textId="77777777" w:rsidR="001E330B" w:rsidRDefault="001E330B" w:rsidP="00FC43C4">
      <w:pPr>
        <w:pStyle w:val="IOSList1bullet2017"/>
        <w:sectPr w:rsidR="001E330B" w:rsidSect="003873D7">
          <w:headerReference w:type="default" r:id="rId111"/>
          <w:footerReference w:type="default" r:id="rId112"/>
          <w:pgSz w:w="11906" w:h="16838"/>
          <w:pgMar w:top="964" w:right="567" w:bottom="567" w:left="567" w:header="227" w:footer="567" w:gutter="0"/>
          <w:cols w:space="708"/>
          <w:docGrid w:linePitch="360"/>
        </w:sectPr>
      </w:pPr>
    </w:p>
    <w:p w14:paraId="17DB1823" w14:textId="77777777" w:rsidR="003E4F83" w:rsidRDefault="003E4F83" w:rsidP="00FC43C4">
      <w:pPr>
        <w:pStyle w:val="IOSList1bullet2017"/>
      </w:pPr>
      <w:r>
        <w:t>KWL charts (know, want to know/wonder, learnt)</w:t>
      </w:r>
    </w:p>
    <w:p w14:paraId="4B39C04B" w14:textId="77777777" w:rsidR="003E4F83" w:rsidRDefault="003E4F83" w:rsidP="00FC43C4">
      <w:pPr>
        <w:pStyle w:val="IOSList1bullet2017"/>
      </w:pPr>
      <w:r>
        <w:t>Consequences charts</w:t>
      </w:r>
    </w:p>
    <w:p w14:paraId="0192E553" w14:textId="77777777" w:rsidR="003E4F83" w:rsidRDefault="003E4F83" w:rsidP="00FC43C4">
      <w:pPr>
        <w:pStyle w:val="IOSList1bullet2017"/>
      </w:pPr>
      <w:r>
        <w:t>Development compass rose</w:t>
      </w:r>
    </w:p>
    <w:p w14:paraId="7B746017" w14:textId="77777777" w:rsidR="003E4F83" w:rsidRDefault="003E4F83" w:rsidP="00FC43C4">
      <w:pPr>
        <w:pStyle w:val="IOSList1bullet2017"/>
      </w:pPr>
      <w:r>
        <w:t>Diamond ranking</w:t>
      </w:r>
    </w:p>
    <w:p w14:paraId="3A974260" w14:textId="77777777" w:rsidR="003E4F83" w:rsidRDefault="003E4F83" w:rsidP="00FC43C4">
      <w:pPr>
        <w:pStyle w:val="IOSList1bullet2017"/>
      </w:pPr>
      <w:r>
        <w:t>Fishbone ranking</w:t>
      </w:r>
    </w:p>
    <w:p w14:paraId="57DA312B" w14:textId="77777777" w:rsidR="003E4F83" w:rsidRDefault="003E4F83" w:rsidP="00FC43C4">
      <w:pPr>
        <w:pStyle w:val="IOSList1bullet2017"/>
      </w:pPr>
      <w:r>
        <w:t>Flow diagram</w:t>
      </w:r>
    </w:p>
    <w:p w14:paraId="689D25B8" w14:textId="77777777" w:rsidR="003E4F83" w:rsidRDefault="003E4F83" w:rsidP="00FC43C4">
      <w:pPr>
        <w:pStyle w:val="IOSList1bullet2017"/>
      </w:pPr>
      <w:r>
        <w:t>Flow chart</w:t>
      </w:r>
    </w:p>
    <w:p w14:paraId="6FBD01A5" w14:textId="77777777" w:rsidR="003E4F83" w:rsidRDefault="003E4F83" w:rsidP="00FC43C4">
      <w:pPr>
        <w:pStyle w:val="IOSList1bullet2017"/>
      </w:pPr>
      <w:r>
        <w:t>Futures line</w:t>
      </w:r>
    </w:p>
    <w:p w14:paraId="40F5162C" w14:textId="77777777" w:rsidR="003E4F83" w:rsidRDefault="003E4F83" w:rsidP="00FC43C4">
      <w:pPr>
        <w:pStyle w:val="IOSList1bullet2017"/>
      </w:pPr>
      <w:r>
        <w:t>Futures wheel</w:t>
      </w:r>
    </w:p>
    <w:p w14:paraId="156059F2" w14:textId="77777777" w:rsidR="003E4F83" w:rsidRDefault="003E4F83" w:rsidP="00FC43C4">
      <w:pPr>
        <w:pStyle w:val="IOSList1bullet2017"/>
      </w:pPr>
      <w:r>
        <w:t>Placement proforma</w:t>
      </w:r>
    </w:p>
    <w:p w14:paraId="2C676917" w14:textId="77777777" w:rsidR="003E4F83" w:rsidRDefault="003E4F83" w:rsidP="00FC43C4">
      <w:pPr>
        <w:pStyle w:val="IOSList1bullet2017"/>
      </w:pPr>
      <w:r>
        <w:t>PMI chart (plus, minus, interesting)</w:t>
      </w:r>
    </w:p>
    <w:p w14:paraId="16375879" w14:textId="77777777" w:rsidR="003E4F83" w:rsidRDefault="003E4F83" w:rsidP="00FC43C4">
      <w:pPr>
        <w:pStyle w:val="IOSList1bullet2017"/>
      </w:pPr>
      <w:r>
        <w:t>PNQ chart (positive, negative, question)</w:t>
      </w:r>
    </w:p>
    <w:p w14:paraId="6449C783" w14:textId="77777777" w:rsidR="003E4F83" w:rsidRDefault="003E4F83" w:rsidP="00FC43C4">
      <w:pPr>
        <w:pStyle w:val="IOSList1bullet2017"/>
      </w:pPr>
      <w:r>
        <w:t>T chart</w:t>
      </w:r>
    </w:p>
    <w:p w14:paraId="7D77D736" w14:textId="77777777" w:rsidR="003E4F83" w:rsidRDefault="003E4F83" w:rsidP="00FC43C4">
      <w:pPr>
        <w:pStyle w:val="IOSList1bullet2017"/>
      </w:pPr>
      <w:r>
        <w:t>Venn diagram</w:t>
      </w:r>
    </w:p>
    <w:p w14:paraId="79881EA9" w14:textId="77777777" w:rsidR="003E4F83" w:rsidRDefault="003E4F83" w:rsidP="00FC43C4">
      <w:pPr>
        <w:pStyle w:val="IOSList1bullet2017"/>
      </w:pPr>
      <w:r>
        <w:t>Web mat</w:t>
      </w:r>
    </w:p>
    <w:p w14:paraId="760D36E5" w14:textId="77777777" w:rsidR="003E4F83" w:rsidRDefault="003E4F83" w:rsidP="00FC43C4">
      <w:pPr>
        <w:pStyle w:val="IOSList1bullet2017"/>
      </w:pPr>
      <w:r>
        <w:t>Y chart</w:t>
      </w:r>
    </w:p>
    <w:p w14:paraId="73FFF8FB" w14:textId="77777777" w:rsidR="003E4F83" w:rsidRDefault="003E4F83" w:rsidP="00C83D78">
      <w:pPr>
        <w:pStyle w:val="IOSList1bullet2017"/>
        <w:spacing w:after="120"/>
      </w:pPr>
      <w:r>
        <w:t>Mind map</w:t>
      </w:r>
    </w:p>
    <w:p w14:paraId="3DFFB6E3" w14:textId="77777777" w:rsidR="001E330B" w:rsidRDefault="001E330B" w:rsidP="00FC43C4">
      <w:pPr>
        <w:pStyle w:val="IOSgraphics2017"/>
        <w:sectPr w:rsidR="001E330B" w:rsidSect="001E330B">
          <w:type w:val="continuous"/>
          <w:pgSz w:w="11906" w:h="16838"/>
          <w:pgMar w:top="964" w:right="567" w:bottom="567" w:left="567" w:header="567" w:footer="567" w:gutter="0"/>
          <w:cols w:num="2" w:space="708"/>
          <w:docGrid w:linePitch="360"/>
        </w:sectPr>
      </w:pPr>
    </w:p>
    <w:p w14:paraId="1617E621" w14:textId="77777777" w:rsidR="003E4F83" w:rsidRDefault="003E4F83" w:rsidP="00FC43C4">
      <w:pPr>
        <w:pStyle w:val="IOSgraphics2017"/>
      </w:pPr>
      <w:r>
        <w:rPr>
          <w:noProof/>
          <w:lang w:eastAsia="en-AU"/>
        </w:rPr>
        <w:lastRenderedPageBreak/>
        <w:drawing>
          <wp:inline distT="0" distB="0" distL="0" distR="0" wp14:anchorId="6B9EE5F9" wp14:editId="49E96AE2">
            <wp:extent cx="2247900" cy="2257425"/>
            <wp:effectExtent l="0" t="0" r="0" b="9525"/>
            <wp:docPr id="87" name="Picture 87" descr="the image shows a futures whe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247900" cy="2257425"/>
                    </a:xfrm>
                    <a:prstGeom prst="rect">
                      <a:avLst/>
                    </a:prstGeom>
                    <a:noFill/>
                  </pic:spPr>
                </pic:pic>
              </a:graphicData>
            </a:graphic>
          </wp:inline>
        </w:drawing>
      </w:r>
    </w:p>
    <w:p w14:paraId="2DE4344A" w14:textId="77777777" w:rsidR="003E4F83" w:rsidRDefault="003E4F83" w:rsidP="00FC43C4">
      <w:pPr>
        <w:pStyle w:val="IOScaptiongraphics2017"/>
      </w:pPr>
      <w:r w:rsidRPr="003E4F83">
        <w:t>Futures wheel. Jerome C Glen. CC BY 2.5.</w:t>
      </w:r>
    </w:p>
    <w:p w14:paraId="26B6CC7B" w14:textId="77777777" w:rsidR="003E4F83" w:rsidRDefault="003E4F83" w:rsidP="00C83D78">
      <w:pPr>
        <w:pStyle w:val="IOSHeader52017"/>
      </w:pPr>
      <w:r>
        <w:t>Infographics</w:t>
      </w:r>
    </w:p>
    <w:p w14:paraId="4DCF5D1B" w14:textId="77777777" w:rsidR="003E4F83" w:rsidRDefault="003E4F83" w:rsidP="003E4F83">
      <w:pPr>
        <w:pStyle w:val="IOSbodytext2017"/>
      </w:pPr>
      <w:r>
        <w:t>An infographic is a tool that provides a visual explanation of data. It combines a large variety and amount of information clearly in visual mode. Infographics can be used both to acquire and communicate information.</w:t>
      </w:r>
    </w:p>
    <w:p w14:paraId="2733A728" w14:textId="77777777" w:rsidR="003E4F83" w:rsidRDefault="003E4F83" w:rsidP="00C83D78">
      <w:pPr>
        <w:pStyle w:val="IOSHeader52017"/>
      </w:pPr>
      <w:r>
        <w:t>Story books (ES1, S1, S2)</w:t>
      </w:r>
    </w:p>
    <w:p w14:paraId="03A074EA" w14:textId="77777777" w:rsidR="003E4F83" w:rsidRDefault="003E4F83" w:rsidP="003E4F83">
      <w:pPr>
        <w:pStyle w:val="IOSbodytext2017"/>
      </w:pPr>
      <w:r>
        <w:t>Story books and picture books are a useful geographical tool for students from K-10. Story books:</w:t>
      </w:r>
    </w:p>
    <w:p w14:paraId="3DB1DE25" w14:textId="77777777" w:rsidR="003E4F83" w:rsidRDefault="003E4F83" w:rsidP="00FC43C4">
      <w:pPr>
        <w:pStyle w:val="IOSList1bullet2017"/>
      </w:pPr>
      <w:r>
        <w:t>•</w:t>
      </w:r>
      <w:r>
        <w:tab/>
        <w:t>engage students in the learning</w:t>
      </w:r>
    </w:p>
    <w:p w14:paraId="6BA40090" w14:textId="77777777" w:rsidR="003E4F83" w:rsidRDefault="003E4F83" w:rsidP="00FC43C4">
      <w:pPr>
        <w:pStyle w:val="IOSList1bullet2017"/>
      </w:pPr>
      <w:r>
        <w:t>•</w:t>
      </w:r>
      <w:r>
        <w:tab/>
        <w:t>introduce geographical concepts and contexts</w:t>
      </w:r>
    </w:p>
    <w:p w14:paraId="0DB68D53" w14:textId="77777777" w:rsidR="003E4F83" w:rsidRDefault="003E4F83" w:rsidP="00FC43C4">
      <w:pPr>
        <w:pStyle w:val="IOSList1bullet2017"/>
      </w:pPr>
      <w:r>
        <w:t>•</w:t>
      </w:r>
      <w:r>
        <w:tab/>
        <w:t>provide visual images of people and places</w:t>
      </w:r>
    </w:p>
    <w:p w14:paraId="2F586A1E" w14:textId="77777777" w:rsidR="003E4F83" w:rsidRDefault="003E4F83" w:rsidP="00FC43C4">
      <w:pPr>
        <w:pStyle w:val="IOSList1bullet2017"/>
      </w:pPr>
      <w:r>
        <w:t>•</w:t>
      </w:r>
      <w:r>
        <w:tab/>
        <w:t>use narrative to breathe life into places</w:t>
      </w:r>
    </w:p>
    <w:p w14:paraId="6DEBC6E1" w14:textId="77777777" w:rsidR="003E4F83" w:rsidRDefault="003E4F83" w:rsidP="00FC43C4">
      <w:pPr>
        <w:pStyle w:val="IOSList1bullet2017"/>
      </w:pPr>
      <w:r>
        <w:t>•</w:t>
      </w:r>
      <w:r>
        <w:tab/>
        <w:t>illustrate interconnections between people and places</w:t>
      </w:r>
    </w:p>
    <w:p w14:paraId="0939989B" w14:textId="77777777" w:rsidR="003E4F83" w:rsidRDefault="003E4F83" w:rsidP="00FC43C4">
      <w:pPr>
        <w:pStyle w:val="IOSList1bullet2017"/>
      </w:pPr>
      <w:r>
        <w:t>•</w:t>
      </w:r>
      <w:r>
        <w:tab/>
        <w:t>explore complex cultural issues</w:t>
      </w:r>
    </w:p>
    <w:p w14:paraId="01A03752" w14:textId="77777777" w:rsidR="003E4F83" w:rsidRDefault="003E4F83" w:rsidP="00FC43C4">
      <w:pPr>
        <w:pStyle w:val="IOSList1bullet2017"/>
      </w:pPr>
      <w:r>
        <w:t>•</w:t>
      </w:r>
      <w:r>
        <w:tab/>
        <w:t>provide a variety of perspectives.</w:t>
      </w:r>
    </w:p>
    <w:p w14:paraId="7A77036D" w14:textId="77777777" w:rsidR="001E330B" w:rsidRDefault="001E330B" w:rsidP="001E330B">
      <w:pPr>
        <w:pStyle w:val="IOSunformattedspace2017"/>
      </w:pPr>
    </w:p>
    <w:tbl>
      <w:tblPr>
        <w:tblStyle w:val="TableGrid"/>
        <w:tblpPr w:leftFromText="180" w:rightFromText="180" w:vertAnchor="text" w:tblpY="1"/>
        <w:tblOverlap w:val="never"/>
        <w:tblW w:w="0" w:type="auto"/>
        <w:tblLook w:val="04A0" w:firstRow="1" w:lastRow="0" w:firstColumn="1" w:lastColumn="0" w:noHBand="0" w:noVBand="1"/>
        <w:tblDescription w:val="the table lists books that are suited to each stage and related syllabus content"/>
      </w:tblPr>
      <w:tblGrid>
        <w:gridCol w:w="846"/>
        <w:gridCol w:w="2268"/>
        <w:gridCol w:w="3118"/>
        <w:gridCol w:w="4530"/>
      </w:tblGrid>
      <w:tr w:rsidR="003E4F83" w14:paraId="40C33C72" w14:textId="77777777" w:rsidTr="001E330B">
        <w:trPr>
          <w:tblHeader/>
        </w:trPr>
        <w:tc>
          <w:tcPr>
            <w:tcW w:w="846" w:type="dxa"/>
          </w:tcPr>
          <w:p w14:paraId="42CB671B" w14:textId="77777777" w:rsidR="003E4F83" w:rsidRDefault="003E4F83" w:rsidP="001E330B">
            <w:pPr>
              <w:pStyle w:val="IOStableheading2017"/>
            </w:pPr>
            <w:r>
              <w:t>Stage</w:t>
            </w:r>
          </w:p>
        </w:tc>
        <w:tc>
          <w:tcPr>
            <w:tcW w:w="2268" w:type="dxa"/>
          </w:tcPr>
          <w:p w14:paraId="103F5B97" w14:textId="77777777" w:rsidR="003E4F83" w:rsidRDefault="003E4F83" w:rsidP="001E330B">
            <w:pPr>
              <w:pStyle w:val="IOStableheading2017"/>
            </w:pPr>
            <w:r w:rsidRPr="003E4F83">
              <w:t>Author</w:t>
            </w:r>
          </w:p>
        </w:tc>
        <w:tc>
          <w:tcPr>
            <w:tcW w:w="3118" w:type="dxa"/>
          </w:tcPr>
          <w:p w14:paraId="69A96F18" w14:textId="77777777" w:rsidR="003E4F83" w:rsidRDefault="003E4F83" w:rsidP="001E330B">
            <w:pPr>
              <w:pStyle w:val="IOStableheading2017"/>
            </w:pPr>
            <w:r w:rsidRPr="003E4F83">
              <w:t>Title</w:t>
            </w:r>
          </w:p>
        </w:tc>
        <w:tc>
          <w:tcPr>
            <w:tcW w:w="4530" w:type="dxa"/>
          </w:tcPr>
          <w:p w14:paraId="2417D140" w14:textId="77777777" w:rsidR="003E4F83" w:rsidRDefault="003E4F83" w:rsidP="001E330B">
            <w:pPr>
              <w:pStyle w:val="IOStableheading2017"/>
            </w:pPr>
            <w:r w:rsidRPr="003E4F83">
              <w:t>Geography syllabus content</w:t>
            </w:r>
          </w:p>
        </w:tc>
      </w:tr>
      <w:tr w:rsidR="003E4F83" w14:paraId="1A999B4F" w14:textId="77777777" w:rsidTr="001E330B">
        <w:tc>
          <w:tcPr>
            <w:tcW w:w="846" w:type="dxa"/>
          </w:tcPr>
          <w:p w14:paraId="1CF2C419" w14:textId="77777777" w:rsidR="003E4F83" w:rsidRDefault="003E4F83" w:rsidP="001E330B">
            <w:pPr>
              <w:pStyle w:val="IOStabletext2017"/>
            </w:pPr>
            <w:r>
              <w:t>ES1</w:t>
            </w:r>
          </w:p>
        </w:tc>
        <w:tc>
          <w:tcPr>
            <w:tcW w:w="2268" w:type="dxa"/>
          </w:tcPr>
          <w:p w14:paraId="2859AF07" w14:textId="77777777" w:rsidR="003E4F83" w:rsidRDefault="003E4F83" w:rsidP="001E330B">
            <w:pPr>
              <w:pStyle w:val="IOStabletext2017"/>
            </w:pPr>
            <w:r w:rsidRPr="003E4F83">
              <w:t>Pat Hutchins</w:t>
            </w:r>
          </w:p>
        </w:tc>
        <w:tc>
          <w:tcPr>
            <w:tcW w:w="3118" w:type="dxa"/>
          </w:tcPr>
          <w:p w14:paraId="139C5F03" w14:textId="77777777" w:rsidR="003E4F83" w:rsidRDefault="00E74B96" w:rsidP="001E330B">
            <w:pPr>
              <w:pStyle w:val="IOStabletext2017"/>
            </w:pPr>
            <w:r w:rsidRPr="00E74B96">
              <w:t>Rosie’s Walk</w:t>
            </w:r>
          </w:p>
        </w:tc>
        <w:tc>
          <w:tcPr>
            <w:tcW w:w="4530" w:type="dxa"/>
          </w:tcPr>
          <w:p w14:paraId="70F5A3CB" w14:textId="77777777" w:rsidR="003E4F83" w:rsidRDefault="00E74B96" w:rsidP="001E330B">
            <w:pPr>
              <w:pStyle w:val="IOStabletext2017"/>
            </w:pPr>
            <w:r w:rsidRPr="00E74B96">
              <w:t>Locating places</w:t>
            </w:r>
          </w:p>
        </w:tc>
      </w:tr>
      <w:tr w:rsidR="003E4F83" w14:paraId="734E72E1" w14:textId="77777777" w:rsidTr="001E330B">
        <w:tc>
          <w:tcPr>
            <w:tcW w:w="846" w:type="dxa"/>
          </w:tcPr>
          <w:p w14:paraId="11E7E338" w14:textId="77777777" w:rsidR="003E4F83" w:rsidRDefault="003E4F83" w:rsidP="001E330B">
            <w:pPr>
              <w:pStyle w:val="IOStabletext2017"/>
            </w:pPr>
            <w:r>
              <w:t>ES1, 1</w:t>
            </w:r>
          </w:p>
        </w:tc>
        <w:tc>
          <w:tcPr>
            <w:tcW w:w="2268" w:type="dxa"/>
          </w:tcPr>
          <w:p w14:paraId="080493B2" w14:textId="77777777" w:rsidR="003E4F83" w:rsidRDefault="003E4F83" w:rsidP="001E330B">
            <w:pPr>
              <w:pStyle w:val="IOStabletext2017"/>
            </w:pPr>
            <w:r w:rsidRPr="003E4F83">
              <w:t>Carson Ellis</w:t>
            </w:r>
          </w:p>
        </w:tc>
        <w:tc>
          <w:tcPr>
            <w:tcW w:w="3118" w:type="dxa"/>
          </w:tcPr>
          <w:p w14:paraId="32A2B78E" w14:textId="77777777" w:rsidR="003E4F83" w:rsidRDefault="00E74B96" w:rsidP="001E330B">
            <w:pPr>
              <w:pStyle w:val="IOStabletext2017"/>
            </w:pPr>
            <w:r w:rsidRPr="00E74B96">
              <w:t>Home</w:t>
            </w:r>
          </w:p>
        </w:tc>
        <w:tc>
          <w:tcPr>
            <w:tcW w:w="4530" w:type="dxa"/>
          </w:tcPr>
          <w:p w14:paraId="27689CA7" w14:textId="77777777" w:rsidR="003E4F83" w:rsidRDefault="00C83D78" w:rsidP="001E330B">
            <w:pPr>
              <w:pStyle w:val="IOStabletext2017"/>
            </w:pPr>
            <w:r>
              <w:t xml:space="preserve">Important places, Local and </w:t>
            </w:r>
            <w:r w:rsidR="00E74B96">
              <w:t>global connections</w:t>
            </w:r>
          </w:p>
        </w:tc>
      </w:tr>
      <w:tr w:rsidR="003E4F83" w14:paraId="16021F6E" w14:textId="77777777" w:rsidTr="001E330B">
        <w:tc>
          <w:tcPr>
            <w:tcW w:w="846" w:type="dxa"/>
          </w:tcPr>
          <w:p w14:paraId="239A1521" w14:textId="77777777" w:rsidR="003E4F83" w:rsidRDefault="003E4F83" w:rsidP="001E330B">
            <w:pPr>
              <w:pStyle w:val="IOStabletext2017"/>
            </w:pPr>
            <w:r>
              <w:t>ES1, 1</w:t>
            </w:r>
          </w:p>
        </w:tc>
        <w:tc>
          <w:tcPr>
            <w:tcW w:w="2268" w:type="dxa"/>
          </w:tcPr>
          <w:p w14:paraId="69296256" w14:textId="77777777" w:rsidR="003E4F83" w:rsidRDefault="003E4F83" w:rsidP="001E330B">
            <w:pPr>
              <w:pStyle w:val="IOStabletext2017"/>
            </w:pPr>
            <w:r w:rsidRPr="003E4F83">
              <w:t>Sara Fanelli</w:t>
            </w:r>
          </w:p>
        </w:tc>
        <w:tc>
          <w:tcPr>
            <w:tcW w:w="3118" w:type="dxa"/>
          </w:tcPr>
          <w:p w14:paraId="73AE64CA" w14:textId="77777777" w:rsidR="003E4F83" w:rsidRDefault="00E74B96" w:rsidP="001E330B">
            <w:pPr>
              <w:pStyle w:val="IOStabletext2017"/>
            </w:pPr>
            <w:r w:rsidRPr="00E74B96">
              <w:t>My Map Book</w:t>
            </w:r>
          </w:p>
        </w:tc>
        <w:tc>
          <w:tcPr>
            <w:tcW w:w="4530" w:type="dxa"/>
          </w:tcPr>
          <w:p w14:paraId="045D9AA3" w14:textId="77777777" w:rsidR="003E4F83" w:rsidRDefault="00C83D78" w:rsidP="001E330B">
            <w:pPr>
              <w:pStyle w:val="IOStabletext2017"/>
            </w:pPr>
            <w:r>
              <w:t xml:space="preserve">Locating places, </w:t>
            </w:r>
            <w:proofErr w:type="gramStart"/>
            <w:r>
              <w:t>How</w:t>
            </w:r>
            <w:proofErr w:type="gramEnd"/>
            <w:r>
              <w:t xml:space="preserve"> places are </w:t>
            </w:r>
            <w:r w:rsidR="00293C81">
              <w:t>organised</w:t>
            </w:r>
          </w:p>
        </w:tc>
      </w:tr>
      <w:tr w:rsidR="003E4F83" w14:paraId="7C37ACF6" w14:textId="77777777" w:rsidTr="001E330B">
        <w:tc>
          <w:tcPr>
            <w:tcW w:w="846" w:type="dxa"/>
          </w:tcPr>
          <w:p w14:paraId="6A7C8BFC" w14:textId="77777777" w:rsidR="003E4F83" w:rsidRDefault="003E4F83" w:rsidP="001E330B">
            <w:pPr>
              <w:pStyle w:val="IOStabletext2017"/>
            </w:pPr>
            <w:r>
              <w:t>1</w:t>
            </w:r>
          </w:p>
        </w:tc>
        <w:tc>
          <w:tcPr>
            <w:tcW w:w="2268" w:type="dxa"/>
          </w:tcPr>
          <w:p w14:paraId="47133842" w14:textId="77777777" w:rsidR="003E4F83" w:rsidRDefault="00C83D78" w:rsidP="001E330B">
            <w:pPr>
              <w:pStyle w:val="IOStabletext2017"/>
            </w:pPr>
            <w:r>
              <w:t xml:space="preserve">Bronwyn Bancroft and </w:t>
            </w:r>
            <w:r w:rsidR="003E4F83">
              <w:t>Katrina Germain</w:t>
            </w:r>
          </w:p>
        </w:tc>
        <w:tc>
          <w:tcPr>
            <w:tcW w:w="3118" w:type="dxa"/>
          </w:tcPr>
          <w:p w14:paraId="47622387" w14:textId="77777777" w:rsidR="003E4F83" w:rsidRDefault="00E74B96" w:rsidP="001E330B">
            <w:pPr>
              <w:pStyle w:val="IOStabletext2017"/>
            </w:pPr>
            <w:r w:rsidRPr="00E74B96">
              <w:t>Big Rain Coming</w:t>
            </w:r>
          </w:p>
        </w:tc>
        <w:tc>
          <w:tcPr>
            <w:tcW w:w="4530" w:type="dxa"/>
          </w:tcPr>
          <w:p w14:paraId="1AF9CCEF" w14:textId="77777777" w:rsidR="003E4F83" w:rsidRDefault="00293C81" w:rsidP="001E330B">
            <w:pPr>
              <w:pStyle w:val="IOStabletext2017"/>
            </w:pPr>
            <w:r w:rsidRPr="00293C81">
              <w:t>Weather and seasons</w:t>
            </w:r>
          </w:p>
        </w:tc>
      </w:tr>
      <w:tr w:rsidR="003E4F83" w14:paraId="74FECD92" w14:textId="77777777" w:rsidTr="001E330B">
        <w:tc>
          <w:tcPr>
            <w:tcW w:w="846" w:type="dxa"/>
          </w:tcPr>
          <w:p w14:paraId="7EF345C9" w14:textId="77777777" w:rsidR="003E4F83" w:rsidRDefault="003E4F83" w:rsidP="001E330B">
            <w:pPr>
              <w:pStyle w:val="IOStabletext2017"/>
            </w:pPr>
            <w:r>
              <w:t>1</w:t>
            </w:r>
          </w:p>
        </w:tc>
        <w:tc>
          <w:tcPr>
            <w:tcW w:w="2268" w:type="dxa"/>
          </w:tcPr>
          <w:p w14:paraId="55C929ED" w14:textId="77777777" w:rsidR="003E4F83" w:rsidRDefault="00C83D78" w:rsidP="001E330B">
            <w:pPr>
              <w:pStyle w:val="IOStabletext2017"/>
            </w:pPr>
            <w:r>
              <w:t xml:space="preserve">Penny Matthews and </w:t>
            </w:r>
            <w:r w:rsidR="003E4F83">
              <w:t>Andrew Mc Lean</w:t>
            </w:r>
          </w:p>
        </w:tc>
        <w:tc>
          <w:tcPr>
            <w:tcW w:w="3118" w:type="dxa"/>
          </w:tcPr>
          <w:p w14:paraId="215A5752" w14:textId="77777777" w:rsidR="003E4F83" w:rsidRDefault="00E74B96" w:rsidP="001E330B">
            <w:pPr>
              <w:pStyle w:val="IOStabletext2017"/>
            </w:pPr>
            <w:r w:rsidRPr="00E74B96">
              <w:t>A Year on our Farm</w:t>
            </w:r>
          </w:p>
        </w:tc>
        <w:tc>
          <w:tcPr>
            <w:tcW w:w="4530" w:type="dxa"/>
          </w:tcPr>
          <w:p w14:paraId="21D49FAF" w14:textId="77777777" w:rsidR="003E4F83" w:rsidRDefault="00293C81" w:rsidP="001E330B">
            <w:pPr>
              <w:pStyle w:val="IOStabletext2017"/>
            </w:pPr>
            <w:r w:rsidRPr="00293C81">
              <w:t>Weather and seasons</w:t>
            </w:r>
          </w:p>
        </w:tc>
      </w:tr>
      <w:tr w:rsidR="003E4F83" w14:paraId="07EDE012" w14:textId="77777777" w:rsidTr="001E330B">
        <w:tc>
          <w:tcPr>
            <w:tcW w:w="846" w:type="dxa"/>
          </w:tcPr>
          <w:p w14:paraId="6E214170" w14:textId="77777777" w:rsidR="003E4F83" w:rsidRDefault="003E4F83" w:rsidP="001E330B">
            <w:pPr>
              <w:pStyle w:val="IOStabletext2017"/>
            </w:pPr>
            <w:r>
              <w:t>1</w:t>
            </w:r>
          </w:p>
        </w:tc>
        <w:tc>
          <w:tcPr>
            <w:tcW w:w="2268" w:type="dxa"/>
          </w:tcPr>
          <w:p w14:paraId="0CD85901" w14:textId="77777777" w:rsidR="003E4F83" w:rsidRDefault="003E4F83" w:rsidP="001E330B">
            <w:pPr>
              <w:pStyle w:val="IOStabletext2017"/>
            </w:pPr>
            <w:r>
              <w:t>Diane Lucas and Ken</w:t>
            </w:r>
            <w:r w:rsidR="00C83D78">
              <w:t xml:space="preserve"> </w:t>
            </w:r>
            <w:r>
              <w:t>Searle</w:t>
            </w:r>
          </w:p>
        </w:tc>
        <w:tc>
          <w:tcPr>
            <w:tcW w:w="3118" w:type="dxa"/>
          </w:tcPr>
          <w:p w14:paraId="62DB43D1" w14:textId="77777777" w:rsidR="003E4F83" w:rsidRDefault="00C83D78" w:rsidP="001E330B">
            <w:pPr>
              <w:pStyle w:val="IOStabletext2017"/>
            </w:pPr>
            <w:r>
              <w:t xml:space="preserve">Walking with Seasons in </w:t>
            </w:r>
            <w:r w:rsidR="00E74B96">
              <w:t>Kakadu</w:t>
            </w:r>
          </w:p>
        </w:tc>
        <w:tc>
          <w:tcPr>
            <w:tcW w:w="4530" w:type="dxa"/>
          </w:tcPr>
          <w:p w14:paraId="10C59B92" w14:textId="77777777" w:rsidR="003E4F83" w:rsidRDefault="00C83D78" w:rsidP="001E330B">
            <w:pPr>
              <w:pStyle w:val="IOStabletext2017"/>
            </w:pPr>
            <w:r>
              <w:t xml:space="preserve">Weather and seasons </w:t>
            </w:r>
            <w:r w:rsidR="00293C81">
              <w:t>(Aboriginal cultures)</w:t>
            </w:r>
          </w:p>
        </w:tc>
      </w:tr>
      <w:tr w:rsidR="003E4F83" w14:paraId="00C5D8E8" w14:textId="77777777" w:rsidTr="001E330B">
        <w:tc>
          <w:tcPr>
            <w:tcW w:w="846" w:type="dxa"/>
          </w:tcPr>
          <w:p w14:paraId="4BB9D693" w14:textId="77777777" w:rsidR="003E4F83" w:rsidRDefault="003E4F83" w:rsidP="001E330B">
            <w:pPr>
              <w:pStyle w:val="IOStabletext2017"/>
            </w:pPr>
            <w:r>
              <w:lastRenderedPageBreak/>
              <w:t>1</w:t>
            </w:r>
          </w:p>
        </w:tc>
        <w:tc>
          <w:tcPr>
            <w:tcW w:w="2268" w:type="dxa"/>
          </w:tcPr>
          <w:p w14:paraId="33699C8C" w14:textId="77777777" w:rsidR="003E4F83" w:rsidRDefault="003E4F83" w:rsidP="001E330B">
            <w:pPr>
              <w:pStyle w:val="IOStabletext2017"/>
            </w:pPr>
            <w:r>
              <w:t>Joan Sweeney and</w:t>
            </w:r>
          </w:p>
          <w:p w14:paraId="75A763D9" w14:textId="77777777" w:rsidR="003E4F83" w:rsidRDefault="003E4F83" w:rsidP="001E330B">
            <w:pPr>
              <w:pStyle w:val="IOStabletext2017"/>
            </w:pPr>
            <w:r>
              <w:t>Annette Cable</w:t>
            </w:r>
          </w:p>
        </w:tc>
        <w:tc>
          <w:tcPr>
            <w:tcW w:w="3118" w:type="dxa"/>
          </w:tcPr>
          <w:p w14:paraId="31AE767E" w14:textId="77777777" w:rsidR="003E4F83" w:rsidRDefault="00E74B96" w:rsidP="001E330B">
            <w:pPr>
              <w:pStyle w:val="IOStabletext2017"/>
            </w:pPr>
            <w:r w:rsidRPr="00E74B96">
              <w:t>Me on the Map</w:t>
            </w:r>
          </w:p>
        </w:tc>
        <w:tc>
          <w:tcPr>
            <w:tcW w:w="4530" w:type="dxa"/>
          </w:tcPr>
          <w:p w14:paraId="0D048097" w14:textId="77777777" w:rsidR="003E4F83" w:rsidRDefault="00C83D78" w:rsidP="001E330B">
            <w:pPr>
              <w:pStyle w:val="IOStabletext2017"/>
            </w:pPr>
            <w:r>
              <w:t xml:space="preserve">How places are organised </w:t>
            </w:r>
            <w:r w:rsidR="00293C81">
              <w:t>(mapping)</w:t>
            </w:r>
          </w:p>
        </w:tc>
      </w:tr>
      <w:tr w:rsidR="003E4F83" w14:paraId="6BA92E42" w14:textId="77777777" w:rsidTr="001E330B">
        <w:tc>
          <w:tcPr>
            <w:tcW w:w="846" w:type="dxa"/>
          </w:tcPr>
          <w:p w14:paraId="411EEAAA" w14:textId="77777777" w:rsidR="003E4F83" w:rsidRDefault="003E4F83" w:rsidP="001E330B">
            <w:pPr>
              <w:pStyle w:val="IOStabletext2017"/>
            </w:pPr>
            <w:r>
              <w:t>1</w:t>
            </w:r>
          </w:p>
        </w:tc>
        <w:tc>
          <w:tcPr>
            <w:tcW w:w="2268" w:type="dxa"/>
          </w:tcPr>
          <w:p w14:paraId="5A1D3FF1" w14:textId="77777777" w:rsidR="003E4F83" w:rsidRDefault="00C83D78" w:rsidP="001E330B">
            <w:pPr>
              <w:pStyle w:val="IOStabletext2017"/>
            </w:pPr>
            <w:r>
              <w:t xml:space="preserve">Mem Fox and Julie </w:t>
            </w:r>
            <w:r w:rsidR="003E4F83">
              <w:t>Vivas</w:t>
            </w:r>
          </w:p>
        </w:tc>
        <w:tc>
          <w:tcPr>
            <w:tcW w:w="3118" w:type="dxa"/>
          </w:tcPr>
          <w:p w14:paraId="2F2AF118" w14:textId="77777777" w:rsidR="003E4F83" w:rsidRDefault="00E74B96" w:rsidP="001E330B">
            <w:pPr>
              <w:pStyle w:val="IOStabletext2017"/>
            </w:pPr>
            <w:r w:rsidRPr="00E74B96">
              <w:t>Possum Magic</w:t>
            </w:r>
          </w:p>
        </w:tc>
        <w:tc>
          <w:tcPr>
            <w:tcW w:w="4530" w:type="dxa"/>
          </w:tcPr>
          <w:p w14:paraId="1D6FF8D1" w14:textId="77777777" w:rsidR="003E4F83" w:rsidRDefault="00C83D78" w:rsidP="001E330B">
            <w:pPr>
              <w:pStyle w:val="IOStabletext2017"/>
            </w:pPr>
            <w:r>
              <w:t xml:space="preserve">Australian places, People’s </w:t>
            </w:r>
            <w:r w:rsidR="00293C81">
              <w:t>connections to places</w:t>
            </w:r>
          </w:p>
        </w:tc>
      </w:tr>
      <w:tr w:rsidR="003E4F83" w14:paraId="02B2EF84" w14:textId="77777777" w:rsidTr="001E330B">
        <w:tc>
          <w:tcPr>
            <w:tcW w:w="846" w:type="dxa"/>
          </w:tcPr>
          <w:p w14:paraId="54608CFE" w14:textId="77777777" w:rsidR="003E4F83" w:rsidRDefault="003E4F83" w:rsidP="001E330B">
            <w:pPr>
              <w:pStyle w:val="IOStabletext2017"/>
            </w:pPr>
            <w:r>
              <w:t>1</w:t>
            </w:r>
          </w:p>
        </w:tc>
        <w:tc>
          <w:tcPr>
            <w:tcW w:w="2268" w:type="dxa"/>
          </w:tcPr>
          <w:p w14:paraId="170DBF39" w14:textId="77777777" w:rsidR="003E4F83" w:rsidRDefault="003E4F83" w:rsidP="001E330B">
            <w:pPr>
              <w:pStyle w:val="IOStabletext2017"/>
            </w:pPr>
            <w:r w:rsidRPr="003E4F83">
              <w:t>Alison Lester</w:t>
            </w:r>
          </w:p>
        </w:tc>
        <w:tc>
          <w:tcPr>
            <w:tcW w:w="3118" w:type="dxa"/>
          </w:tcPr>
          <w:p w14:paraId="056DA41C" w14:textId="77777777" w:rsidR="003E4F83" w:rsidRDefault="00E74B96" w:rsidP="001E330B">
            <w:pPr>
              <w:pStyle w:val="IOStabletext2017"/>
            </w:pPr>
            <w:r w:rsidRPr="00E74B96">
              <w:t>Are We There Yet?</w:t>
            </w:r>
          </w:p>
        </w:tc>
        <w:tc>
          <w:tcPr>
            <w:tcW w:w="4530" w:type="dxa"/>
          </w:tcPr>
          <w:p w14:paraId="5A3D74B3" w14:textId="77777777" w:rsidR="003E4F83" w:rsidRDefault="00C83D78" w:rsidP="001E330B">
            <w:pPr>
              <w:pStyle w:val="IOStabletext2017"/>
            </w:pPr>
            <w:r>
              <w:t xml:space="preserve">Australian places (scale), </w:t>
            </w:r>
            <w:r w:rsidR="00293C81">
              <w:t>People’s connections to places</w:t>
            </w:r>
          </w:p>
        </w:tc>
      </w:tr>
      <w:tr w:rsidR="003E4F83" w14:paraId="6D003BB2" w14:textId="77777777" w:rsidTr="001E330B">
        <w:tc>
          <w:tcPr>
            <w:tcW w:w="846" w:type="dxa"/>
          </w:tcPr>
          <w:p w14:paraId="259B516E" w14:textId="77777777" w:rsidR="003E4F83" w:rsidRDefault="003E4F83" w:rsidP="001E330B">
            <w:pPr>
              <w:pStyle w:val="IOStabletext2017"/>
            </w:pPr>
            <w:r>
              <w:t>1, 2</w:t>
            </w:r>
          </w:p>
        </w:tc>
        <w:tc>
          <w:tcPr>
            <w:tcW w:w="2268" w:type="dxa"/>
          </w:tcPr>
          <w:p w14:paraId="528F9E76" w14:textId="77777777" w:rsidR="003E4F83" w:rsidRDefault="003E4F83" w:rsidP="001E330B">
            <w:pPr>
              <w:pStyle w:val="IOStabletext2017"/>
            </w:pPr>
            <w:proofErr w:type="spellStart"/>
            <w:r w:rsidRPr="003E4F83">
              <w:t>Lolla</w:t>
            </w:r>
            <w:proofErr w:type="spellEnd"/>
            <w:r w:rsidRPr="003E4F83">
              <w:t xml:space="preserve"> Stewart</w:t>
            </w:r>
          </w:p>
        </w:tc>
        <w:tc>
          <w:tcPr>
            <w:tcW w:w="3118" w:type="dxa"/>
          </w:tcPr>
          <w:p w14:paraId="6ABEF9DE" w14:textId="77777777" w:rsidR="003E4F83" w:rsidRDefault="00E74B96" w:rsidP="001E330B">
            <w:pPr>
              <w:pStyle w:val="IOStabletext2017"/>
            </w:pPr>
            <w:r w:rsidRPr="00E74B96">
              <w:t>Savannah Dreams</w:t>
            </w:r>
          </w:p>
        </w:tc>
        <w:tc>
          <w:tcPr>
            <w:tcW w:w="4530" w:type="dxa"/>
          </w:tcPr>
          <w:p w14:paraId="3B84B428" w14:textId="77777777" w:rsidR="003E4F83" w:rsidRDefault="00C83D78" w:rsidP="001E330B">
            <w:pPr>
              <w:pStyle w:val="IOStabletext2017"/>
            </w:pPr>
            <w:r>
              <w:t xml:space="preserve">Australian places, Significance </w:t>
            </w:r>
            <w:r w:rsidR="00293C81">
              <w:t>of environments</w:t>
            </w:r>
          </w:p>
        </w:tc>
      </w:tr>
      <w:tr w:rsidR="003E4F83" w14:paraId="122F9300" w14:textId="77777777" w:rsidTr="001E330B">
        <w:tc>
          <w:tcPr>
            <w:tcW w:w="846" w:type="dxa"/>
          </w:tcPr>
          <w:p w14:paraId="3CFEFB59" w14:textId="77777777" w:rsidR="003E4F83" w:rsidRDefault="003E4F83" w:rsidP="001E330B">
            <w:pPr>
              <w:pStyle w:val="IOStabletext2017"/>
            </w:pPr>
            <w:r>
              <w:t>2</w:t>
            </w:r>
          </w:p>
        </w:tc>
        <w:tc>
          <w:tcPr>
            <w:tcW w:w="2268" w:type="dxa"/>
          </w:tcPr>
          <w:p w14:paraId="1CFD5D86" w14:textId="77777777" w:rsidR="003E4F83" w:rsidRDefault="003E4F83" w:rsidP="001E330B">
            <w:pPr>
              <w:pStyle w:val="IOStabletext2017"/>
            </w:pPr>
            <w:r w:rsidRPr="003E4F83">
              <w:t>Bronwyn Bancroft</w:t>
            </w:r>
          </w:p>
        </w:tc>
        <w:tc>
          <w:tcPr>
            <w:tcW w:w="3118" w:type="dxa"/>
          </w:tcPr>
          <w:p w14:paraId="3EF9AF80" w14:textId="77777777" w:rsidR="003E4F83" w:rsidRDefault="00E74B96" w:rsidP="001E330B">
            <w:pPr>
              <w:pStyle w:val="IOStabletext2017"/>
            </w:pPr>
            <w:r>
              <w:t>Why I Love Australia</w:t>
            </w:r>
          </w:p>
        </w:tc>
        <w:tc>
          <w:tcPr>
            <w:tcW w:w="4530" w:type="dxa"/>
          </w:tcPr>
          <w:p w14:paraId="0BCEA8D4" w14:textId="77777777" w:rsidR="003E4F83" w:rsidRDefault="00293C81" w:rsidP="001E330B">
            <w:pPr>
              <w:pStyle w:val="IOStabletext2017"/>
            </w:pPr>
            <w:r w:rsidRPr="00293C81">
              <w:t>The Australian continent</w:t>
            </w:r>
          </w:p>
        </w:tc>
      </w:tr>
      <w:tr w:rsidR="003E4F83" w14:paraId="4400FF8B" w14:textId="77777777" w:rsidTr="001E330B">
        <w:tc>
          <w:tcPr>
            <w:tcW w:w="846" w:type="dxa"/>
          </w:tcPr>
          <w:p w14:paraId="46273380" w14:textId="77777777" w:rsidR="003E4F83" w:rsidRDefault="003E4F83" w:rsidP="001E330B">
            <w:pPr>
              <w:pStyle w:val="IOStabletext2017"/>
            </w:pPr>
            <w:r>
              <w:t>2</w:t>
            </w:r>
          </w:p>
        </w:tc>
        <w:tc>
          <w:tcPr>
            <w:tcW w:w="2268" w:type="dxa"/>
          </w:tcPr>
          <w:p w14:paraId="68EFA0CC" w14:textId="77777777" w:rsidR="003E4F83" w:rsidRDefault="00E74B96" w:rsidP="001E330B">
            <w:pPr>
              <w:pStyle w:val="IOStabletext2017"/>
            </w:pPr>
            <w:r w:rsidRPr="00E74B96">
              <w:t>Glenda Millard</w:t>
            </w:r>
          </w:p>
        </w:tc>
        <w:tc>
          <w:tcPr>
            <w:tcW w:w="3118" w:type="dxa"/>
          </w:tcPr>
          <w:p w14:paraId="4BF89025" w14:textId="77777777" w:rsidR="003E4F83" w:rsidRDefault="00E74B96" w:rsidP="001E330B">
            <w:pPr>
              <w:pStyle w:val="IOStabletext2017"/>
            </w:pPr>
            <w:proofErr w:type="spellStart"/>
            <w:r w:rsidRPr="00E74B96">
              <w:t>Mbobo</w:t>
            </w:r>
            <w:proofErr w:type="spellEnd"/>
            <w:r w:rsidRPr="00E74B96">
              <w:t xml:space="preserve"> Tree</w:t>
            </w:r>
          </w:p>
        </w:tc>
        <w:tc>
          <w:tcPr>
            <w:tcW w:w="4530" w:type="dxa"/>
          </w:tcPr>
          <w:p w14:paraId="19BEB3B6" w14:textId="77777777" w:rsidR="003E4F83" w:rsidRDefault="00C83D78" w:rsidP="001E330B">
            <w:pPr>
              <w:pStyle w:val="IOStabletext2017"/>
            </w:pPr>
            <w:r>
              <w:t xml:space="preserve">Significance of environments, </w:t>
            </w:r>
            <w:r w:rsidR="00293C81">
              <w:t>Perception of environments</w:t>
            </w:r>
          </w:p>
        </w:tc>
      </w:tr>
      <w:tr w:rsidR="003E4F83" w14:paraId="06B7E2ED" w14:textId="77777777" w:rsidTr="001E330B">
        <w:tc>
          <w:tcPr>
            <w:tcW w:w="846" w:type="dxa"/>
          </w:tcPr>
          <w:p w14:paraId="75585AB3" w14:textId="77777777" w:rsidR="003E4F83" w:rsidRDefault="003E4F83" w:rsidP="001E330B">
            <w:pPr>
              <w:pStyle w:val="IOStabletext2017"/>
            </w:pPr>
            <w:r>
              <w:t>2</w:t>
            </w:r>
          </w:p>
        </w:tc>
        <w:tc>
          <w:tcPr>
            <w:tcW w:w="2268" w:type="dxa"/>
          </w:tcPr>
          <w:p w14:paraId="599C71BF" w14:textId="77777777" w:rsidR="003E4F83" w:rsidRDefault="00E74B96" w:rsidP="001E330B">
            <w:pPr>
              <w:pStyle w:val="IOStabletext2017"/>
            </w:pPr>
            <w:r w:rsidRPr="00E74B96">
              <w:t>Jeannie Baker</w:t>
            </w:r>
          </w:p>
        </w:tc>
        <w:tc>
          <w:tcPr>
            <w:tcW w:w="3118" w:type="dxa"/>
          </w:tcPr>
          <w:p w14:paraId="61C49BCE" w14:textId="77777777" w:rsidR="003E4F83" w:rsidRDefault="00C83D78" w:rsidP="001E330B">
            <w:pPr>
              <w:pStyle w:val="IOStabletext2017"/>
            </w:pPr>
            <w:r>
              <w:t xml:space="preserve">Where the Forest Meets </w:t>
            </w:r>
            <w:r w:rsidR="00E74B96">
              <w:t>the Sea</w:t>
            </w:r>
          </w:p>
        </w:tc>
        <w:tc>
          <w:tcPr>
            <w:tcW w:w="4530" w:type="dxa"/>
          </w:tcPr>
          <w:p w14:paraId="4E9A0B7F" w14:textId="77777777" w:rsidR="003E4F83" w:rsidRDefault="00293C81" w:rsidP="001E330B">
            <w:pPr>
              <w:pStyle w:val="IOStabletext2017"/>
            </w:pPr>
            <w:r>
              <w:t>Significa</w:t>
            </w:r>
            <w:r w:rsidR="00C83D78">
              <w:t xml:space="preserve">nce of environments, </w:t>
            </w:r>
            <w:r>
              <w:t>Perception of environments</w:t>
            </w:r>
          </w:p>
        </w:tc>
      </w:tr>
      <w:tr w:rsidR="003E4F83" w14:paraId="5D1DA004" w14:textId="77777777" w:rsidTr="001E330B">
        <w:tc>
          <w:tcPr>
            <w:tcW w:w="846" w:type="dxa"/>
          </w:tcPr>
          <w:p w14:paraId="57896521" w14:textId="77777777" w:rsidR="003E4F83" w:rsidRDefault="003E4F83" w:rsidP="001E330B">
            <w:pPr>
              <w:pStyle w:val="IOStabletext2017"/>
            </w:pPr>
            <w:r>
              <w:t>2</w:t>
            </w:r>
          </w:p>
        </w:tc>
        <w:tc>
          <w:tcPr>
            <w:tcW w:w="2268" w:type="dxa"/>
          </w:tcPr>
          <w:p w14:paraId="4CF98452" w14:textId="77777777" w:rsidR="003E4F83" w:rsidRDefault="00E74B96" w:rsidP="001E330B">
            <w:pPr>
              <w:pStyle w:val="IOStabletext2017"/>
            </w:pPr>
            <w:r w:rsidRPr="00E74B96">
              <w:t>Gus Gordon</w:t>
            </w:r>
          </w:p>
        </w:tc>
        <w:tc>
          <w:tcPr>
            <w:tcW w:w="3118" w:type="dxa"/>
          </w:tcPr>
          <w:p w14:paraId="1B5615C2" w14:textId="77777777" w:rsidR="003E4F83" w:rsidRDefault="00E74B96" w:rsidP="001E330B">
            <w:pPr>
              <w:pStyle w:val="IOStabletext2017"/>
            </w:pPr>
            <w:r w:rsidRPr="00E74B96">
              <w:t>Herman &amp; Rosie</w:t>
            </w:r>
          </w:p>
        </w:tc>
        <w:tc>
          <w:tcPr>
            <w:tcW w:w="4530" w:type="dxa"/>
          </w:tcPr>
          <w:p w14:paraId="508D7065" w14:textId="77777777" w:rsidR="003E4F83" w:rsidRDefault="00C83D78" w:rsidP="001E330B">
            <w:pPr>
              <w:pStyle w:val="IOStabletext2017"/>
            </w:pPr>
            <w:r>
              <w:t xml:space="preserve">Similarities and differences </w:t>
            </w:r>
            <w:r w:rsidR="00293C81">
              <w:t>between places (cities)</w:t>
            </w:r>
          </w:p>
        </w:tc>
      </w:tr>
      <w:tr w:rsidR="003E4F83" w14:paraId="6E42E988" w14:textId="77777777" w:rsidTr="001E330B">
        <w:tc>
          <w:tcPr>
            <w:tcW w:w="846" w:type="dxa"/>
          </w:tcPr>
          <w:p w14:paraId="5490A4AD" w14:textId="77777777" w:rsidR="003E4F83" w:rsidRDefault="003E4F83" w:rsidP="001E330B">
            <w:pPr>
              <w:pStyle w:val="IOStabletext2017"/>
            </w:pPr>
            <w:r>
              <w:t>2</w:t>
            </w:r>
          </w:p>
        </w:tc>
        <w:tc>
          <w:tcPr>
            <w:tcW w:w="2268" w:type="dxa"/>
          </w:tcPr>
          <w:p w14:paraId="4C0A57EA" w14:textId="77777777" w:rsidR="003E4F83" w:rsidRDefault="00E74B96" w:rsidP="001E330B">
            <w:pPr>
              <w:pStyle w:val="IOStabletext2017"/>
            </w:pPr>
            <w:r w:rsidRPr="00E74B96">
              <w:t>Dr Seuss</w:t>
            </w:r>
          </w:p>
        </w:tc>
        <w:tc>
          <w:tcPr>
            <w:tcW w:w="3118" w:type="dxa"/>
          </w:tcPr>
          <w:p w14:paraId="43DB8865" w14:textId="77777777" w:rsidR="003E4F83" w:rsidRDefault="00E74B96" w:rsidP="001E330B">
            <w:pPr>
              <w:pStyle w:val="IOStabletext2017"/>
            </w:pPr>
            <w:r w:rsidRPr="00E74B96">
              <w:t>The Lorax</w:t>
            </w:r>
          </w:p>
        </w:tc>
        <w:tc>
          <w:tcPr>
            <w:tcW w:w="4530" w:type="dxa"/>
          </w:tcPr>
          <w:p w14:paraId="580C631B" w14:textId="77777777" w:rsidR="003E4F83" w:rsidRDefault="00293C81" w:rsidP="001E330B">
            <w:pPr>
              <w:pStyle w:val="IOStabletext2017"/>
            </w:pPr>
            <w:r w:rsidRPr="00293C81">
              <w:t>Perception of environments</w:t>
            </w:r>
          </w:p>
        </w:tc>
      </w:tr>
      <w:tr w:rsidR="003E4F83" w14:paraId="556DB6FF" w14:textId="77777777" w:rsidTr="001E330B">
        <w:tc>
          <w:tcPr>
            <w:tcW w:w="846" w:type="dxa"/>
          </w:tcPr>
          <w:p w14:paraId="180607BC" w14:textId="77777777" w:rsidR="003E4F83" w:rsidRDefault="003E4F83" w:rsidP="001E330B">
            <w:pPr>
              <w:pStyle w:val="IOStabletext2017"/>
            </w:pPr>
            <w:r>
              <w:t>2</w:t>
            </w:r>
          </w:p>
        </w:tc>
        <w:tc>
          <w:tcPr>
            <w:tcW w:w="2268" w:type="dxa"/>
          </w:tcPr>
          <w:p w14:paraId="3A637E8E" w14:textId="77777777" w:rsidR="003E4F83" w:rsidRDefault="00C83D78" w:rsidP="001E330B">
            <w:pPr>
              <w:pStyle w:val="IOStabletext2017"/>
            </w:pPr>
            <w:r>
              <w:t xml:space="preserve">Nadia Wheatley and </w:t>
            </w:r>
            <w:r w:rsidR="00E74B96">
              <w:t>Ken Searle</w:t>
            </w:r>
          </w:p>
        </w:tc>
        <w:tc>
          <w:tcPr>
            <w:tcW w:w="3118" w:type="dxa"/>
          </w:tcPr>
          <w:p w14:paraId="15FADD76" w14:textId="77777777" w:rsidR="003E4F83" w:rsidRDefault="00C83D78" w:rsidP="001E330B">
            <w:pPr>
              <w:pStyle w:val="IOStabletext2017"/>
            </w:pPr>
            <w:r>
              <w:t xml:space="preserve">Papunya School Book </w:t>
            </w:r>
            <w:r w:rsidR="00E74B96">
              <w:t>of Country and History</w:t>
            </w:r>
          </w:p>
        </w:tc>
        <w:tc>
          <w:tcPr>
            <w:tcW w:w="4530" w:type="dxa"/>
          </w:tcPr>
          <w:p w14:paraId="540EC378" w14:textId="77777777" w:rsidR="003E4F83" w:rsidRDefault="00C83D78" w:rsidP="001E330B">
            <w:pPr>
              <w:pStyle w:val="IOStabletext2017"/>
            </w:pPr>
            <w:r>
              <w:t xml:space="preserve">Perception of environments </w:t>
            </w:r>
            <w:r w:rsidR="00293C81">
              <w:t>(Aboriginal culture)</w:t>
            </w:r>
          </w:p>
        </w:tc>
      </w:tr>
      <w:tr w:rsidR="003E4F83" w14:paraId="1DDAA93B" w14:textId="77777777" w:rsidTr="001E330B">
        <w:tc>
          <w:tcPr>
            <w:tcW w:w="846" w:type="dxa"/>
          </w:tcPr>
          <w:p w14:paraId="6D123DC2" w14:textId="77777777" w:rsidR="003E4F83" w:rsidRDefault="003E4F83" w:rsidP="001E330B">
            <w:pPr>
              <w:pStyle w:val="IOStabletext2017"/>
            </w:pPr>
            <w:r>
              <w:t>2</w:t>
            </w:r>
          </w:p>
        </w:tc>
        <w:tc>
          <w:tcPr>
            <w:tcW w:w="2268" w:type="dxa"/>
          </w:tcPr>
          <w:p w14:paraId="6FD8359B" w14:textId="77777777" w:rsidR="003E4F83" w:rsidRDefault="00C83D78" w:rsidP="001E330B">
            <w:pPr>
              <w:pStyle w:val="IOStabletext2017"/>
            </w:pPr>
            <w:r>
              <w:t xml:space="preserve">Patricia Bernard and </w:t>
            </w:r>
            <w:r w:rsidR="00E74B96">
              <w:t xml:space="preserve">Tricia </w:t>
            </w:r>
            <w:proofErr w:type="spellStart"/>
            <w:r w:rsidR="00E74B96">
              <w:t>Oktober</w:t>
            </w:r>
            <w:proofErr w:type="spellEnd"/>
          </w:p>
        </w:tc>
        <w:tc>
          <w:tcPr>
            <w:tcW w:w="3118" w:type="dxa"/>
          </w:tcPr>
          <w:p w14:paraId="548D7E82" w14:textId="77777777" w:rsidR="003E4F83" w:rsidRDefault="00E74B96" w:rsidP="001E330B">
            <w:pPr>
              <w:pStyle w:val="IOStabletext2017"/>
            </w:pPr>
            <w:r w:rsidRPr="00E74B96">
              <w:t>The Lost Tail</w:t>
            </w:r>
          </w:p>
        </w:tc>
        <w:tc>
          <w:tcPr>
            <w:tcW w:w="4530" w:type="dxa"/>
          </w:tcPr>
          <w:p w14:paraId="533B1D2A" w14:textId="77777777" w:rsidR="003E4F83" w:rsidRDefault="00293C81" w:rsidP="001E330B">
            <w:pPr>
              <w:pStyle w:val="IOStabletext2017"/>
            </w:pPr>
            <w:r w:rsidRPr="00293C81">
              <w:t>Australia’s neighbours (PNG)</w:t>
            </w:r>
          </w:p>
        </w:tc>
      </w:tr>
      <w:tr w:rsidR="003E4F83" w14:paraId="64B0813B" w14:textId="77777777" w:rsidTr="001E330B">
        <w:tc>
          <w:tcPr>
            <w:tcW w:w="846" w:type="dxa"/>
          </w:tcPr>
          <w:p w14:paraId="689AEF28" w14:textId="77777777" w:rsidR="003E4F83" w:rsidRDefault="003E4F83" w:rsidP="001E330B">
            <w:pPr>
              <w:pStyle w:val="IOStabletext2017"/>
            </w:pPr>
            <w:r>
              <w:t>2, 3</w:t>
            </w:r>
          </w:p>
        </w:tc>
        <w:tc>
          <w:tcPr>
            <w:tcW w:w="2268" w:type="dxa"/>
          </w:tcPr>
          <w:p w14:paraId="1AD5D09D" w14:textId="77777777" w:rsidR="003E4F83" w:rsidRDefault="00E74B96" w:rsidP="001E330B">
            <w:pPr>
              <w:pStyle w:val="IOStabletext2017"/>
            </w:pPr>
            <w:r w:rsidRPr="00E74B96">
              <w:t>James Mollison</w:t>
            </w:r>
          </w:p>
        </w:tc>
        <w:tc>
          <w:tcPr>
            <w:tcW w:w="3118" w:type="dxa"/>
          </w:tcPr>
          <w:p w14:paraId="17B0CCE9" w14:textId="77777777" w:rsidR="003E4F83" w:rsidRDefault="00C83D78" w:rsidP="001E330B">
            <w:pPr>
              <w:pStyle w:val="IOStabletext2017"/>
            </w:pPr>
            <w:r>
              <w:t xml:space="preserve">Where Children </w:t>
            </w:r>
            <w:r w:rsidR="00E74B96">
              <w:t>Sleep</w:t>
            </w:r>
          </w:p>
        </w:tc>
        <w:tc>
          <w:tcPr>
            <w:tcW w:w="4530" w:type="dxa"/>
          </w:tcPr>
          <w:p w14:paraId="74B1D11F" w14:textId="77777777" w:rsidR="003E4F83" w:rsidRDefault="00293C81" w:rsidP="001E330B">
            <w:pPr>
              <w:pStyle w:val="IOStabletext2017"/>
            </w:pPr>
            <w:r>
              <w:t>Austr</w:t>
            </w:r>
            <w:r w:rsidR="00C83D78">
              <w:t xml:space="preserve">alia’s neighbours, World’s </w:t>
            </w:r>
            <w:r>
              <w:t>cultural diversity</w:t>
            </w:r>
          </w:p>
        </w:tc>
      </w:tr>
      <w:tr w:rsidR="003E4F83" w14:paraId="7F05AC0F" w14:textId="77777777" w:rsidTr="001E330B">
        <w:tc>
          <w:tcPr>
            <w:tcW w:w="846" w:type="dxa"/>
          </w:tcPr>
          <w:p w14:paraId="625A8EB8" w14:textId="77777777" w:rsidR="003E4F83" w:rsidRDefault="003E4F83" w:rsidP="001E330B">
            <w:pPr>
              <w:pStyle w:val="IOStabletext2017"/>
            </w:pPr>
            <w:r>
              <w:t>2, 3</w:t>
            </w:r>
          </w:p>
        </w:tc>
        <w:tc>
          <w:tcPr>
            <w:tcW w:w="2268" w:type="dxa"/>
          </w:tcPr>
          <w:p w14:paraId="47222453" w14:textId="77777777" w:rsidR="003E4F83" w:rsidRDefault="00E74B96" w:rsidP="001E330B">
            <w:pPr>
              <w:pStyle w:val="IOStabletext2017"/>
            </w:pPr>
            <w:r w:rsidRPr="00E74B96">
              <w:t>James Mollison</w:t>
            </w:r>
          </w:p>
        </w:tc>
        <w:tc>
          <w:tcPr>
            <w:tcW w:w="3118" w:type="dxa"/>
          </w:tcPr>
          <w:p w14:paraId="03D86B2F" w14:textId="77777777" w:rsidR="003E4F83" w:rsidRDefault="00E74B96" w:rsidP="001E330B">
            <w:pPr>
              <w:pStyle w:val="IOStabletext2017"/>
            </w:pPr>
            <w:r w:rsidRPr="00E74B96">
              <w:t>Playground</w:t>
            </w:r>
          </w:p>
        </w:tc>
        <w:tc>
          <w:tcPr>
            <w:tcW w:w="4530" w:type="dxa"/>
          </w:tcPr>
          <w:p w14:paraId="20949430" w14:textId="77777777" w:rsidR="003E4F83" w:rsidRDefault="00C83D78" w:rsidP="001E330B">
            <w:pPr>
              <w:pStyle w:val="IOStabletext2017"/>
            </w:pPr>
            <w:r>
              <w:t xml:space="preserve">Australia’s neighbours, World’s </w:t>
            </w:r>
            <w:r w:rsidR="00293C81">
              <w:t>cultural diversity</w:t>
            </w:r>
          </w:p>
        </w:tc>
      </w:tr>
      <w:tr w:rsidR="003E4F83" w14:paraId="377DE786" w14:textId="77777777" w:rsidTr="001E330B">
        <w:tc>
          <w:tcPr>
            <w:tcW w:w="846" w:type="dxa"/>
          </w:tcPr>
          <w:p w14:paraId="17A6A540" w14:textId="77777777" w:rsidR="003E4F83" w:rsidRDefault="003E4F83" w:rsidP="001E330B">
            <w:pPr>
              <w:pStyle w:val="IOStabletext2017"/>
            </w:pPr>
            <w:r>
              <w:t>2, 3</w:t>
            </w:r>
          </w:p>
        </w:tc>
        <w:tc>
          <w:tcPr>
            <w:tcW w:w="2268" w:type="dxa"/>
          </w:tcPr>
          <w:p w14:paraId="6F1E4E01" w14:textId="77777777" w:rsidR="003E4F83" w:rsidRDefault="00E74B96" w:rsidP="001E330B">
            <w:pPr>
              <w:pStyle w:val="IOStabletext2017"/>
            </w:pPr>
            <w:proofErr w:type="spellStart"/>
            <w:r w:rsidRPr="00E74B96">
              <w:t>Istan</w:t>
            </w:r>
            <w:proofErr w:type="spellEnd"/>
            <w:r w:rsidRPr="00E74B96">
              <w:t xml:space="preserve"> </w:t>
            </w:r>
            <w:proofErr w:type="spellStart"/>
            <w:r w:rsidRPr="00E74B96">
              <w:t>Banyai</w:t>
            </w:r>
            <w:proofErr w:type="spellEnd"/>
          </w:p>
        </w:tc>
        <w:tc>
          <w:tcPr>
            <w:tcW w:w="3118" w:type="dxa"/>
          </w:tcPr>
          <w:p w14:paraId="78A380AF" w14:textId="77777777" w:rsidR="003E4F83" w:rsidRDefault="00E74B96" w:rsidP="001E330B">
            <w:pPr>
              <w:pStyle w:val="IOStabletext2017"/>
            </w:pPr>
            <w:r w:rsidRPr="00E74B96">
              <w:t>Zoom</w:t>
            </w:r>
          </w:p>
        </w:tc>
        <w:tc>
          <w:tcPr>
            <w:tcW w:w="4530" w:type="dxa"/>
          </w:tcPr>
          <w:p w14:paraId="338CB163" w14:textId="77777777" w:rsidR="003E4F83" w:rsidRDefault="00293C81" w:rsidP="001E330B">
            <w:pPr>
              <w:pStyle w:val="IOStabletext2017"/>
            </w:pPr>
            <w:r w:rsidRPr="00293C81">
              <w:t>Concept of scale</w:t>
            </w:r>
          </w:p>
        </w:tc>
      </w:tr>
      <w:tr w:rsidR="003E4F83" w14:paraId="017E782E" w14:textId="77777777" w:rsidTr="001E330B">
        <w:tc>
          <w:tcPr>
            <w:tcW w:w="846" w:type="dxa"/>
          </w:tcPr>
          <w:p w14:paraId="7427E13C" w14:textId="77777777" w:rsidR="003E4F83" w:rsidRDefault="003E4F83" w:rsidP="001E330B">
            <w:pPr>
              <w:pStyle w:val="IOStabletext2017"/>
            </w:pPr>
            <w:r>
              <w:t>2, 3</w:t>
            </w:r>
          </w:p>
        </w:tc>
        <w:tc>
          <w:tcPr>
            <w:tcW w:w="2268" w:type="dxa"/>
          </w:tcPr>
          <w:p w14:paraId="38F8A7AB" w14:textId="77777777" w:rsidR="003E4F83" w:rsidRDefault="00E74B96" w:rsidP="001E330B">
            <w:pPr>
              <w:pStyle w:val="IOStabletext2017"/>
            </w:pPr>
            <w:r w:rsidRPr="00E74B96">
              <w:t>Ted Lewin</w:t>
            </w:r>
          </w:p>
        </w:tc>
        <w:tc>
          <w:tcPr>
            <w:tcW w:w="3118" w:type="dxa"/>
          </w:tcPr>
          <w:p w14:paraId="3645221D" w14:textId="77777777" w:rsidR="003E4F83" w:rsidRDefault="00E74B96" w:rsidP="001E330B">
            <w:pPr>
              <w:pStyle w:val="IOStabletext2017"/>
            </w:pPr>
            <w:r w:rsidRPr="00E74B96">
              <w:t>Sacred River</w:t>
            </w:r>
          </w:p>
        </w:tc>
        <w:tc>
          <w:tcPr>
            <w:tcW w:w="4530" w:type="dxa"/>
          </w:tcPr>
          <w:p w14:paraId="153A87F5" w14:textId="77777777" w:rsidR="003E4F83" w:rsidRDefault="00C83D78" w:rsidP="001E330B">
            <w:pPr>
              <w:pStyle w:val="IOStabletext2017"/>
            </w:pPr>
            <w:r>
              <w:t xml:space="preserve">Australia’s neighbours, World’s </w:t>
            </w:r>
            <w:r w:rsidR="00293C81">
              <w:t>cultural diversity</w:t>
            </w:r>
          </w:p>
        </w:tc>
      </w:tr>
      <w:tr w:rsidR="003E4F83" w14:paraId="2555716F" w14:textId="77777777" w:rsidTr="001E330B">
        <w:tc>
          <w:tcPr>
            <w:tcW w:w="846" w:type="dxa"/>
          </w:tcPr>
          <w:p w14:paraId="6BD53CB3" w14:textId="77777777" w:rsidR="003E4F83" w:rsidRDefault="003E4F83" w:rsidP="001E330B">
            <w:pPr>
              <w:pStyle w:val="IOStabletext2017"/>
            </w:pPr>
            <w:r>
              <w:t xml:space="preserve">2,3 </w:t>
            </w:r>
          </w:p>
        </w:tc>
        <w:tc>
          <w:tcPr>
            <w:tcW w:w="2268" w:type="dxa"/>
          </w:tcPr>
          <w:p w14:paraId="6E867D83" w14:textId="77777777" w:rsidR="003E4F83" w:rsidRDefault="00E74B96" w:rsidP="001E330B">
            <w:pPr>
              <w:pStyle w:val="IOStabletext2017"/>
            </w:pPr>
            <w:r>
              <w:t>Jeannie Baker</w:t>
            </w:r>
          </w:p>
        </w:tc>
        <w:tc>
          <w:tcPr>
            <w:tcW w:w="3118" w:type="dxa"/>
          </w:tcPr>
          <w:p w14:paraId="3889F1EB" w14:textId="77777777" w:rsidR="003E4F83" w:rsidRDefault="00E74B96" w:rsidP="001E330B">
            <w:pPr>
              <w:pStyle w:val="IOStabletext2017"/>
            </w:pPr>
            <w:r w:rsidRPr="00E74B96">
              <w:t>Mirror</w:t>
            </w:r>
          </w:p>
        </w:tc>
        <w:tc>
          <w:tcPr>
            <w:tcW w:w="4530" w:type="dxa"/>
          </w:tcPr>
          <w:p w14:paraId="1F128A6E" w14:textId="77777777" w:rsidR="003E4F83" w:rsidRDefault="00C83D78" w:rsidP="001E330B">
            <w:pPr>
              <w:pStyle w:val="IOStabletext2017"/>
            </w:pPr>
            <w:r>
              <w:t xml:space="preserve">Australia’s neighbours, World’s </w:t>
            </w:r>
            <w:r w:rsidR="00293C81">
              <w:t>cultural diversity</w:t>
            </w:r>
          </w:p>
        </w:tc>
      </w:tr>
      <w:tr w:rsidR="003E4F83" w14:paraId="21D832BF" w14:textId="77777777" w:rsidTr="001E330B">
        <w:tc>
          <w:tcPr>
            <w:tcW w:w="846" w:type="dxa"/>
          </w:tcPr>
          <w:p w14:paraId="59ED7023" w14:textId="77777777" w:rsidR="003E4F83" w:rsidRDefault="003E4F83" w:rsidP="001E330B">
            <w:pPr>
              <w:pStyle w:val="IOStabletext2017"/>
            </w:pPr>
            <w:r>
              <w:t>3</w:t>
            </w:r>
          </w:p>
        </w:tc>
        <w:tc>
          <w:tcPr>
            <w:tcW w:w="2268" w:type="dxa"/>
          </w:tcPr>
          <w:p w14:paraId="04F3CD21" w14:textId="77777777" w:rsidR="003E4F83" w:rsidRDefault="00C83D78" w:rsidP="001E330B">
            <w:pPr>
              <w:pStyle w:val="IOStabletext2017"/>
            </w:pPr>
            <w:r>
              <w:t xml:space="preserve">Rebecca Young and </w:t>
            </w:r>
            <w:r w:rsidR="00E74B96">
              <w:t>Matt Ottley</w:t>
            </w:r>
          </w:p>
        </w:tc>
        <w:tc>
          <w:tcPr>
            <w:tcW w:w="3118" w:type="dxa"/>
          </w:tcPr>
          <w:p w14:paraId="1811195F" w14:textId="77777777" w:rsidR="003E4F83" w:rsidRDefault="00E74B96" w:rsidP="001E330B">
            <w:pPr>
              <w:pStyle w:val="IOStabletext2017"/>
            </w:pPr>
            <w:r w:rsidRPr="00E74B96">
              <w:t>Teacup</w:t>
            </w:r>
          </w:p>
        </w:tc>
        <w:tc>
          <w:tcPr>
            <w:tcW w:w="4530" w:type="dxa"/>
          </w:tcPr>
          <w:p w14:paraId="630715B2" w14:textId="77777777" w:rsidR="003E4F83" w:rsidRDefault="00C83D78" w:rsidP="001E330B">
            <w:pPr>
              <w:pStyle w:val="IOStabletext2017"/>
            </w:pPr>
            <w:r>
              <w:t xml:space="preserve">Global connections (refugees, </w:t>
            </w:r>
            <w:r w:rsidR="00293C81">
              <w:t>migration)</w:t>
            </w:r>
          </w:p>
        </w:tc>
      </w:tr>
      <w:tr w:rsidR="003E4F83" w14:paraId="645AE149" w14:textId="77777777" w:rsidTr="001E330B">
        <w:tc>
          <w:tcPr>
            <w:tcW w:w="846" w:type="dxa"/>
          </w:tcPr>
          <w:p w14:paraId="7E1F7E22" w14:textId="77777777" w:rsidR="003E4F83" w:rsidRDefault="003E4F83" w:rsidP="001E330B">
            <w:pPr>
              <w:pStyle w:val="IOStabletext2017"/>
            </w:pPr>
            <w:r>
              <w:t>3</w:t>
            </w:r>
          </w:p>
        </w:tc>
        <w:tc>
          <w:tcPr>
            <w:tcW w:w="2268" w:type="dxa"/>
          </w:tcPr>
          <w:p w14:paraId="1936D9C3" w14:textId="77777777" w:rsidR="003E4F83" w:rsidRDefault="00E74B96" w:rsidP="001E330B">
            <w:pPr>
              <w:pStyle w:val="IOStabletext2017"/>
            </w:pPr>
            <w:r w:rsidRPr="00E74B96">
              <w:t>Jeannie Baker</w:t>
            </w:r>
          </w:p>
        </w:tc>
        <w:tc>
          <w:tcPr>
            <w:tcW w:w="3118" w:type="dxa"/>
          </w:tcPr>
          <w:p w14:paraId="684CC79C" w14:textId="77777777" w:rsidR="003E4F83" w:rsidRDefault="00E74B96" w:rsidP="001E330B">
            <w:pPr>
              <w:pStyle w:val="IOStabletext2017"/>
            </w:pPr>
            <w:r w:rsidRPr="00E74B96">
              <w:t>Window</w:t>
            </w:r>
          </w:p>
        </w:tc>
        <w:tc>
          <w:tcPr>
            <w:tcW w:w="4530" w:type="dxa"/>
          </w:tcPr>
          <w:p w14:paraId="6492873B" w14:textId="77777777" w:rsidR="003E4F83" w:rsidRDefault="00C83D78" w:rsidP="001E330B">
            <w:pPr>
              <w:pStyle w:val="IOStabletext2017"/>
            </w:pPr>
            <w:r>
              <w:t xml:space="preserve">Factors that change </w:t>
            </w:r>
            <w:r w:rsidR="00293C81">
              <w:t>environments</w:t>
            </w:r>
          </w:p>
        </w:tc>
      </w:tr>
      <w:tr w:rsidR="003E4F83" w14:paraId="5A88C598" w14:textId="77777777" w:rsidTr="001E330B">
        <w:tc>
          <w:tcPr>
            <w:tcW w:w="846" w:type="dxa"/>
          </w:tcPr>
          <w:p w14:paraId="0D819B38" w14:textId="77777777" w:rsidR="003E4F83" w:rsidRDefault="003E4F83" w:rsidP="001E330B">
            <w:pPr>
              <w:pStyle w:val="IOStabletext2017"/>
            </w:pPr>
            <w:r>
              <w:t>3</w:t>
            </w:r>
          </w:p>
        </w:tc>
        <w:tc>
          <w:tcPr>
            <w:tcW w:w="2268" w:type="dxa"/>
          </w:tcPr>
          <w:p w14:paraId="402C63D3" w14:textId="77777777" w:rsidR="003E4F83" w:rsidRDefault="00C83D78" w:rsidP="001E330B">
            <w:pPr>
              <w:pStyle w:val="IOStabletext2017"/>
            </w:pPr>
            <w:r>
              <w:t xml:space="preserve">Alison Lester and Coral </w:t>
            </w:r>
            <w:r w:rsidR="00E74B96">
              <w:t>Tulloch</w:t>
            </w:r>
          </w:p>
        </w:tc>
        <w:tc>
          <w:tcPr>
            <w:tcW w:w="3118" w:type="dxa"/>
          </w:tcPr>
          <w:p w14:paraId="01FE5D23" w14:textId="77777777" w:rsidR="003E4F83" w:rsidRDefault="00E74B96" w:rsidP="001E330B">
            <w:pPr>
              <w:pStyle w:val="IOStabletext2017"/>
            </w:pPr>
            <w:r w:rsidRPr="00E74B96">
              <w:t>One Small Island</w:t>
            </w:r>
          </w:p>
        </w:tc>
        <w:tc>
          <w:tcPr>
            <w:tcW w:w="4530" w:type="dxa"/>
          </w:tcPr>
          <w:p w14:paraId="1647C622" w14:textId="77777777" w:rsidR="003E4F83" w:rsidRDefault="00293C81" w:rsidP="001E330B">
            <w:pPr>
              <w:pStyle w:val="IOStabletext2017"/>
            </w:pPr>
            <w:r w:rsidRPr="00293C81">
              <w:t>Humans shape places</w:t>
            </w:r>
          </w:p>
        </w:tc>
      </w:tr>
      <w:tr w:rsidR="003E4F83" w14:paraId="1218FCDE" w14:textId="77777777" w:rsidTr="001E330B">
        <w:tc>
          <w:tcPr>
            <w:tcW w:w="846" w:type="dxa"/>
          </w:tcPr>
          <w:p w14:paraId="4C112E63" w14:textId="77777777" w:rsidR="003E4F83" w:rsidRDefault="003E4F83" w:rsidP="001E330B">
            <w:pPr>
              <w:pStyle w:val="IOStabletext2017"/>
            </w:pPr>
            <w:r>
              <w:t>3</w:t>
            </w:r>
          </w:p>
        </w:tc>
        <w:tc>
          <w:tcPr>
            <w:tcW w:w="2268" w:type="dxa"/>
          </w:tcPr>
          <w:p w14:paraId="4A2D6175" w14:textId="77777777" w:rsidR="003E4F83" w:rsidRDefault="00E74B96" w:rsidP="001E330B">
            <w:pPr>
              <w:pStyle w:val="IOStabletext2017"/>
            </w:pPr>
            <w:r w:rsidRPr="00E74B96">
              <w:t>David J Smith and Shelagh Armstrong</w:t>
            </w:r>
          </w:p>
        </w:tc>
        <w:tc>
          <w:tcPr>
            <w:tcW w:w="3118" w:type="dxa"/>
          </w:tcPr>
          <w:p w14:paraId="4A00A902" w14:textId="77777777" w:rsidR="003E4F83" w:rsidRDefault="00E74B96" w:rsidP="001E330B">
            <w:pPr>
              <w:pStyle w:val="IOStabletext2017"/>
            </w:pPr>
            <w:r>
              <w:t>If the Wor</w:t>
            </w:r>
            <w:r w:rsidR="00C83D78">
              <w:t xml:space="preserve">ld were a Village: a book about </w:t>
            </w:r>
            <w:r>
              <w:t>the World’s people</w:t>
            </w:r>
          </w:p>
        </w:tc>
        <w:tc>
          <w:tcPr>
            <w:tcW w:w="4530" w:type="dxa"/>
          </w:tcPr>
          <w:p w14:paraId="166093F6" w14:textId="77777777" w:rsidR="003E4F83" w:rsidRDefault="00293C81" w:rsidP="001E330B">
            <w:pPr>
              <w:pStyle w:val="IOStabletext2017"/>
            </w:pPr>
            <w:r w:rsidRPr="00293C81">
              <w:t>World’s cultural diversity</w:t>
            </w:r>
          </w:p>
        </w:tc>
      </w:tr>
    </w:tbl>
    <w:p w14:paraId="63A98279" w14:textId="77777777" w:rsidR="00FD769D" w:rsidRDefault="00FD769D" w:rsidP="00FD769D">
      <w:pPr>
        <w:pStyle w:val="IOSgraphics2017"/>
      </w:pPr>
      <w:r>
        <w:rPr>
          <w:noProof/>
          <w:lang w:eastAsia="en-AU"/>
        </w:rPr>
        <w:lastRenderedPageBreak/>
        <w:drawing>
          <wp:inline distT="0" distB="0" distL="0" distR="0" wp14:anchorId="1AB62975" wp14:editId="596140AC">
            <wp:extent cx="5286375" cy="7572375"/>
            <wp:effectExtent l="0" t="0" r="9525" b="9525"/>
            <wp:docPr id="46" name="Picture 46" descr="the image shows maps of EZEC centres in NSW.&#10;The text says: &quot;Supporting students and staff in; Fieldwork, In-school programs, Video Conferences, Professional Learning. All programs support the NSW curriculum and cross curricular priorities.&#10;Contact your local EEC for more informatio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ezec-infographic.jpg"/>
                    <pic:cNvPicPr/>
                  </pic:nvPicPr>
                  <pic:blipFill>
                    <a:blip r:embed="rId114">
                      <a:extLst>
                        <a:ext uri="{28A0092B-C50C-407E-A947-70E740481C1C}">
                          <a14:useLocalDpi xmlns:a14="http://schemas.microsoft.com/office/drawing/2010/main" val="0"/>
                        </a:ext>
                      </a:extLst>
                    </a:blip>
                    <a:stretch>
                      <a:fillRect/>
                    </a:stretch>
                  </pic:blipFill>
                  <pic:spPr>
                    <a:xfrm>
                      <a:off x="0" y="0"/>
                      <a:ext cx="5286375" cy="7572375"/>
                    </a:xfrm>
                    <a:prstGeom prst="rect">
                      <a:avLst/>
                    </a:prstGeom>
                  </pic:spPr>
                </pic:pic>
              </a:graphicData>
            </a:graphic>
          </wp:inline>
        </w:drawing>
      </w:r>
    </w:p>
    <w:sectPr w:rsidR="00FD769D" w:rsidSect="001E330B">
      <w:type w:val="continuous"/>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0038A" w14:textId="77777777" w:rsidR="004767B8" w:rsidRDefault="004767B8" w:rsidP="00F247F6">
      <w:r>
        <w:separator/>
      </w:r>
    </w:p>
    <w:p w14:paraId="1C048799" w14:textId="77777777" w:rsidR="004767B8" w:rsidRDefault="004767B8"/>
    <w:p w14:paraId="74D2B07A" w14:textId="77777777" w:rsidR="004767B8" w:rsidRDefault="004767B8"/>
  </w:endnote>
  <w:endnote w:type="continuationSeparator" w:id="0">
    <w:p w14:paraId="2CB01F47" w14:textId="77777777" w:rsidR="004767B8" w:rsidRDefault="004767B8" w:rsidP="00F247F6">
      <w:r>
        <w:continuationSeparator/>
      </w:r>
    </w:p>
    <w:p w14:paraId="7BACABB9" w14:textId="77777777" w:rsidR="004767B8" w:rsidRDefault="004767B8"/>
    <w:p w14:paraId="2A44DC9B" w14:textId="77777777" w:rsidR="004767B8" w:rsidRDefault="004767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w:charset w:val="00"/>
    <w:family w:val="auto"/>
    <w:pitch w:val="variable"/>
    <w:sig w:usb0="A00002FF" w:usb1="7800205A" w:usb2="14600000" w:usb3="00000000" w:csb0="0000019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Lucida Grande">
    <w:altName w:val="Times New Roman"/>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24050" w14:textId="77777777" w:rsidR="00EA4741" w:rsidRPr="00182340" w:rsidRDefault="00EA4741" w:rsidP="00911039">
    <w:pPr>
      <w:pStyle w:val="IOSfooter2017"/>
      <w:tabs>
        <w:tab w:val="clear" w:pos="10773"/>
        <w:tab w:val="left" w:pos="10206"/>
        <w:tab w:val="right" w:pos="10632"/>
      </w:tabs>
    </w:pPr>
    <w:r>
      <w:rPr>
        <w:rFonts w:cs="Helvetica"/>
      </w:rPr>
      <w:t>©</w:t>
    </w:r>
    <w:r>
      <w:t xml:space="preserve"> State of NSW, Department of Education, 2017</w:t>
    </w:r>
    <w:r w:rsidRPr="004E338C">
      <w:tab/>
    </w:r>
    <w:r>
      <w:tab/>
    </w:r>
    <w:r w:rsidRPr="004E338C">
      <w:fldChar w:fldCharType="begin"/>
    </w:r>
    <w:r w:rsidRPr="004E338C">
      <w:instrText xml:space="preserve"> PAGE </w:instrText>
    </w:r>
    <w:r w:rsidRPr="004E338C">
      <w:fldChar w:fldCharType="separate"/>
    </w:r>
    <w:r w:rsidR="002572CB">
      <w:rPr>
        <w:noProof/>
      </w:rPr>
      <w:t>21</w:t>
    </w:r>
    <w:r w:rsidRPr="004E338C">
      <w:fldChar w:fldCharType="end"/>
    </w:r>
  </w:p>
  <w:p w14:paraId="2B0A1781" w14:textId="77777777" w:rsidR="00EA4741" w:rsidRPr="00911039" w:rsidRDefault="00EA4741" w:rsidP="009110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96D20C" w14:textId="77777777" w:rsidR="004767B8" w:rsidRDefault="004767B8" w:rsidP="00F247F6">
      <w:r>
        <w:separator/>
      </w:r>
    </w:p>
    <w:p w14:paraId="2104EC87" w14:textId="77777777" w:rsidR="004767B8" w:rsidRDefault="004767B8"/>
    <w:p w14:paraId="54F2CC89" w14:textId="77777777" w:rsidR="004767B8" w:rsidRDefault="004767B8"/>
  </w:footnote>
  <w:footnote w:type="continuationSeparator" w:id="0">
    <w:p w14:paraId="135B6AAA" w14:textId="77777777" w:rsidR="004767B8" w:rsidRDefault="004767B8" w:rsidP="00F247F6">
      <w:r>
        <w:continuationSeparator/>
      </w:r>
    </w:p>
    <w:p w14:paraId="3517B442" w14:textId="77777777" w:rsidR="004767B8" w:rsidRDefault="004767B8"/>
    <w:p w14:paraId="696B054E" w14:textId="77777777" w:rsidR="004767B8" w:rsidRDefault="004767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74B14" w14:textId="77777777" w:rsidR="00EA4741" w:rsidRDefault="00EA4741" w:rsidP="003873D7">
    <w:pPr>
      <w:pStyle w:val="IOSbodytext2017"/>
    </w:pPr>
    <w:r>
      <w:t>Geography K-6</w:t>
    </w:r>
  </w:p>
  <w:p w14:paraId="06E82239" w14:textId="77777777" w:rsidR="00EA4741" w:rsidRDefault="00EA47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17A7F"/>
    <w:multiLevelType w:val="hybridMultilevel"/>
    <w:tmpl w:val="7500DCD2"/>
    <w:lvl w:ilvl="0" w:tplc="04090001">
      <w:start w:val="1"/>
      <w:numFmt w:val="bullet"/>
      <w:lvlText w:val=""/>
      <w:lvlJc w:val="left"/>
      <w:pPr>
        <w:ind w:left="1436" w:hanging="360"/>
      </w:pPr>
      <w:rPr>
        <w:rFonts w:ascii="Symbol" w:hAnsi="Symbol" w:hint="default"/>
      </w:rPr>
    </w:lvl>
    <w:lvl w:ilvl="1" w:tplc="CA441094">
      <w:start w:val="1"/>
      <w:numFmt w:val="bullet"/>
      <w:lvlText w:val="o"/>
      <w:lvlJc w:val="left"/>
      <w:pPr>
        <w:ind w:left="1436" w:hanging="360"/>
      </w:pPr>
      <w:rPr>
        <w:rFonts w:ascii="Courier New" w:hAnsi="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1" w15:restartNumberingAfterBreak="0">
    <w:nsid w:val="21D820A3"/>
    <w:multiLevelType w:val="hybridMultilevel"/>
    <w:tmpl w:val="AF480A28"/>
    <w:lvl w:ilvl="0" w:tplc="3D5C70B0">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1E0550A"/>
    <w:multiLevelType w:val="hybridMultilevel"/>
    <w:tmpl w:val="52806B3A"/>
    <w:lvl w:ilvl="0" w:tplc="252685B0">
      <w:numFmt w:val="bullet"/>
      <w:lvlText w:val="—"/>
      <w:lvlJc w:val="left"/>
      <w:pPr>
        <w:ind w:left="866" w:hanging="440"/>
      </w:pPr>
      <w:rPr>
        <w:rFonts w:ascii="Arial" w:eastAsia="SimSun" w:hAnsi="Arial" w:cs="Arial"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 w15:restartNumberingAfterBreak="0">
    <w:nsid w:val="223E6148"/>
    <w:multiLevelType w:val="hybridMultilevel"/>
    <w:tmpl w:val="2586D490"/>
    <w:lvl w:ilvl="0" w:tplc="10B89EAE">
      <w:numFmt w:val="bullet"/>
      <w:lvlText w:val="—"/>
      <w:lvlJc w:val="left"/>
      <w:pPr>
        <w:ind w:left="866" w:hanging="440"/>
      </w:pPr>
      <w:rPr>
        <w:rFonts w:ascii="Arial" w:eastAsia="SimSun" w:hAnsi="Arial" w:cs="Arial"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15:restartNumberingAfterBreak="0">
    <w:nsid w:val="22D169ED"/>
    <w:multiLevelType w:val="hybridMultilevel"/>
    <w:tmpl w:val="EDCA07D0"/>
    <w:lvl w:ilvl="0" w:tplc="21704CF0">
      <w:numFmt w:val="bullet"/>
      <w:lvlText w:val="•"/>
      <w:lvlJc w:val="left"/>
      <w:pPr>
        <w:ind w:left="720" w:hanging="360"/>
      </w:pPr>
      <w:rPr>
        <w:rFonts w:ascii="Palatino" w:eastAsia="SimSun" w:hAnsi="Palatino"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B7E4D27"/>
    <w:multiLevelType w:val="multilevel"/>
    <w:tmpl w:val="7C88D652"/>
    <w:lvl w:ilvl="0">
      <w:start w:val="1"/>
      <w:numFmt w:val="bullet"/>
      <w:lvlText w:val="o"/>
      <w:lvlJc w:val="left"/>
      <w:pPr>
        <w:ind w:left="1436" w:hanging="360"/>
      </w:pPr>
      <w:rPr>
        <w:rFonts w:ascii="Courier New" w:hAnsi="Courier New" w:hint="default"/>
      </w:rPr>
    </w:lvl>
    <w:lvl w:ilvl="1">
      <w:start w:val="1"/>
      <w:numFmt w:val="bullet"/>
      <w:lvlText w:val="o"/>
      <w:lvlJc w:val="left"/>
      <w:pPr>
        <w:ind w:left="1436" w:hanging="360"/>
      </w:pPr>
      <w:rPr>
        <w:rFonts w:ascii="Courier New" w:hAnsi="Courier New" w:hint="default"/>
      </w:rPr>
    </w:lvl>
    <w:lvl w:ilvl="2">
      <w:start w:val="1"/>
      <w:numFmt w:val="bullet"/>
      <w:lvlText w:val=""/>
      <w:lvlJc w:val="left"/>
      <w:pPr>
        <w:ind w:left="2156" w:hanging="360"/>
      </w:pPr>
      <w:rPr>
        <w:rFonts w:ascii="Wingdings" w:hAnsi="Wingdings" w:hint="default"/>
      </w:rPr>
    </w:lvl>
    <w:lvl w:ilvl="3">
      <w:start w:val="1"/>
      <w:numFmt w:val="bullet"/>
      <w:lvlText w:val=""/>
      <w:lvlJc w:val="left"/>
      <w:pPr>
        <w:ind w:left="2876" w:hanging="360"/>
      </w:pPr>
      <w:rPr>
        <w:rFonts w:ascii="Symbol" w:hAnsi="Symbol" w:hint="default"/>
      </w:rPr>
    </w:lvl>
    <w:lvl w:ilvl="4">
      <w:start w:val="1"/>
      <w:numFmt w:val="bullet"/>
      <w:lvlText w:val="o"/>
      <w:lvlJc w:val="left"/>
      <w:pPr>
        <w:ind w:left="3596" w:hanging="360"/>
      </w:pPr>
      <w:rPr>
        <w:rFonts w:ascii="Courier New" w:hAnsi="Courier New" w:hint="default"/>
      </w:rPr>
    </w:lvl>
    <w:lvl w:ilvl="5">
      <w:start w:val="1"/>
      <w:numFmt w:val="bullet"/>
      <w:lvlText w:val=""/>
      <w:lvlJc w:val="left"/>
      <w:pPr>
        <w:ind w:left="4316" w:hanging="360"/>
      </w:pPr>
      <w:rPr>
        <w:rFonts w:ascii="Wingdings" w:hAnsi="Wingdings" w:hint="default"/>
      </w:rPr>
    </w:lvl>
    <w:lvl w:ilvl="6">
      <w:start w:val="1"/>
      <w:numFmt w:val="bullet"/>
      <w:lvlText w:val=""/>
      <w:lvlJc w:val="left"/>
      <w:pPr>
        <w:ind w:left="5036" w:hanging="360"/>
      </w:pPr>
      <w:rPr>
        <w:rFonts w:ascii="Symbol" w:hAnsi="Symbol" w:hint="default"/>
      </w:rPr>
    </w:lvl>
    <w:lvl w:ilvl="7">
      <w:start w:val="1"/>
      <w:numFmt w:val="bullet"/>
      <w:lvlText w:val="o"/>
      <w:lvlJc w:val="left"/>
      <w:pPr>
        <w:ind w:left="5756" w:hanging="360"/>
      </w:pPr>
      <w:rPr>
        <w:rFonts w:ascii="Courier New" w:hAnsi="Courier New" w:hint="default"/>
      </w:rPr>
    </w:lvl>
    <w:lvl w:ilvl="8">
      <w:start w:val="1"/>
      <w:numFmt w:val="bullet"/>
      <w:lvlText w:val=""/>
      <w:lvlJc w:val="left"/>
      <w:pPr>
        <w:ind w:left="6476" w:hanging="360"/>
      </w:pPr>
      <w:rPr>
        <w:rFonts w:ascii="Wingdings" w:hAnsi="Wingdings" w:hint="default"/>
      </w:rPr>
    </w:lvl>
  </w:abstractNum>
  <w:abstractNum w:abstractNumId="6" w15:restartNumberingAfterBreak="0">
    <w:nsid w:val="2E9E2301"/>
    <w:multiLevelType w:val="hybridMultilevel"/>
    <w:tmpl w:val="91F4E7AA"/>
    <w:lvl w:ilvl="0" w:tplc="4CE209C8">
      <w:numFmt w:val="bullet"/>
      <w:lvlText w:val="—"/>
      <w:lvlJc w:val="left"/>
      <w:pPr>
        <w:ind w:left="866" w:hanging="440"/>
      </w:pPr>
      <w:rPr>
        <w:rFonts w:ascii="Arial" w:eastAsia="SimSun" w:hAnsi="Arial" w:cs="Arial"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7" w15:restartNumberingAfterBreak="0">
    <w:nsid w:val="3F6F3D2B"/>
    <w:multiLevelType w:val="multilevel"/>
    <w:tmpl w:val="26887E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2021824"/>
    <w:multiLevelType w:val="multilevel"/>
    <w:tmpl w:val="26887E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83A12F2"/>
    <w:multiLevelType w:val="multilevel"/>
    <w:tmpl w:val="6EA8BB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9903FCA"/>
    <w:multiLevelType w:val="multilevel"/>
    <w:tmpl w:val="AF480A2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5BE53912"/>
    <w:multiLevelType w:val="hybridMultilevel"/>
    <w:tmpl w:val="73261138"/>
    <w:lvl w:ilvl="0" w:tplc="3CCCE808">
      <w:start w:val="1"/>
      <w:numFmt w:val="bullet"/>
      <w:pStyle w:val="IOSList1bullet2017"/>
      <w:lvlText w:val=""/>
      <w:lvlJc w:val="left"/>
      <w:pPr>
        <w:ind w:left="720" w:hanging="360"/>
      </w:pPr>
      <w:rPr>
        <w:rFonts w:ascii="Symbol" w:hAnsi="Symbol" w:hint="default"/>
      </w:rPr>
    </w:lvl>
    <w:lvl w:ilvl="1" w:tplc="FBE64B80">
      <w:start w:val="1"/>
      <w:numFmt w:val="bullet"/>
      <w:pStyle w:val="IOSList2bullet2017"/>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005532"/>
    <w:multiLevelType w:val="hybridMultilevel"/>
    <w:tmpl w:val="50D6B496"/>
    <w:lvl w:ilvl="0" w:tplc="3D5C70B0">
      <w:start w:val="1"/>
      <w:numFmt w:val="decimal"/>
      <w:pStyle w:val="IOSList1numbered2017"/>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F706A3"/>
    <w:multiLevelType w:val="hybridMultilevel"/>
    <w:tmpl w:val="BE1842D4"/>
    <w:lvl w:ilvl="0" w:tplc="58C4BC88">
      <w:start w:val="1"/>
      <w:numFmt w:val="bullet"/>
      <w:pStyle w:val="IOStablelist12017"/>
      <w:lvlText w:val=""/>
      <w:lvlJc w:val="left"/>
      <w:pPr>
        <w:ind w:left="1145" w:hanging="360"/>
      </w:pPr>
      <w:rPr>
        <w:rFonts w:ascii="Symbol" w:hAnsi="Symbol" w:hint="default"/>
      </w:rPr>
    </w:lvl>
    <w:lvl w:ilvl="1" w:tplc="4BB008DA">
      <w:start w:val="1"/>
      <w:numFmt w:val="bullet"/>
      <w:pStyle w:val="IOStablelist22017"/>
      <w:lvlText w:val="o"/>
      <w:lvlJc w:val="left"/>
      <w:pPr>
        <w:ind w:left="1865" w:hanging="360"/>
      </w:pPr>
      <w:rPr>
        <w:rFonts w:ascii="Courier New" w:hAnsi="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4" w15:restartNumberingAfterBreak="0">
    <w:nsid w:val="72707FD7"/>
    <w:multiLevelType w:val="hybridMultilevel"/>
    <w:tmpl w:val="8272BEAE"/>
    <w:lvl w:ilvl="0" w:tplc="04090019">
      <w:start w:val="1"/>
      <w:numFmt w:val="lowerLetter"/>
      <w:lvlText w:val="%1."/>
      <w:lvlJc w:val="left"/>
      <w:pPr>
        <w:ind w:left="722" w:hanging="360"/>
      </w:p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15" w15:restartNumberingAfterBreak="0">
    <w:nsid w:val="749A1AEE"/>
    <w:multiLevelType w:val="hybridMultilevel"/>
    <w:tmpl w:val="7C88D652"/>
    <w:lvl w:ilvl="0" w:tplc="AFE8EDF6">
      <w:start w:val="1"/>
      <w:numFmt w:val="bullet"/>
      <w:lvlText w:val="o"/>
      <w:lvlJc w:val="left"/>
      <w:pPr>
        <w:ind w:left="1436" w:hanging="360"/>
      </w:pPr>
      <w:rPr>
        <w:rFonts w:ascii="Courier New" w:hAnsi="Courier New" w:hint="default"/>
      </w:rPr>
    </w:lvl>
    <w:lvl w:ilvl="1" w:tplc="CA441094">
      <w:start w:val="1"/>
      <w:numFmt w:val="bullet"/>
      <w:lvlText w:val="o"/>
      <w:lvlJc w:val="left"/>
      <w:pPr>
        <w:ind w:left="1436" w:hanging="360"/>
      </w:pPr>
      <w:rPr>
        <w:rFonts w:ascii="Courier New" w:hAnsi="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16" w15:restartNumberingAfterBreak="0">
    <w:nsid w:val="7A501099"/>
    <w:multiLevelType w:val="hybridMultilevel"/>
    <w:tmpl w:val="00529F62"/>
    <w:lvl w:ilvl="0" w:tplc="3CCCE808">
      <w:start w:val="1"/>
      <w:numFmt w:val="bullet"/>
      <w:lvlText w:val=""/>
      <w:lvlJc w:val="left"/>
      <w:pPr>
        <w:ind w:left="720" w:hanging="360"/>
      </w:pPr>
      <w:rPr>
        <w:rFonts w:ascii="Symbol" w:hAnsi="Symbol" w:hint="default"/>
      </w:rPr>
    </w:lvl>
    <w:lvl w:ilvl="1" w:tplc="E87C81B0">
      <w:start w:val="1"/>
      <w:numFmt w:val="lowerLetter"/>
      <w:pStyle w:val="IOSList2numbered2017"/>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8848446">
    <w:abstractNumId w:val="4"/>
  </w:num>
  <w:num w:numId="2" w16cid:durableId="83501106">
    <w:abstractNumId w:val="6"/>
  </w:num>
  <w:num w:numId="3" w16cid:durableId="1737513892">
    <w:abstractNumId w:val="2"/>
  </w:num>
  <w:num w:numId="4" w16cid:durableId="1014921805">
    <w:abstractNumId w:val="3"/>
  </w:num>
  <w:num w:numId="5" w16cid:durableId="892890950">
    <w:abstractNumId w:val="15"/>
  </w:num>
  <w:num w:numId="6" w16cid:durableId="1438796255">
    <w:abstractNumId w:val="8"/>
  </w:num>
  <w:num w:numId="7" w16cid:durableId="1688754547">
    <w:abstractNumId w:val="7"/>
  </w:num>
  <w:num w:numId="8" w16cid:durableId="1244679023">
    <w:abstractNumId w:val="5"/>
  </w:num>
  <w:num w:numId="9" w16cid:durableId="1600482794">
    <w:abstractNumId w:val="0"/>
  </w:num>
  <w:num w:numId="10" w16cid:durableId="1701004203">
    <w:abstractNumId w:val="11"/>
  </w:num>
  <w:num w:numId="11" w16cid:durableId="86116561">
    <w:abstractNumId w:val="12"/>
  </w:num>
  <w:num w:numId="12" w16cid:durableId="34932219">
    <w:abstractNumId w:val="1"/>
  </w:num>
  <w:num w:numId="13" w16cid:durableId="506409346">
    <w:abstractNumId w:val="10"/>
  </w:num>
  <w:num w:numId="14" w16cid:durableId="784272023">
    <w:abstractNumId w:val="14"/>
  </w:num>
  <w:num w:numId="15" w16cid:durableId="824905333">
    <w:abstractNumId w:val="9"/>
  </w:num>
  <w:num w:numId="16" w16cid:durableId="275216211">
    <w:abstractNumId w:val="16"/>
  </w:num>
  <w:num w:numId="17" w16cid:durableId="659894079">
    <w:abstractNumId w:val="13"/>
  </w:num>
  <w:num w:numId="18" w16cid:durableId="1286500917">
    <w:abstractNumId w:val="13"/>
  </w:num>
  <w:num w:numId="19" w16cid:durableId="2146315907">
    <w:abstractNumId w:val="11"/>
  </w:num>
  <w:num w:numId="20" w16cid:durableId="476992927">
    <w:abstractNumId w:val="11"/>
  </w:num>
  <w:num w:numId="21" w16cid:durableId="261840182">
    <w:abstractNumId w:val="12"/>
  </w:num>
  <w:num w:numId="22" w16cid:durableId="945116092">
    <w:abstractNumId w:val="16"/>
  </w:num>
  <w:num w:numId="23" w16cid:durableId="292175743">
    <w:abstractNumId w:val="13"/>
  </w:num>
  <w:num w:numId="24" w16cid:durableId="1310525144">
    <w:abstractNumId w:val="11"/>
  </w:num>
  <w:num w:numId="25" w16cid:durableId="1382558557">
    <w:abstractNumId w:val="11"/>
  </w:num>
  <w:num w:numId="26" w16cid:durableId="29766984">
    <w:abstractNumId w:val="12"/>
  </w:num>
  <w:num w:numId="27" w16cid:durableId="684133749">
    <w:abstractNumId w:val="16"/>
  </w:num>
  <w:num w:numId="28" w16cid:durableId="380982572">
    <w:abstractNumId w:val="12"/>
    <w:lvlOverride w:ilvl="0">
      <w:startOverride w:val="1"/>
    </w:lvlOverride>
  </w:num>
  <w:num w:numId="29" w16cid:durableId="344750938">
    <w:abstractNumId w:val="12"/>
    <w:lvlOverride w:ilvl="0">
      <w:startOverride w:val="1"/>
    </w:lvlOverride>
  </w:num>
  <w:num w:numId="30" w16cid:durableId="1999843550">
    <w:abstractNumId w:val="12"/>
    <w:lvlOverride w:ilvl="0">
      <w:startOverride w:val="1"/>
    </w:lvlOverride>
  </w:num>
  <w:num w:numId="31" w16cid:durableId="755594848">
    <w:abstractNumId w:val="12"/>
    <w:lvlOverride w:ilvl="0">
      <w:startOverride w:val="1"/>
    </w:lvlOverride>
  </w:num>
  <w:num w:numId="32" w16cid:durableId="1916934586">
    <w:abstractNumId w:val="12"/>
    <w:lvlOverride w:ilvl="0">
      <w:startOverride w:val="1"/>
    </w:lvlOverride>
  </w:num>
  <w:num w:numId="33" w16cid:durableId="1491630527">
    <w:abstractNumId w:val="12"/>
    <w:lvlOverride w:ilvl="0">
      <w:startOverride w:val="1"/>
    </w:lvlOverride>
  </w:num>
  <w:num w:numId="34" w16cid:durableId="337512738">
    <w:abstractNumId w:val="12"/>
    <w:lvlOverride w:ilvl="0">
      <w:startOverride w:val="1"/>
    </w:lvlOverride>
  </w:num>
  <w:num w:numId="35" w16cid:durableId="1006444739">
    <w:abstractNumId w:val="12"/>
    <w:lvlOverride w:ilvl="0">
      <w:startOverride w:val="1"/>
    </w:lvlOverride>
  </w:num>
  <w:num w:numId="36" w16cid:durableId="47265760">
    <w:abstractNumId w:val="12"/>
    <w:lvlOverride w:ilvl="0">
      <w:startOverride w:val="1"/>
    </w:lvlOverride>
  </w:num>
  <w:num w:numId="37" w16cid:durableId="1436251113">
    <w:abstractNumId w:val="12"/>
    <w:lvlOverride w:ilvl="0">
      <w:startOverride w:val="1"/>
    </w:lvlOverride>
  </w:num>
  <w:num w:numId="38" w16cid:durableId="1411389602">
    <w:abstractNumId w:val="12"/>
    <w:lvlOverride w:ilvl="0">
      <w:startOverride w:val="1"/>
    </w:lvlOverride>
  </w:num>
  <w:num w:numId="39" w16cid:durableId="578562541">
    <w:abstractNumId w:val="12"/>
    <w:lvlOverride w:ilvl="0">
      <w:startOverride w:val="1"/>
    </w:lvlOverride>
  </w:num>
  <w:num w:numId="40" w16cid:durableId="2142571908">
    <w:abstractNumId w:val="12"/>
    <w:lvlOverride w:ilvl="0">
      <w:startOverride w:val="1"/>
    </w:lvlOverride>
  </w:num>
  <w:num w:numId="41" w16cid:durableId="991756387">
    <w:abstractNumId w:val="12"/>
    <w:lvlOverride w:ilvl="0">
      <w:startOverride w:val="1"/>
    </w:lvlOverride>
  </w:num>
  <w:num w:numId="42" w16cid:durableId="526604114">
    <w:abstractNumId w:val="12"/>
    <w:lvlOverride w:ilvl="0">
      <w:startOverride w:val="1"/>
    </w:lvlOverride>
  </w:num>
  <w:num w:numId="43" w16cid:durableId="588663632">
    <w:abstractNumId w:val="1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2" w:dllVersion="6" w:checkStyle="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0"/>
  <w:clickAndTypeStyle w:val="IOSbodytext2017"/>
  <w:characterSpacingControl w:val="doNotCompress"/>
  <w:hdrShapeDefaults>
    <o:shapedefaults v:ext="edit" spidmax="2050"/>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2MLI0s7Q0MjYzsjBU0lEKTi0uzszPAykwrQUAkW5deSwAAAA="/>
  </w:docVars>
  <w:rsids>
    <w:rsidRoot w:val="00332925"/>
    <w:rsid w:val="00005034"/>
    <w:rsid w:val="00014490"/>
    <w:rsid w:val="00016567"/>
    <w:rsid w:val="00020502"/>
    <w:rsid w:val="000208A3"/>
    <w:rsid w:val="0002316B"/>
    <w:rsid w:val="000310A5"/>
    <w:rsid w:val="00041459"/>
    <w:rsid w:val="0004413D"/>
    <w:rsid w:val="00045D96"/>
    <w:rsid w:val="00046617"/>
    <w:rsid w:val="00046A69"/>
    <w:rsid w:val="00053493"/>
    <w:rsid w:val="000569EC"/>
    <w:rsid w:val="00057848"/>
    <w:rsid w:val="00060D11"/>
    <w:rsid w:val="0006647F"/>
    <w:rsid w:val="000666AB"/>
    <w:rsid w:val="00071666"/>
    <w:rsid w:val="000806C4"/>
    <w:rsid w:val="00080B5D"/>
    <w:rsid w:val="00081795"/>
    <w:rsid w:val="000817AC"/>
    <w:rsid w:val="00094C91"/>
    <w:rsid w:val="00096490"/>
    <w:rsid w:val="00097B4E"/>
    <w:rsid w:val="000A6DAE"/>
    <w:rsid w:val="000B1F25"/>
    <w:rsid w:val="000B414C"/>
    <w:rsid w:val="000B463F"/>
    <w:rsid w:val="000B72D9"/>
    <w:rsid w:val="000B72E8"/>
    <w:rsid w:val="000B7BCD"/>
    <w:rsid w:val="000C1356"/>
    <w:rsid w:val="000C3D15"/>
    <w:rsid w:val="000D0E5F"/>
    <w:rsid w:val="000D61E2"/>
    <w:rsid w:val="000D75DB"/>
    <w:rsid w:val="000E0198"/>
    <w:rsid w:val="000E2536"/>
    <w:rsid w:val="000E5607"/>
    <w:rsid w:val="000E616F"/>
    <w:rsid w:val="000E7186"/>
    <w:rsid w:val="000E7D2F"/>
    <w:rsid w:val="000F54B4"/>
    <w:rsid w:val="000F59F8"/>
    <w:rsid w:val="00104449"/>
    <w:rsid w:val="001076C8"/>
    <w:rsid w:val="00114A3F"/>
    <w:rsid w:val="00122962"/>
    <w:rsid w:val="00122C48"/>
    <w:rsid w:val="00124D03"/>
    <w:rsid w:val="00126DE2"/>
    <w:rsid w:val="00127AF4"/>
    <w:rsid w:val="00144FD5"/>
    <w:rsid w:val="0015112D"/>
    <w:rsid w:val="00154457"/>
    <w:rsid w:val="001548CA"/>
    <w:rsid w:val="00155A70"/>
    <w:rsid w:val="00155D62"/>
    <w:rsid w:val="001618E2"/>
    <w:rsid w:val="00162662"/>
    <w:rsid w:val="00162C52"/>
    <w:rsid w:val="00163E37"/>
    <w:rsid w:val="00164AB2"/>
    <w:rsid w:val="00165419"/>
    <w:rsid w:val="001664B5"/>
    <w:rsid w:val="001762AF"/>
    <w:rsid w:val="00176EBE"/>
    <w:rsid w:val="0017796E"/>
    <w:rsid w:val="001806D4"/>
    <w:rsid w:val="00180D19"/>
    <w:rsid w:val="001813EB"/>
    <w:rsid w:val="00182340"/>
    <w:rsid w:val="00192798"/>
    <w:rsid w:val="00192BDA"/>
    <w:rsid w:val="00192E3E"/>
    <w:rsid w:val="001A3CFA"/>
    <w:rsid w:val="001B26A9"/>
    <w:rsid w:val="001B4AEB"/>
    <w:rsid w:val="001C2230"/>
    <w:rsid w:val="001C2EB7"/>
    <w:rsid w:val="001D2BB1"/>
    <w:rsid w:val="001D2BC6"/>
    <w:rsid w:val="001E20C7"/>
    <w:rsid w:val="001E330B"/>
    <w:rsid w:val="001E44CC"/>
    <w:rsid w:val="001E5F5C"/>
    <w:rsid w:val="001F0688"/>
    <w:rsid w:val="001F37DB"/>
    <w:rsid w:val="001F63A2"/>
    <w:rsid w:val="001F6630"/>
    <w:rsid w:val="001F741C"/>
    <w:rsid w:val="00201FB9"/>
    <w:rsid w:val="002077C3"/>
    <w:rsid w:val="002146DC"/>
    <w:rsid w:val="0021679A"/>
    <w:rsid w:val="00217EA7"/>
    <w:rsid w:val="00227BC4"/>
    <w:rsid w:val="00230F5C"/>
    <w:rsid w:val="00244134"/>
    <w:rsid w:val="00246D9F"/>
    <w:rsid w:val="002476D0"/>
    <w:rsid w:val="00247701"/>
    <w:rsid w:val="002572CB"/>
    <w:rsid w:val="00262A70"/>
    <w:rsid w:val="00266BF8"/>
    <w:rsid w:val="0027549C"/>
    <w:rsid w:val="00276E86"/>
    <w:rsid w:val="0028190E"/>
    <w:rsid w:val="0028208D"/>
    <w:rsid w:val="00287A91"/>
    <w:rsid w:val="00287BEF"/>
    <w:rsid w:val="00287F99"/>
    <w:rsid w:val="002913AE"/>
    <w:rsid w:val="00292EED"/>
    <w:rsid w:val="00293398"/>
    <w:rsid w:val="00293C81"/>
    <w:rsid w:val="00297EB2"/>
    <w:rsid w:val="002A0963"/>
    <w:rsid w:val="002A0EF4"/>
    <w:rsid w:val="002A43A4"/>
    <w:rsid w:val="002A5324"/>
    <w:rsid w:val="002A7064"/>
    <w:rsid w:val="002B14CE"/>
    <w:rsid w:val="002B64F9"/>
    <w:rsid w:val="002B7F40"/>
    <w:rsid w:val="002C49A6"/>
    <w:rsid w:val="002C584C"/>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32925"/>
    <w:rsid w:val="00333589"/>
    <w:rsid w:val="00334C4F"/>
    <w:rsid w:val="00336C3A"/>
    <w:rsid w:val="003375C5"/>
    <w:rsid w:val="00342074"/>
    <w:rsid w:val="00344AC5"/>
    <w:rsid w:val="00352517"/>
    <w:rsid w:val="00352C0D"/>
    <w:rsid w:val="003531AD"/>
    <w:rsid w:val="00354A79"/>
    <w:rsid w:val="003628AA"/>
    <w:rsid w:val="00362D23"/>
    <w:rsid w:val="0036408B"/>
    <w:rsid w:val="0037137E"/>
    <w:rsid w:val="00372D64"/>
    <w:rsid w:val="00373C7D"/>
    <w:rsid w:val="003743BE"/>
    <w:rsid w:val="003748D3"/>
    <w:rsid w:val="0037729D"/>
    <w:rsid w:val="003873D7"/>
    <w:rsid w:val="003900EA"/>
    <w:rsid w:val="003918BA"/>
    <w:rsid w:val="00392E68"/>
    <w:rsid w:val="00395FF8"/>
    <w:rsid w:val="00396C71"/>
    <w:rsid w:val="003A0513"/>
    <w:rsid w:val="003A230D"/>
    <w:rsid w:val="003A3D70"/>
    <w:rsid w:val="003A4D0A"/>
    <w:rsid w:val="003A4D57"/>
    <w:rsid w:val="003B1761"/>
    <w:rsid w:val="003B2018"/>
    <w:rsid w:val="003C10EC"/>
    <w:rsid w:val="003C2E3F"/>
    <w:rsid w:val="003C5533"/>
    <w:rsid w:val="003C795A"/>
    <w:rsid w:val="003D0C0A"/>
    <w:rsid w:val="003D1B79"/>
    <w:rsid w:val="003E4F83"/>
    <w:rsid w:val="003E52FB"/>
    <w:rsid w:val="003E6398"/>
    <w:rsid w:val="003E67FD"/>
    <w:rsid w:val="003F18D5"/>
    <w:rsid w:val="003F2136"/>
    <w:rsid w:val="003F265E"/>
    <w:rsid w:val="003F683A"/>
    <w:rsid w:val="003F70D9"/>
    <w:rsid w:val="003F7AC5"/>
    <w:rsid w:val="0040274C"/>
    <w:rsid w:val="0040519E"/>
    <w:rsid w:val="00411E53"/>
    <w:rsid w:val="0041245F"/>
    <w:rsid w:val="00412862"/>
    <w:rsid w:val="00412C09"/>
    <w:rsid w:val="004169CB"/>
    <w:rsid w:val="004173E7"/>
    <w:rsid w:val="004238A6"/>
    <w:rsid w:val="00425249"/>
    <w:rsid w:val="004278D9"/>
    <w:rsid w:val="00433D91"/>
    <w:rsid w:val="00435F3A"/>
    <w:rsid w:val="0044354A"/>
    <w:rsid w:val="00450B1C"/>
    <w:rsid w:val="00462988"/>
    <w:rsid w:val="0046487D"/>
    <w:rsid w:val="004767B8"/>
    <w:rsid w:val="00480BDE"/>
    <w:rsid w:val="004874BE"/>
    <w:rsid w:val="00491402"/>
    <w:rsid w:val="00492F55"/>
    <w:rsid w:val="0049460F"/>
    <w:rsid w:val="004977D2"/>
    <w:rsid w:val="004A12B3"/>
    <w:rsid w:val="004A3841"/>
    <w:rsid w:val="004A42A0"/>
    <w:rsid w:val="004A6F38"/>
    <w:rsid w:val="004A75B2"/>
    <w:rsid w:val="004B13B7"/>
    <w:rsid w:val="004B4730"/>
    <w:rsid w:val="004C00A3"/>
    <w:rsid w:val="004C0F2C"/>
    <w:rsid w:val="004C39BA"/>
    <w:rsid w:val="004D4C42"/>
    <w:rsid w:val="004D57A9"/>
    <w:rsid w:val="004E1D7D"/>
    <w:rsid w:val="004E1FA2"/>
    <w:rsid w:val="004E7707"/>
    <w:rsid w:val="004F3F99"/>
    <w:rsid w:val="004F52F4"/>
    <w:rsid w:val="00504CA2"/>
    <w:rsid w:val="00505703"/>
    <w:rsid w:val="005072A6"/>
    <w:rsid w:val="0050731C"/>
    <w:rsid w:val="0051750A"/>
    <w:rsid w:val="005215E7"/>
    <w:rsid w:val="005231C1"/>
    <w:rsid w:val="00527609"/>
    <w:rsid w:val="00527B1E"/>
    <w:rsid w:val="00531332"/>
    <w:rsid w:val="00531D0E"/>
    <w:rsid w:val="00533A7B"/>
    <w:rsid w:val="005428B0"/>
    <w:rsid w:val="00542ED0"/>
    <w:rsid w:val="005438CC"/>
    <w:rsid w:val="0054443B"/>
    <w:rsid w:val="00545AD0"/>
    <w:rsid w:val="005479DB"/>
    <w:rsid w:val="00556C4B"/>
    <w:rsid w:val="00563911"/>
    <w:rsid w:val="0056468C"/>
    <w:rsid w:val="00565215"/>
    <w:rsid w:val="00567CB3"/>
    <w:rsid w:val="00574AF8"/>
    <w:rsid w:val="005762C5"/>
    <w:rsid w:val="00577029"/>
    <w:rsid w:val="00577650"/>
    <w:rsid w:val="005778B3"/>
    <w:rsid w:val="005844B9"/>
    <w:rsid w:val="00592DC8"/>
    <w:rsid w:val="005A3B09"/>
    <w:rsid w:val="005A4981"/>
    <w:rsid w:val="005B386C"/>
    <w:rsid w:val="005B50AD"/>
    <w:rsid w:val="005B6165"/>
    <w:rsid w:val="005C29EB"/>
    <w:rsid w:val="005C3FAD"/>
    <w:rsid w:val="005C5F27"/>
    <w:rsid w:val="005C6593"/>
    <w:rsid w:val="005C6B9B"/>
    <w:rsid w:val="005C714A"/>
    <w:rsid w:val="005D1156"/>
    <w:rsid w:val="005D6163"/>
    <w:rsid w:val="005D6A81"/>
    <w:rsid w:val="005E20C6"/>
    <w:rsid w:val="005E4A25"/>
    <w:rsid w:val="005E4C58"/>
    <w:rsid w:val="005E5C1C"/>
    <w:rsid w:val="005E7B03"/>
    <w:rsid w:val="0060151C"/>
    <w:rsid w:val="0060297F"/>
    <w:rsid w:val="006078B0"/>
    <w:rsid w:val="00611047"/>
    <w:rsid w:val="00613690"/>
    <w:rsid w:val="00614AA3"/>
    <w:rsid w:val="00621F9C"/>
    <w:rsid w:val="006233E2"/>
    <w:rsid w:val="00623D3C"/>
    <w:rsid w:val="00627448"/>
    <w:rsid w:val="0063190C"/>
    <w:rsid w:val="00641608"/>
    <w:rsid w:val="00641F62"/>
    <w:rsid w:val="00642593"/>
    <w:rsid w:val="00645A37"/>
    <w:rsid w:val="00646480"/>
    <w:rsid w:val="006525FD"/>
    <w:rsid w:val="006538B8"/>
    <w:rsid w:val="006549CD"/>
    <w:rsid w:val="006557E4"/>
    <w:rsid w:val="00656F39"/>
    <w:rsid w:val="0066187E"/>
    <w:rsid w:val="0066428B"/>
    <w:rsid w:val="00667FEF"/>
    <w:rsid w:val="00675CF2"/>
    <w:rsid w:val="00680A33"/>
    <w:rsid w:val="00686B5B"/>
    <w:rsid w:val="00691235"/>
    <w:rsid w:val="00693224"/>
    <w:rsid w:val="00693A28"/>
    <w:rsid w:val="006A30D2"/>
    <w:rsid w:val="006A4683"/>
    <w:rsid w:val="006C116B"/>
    <w:rsid w:val="006C2DE3"/>
    <w:rsid w:val="006C616D"/>
    <w:rsid w:val="006C6398"/>
    <w:rsid w:val="006C6B8B"/>
    <w:rsid w:val="006D2C8A"/>
    <w:rsid w:val="006D2D7A"/>
    <w:rsid w:val="006D3380"/>
    <w:rsid w:val="006E1206"/>
    <w:rsid w:val="006E7521"/>
    <w:rsid w:val="006F329B"/>
    <w:rsid w:val="007027A2"/>
    <w:rsid w:val="00717841"/>
    <w:rsid w:val="00717FE7"/>
    <w:rsid w:val="0072330F"/>
    <w:rsid w:val="00724411"/>
    <w:rsid w:val="007327D5"/>
    <w:rsid w:val="00736370"/>
    <w:rsid w:val="0073761F"/>
    <w:rsid w:val="0074025C"/>
    <w:rsid w:val="00745115"/>
    <w:rsid w:val="00745AE9"/>
    <w:rsid w:val="00756B8B"/>
    <w:rsid w:val="00760616"/>
    <w:rsid w:val="0076139E"/>
    <w:rsid w:val="0076267D"/>
    <w:rsid w:val="00765142"/>
    <w:rsid w:val="00771E81"/>
    <w:rsid w:val="007805FB"/>
    <w:rsid w:val="00780F1A"/>
    <w:rsid w:val="0078259E"/>
    <w:rsid w:val="0078587F"/>
    <w:rsid w:val="00787A97"/>
    <w:rsid w:val="007910C7"/>
    <w:rsid w:val="00793D53"/>
    <w:rsid w:val="007A30F1"/>
    <w:rsid w:val="007B6051"/>
    <w:rsid w:val="007B67E6"/>
    <w:rsid w:val="007C0895"/>
    <w:rsid w:val="007C1A43"/>
    <w:rsid w:val="007C4EDA"/>
    <w:rsid w:val="007C4EFC"/>
    <w:rsid w:val="007D249F"/>
    <w:rsid w:val="007D39CC"/>
    <w:rsid w:val="007D4FCB"/>
    <w:rsid w:val="007E1487"/>
    <w:rsid w:val="007E47F7"/>
    <w:rsid w:val="007E5FEB"/>
    <w:rsid w:val="007F2243"/>
    <w:rsid w:val="007F3EF8"/>
    <w:rsid w:val="007F42E2"/>
    <w:rsid w:val="00805DA8"/>
    <w:rsid w:val="00813AAF"/>
    <w:rsid w:val="008153DB"/>
    <w:rsid w:val="00817C02"/>
    <w:rsid w:val="00830504"/>
    <w:rsid w:val="0083461F"/>
    <w:rsid w:val="00835B47"/>
    <w:rsid w:val="008375D1"/>
    <w:rsid w:val="008378C0"/>
    <w:rsid w:val="0083795B"/>
    <w:rsid w:val="00837DA0"/>
    <w:rsid w:val="00843035"/>
    <w:rsid w:val="00845C7E"/>
    <w:rsid w:val="008462B7"/>
    <w:rsid w:val="00847EBD"/>
    <w:rsid w:val="0085047B"/>
    <w:rsid w:val="00856FF8"/>
    <w:rsid w:val="00857F4D"/>
    <w:rsid w:val="00861014"/>
    <w:rsid w:val="008645EE"/>
    <w:rsid w:val="00864B0B"/>
    <w:rsid w:val="00865907"/>
    <w:rsid w:val="00873B34"/>
    <w:rsid w:val="008819D6"/>
    <w:rsid w:val="00882114"/>
    <w:rsid w:val="00884C91"/>
    <w:rsid w:val="008910FF"/>
    <w:rsid w:val="008926E7"/>
    <w:rsid w:val="008947CE"/>
    <w:rsid w:val="008966B0"/>
    <w:rsid w:val="0089718B"/>
    <w:rsid w:val="008A3DC4"/>
    <w:rsid w:val="008A4E89"/>
    <w:rsid w:val="008B58D9"/>
    <w:rsid w:val="008C0D48"/>
    <w:rsid w:val="008C380D"/>
    <w:rsid w:val="008C4547"/>
    <w:rsid w:val="008C596A"/>
    <w:rsid w:val="008C5F87"/>
    <w:rsid w:val="008D00CF"/>
    <w:rsid w:val="008D31C4"/>
    <w:rsid w:val="008E127D"/>
    <w:rsid w:val="008E4334"/>
    <w:rsid w:val="008F0FAD"/>
    <w:rsid w:val="008F208C"/>
    <w:rsid w:val="00901353"/>
    <w:rsid w:val="00903227"/>
    <w:rsid w:val="0091053C"/>
    <w:rsid w:val="00911039"/>
    <w:rsid w:val="00916358"/>
    <w:rsid w:val="00917561"/>
    <w:rsid w:val="009177E8"/>
    <w:rsid w:val="0092025C"/>
    <w:rsid w:val="0092063C"/>
    <w:rsid w:val="00920F94"/>
    <w:rsid w:val="009240E4"/>
    <w:rsid w:val="00926437"/>
    <w:rsid w:val="009265D2"/>
    <w:rsid w:val="00927499"/>
    <w:rsid w:val="0093082E"/>
    <w:rsid w:val="009326B8"/>
    <w:rsid w:val="009338F2"/>
    <w:rsid w:val="00937DF6"/>
    <w:rsid w:val="00944DA7"/>
    <w:rsid w:val="0095156F"/>
    <w:rsid w:val="00953ABD"/>
    <w:rsid w:val="00954F1E"/>
    <w:rsid w:val="009639BE"/>
    <w:rsid w:val="00964D8D"/>
    <w:rsid w:val="0096694E"/>
    <w:rsid w:val="0096707B"/>
    <w:rsid w:val="00977162"/>
    <w:rsid w:val="009815C0"/>
    <w:rsid w:val="00981C1D"/>
    <w:rsid w:val="009831DF"/>
    <w:rsid w:val="00984F80"/>
    <w:rsid w:val="00995FA3"/>
    <w:rsid w:val="00996168"/>
    <w:rsid w:val="00997EA5"/>
    <w:rsid w:val="009B176D"/>
    <w:rsid w:val="009B6250"/>
    <w:rsid w:val="009B6ACD"/>
    <w:rsid w:val="009C21CD"/>
    <w:rsid w:val="009C5D32"/>
    <w:rsid w:val="009D014D"/>
    <w:rsid w:val="009D0FC8"/>
    <w:rsid w:val="009D1154"/>
    <w:rsid w:val="009D39B1"/>
    <w:rsid w:val="009D4078"/>
    <w:rsid w:val="009F19C1"/>
    <w:rsid w:val="009F1BA0"/>
    <w:rsid w:val="009F4EA3"/>
    <w:rsid w:val="009F701E"/>
    <w:rsid w:val="009F7BD4"/>
    <w:rsid w:val="009F7F68"/>
    <w:rsid w:val="00A03676"/>
    <w:rsid w:val="00A04E21"/>
    <w:rsid w:val="00A10143"/>
    <w:rsid w:val="00A12652"/>
    <w:rsid w:val="00A13474"/>
    <w:rsid w:val="00A1562B"/>
    <w:rsid w:val="00A15EB0"/>
    <w:rsid w:val="00A16761"/>
    <w:rsid w:val="00A175CB"/>
    <w:rsid w:val="00A17BDF"/>
    <w:rsid w:val="00A21396"/>
    <w:rsid w:val="00A221A3"/>
    <w:rsid w:val="00A25652"/>
    <w:rsid w:val="00A31151"/>
    <w:rsid w:val="00A360AB"/>
    <w:rsid w:val="00A4456B"/>
    <w:rsid w:val="00A5439E"/>
    <w:rsid w:val="00A5641A"/>
    <w:rsid w:val="00A61532"/>
    <w:rsid w:val="00A6201A"/>
    <w:rsid w:val="00A622E0"/>
    <w:rsid w:val="00A64D28"/>
    <w:rsid w:val="00A720AE"/>
    <w:rsid w:val="00A74544"/>
    <w:rsid w:val="00A74E75"/>
    <w:rsid w:val="00A776CD"/>
    <w:rsid w:val="00A77CB9"/>
    <w:rsid w:val="00A80BD8"/>
    <w:rsid w:val="00A82699"/>
    <w:rsid w:val="00A876B0"/>
    <w:rsid w:val="00A90704"/>
    <w:rsid w:val="00A92AC2"/>
    <w:rsid w:val="00AA1624"/>
    <w:rsid w:val="00AA1D29"/>
    <w:rsid w:val="00AA2F10"/>
    <w:rsid w:val="00AA5307"/>
    <w:rsid w:val="00AB2382"/>
    <w:rsid w:val="00AB43CE"/>
    <w:rsid w:val="00AC0DC2"/>
    <w:rsid w:val="00AD0361"/>
    <w:rsid w:val="00AD7172"/>
    <w:rsid w:val="00AE0A9E"/>
    <w:rsid w:val="00AE3390"/>
    <w:rsid w:val="00AE49CC"/>
    <w:rsid w:val="00AE6BF7"/>
    <w:rsid w:val="00AE6C1A"/>
    <w:rsid w:val="00AF0927"/>
    <w:rsid w:val="00AF2EC9"/>
    <w:rsid w:val="00AF5D5E"/>
    <w:rsid w:val="00AF7C8A"/>
    <w:rsid w:val="00B00209"/>
    <w:rsid w:val="00B009A2"/>
    <w:rsid w:val="00B019E1"/>
    <w:rsid w:val="00B025D5"/>
    <w:rsid w:val="00B104B1"/>
    <w:rsid w:val="00B177AF"/>
    <w:rsid w:val="00B20717"/>
    <w:rsid w:val="00B24384"/>
    <w:rsid w:val="00B276B6"/>
    <w:rsid w:val="00B335A2"/>
    <w:rsid w:val="00B3360F"/>
    <w:rsid w:val="00B33741"/>
    <w:rsid w:val="00B347E6"/>
    <w:rsid w:val="00B34B5A"/>
    <w:rsid w:val="00B35A71"/>
    <w:rsid w:val="00B378EA"/>
    <w:rsid w:val="00B40CB2"/>
    <w:rsid w:val="00B42162"/>
    <w:rsid w:val="00B44CE0"/>
    <w:rsid w:val="00B461DB"/>
    <w:rsid w:val="00B5045D"/>
    <w:rsid w:val="00B51017"/>
    <w:rsid w:val="00B513F0"/>
    <w:rsid w:val="00B51B53"/>
    <w:rsid w:val="00B52BFE"/>
    <w:rsid w:val="00B52CEC"/>
    <w:rsid w:val="00B565D8"/>
    <w:rsid w:val="00B64FED"/>
    <w:rsid w:val="00B651B4"/>
    <w:rsid w:val="00B721B8"/>
    <w:rsid w:val="00B732DD"/>
    <w:rsid w:val="00B76983"/>
    <w:rsid w:val="00B77DEB"/>
    <w:rsid w:val="00B83919"/>
    <w:rsid w:val="00B87258"/>
    <w:rsid w:val="00BA0DD6"/>
    <w:rsid w:val="00BB298A"/>
    <w:rsid w:val="00BB4A61"/>
    <w:rsid w:val="00BB5BE1"/>
    <w:rsid w:val="00BC0A6F"/>
    <w:rsid w:val="00BC1C1A"/>
    <w:rsid w:val="00BC2707"/>
    <w:rsid w:val="00BC355D"/>
    <w:rsid w:val="00BC494C"/>
    <w:rsid w:val="00BC550A"/>
    <w:rsid w:val="00BD0D61"/>
    <w:rsid w:val="00BD2AD7"/>
    <w:rsid w:val="00BD7D63"/>
    <w:rsid w:val="00BD7EC9"/>
    <w:rsid w:val="00BE5BF8"/>
    <w:rsid w:val="00BE6658"/>
    <w:rsid w:val="00BE6B3D"/>
    <w:rsid w:val="00BE7982"/>
    <w:rsid w:val="00BF02E5"/>
    <w:rsid w:val="00BF05E1"/>
    <w:rsid w:val="00BF5A68"/>
    <w:rsid w:val="00BF6A19"/>
    <w:rsid w:val="00C05E16"/>
    <w:rsid w:val="00C075E4"/>
    <w:rsid w:val="00C07B95"/>
    <w:rsid w:val="00C12AAE"/>
    <w:rsid w:val="00C17D7E"/>
    <w:rsid w:val="00C2541C"/>
    <w:rsid w:val="00C279B7"/>
    <w:rsid w:val="00C333B8"/>
    <w:rsid w:val="00C34AE5"/>
    <w:rsid w:val="00C353BC"/>
    <w:rsid w:val="00C35C31"/>
    <w:rsid w:val="00C4210F"/>
    <w:rsid w:val="00C4216B"/>
    <w:rsid w:val="00C44024"/>
    <w:rsid w:val="00C50D5E"/>
    <w:rsid w:val="00C51212"/>
    <w:rsid w:val="00C51574"/>
    <w:rsid w:val="00C55E32"/>
    <w:rsid w:val="00C5710A"/>
    <w:rsid w:val="00C620AA"/>
    <w:rsid w:val="00C66F9C"/>
    <w:rsid w:val="00C77564"/>
    <w:rsid w:val="00C83D78"/>
    <w:rsid w:val="00C840A8"/>
    <w:rsid w:val="00C9061A"/>
    <w:rsid w:val="00C909EC"/>
    <w:rsid w:val="00C91510"/>
    <w:rsid w:val="00C9617E"/>
    <w:rsid w:val="00C96692"/>
    <w:rsid w:val="00CA030E"/>
    <w:rsid w:val="00CB2B77"/>
    <w:rsid w:val="00CC1DBC"/>
    <w:rsid w:val="00CC20FA"/>
    <w:rsid w:val="00CC4DB3"/>
    <w:rsid w:val="00CC502B"/>
    <w:rsid w:val="00CD2D88"/>
    <w:rsid w:val="00CD44AC"/>
    <w:rsid w:val="00CD700A"/>
    <w:rsid w:val="00CD7261"/>
    <w:rsid w:val="00CD7AD8"/>
    <w:rsid w:val="00CE0486"/>
    <w:rsid w:val="00CE1960"/>
    <w:rsid w:val="00CE4BD3"/>
    <w:rsid w:val="00CE5C2C"/>
    <w:rsid w:val="00CF1891"/>
    <w:rsid w:val="00D016AA"/>
    <w:rsid w:val="00D0314C"/>
    <w:rsid w:val="00D055E8"/>
    <w:rsid w:val="00D06765"/>
    <w:rsid w:val="00D10702"/>
    <w:rsid w:val="00D11744"/>
    <w:rsid w:val="00D12C13"/>
    <w:rsid w:val="00D17A4C"/>
    <w:rsid w:val="00D17A94"/>
    <w:rsid w:val="00D21C88"/>
    <w:rsid w:val="00D26A5E"/>
    <w:rsid w:val="00D3676A"/>
    <w:rsid w:val="00D433E7"/>
    <w:rsid w:val="00D50368"/>
    <w:rsid w:val="00D558B7"/>
    <w:rsid w:val="00D61C6D"/>
    <w:rsid w:val="00D635BE"/>
    <w:rsid w:val="00D647E6"/>
    <w:rsid w:val="00D6625E"/>
    <w:rsid w:val="00D727F3"/>
    <w:rsid w:val="00D74026"/>
    <w:rsid w:val="00D74563"/>
    <w:rsid w:val="00D74EDB"/>
    <w:rsid w:val="00D811BB"/>
    <w:rsid w:val="00D922DA"/>
    <w:rsid w:val="00D925AA"/>
    <w:rsid w:val="00D94F09"/>
    <w:rsid w:val="00D95B11"/>
    <w:rsid w:val="00D96697"/>
    <w:rsid w:val="00DA058B"/>
    <w:rsid w:val="00DA1635"/>
    <w:rsid w:val="00DB3860"/>
    <w:rsid w:val="00DB3EB5"/>
    <w:rsid w:val="00DC2892"/>
    <w:rsid w:val="00DC3626"/>
    <w:rsid w:val="00DC4B1D"/>
    <w:rsid w:val="00DC57E9"/>
    <w:rsid w:val="00DC6E26"/>
    <w:rsid w:val="00DD0FD9"/>
    <w:rsid w:val="00DD2DBD"/>
    <w:rsid w:val="00DE0EC7"/>
    <w:rsid w:val="00DE0F46"/>
    <w:rsid w:val="00DE42C0"/>
    <w:rsid w:val="00DE4564"/>
    <w:rsid w:val="00DE7C34"/>
    <w:rsid w:val="00DF0F3B"/>
    <w:rsid w:val="00DF10F6"/>
    <w:rsid w:val="00DF5924"/>
    <w:rsid w:val="00DF7DA8"/>
    <w:rsid w:val="00E03265"/>
    <w:rsid w:val="00E077BB"/>
    <w:rsid w:val="00E107F2"/>
    <w:rsid w:val="00E13834"/>
    <w:rsid w:val="00E22E9F"/>
    <w:rsid w:val="00E235DD"/>
    <w:rsid w:val="00E27824"/>
    <w:rsid w:val="00E32FAC"/>
    <w:rsid w:val="00E358DD"/>
    <w:rsid w:val="00E41637"/>
    <w:rsid w:val="00E4200F"/>
    <w:rsid w:val="00E466C4"/>
    <w:rsid w:val="00E471E6"/>
    <w:rsid w:val="00E51912"/>
    <w:rsid w:val="00E53F9A"/>
    <w:rsid w:val="00E545D3"/>
    <w:rsid w:val="00E55810"/>
    <w:rsid w:val="00E604D8"/>
    <w:rsid w:val="00E6203D"/>
    <w:rsid w:val="00E712EC"/>
    <w:rsid w:val="00E73ECF"/>
    <w:rsid w:val="00E74B96"/>
    <w:rsid w:val="00E87059"/>
    <w:rsid w:val="00E930E3"/>
    <w:rsid w:val="00E93A4D"/>
    <w:rsid w:val="00E94A2C"/>
    <w:rsid w:val="00E97D0C"/>
    <w:rsid w:val="00EA1FAB"/>
    <w:rsid w:val="00EA36D6"/>
    <w:rsid w:val="00EA4741"/>
    <w:rsid w:val="00EA7A86"/>
    <w:rsid w:val="00EB086D"/>
    <w:rsid w:val="00EB0C70"/>
    <w:rsid w:val="00EB0E82"/>
    <w:rsid w:val="00EB594B"/>
    <w:rsid w:val="00EC039F"/>
    <w:rsid w:val="00EC0565"/>
    <w:rsid w:val="00EC05D1"/>
    <w:rsid w:val="00EC3C7A"/>
    <w:rsid w:val="00EC66E8"/>
    <w:rsid w:val="00EC74C7"/>
    <w:rsid w:val="00ED5D2F"/>
    <w:rsid w:val="00ED7791"/>
    <w:rsid w:val="00ED7AFF"/>
    <w:rsid w:val="00EE2058"/>
    <w:rsid w:val="00EE7519"/>
    <w:rsid w:val="00EF205D"/>
    <w:rsid w:val="00EF21AE"/>
    <w:rsid w:val="00EF21C4"/>
    <w:rsid w:val="00EF28E0"/>
    <w:rsid w:val="00EF3D9A"/>
    <w:rsid w:val="00EF3DB4"/>
    <w:rsid w:val="00F00DEE"/>
    <w:rsid w:val="00F14180"/>
    <w:rsid w:val="00F2117C"/>
    <w:rsid w:val="00F2425F"/>
    <w:rsid w:val="00F247F6"/>
    <w:rsid w:val="00F30FD1"/>
    <w:rsid w:val="00F31EF7"/>
    <w:rsid w:val="00F32692"/>
    <w:rsid w:val="00F3566F"/>
    <w:rsid w:val="00F414BB"/>
    <w:rsid w:val="00F42ACD"/>
    <w:rsid w:val="00F474B5"/>
    <w:rsid w:val="00F57B2A"/>
    <w:rsid w:val="00F600CD"/>
    <w:rsid w:val="00F63061"/>
    <w:rsid w:val="00F7772F"/>
    <w:rsid w:val="00F81945"/>
    <w:rsid w:val="00F86D45"/>
    <w:rsid w:val="00F91161"/>
    <w:rsid w:val="00F94A19"/>
    <w:rsid w:val="00FA256F"/>
    <w:rsid w:val="00FA52AA"/>
    <w:rsid w:val="00FA6BFF"/>
    <w:rsid w:val="00FB4F85"/>
    <w:rsid w:val="00FC43C4"/>
    <w:rsid w:val="00FC4D89"/>
    <w:rsid w:val="00FC76DA"/>
    <w:rsid w:val="00FC7959"/>
    <w:rsid w:val="00FD4A78"/>
    <w:rsid w:val="00FD6101"/>
    <w:rsid w:val="00FD769D"/>
    <w:rsid w:val="00FD7ED6"/>
    <w:rsid w:val="00FE3AB4"/>
    <w:rsid w:val="00FE79A9"/>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02EA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8B58D9"/>
    <w:pPr>
      <w:pBdr>
        <w:top w:val="single" w:sz="4" w:space="6" w:color="auto"/>
      </w:pBdr>
      <w:tabs>
        <w:tab w:val="left" w:pos="5245"/>
        <w:tab w:val="right" w:pos="10773"/>
      </w:tabs>
      <w:spacing w:before="480"/>
      <w:ind w:right="-7" w:hanging="1"/>
    </w:pPr>
    <w:rPr>
      <w:rFonts w:ascii="Helvetica" w:hAnsi="Helvetica"/>
      <w:sz w:val="18"/>
      <w:szCs w:val="18"/>
    </w:rPr>
  </w:style>
  <w:style w:type="paragraph" w:styleId="BalloonText">
    <w:name w:val="Balloon Text"/>
    <w:basedOn w:val="Normal"/>
    <w:link w:val="BalloonTextChar"/>
    <w:uiPriority w:val="99"/>
    <w:semiHidden/>
    <w:unhideWhenUsed/>
    <w:rsid w:val="00D925AA"/>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925AA"/>
    <w:rPr>
      <w:rFonts w:ascii="Lucida Grande" w:hAnsi="Lucida Grande" w:cs="Lucida Grande"/>
      <w:sz w:val="18"/>
      <w:szCs w:val="18"/>
      <w:lang w:eastAsia="zh-CN"/>
    </w:rPr>
  </w:style>
  <w:style w:type="paragraph" w:customStyle="1" w:styleId="IOSHeader12017">
    <w:name w:val="IOS Header 1 2017"/>
    <w:basedOn w:val="Normal"/>
    <w:next w:val="IOSbodytext2017"/>
    <w:qFormat/>
    <w:locked/>
    <w:rsid w:val="005C6B9B"/>
    <w:pPr>
      <w:keepNext/>
      <w:pageBreakBefore/>
      <w:pBdr>
        <w:bottom w:val="single" w:sz="4" w:space="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noProof/>
      <w:sz w:val="56"/>
      <w:szCs w:val="56"/>
      <w:lang w:val="en-US" w:eastAsia="en-US"/>
    </w:rPr>
  </w:style>
  <w:style w:type="paragraph" w:customStyle="1" w:styleId="IOSbodytext2017">
    <w:name w:val="IOS body text 2017"/>
    <w:basedOn w:val="Normal"/>
    <w:qFormat/>
    <w:rsid w:val="00EB594B"/>
  </w:style>
  <w:style w:type="paragraph" w:customStyle="1" w:styleId="IOSTOC12017">
    <w:name w:val="IOS TOC 1 2017"/>
    <w:basedOn w:val="Normal"/>
    <w:next w:val="IOSbodytext2017"/>
    <w:qFormat/>
    <w:locked/>
    <w:rsid w:val="000B414C"/>
    <w:pPr>
      <w:tabs>
        <w:tab w:val="left" w:pos="851"/>
        <w:tab w:val="right" w:leader="dot" w:pos="10773"/>
      </w:tabs>
      <w:spacing w:before="80"/>
      <w:outlineLvl w:val="0"/>
    </w:pPr>
    <w:rPr>
      <w:noProof/>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er22017">
    <w:name w:val="IOS Header 2 2017"/>
    <w:basedOn w:val="IOSHeader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er32017">
    <w:name w:val="IOS Header 3 2017"/>
    <w:basedOn w:val="IOSHeader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0B414C"/>
    <w:pPr>
      <w:tabs>
        <w:tab w:val="right" w:leader="dot" w:pos="10773"/>
      </w:tabs>
      <w:spacing w:before="40"/>
      <w:ind w:left="284"/>
      <w:outlineLvl w:val="1"/>
    </w:pPr>
    <w:rPr>
      <w:rFonts w:ascii="Helvetica" w:hAnsi="Helvetica"/>
      <w:noProof/>
      <w:sz w:val="20"/>
      <w:szCs w:val="20"/>
    </w:rPr>
  </w:style>
  <w:style w:type="paragraph" w:customStyle="1" w:styleId="IOSHeader42017">
    <w:name w:val="IOS Header 4 2017"/>
    <w:basedOn w:val="IOSHeader32017"/>
    <w:next w:val="IOSbodytext2017"/>
    <w:qFormat/>
    <w:locked/>
    <w:rsid w:val="00BF02E5"/>
    <w:pPr>
      <w:spacing w:before="320"/>
      <w:outlineLvl w:val="3"/>
    </w:pPr>
    <w:rPr>
      <w:sz w:val="32"/>
      <w:szCs w:val="32"/>
    </w:rPr>
  </w:style>
  <w:style w:type="paragraph" w:customStyle="1" w:styleId="IOSHeader52017">
    <w:name w:val="IOS Header 5 2017"/>
    <w:basedOn w:val="IOSHeader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2017">
    <w:name w:val="IOS table list 1 2017"/>
    <w:basedOn w:val="IOStabletext2017"/>
    <w:qFormat/>
    <w:locked/>
    <w:rsid w:val="00AF5D5E"/>
    <w:pPr>
      <w:keepNext w:val="0"/>
      <w:keepLines w:val="0"/>
      <w:numPr>
        <w:numId w:val="23"/>
      </w:numPr>
      <w:tabs>
        <w:tab w:val="clear" w:pos="567"/>
        <w:tab w:val="clear" w:pos="1134"/>
        <w:tab w:val="left" w:pos="284"/>
        <w:tab w:val="left" w:pos="709"/>
      </w:tabs>
      <w:spacing w:after="40" w:line="240" w:lineRule="atLeast"/>
      <w:ind w:left="709" w:hanging="357"/>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referenc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8B58D9"/>
    <w:pPr>
      <w:numPr>
        <w:ilvl w:val="1"/>
        <w:numId w:val="25"/>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bullet2017Char">
    <w:name w:val="IOS List 2 bullet 2017 Char"/>
    <w:basedOn w:val="DefaultParagraphFont"/>
    <w:link w:val="IOSList2bullet2017"/>
    <w:rsid w:val="008B58D9"/>
    <w:rPr>
      <w:rFonts w:ascii="Arial" w:hAnsi="Arial"/>
      <w:lang w:eastAsia="zh-CN"/>
    </w:rPr>
  </w:style>
  <w:style w:type="paragraph" w:customStyle="1" w:styleId="IOSList1bullet2017">
    <w:name w:val="IOS List 1 bullet 2017"/>
    <w:basedOn w:val="Normal"/>
    <w:qFormat/>
    <w:locked/>
    <w:rsid w:val="006D3380"/>
    <w:pPr>
      <w:numPr>
        <w:numId w:val="25"/>
      </w:numPr>
      <w:spacing w:before="80" w:line="280" w:lineRule="atLeast"/>
    </w:pPr>
    <w:rPr>
      <w:szCs w:val="24"/>
    </w:rPr>
  </w:style>
  <w:style w:type="paragraph" w:customStyle="1" w:styleId="IOSList1numbered2017">
    <w:name w:val="IOS List 1 numbered 2017"/>
    <w:basedOn w:val="IOSList1bullet2017"/>
    <w:qFormat/>
    <w:locked/>
    <w:rsid w:val="008B58D9"/>
    <w:pPr>
      <w:numPr>
        <w:numId w:val="26"/>
      </w:numPr>
    </w:pPr>
  </w:style>
  <w:style w:type="paragraph" w:customStyle="1" w:styleId="IOSList2numbered2017">
    <w:name w:val="IOS List 2 numbered 2017"/>
    <w:basedOn w:val="IOSList2bullet2017"/>
    <w:link w:val="IOSList2numbered2017Char"/>
    <w:qFormat/>
    <w:locked/>
    <w:rsid w:val="008B58D9"/>
    <w:pPr>
      <w:numPr>
        <w:numId w:val="27"/>
      </w:numPr>
    </w:pPr>
  </w:style>
  <w:style w:type="character" w:customStyle="1" w:styleId="IOSList2numbered2017Char">
    <w:name w:val="IOS List 2 numbered 2017 Char"/>
    <w:basedOn w:val="IOSList2bullet2017Char"/>
    <w:link w:val="IOSList2numbered2017"/>
    <w:rsid w:val="008B58D9"/>
    <w:rPr>
      <w:rFonts w:ascii="Arial" w:hAnsi="Arial"/>
      <w:lang w:eastAsia="zh-CN"/>
    </w:rPr>
  </w:style>
  <w:style w:type="paragraph" w:customStyle="1" w:styleId="IOStablelist22017">
    <w:name w:val="IOS table list 2 2017"/>
    <w:basedOn w:val="IOStablelist12017"/>
    <w:qFormat/>
    <w:rsid w:val="00AF5D5E"/>
    <w:pPr>
      <w:numPr>
        <w:ilvl w:val="1"/>
      </w:numPr>
      <w:tabs>
        <w:tab w:val="clear" w:pos="1701"/>
        <w:tab w:val="left" w:pos="1276"/>
      </w:tabs>
      <w:ind w:left="1276" w:hanging="425"/>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er22017"/>
    <w:next w:val="IOSTOC12017"/>
    <w:qFormat/>
    <w:rsid w:val="00857F4D"/>
  </w:style>
  <w:style w:type="character" w:customStyle="1" w:styleId="IOSscientifictermorlanguage2017">
    <w:name w:val="IOS scientific term or language 2017"/>
    <w:basedOn w:val="DefaultParagraphFont"/>
    <w:uiPriority w:val="1"/>
    <w:qFormat/>
    <w:rsid w:val="008A4E89"/>
    <w:rPr>
      <w:i/>
    </w:rPr>
  </w:style>
  <w:style w:type="character" w:customStyle="1" w:styleId="IOSstrongemphasis2017">
    <w:name w:val="IOS strong emphasis 2017"/>
    <w:basedOn w:val="DefaultParagraphFont"/>
    <w:uiPriority w:val="1"/>
    <w:qFormat/>
    <w:rsid w:val="00F2425F"/>
    <w:rPr>
      <w:b/>
    </w:rPr>
  </w:style>
  <w:style w:type="paragraph" w:styleId="Header">
    <w:name w:val="header"/>
    <w:basedOn w:val="Normal"/>
    <w:link w:val="HeaderChar"/>
    <w:uiPriority w:val="99"/>
    <w:unhideWhenUsed/>
    <w:rsid w:val="008966B0"/>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966B0"/>
    <w:rPr>
      <w:rFonts w:ascii="Arial" w:hAnsi="Arial"/>
      <w:szCs w:val="22"/>
      <w:lang w:eastAsia="zh-CN"/>
    </w:rPr>
  </w:style>
  <w:style w:type="paragraph" w:styleId="Footer">
    <w:name w:val="footer"/>
    <w:basedOn w:val="Normal"/>
    <w:link w:val="FooterChar"/>
    <w:uiPriority w:val="99"/>
    <w:unhideWhenUsed/>
    <w:rsid w:val="008966B0"/>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966B0"/>
    <w:rPr>
      <w:rFonts w:ascii="Arial" w:hAnsi="Arial"/>
      <w:szCs w:val="22"/>
      <w:lang w:eastAsia="zh-CN"/>
    </w:rPr>
  </w:style>
  <w:style w:type="table" w:styleId="TableGrid">
    <w:name w:val="Table Grid"/>
    <w:basedOn w:val="TableNormal"/>
    <w:uiPriority w:val="59"/>
    <w:rsid w:val="003E4F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840A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upload.wikimedia.org/wikipedia/commons/b/b8/States_Map_of_Australia.gif" TargetMode="External"/><Relationship Id="rId21" Type="http://schemas.openxmlformats.org/officeDocument/2006/relationships/image" Target="media/image9.png"/><Relationship Id="rId42" Type="http://schemas.openxmlformats.org/officeDocument/2006/relationships/image" Target="media/image22.png"/><Relationship Id="rId47" Type="http://schemas.openxmlformats.org/officeDocument/2006/relationships/hyperlink" Target="https://ab-ed.nesa.nsw.edu.au/files/working-with-aboriginal-communities.pdf" TargetMode="External"/><Relationship Id="rId63" Type="http://schemas.openxmlformats.org/officeDocument/2006/relationships/image" Target="media/image31.png"/><Relationship Id="rId68" Type="http://schemas.openxmlformats.org/officeDocument/2006/relationships/hyperlink" Target="http://www.abs.gov.au/" TargetMode="External"/><Relationship Id="rId84" Type="http://schemas.openxmlformats.org/officeDocument/2006/relationships/hyperlink" Target="http://www.eyesontheforest.or.id/" TargetMode="External"/><Relationship Id="rId89" Type="http://schemas.openxmlformats.org/officeDocument/2006/relationships/image" Target="media/image35.png"/><Relationship Id="rId112" Type="http://schemas.openxmlformats.org/officeDocument/2006/relationships/footer" Target="footer1.xml"/><Relationship Id="rId16" Type="http://schemas.openxmlformats.org/officeDocument/2006/relationships/hyperlink" Target="https://commons.wikimedia.org/wiki/File:Colo_Parish_NSW.jpg" TargetMode="External"/><Relationship Id="rId107" Type="http://schemas.openxmlformats.org/officeDocument/2006/relationships/image" Target="media/image43.png"/><Relationship Id="rId11" Type="http://schemas.openxmlformats.org/officeDocument/2006/relationships/image" Target="media/image4.png"/><Relationship Id="rId32" Type="http://schemas.openxmlformats.org/officeDocument/2006/relationships/image" Target="media/image16.png"/><Relationship Id="rId37" Type="http://schemas.openxmlformats.org/officeDocument/2006/relationships/image" Target="media/image19.png"/><Relationship Id="rId53" Type="http://schemas.openxmlformats.org/officeDocument/2006/relationships/hyperlink" Target="http://www.geogspace.edu.au/support-units/fieldwork/fi-illustration1.html" TargetMode="External"/><Relationship Id="rId58" Type="http://schemas.openxmlformats.org/officeDocument/2006/relationships/image" Target="media/image28.png"/><Relationship Id="rId74" Type="http://schemas.openxmlformats.org/officeDocument/2006/relationships/hyperlink" Target="https://www.google.com/maps/d/u/0/" TargetMode="External"/><Relationship Id="rId79" Type="http://schemas.openxmlformats.org/officeDocument/2006/relationships/hyperlink" Target="https://www.google.com.au/intl/en-GB/streetview/" TargetMode="External"/><Relationship Id="rId102" Type="http://schemas.openxmlformats.org/officeDocument/2006/relationships/image" Target="media/image39.png"/><Relationship Id="rId5" Type="http://schemas.openxmlformats.org/officeDocument/2006/relationships/footnotes" Target="footnotes.xml"/><Relationship Id="rId90" Type="http://schemas.openxmlformats.org/officeDocument/2006/relationships/hyperlink" Target="https://en.wikipedia.org/wiki/List_of_geographic_information_systems_software" TargetMode="External"/><Relationship Id="rId95" Type="http://schemas.openxmlformats.org/officeDocument/2006/relationships/hyperlink" Target="https://itunes.apple.com/us/app/instashake-hd/id595411264?mt=8" TargetMode="External"/><Relationship Id="rId22" Type="http://schemas.openxmlformats.org/officeDocument/2006/relationships/image" Target="media/image10.png"/><Relationship Id="rId27" Type="http://schemas.openxmlformats.org/officeDocument/2006/relationships/image" Target="media/image13.jpg"/><Relationship Id="rId43" Type="http://schemas.openxmlformats.org/officeDocument/2006/relationships/image" Target="media/image23.png"/><Relationship Id="rId48" Type="http://schemas.openxmlformats.org/officeDocument/2006/relationships/hyperlink" Target="http://geography.org.uk/resources/fieldwork/fieldworkideasandresources/" TargetMode="External"/><Relationship Id="rId64" Type="http://schemas.openxmlformats.org/officeDocument/2006/relationships/hyperlink" Target="http://syllabus.nesa.nsw.edu.au/hsie/geography-k10/continuum-of-tools/" TargetMode="External"/><Relationship Id="rId69" Type="http://schemas.openxmlformats.org/officeDocument/2006/relationships/hyperlink" Target="http://www.who.int/countries/en/" TargetMode="External"/><Relationship Id="rId113" Type="http://schemas.openxmlformats.org/officeDocument/2006/relationships/image" Target="media/image45.png"/><Relationship Id="rId80" Type="http://schemas.openxmlformats.org/officeDocument/2006/relationships/hyperlink" Target="http://www.mapmywalk.com/app/" TargetMode="External"/><Relationship Id="rId85" Type="http://schemas.openxmlformats.org/officeDocument/2006/relationships/image" Target="media/image33.png"/><Relationship Id="rId12" Type="http://schemas.openxmlformats.org/officeDocument/2006/relationships/hyperlink" Target="http://syllabus.nesa.nsw.edu.au/hsie/geography-k10/continuum-of-tools/" TargetMode="External"/><Relationship Id="rId17" Type="http://schemas.openxmlformats.org/officeDocument/2006/relationships/image" Target="media/image7.jpg"/><Relationship Id="rId33" Type="http://schemas.openxmlformats.org/officeDocument/2006/relationships/hyperlink" Target="http://www.bom.gov.au/australia/charts/4day_col.shtml" TargetMode="External"/><Relationship Id="rId38" Type="http://schemas.openxmlformats.org/officeDocument/2006/relationships/image" Target="media/image20.png"/><Relationship Id="rId59" Type="http://schemas.openxmlformats.org/officeDocument/2006/relationships/hyperlink" Target="http://www.geogspace.edu.au/verve/_resources/3.7.2_5_Kleeman_fieldwork_177_pdf.pdf" TargetMode="External"/><Relationship Id="rId103" Type="http://schemas.openxmlformats.org/officeDocument/2006/relationships/image" Target="media/image40.png"/><Relationship Id="rId108" Type="http://schemas.openxmlformats.org/officeDocument/2006/relationships/hyperlink" Target="http://www.geogspace.edu.au/verve/_resources/2.1.2.3_2_photo_sketching.pdf" TargetMode="External"/><Relationship Id="rId54" Type="http://schemas.openxmlformats.org/officeDocument/2006/relationships/hyperlink" Target="https://education.nsw.gov.au/curriculum/hsie/HSIE-early-stage-13/geography/programming" TargetMode="External"/><Relationship Id="rId70" Type="http://schemas.openxmlformats.org/officeDocument/2006/relationships/hyperlink" Target="http://www.geogspace.edu.au/verve/_resources/2.2.4.3_1_comparative_data_pdf_IP.pdf" TargetMode="External"/><Relationship Id="rId75" Type="http://schemas.openxmlformats.org/officeDocument/2006/relationships/hyperlink" Target="https://www.apple.com/au/ios/maps/" TargetMode="External"/><Relationship Id="rId91" Type="http://schemas.openxmlformats.org/officeDocument/2006/relationships/hyperlink" Target="https://www.youtube.com/watch?v=OcEwzQs8AZY" TargetMode="External"/><Relationship Id="rId96" Type="http://schemas.openxmlformats.org/officeDocument/2006/relationships/hyperlink" Target="https://itunes.apple.com/au/app/skitch-snap.-mark-up.-send./id490505997?mt=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yperlink" Target="https://commons.wikimedia.org/wiki/Atlas_of_the_People%27s_Republic_of_China" TargetMode="External"/><Relationship Id="rId28" Type="http://schemas.openxmlformats.org/officeDocument/2006/relationships/image" Target="media/image14.png"/><Relationship Id="rId36" Type="http://schemas.openxmlformats.org/officeDocument/2006/relationships/image" Target="media/image18.png"/><Relationship Id="rId49" Type="http://schemas.openxmlformats.org/officeDocument/2006/relationships/hyperlink" Target="http://www.geogspace.edu.au/support-units/fieldwork/fi-illustration1.html" TargetMode="External"/><Relationship Id="rId57" Type="http://schemas.openxmlformats.org/officeDocument/2006/relationships/image" Target="media/image27.png"/><Relationship Id="rId106" Type="http://schemas.openxmlformats.org/officeDocument/2006/relationships/hyperlink" Target="http://www.geogspace.edu.au/verve/_resources/2.1.2.3_1_field_sketching.pdf" TargetMode="External"/><Relationship Id="rId114" Type="http://schemas.openxmlformats.org/officeDocument/2006/relationships/image" Target="media/image46.jpg"/><Relationship Id="rId10" Type="http://schemas.openxmlformats.org/officeDocument/2006/relationships/hyperlink" Target="http://syllabus.nesa.nsw.edu.au/hsie/geography-k10/continuum-of-tools/" TargetMode="External"/><Relationship Id="rId31" Type="http://schemas.openxmlformats.org/officeDocument/2006/relationships/hyperlink" Target="https://en.wikipedia.org/wiki/List_of_road_routes_in_New_South_Wales" TargetMode="External"/><Relationship Id="rId44" Type="http://schemas.openxmlformats.org/officeDocument/2006/relationships/image" Target="media/image24.png"/><Relationship Id="rId52" Type="http://schemas.openxmlformats.org/officeDocument/2006/relationships/hyperlink" Target="https://education.nsw.gov.au/curriculum/hsie/HSIE-early-stage-13/geography/programming" TargetMode="External"/><Relationship Id="rId60" Type="http://schemas.openxmlformats.org/officeDocument/2006/relationships/hyperlink" Target="http://geography.org.uk/resources/fieldwork/fieldworkideasandresources/" TargetMode="External"/><Relationship Id="rId65" Type="http://schemas.openxmlformats.org/officeDocument/2006/relationships/hyperlink" Target="http://www.geogspace.edu.au/verve/_resources/2.3.2.2_2_climate_graphs.pdf" TargetMode="External"/><Relationship Id="rId73" Type="http://schemas.openxmlformats.org/officeDocument/2006/relationships/hyperlink" Target="https://www.google.com/earth/" TargetMode="External"/><Relationship Id="rId78" Type="http://schemas.openxmlformats.org/officeDocument/2006/relationships/hyperlink" Target="https://tourbuilder.withgoogle.com/" TargetMode="External"/><Relationship Id="rId81" Type="http://schemas.openxmlformats.org/officeDocument/2006/relationships/hyperlink" Target="https://maps.six.nsw.gov.au/" TargetMode="External"/><Relationship Id="rId86" Type="http://schemas.openxmlformats.org/officeDocument/2006/relationships/hyperlink" Target="https://commons.wikimedia.org/wiki/File:Topographic_map_example.png" TargetMode="External"/><Relationship Id="rId94" Type="http://schemas.openxmlformats.org/officeDocument/2006/relationships/hyperlink" Target="https://itunes.apple.com/au/app/field-counter/id491854558?mt=8" TargetMode="External"/><Relationship Id="rId99" Type="http://schemas.openxmlformats.org/officeDocument/2006/relationships/hyperlink" Target="https://www.youtube.com/watch?v=sKInZTWT1c8&amp;feature=youtu.be" TargetMode="External"/><Relationship Id="rId101"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jpg"/><Relationship Id="rId13" Type="http://schemas.openxmlformats.org/officeDocument/2006/relationships/image" Target="media/image5.jpeg"/><Relationship Id="rId18" Type="http://schemas.openxmlformats.org/officeDocument/2006/relationships/hyperlink" Target="https://en.wikipedia.org/wiki/Forests_of_Australia" TargetMode="External"/><Relationship Id="rId39" Type="http://schemas.openxmlformats.org/officeDocument/2006/relationships/hyperlink" Target="https://commons.wikimedia.org/wiki/File:Bali_regions_map.png" TargetMode="External"/><Relationship Id="rId109" Type="http://schemas.openxmlformats.org/officeDocument/2006/relationships/image" Target="media/image44.png"/><Relationship Id="rId34" Type="http://schemas.openxmlformats.org/officeDocument/2006/relationships/image" Target="media/image17.png"/><Relationship Id="rId50" Type="http://schemas.openxmlformats.org/officeDocument/2006/relationships/hyperlink" Target="https://education.nsw.gov.au/curriculum/hsie/HSIE-early-stage-13/geography/programming" TargetMode="External"/><Relationship Id="rId55" Type="http://schemas.openxmlformats.org/officeDocument/2006/relationships/hyperlink" Target="http://www.geogspace.edu.au/support-units/fieldwork/fi-illustration1.html" TargetMode="External"/><Relationship Id="rId76" Type="http://schemas.openxmlformats.org/officeDocument/2006/relationships/hyperlink" Target="https://www.bing.com/maps" TargetMode="External"/><Relationship Id="rId97" Type="http://schemas.openxmlformats.org/officeDocument/2006/relationships/image" Target="media/image37.png"/><Relationship Id="rId104" Type="http://schemas.openxmlformats.org/officeDocument/2006/relationships/image" Target="media/image41.png"/><Relationship Id="rId7" Type="http://schemas.openxmlformats.org/officeDocument/2006/relationships/image" Target="media/image1.png"/><Relationship Id="rId71" Type="http://schemas.openxmlformats.org/officeDocument/2006/relationships/hyperlink" Target="https://www.youtube.com/watch?v=z6IzhePkuxc" TargetMode="External"/><Relationship Id="rId92" Type="http://schemas.openxmlformats.org/officeDocument/2006/relationships/image" Target="media/image36.png"/><Relationship Id="rId2" Type="http://schemas.openxmlformats.org/officeDocument/2006/relationships/styles" Target="styles.xml"/><Relationship Id="rId29" Type="http://schemas.openxmlformats.org/officeDocument/2006/relationships/hyperlink" Target="https://en.wikipedia.org/wiki/Outline_of_Indonesia" TargetMode="External"/><Relationship Id="rId24" Type="http://schemas.openxmlformats.org/officeDocument/2006/relationships/image" Target="media/image11.jpg"/><Relationship Id="rId40" Type="http://schemas.openxmlformats.org/officeDocument/2006/relationships/image" Target="media/image21.png"/><Relationship Id="rId45" Type="http://schemas.openxmlformats.org/officeDocument/2006/relationships/image" Target="media/image25.png"/><Relationship Id="rId66" Type="http://schemas.openxmlformats.org/officeDocument/2006/relationships/image" Target="media/image32.png"/><Relationship Id="rId87" Type="http://schemas.openxmlformats.org/officeDocument/2006/relationships/image" Target="media/image34.png"/><Relationship Id="rId110" Type="http://schemas.openxmlformats.org/officeDocument/2006/relationships/hyperlink" Target="http://www.globaleducation.edu.au/resources-gallery/resource-gallery-templates.html" TargetMode="External"/><Relationship Id="rId115" Type="http://schemas.openxmlformats.org/officeDocument/2006/relationships/fontTable" Target="fontTable.xml"/><Relationship Id="rId61" Type="http://schemas.openxmlformats.org/officeDocument/2006/relationships/image" Target="media/image29.png"/><Relationship Id="rId82" Type="http://schemas.openxmlformats.org/officeDocument/2006/relationships/hyperlink" Target="http://www.scribblemaps.com/" TargetMode="External"/><Relationship Id="rId19" Type="http://schemas.openxmlformats.org/officeDocument/2006/relationships/image" Target="media/image8.jpeg"/><Relationship Id="rId14" Type="http://schemas.openxmlformats.org/officeDocument/2006/relationships/hyperlink" Target="http://guides.sl.nsw.gov.au/content.php?pid=184734&amp;sid=5594635" TargetMode="External"/><Relationship Id="rId30" Type="http://schemas.openxmlformats.org/officeDocument/2006/relationships/image" Target="media/image15.jpg"/><Relationship Id="rId35" Type="http://schemas.openxmlformats.org/officeDocument/2006/relationships/hyperlink" Target="https://en.wikipedia.org/wiki/States_and_territories_of_Australia" TargetMode="External"/><Relationship Id="rId56" Type="http://schemas.openxmlformats.org/officeDocument/2006/relationships/hyperlink" Target="https://education.nsw.gov.au/curriculum/hsie/HSIE-early-stage-13/geography/programming" TargetMode="External"/><Relationship Id="rId77" Type="http://schemas.openxmlformats.org/officeDocument/2006/relationships/hyperlink" Target="http://www.whereis.com/" TargetMode="External"/><Relationship Id="rId100" Type="http://schemas.openxmlformats.org/officeDocument/2006/relationships/hyperlink" Target="http://syllabus.nesa.nsw.edu.au/hsie/geography-k10/continuum-of-tools/" TargetMode="External"/><Relationship Id="rId105" Type="http://schemas.openxmlformats.org/officeDocument/2006/relationships/image" Target="media/image42.png"/><Relationship Id="rId8" Type="http://schemas.openxmlformats.org/officeDocument/2006/relationships/image" Target="media/image2.png"/><Relationship Id="rId51" Type="http://schemas.openxmlformats.org/officeDocument/2006/relationships/hyperlink" Target="http://www.geogspace.edu.au/support-units/fieldwork/fi-illustration1.html" TargetMode="External"/><Relationship Id="rId72" Type="http://schemas.openxmlformats.org/officeDocument/2006/relationships/hyperlink" Target="https://www.google.com.au/maps" TargetMode="External"/><Relationship Id="rId93" Type="http://schemas.openxmlformats.org/officeDocument/2006/relationships/hyperlink" Target="https://itunes.apple.com/au/app/book-creator-for-ipad-create/id442378070?mt=8" TargetMode="External"/><Relationship Id="rId98" Type="http://schemas.openxmlformats.org/officeDocument/2006/relationships/hyperlink" Target="https://vr.google.com/cardboard/index.html" TargetMode="External"/><Relationship Id="rId3" Type="http://schemas.openxmlformats.org/officeDocument/2006/relationships/settings" Target="settings.xml"/><Relationship Id="rId25" Type="http://schemas.openxmlformats.org/officeDocument/2006/relationships/image" Target="media/image12.png"/><Relationship Id="rId46" Type="http://schemas.openxmlformats.org/officeDocument/2006/relationships/image" Target="media/image26.png"/><Relationship Id="rId67" Type="http://schemas.openxmlformats.org/officeDocument/2006/relationships/hyperlink" Target="https://commons.wikimedia.org/wiki/File:Climate_chart_of_Canberra.svg" TargetMode="External"/><Relationship Id="rId116" Type="http://schemas.openxmlformats.org/officeDocument/2006/relationships/theme" Target="theme/theme1.xml"/><Relationship Id="rId20" Type="http://schemas.openxmlformats.org/officeDocument/2006/relationships/hyperlink" Target="https://www.flickr.com/photos/caseorganic/4389735392/" TargetMode="External"/><Relationship Id="rId41" Type="http://schemas.openxmlformats.org/officeDocument/2006/relationships/hyperlink" Target="http://www.geogspace.edu.au/core-units/f-4/exemplars/year-f/f4-exemplars-yf-illus2.html" TargetMode="External"/><Relationship Id="rId62" Type="http://schemas.openxmlformats.org/officeDocument/2006/relationships/image" Target="media/image30.png"/><Relationship Id="rId83" Type="http://schemas.openxmlformats.org/officeDocument/2006/relationships/hyperlink" Target="http://mapmaker.nationalgeographic.org/" TargetMode="External"/><Relationship Id="rId88" Type="http://schemas.openxmlformats.org/officeDocument/2006/relationships/hyperlink" Target="https://en.wikipedia.org/wiki/UNSW_School_of_Surveying_and_Geospatial_Engineering" TargetMode="External"/><Relationship Id="rId11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9</Pages>
  <Words>7171</Words>
  <Characters>43673</Characters>
  <Application>Microsoft Office Word</Application>
  <DocSecurity>0</DocSecurity>
  <Lines>891</Lines>
  <Paragraphs>605</Paragraphs>
  <ScaleCrop>false</ScaleCrop>
  <Company/>
  <LinksUpToDate>false</LinksUpToDate>
  <CharactersWithSpaces>502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19T04:54:00Z</dcterms:created>
  <dcterms:modified xsi:type="dcterms:W3CDTF">2022-09-19T04:55:00Z</dcterms:modified>
</cp:coreProperties>
</file>